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71A848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DF55BB">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939240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2638C6">
        <w:rPr>
          <w:rFonts w:ascii="Arial" w:eastAsia="Arial" w:hAnsi="Arial" w:cs="Arial"/>
          <w:sz w:val="24"/>
          <w:szCs w:val="24"/>
        </w:rPr>
        <w:t>3</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DF55B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Default="002638C6"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5091CBD8" w14:textId="04994E2F" w:rsidR="00193A2D" w:rsidRPr="002638C6" w:rsidRDefault="00EB19CC" w:rsidP="00193A2D">
      <w:pPr>
        <w:widowControl/>
        <w:spacing w:after="0" w:line="240" w:lineRule="auto"/>
        <w:contextualSpacing/>
        <w:jc w:val="both"/>
        <w:rPr>
          <w:rFonts w:ascii="Arial" w:eastAsia="Arial" w:hAnsi="Arial" w:cs="Arial"/>
          <w:b/>
          <w:sz w:val="24"/>
          <w:szCs w:val="24"/>
        </w:rPr>
      </w:pPr>
      <w:r w:rsidRPr="002638C6">
        <w:rPr>
          <w:rFonts w:ascii="Arial" w:eastAsia="Arial" w:hAnsi="Arial" w:cs="Arial"/>
          <w:sz w:val="24"/>
          <w:szCs w:val="24"/>
        </w:rPr>
        <w:t>As</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00193A2D" w:rsidRPr="007767C5">
        <w:rPr>
          <w:rFonts w:ascii="Arial" w:eastAsia="Arial" w:hAnsi="Arial" w:cs="Arial"/>
          <w:b/>
          <w:color w:val="0070C0"/>
          <w:sz w:val="24"/>
          <w:szCs w:val="24"/>
        </w:rPr>
        <w:t>1</w:t>
      </w:r>
      <w:r w:rsidR="007767C5" w:rsidRPr="007767C5">
        <w:rPr>
          <w:rFonts w:ascii="Arial" w:eastAsia="Arial" w:hAnsi="Arial" w:cs="Arial"/>
          <w:b/>
          <w:color w:val="0070C0"/>
          <w:sz w:val="24"/>
          <w:szCs w:val="24"/>
        </w:rPr>
        <w:t>3</w:t>
      </w:r>
      <w:r w:rsidR="00193A2D" w:rsidRPr="007767C5">
        <w:rPr>
          <w:rFonts w:ascii="Arial" w:eastAsia="Arial" w:hAnsi="Arial" w:cs="Arial"/>
          <w:b/>
          <w:color w:val="0070C0"/>
          <w:sz w:val="24"/>
          <w:szCs w:val="24"/>
        </w:rPr>
        <w:t xml:space="preserve"> January 2021</w:t>
      </w:r>
      <w:r w:rsidR="00C55046" w:rsidRPr="007767C5">
        <w:rPr>
          <w:rFonts w:ascii="Arial" w:eastAsia="Arial" w:hAnsi="Arial" w:cs="Arial"/>
          <w:b/>
          <w:color w:val="0070C0"/>
          <w:sz w:val="24"/>
          <w:szCs w:val="24"/>
        </w:rPr>
        <w:t>,</w:t>
      </w:r>
      <w:r w:rsidR="00D16141" w:rsidRPr="007767C5">
        <w:rPr>
          <w:rFonts w:ascii="Arial" w:eastAsia="Arial" w:hAnsi="Arial" w:cs="Arial"/>
          <w:b/>
          <w:color w:val="0070C0"/>
          <w:sz w:val="24"/>
          <w:szCs w:val="24"/>
        </w:rPr>
        <w:t xml:space="preserve"> </w:t>
      </w:r>
      <w:r w:rsidR="00C55046" w:rsidRPr="007767C5">
        <w:rPr>
          <w:rFonts w:ascii="Arial" w:eastAsia="Arial" w:hAnsi="Arial" w:cs="Arial"/>
          <w:b/>
          <w:color w:val="0070C0"/>
          <w:sz w:val="24"/>
          <w:szCs w:val="24"/>
        </w:rPr>
        <w:t>4PM</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Pr="002638C6">
        <w:rPr>
          <w:rFonts w:ascii="Arial" w:eastAsia="Arial" w:hAnsi="Arial" w:cs="Arial"/>
          <w:sz w:val="24"/>
          <w:szCs w:val="24"/>
        </w:rPr>
        <w:t>the</w:t>
      </w:r>
      <w:r w:rsidR="00D16141" w:rsidRPr="002638C6">
        <w:rPr>
          <w:rFonts w:ascii="Arial" w:eastAsia="Arial" w:hAnsi="Arial" w:cs="Arial"/>
          <w:sz w:val="24"/>
          <w:szCs w:val="24"/>
        </w:rPr>
        <w:t xml:space="preserve"> </w:t>
      </w:r>
      <w:r w:rsidRPr="002638C6">
        <w:rPr>
          <w:rFonts w:ascii="Arial" w:eastAsia="Arial" w:hAnsi="Arial" w:cs="Arial"/>
          <w:sz w:val="24"/>
          <w:szCs w:val="24"/>
        </w:rPr>
        <w:t>Department</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Pr="002638C6">
        <w:rPr>
          <w:rFonts w:ascii="Arial" w:eastAsia="Arial" w:hAnsi="Arial" w:cs="Arial"/>
          <w:sz w:val="24"/>
          <w:szCs w:val="24"/>
        </w:rPr>
        <w:t>Health</w:t>
      </w:r>
      <w:r w:rsidR="00D16141" w:rsidRPr="002638C6">
        <w:rPr>
          <w:rFonts w:ascii="Arial" w:eastAsia="Arial" w:hAnsi="Arial" w:cs="Arial"/>
          <w:sz w:val="24"/>
          <w:szCs w:val="24"/>
        </w:rPr>
        <w:t xml:space="preserve"> </w:t>
      </w:r>
      <w:r w:rsidRPr="002638C6">
        <w:rPr>
          <w:rFonts w:ascii="Arial" w:eastAsia="Arial" w:hAnsi="Arial" w:cs="Arial"/>
          <w:sz w:val="24"/>
          <w:szCs w:val="24"/>
        </w:rPr>
        <w:t>(DOH)</w:t>
      </w:r>
      <w:r w:rsidR="00D16141" w:rsidRPr="002638C6">
        <w:rPr>
          <w:rFonts w:ascii="Arial" w:eastAsia="Arial" w:hAnsi="Arial" w:cs="Arial"/>
          <w:sz w:val="24"/>
          <w:szCs w:val="24"/>
        </w:rPr>
        <w:t xml:space="preserve"> </w:t>
      </w:r>
      <w:r w:rsidRPr="002638C6">
        <w:rPr>
          <w:rFonts w:ascii="Arial" w:eastAsia="Arial" w:hAnsi="Arial" w:cs="Arial"/>
          <w:sz w:val="24"/>
          <w:szCs w:val="24"/>
        </w:rPr>
        <w:t>has</w:t>
      </w:r>
      <w:r w:rsidR="00D16141" w:rsidRPr="002638C6">
        <w:rPr>
          <w:rFonts w:ascii="Arial" w:eastAsia="Arial" w:hAnsi="Arial" w:cs="Arial"/>
          <w:sz w:val="24"/>
          <w:szCs w:val="24"/>
        </w:rPr>
        <w:t xml:space="preserve"> </w:t>
      </w:r>
      <w:r w:rsidRPr="002638C6">
        <w:rPr>
          <w:rFonts w:ascii="Arial" w:eastAsia="Arial" w:hAnsi="Arial" w:cs="Arial"/>
          <w:sz w:val="24"/>
          <w:szCs w:val="24"/>
        </w:rPr>
        <w:t>recorded</w:t>
      </w:r>
      <w:r w:rsidR="00D16141" w:rsidRPr="002638C6">
        <w:rPr>
          <w:rFonts w:ascii="Arial" w:eastAsia="Arial" w:hAnsi="Arial" w:cs="Arial"/>
          <w:sz w:val="24"/>
          <w:szCs w:val="24"/>
        </w:rPr>
        <w:t xml:space="preserve"> </w:t>
      </w:r>
      <w:r w:rsidRPr="002638C6">
        <w:rPr>
          <w:rFonts w:ascii="Arial" w:eastAsia="Arial" w:hAnsi="Arial" w:cs="Arial"/>
          <w:sz w:val="24"/>
          <w:szCs w:val="24"/>
        </w:rPr>
        <w:t>a</w:t>
      </w:r>
      <w:r w:rsidR="00D16141" w:rsidRPr="002638C6">
        <w:rPr>
          <w:rFonts w:ascii="Arial" w:eastAsia="Arial" w:hAnsi="Arial" w:cs="Arial"/>
          <w:sz w:val="24"/>
          <w:szCs w:val="24"/>
        </w:rPr>
        <w:t xml:space="preserve"> </w:t>
      </w:r>
      <w:r w:rsidRPr="002638C6">
        <w:rPr>
          <w:rFonts w:ascii="Arial" w:eastAsia="Arial" w:hAnsi="Arial" w:cs="Arial"/>
          <w:sz w:val="24"/>
          <w:szCs w:val="24"/>
        </w:rPr>
        <w:t>total</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007767C5" w:rsidRPr="007767C5">
        <w:rPr>
          <w:rFonts w:ascii="Arial" w:eastAsia="Arial" w:hAnsi="Arial" w:cs="Arial"/>
          <w:b/>
          <w:color w:val="0070C0"/>
          <w:sz w:val="24"/>
          <w:szCs w:val="24"/>
        </w:rPr>
        <w:t>492,700</w:t>
      </w:r>
      <w:r w:rsidR="007767C5" w:rsidRPr="007767C5">
        <w:rPr>
          <w:rFonts w:ascii="Arial" w:eastAsia="Arial" w:hAnsi="Arial" w:cs="Arial"/>
          <w:b/>
          <w:color w:val="0070C0"/>
          <w:sz w:val="24"/>
          <w:szCs w:val="24"/>
        </w:rPr>
        <w:t xml:space="preserve"> </w:t>
      </w:r>
      <w:r w:rsidR="00FD6C15" w:rsidRPr="007767C5">
        <w:rPr>
          <w:rFonts w:ascii="Arial" w:eastAsia="Arial" w:hAnsi="Arial" w:cs="Arial"/>
          <w:b/>
          <w:color w:val="0070C0"/>
          <w:sz w:val="24"/>
          <w:szCs w:val="24"/>
        </w:rPr>
        <w:t>co</w:t>
      </w:r>
      <w:r w:rsidRPr="007767C5">
        <w:rPr>
          <w:rFonts w:ascii="Arial" w:eastAsia="Arial" w:hAnsi="Arial" w:cs="Arial"/>
          <w:b/>
          <w:color w:val="0070C0"/>
          <w:sz w:val="24"/>
          <w:szCs w:val="24"/>
        </w:rPr>
        <w:t>nfirmed</w:t>
      </w:r>
      <w:r w:rsidR="00D16141" w:rsidRPr="007767C5">
        <w:rPr>
          <w:rFonts w:ascii="Arial" w:eastAsia="Arial" w:hAnsi="Arial" w:cs="Arial"/>
          <w:b/>
          <w:color w:val="0070C0"/>
          <w:sz w:val="24"/>
          <w:szCs w:val="24"/>
        </w:rPr>
        <w:t xml:space="preserve"> </w:t>
      </w:r>
      <w:r w:rsidRPr="007767C5">
        <w:rPr>
          <w:rFonts w:ascii="Arial" w:eastAsia="Arial" w:hAnsi="Arial" w:cs="Arial"/>
          <w:b/>
          <w:color w:val="0070C0"/>
          <w:sz w:val="24"/>
          <w:szCs w:val="24"/>
        </w:rPr>
        <w:t>cases</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Pr="002638C6">
        <w:rPr>
          <w:rFonts w:ascii="Arial" w:eastAsia="Arial" w:hAnsi="Arial" w:cs="Arial"/>
          <w:sz w:val="24"/>
          <w:szCs w:val="24"/>
        </w:rPr>
        <w:t>which,</w:t>
      </w:r>
      <w:r w:rsidR="00D16141" w:rsidRPr="002638C6">
        <w:rPr>
          <w:rFonts w:ascii="Arial" w:eastAsia="Arial" w:hAnsi="Arial" w:cs="Arial"/>
          <w:sz w:val="24"/>
          <w:szCs w:val="24"/>
        </w:rPr>
        <w:t xml:space="preserve"> </w:t>
      </w:r>
      <w:r w:rsidR="007767C5" w:rsidRPr="007767C5">
        <w:rPr>
          <w:rFonts w:ascii="Arial" w:eastAsia="Arial" w:hAnsi="Arial" w:cs="Arial"/>
          <w:b/>
          <w:color w:val="0070C0"/>
          <w:sz w:val="24"/>
          <w:szCs w:val="24"/>
        </w:rPr>
        <w:t>24,478</w:t>
      </w:r>
      <w:r w:rsidR="007767C5" w:rsidRPr="007767C5">
        <w:rPr>
          <w:rFonts w:ascii="Arial" w:eastAsia="Arial" w:hAnsi="Arial" w:cs="Arial"/>
          <w:b/>
          <w:color w:val="0070C0"/>
          <w:sz w:val="24"/>
          <w:szCs w:val="24"/>
        </w:rPr>
        <w:t xml:space="preserve"> </w:t>
      </w:r>
      <w:r w:rsidRPr="002638C6">
        <w:rPr>
          <w:rFonts w:ascii="Arial" w:eastAsia="Arial" w:hAnsi="Arial" w:cs="Arial"/>
          <w:sz w:val="24"/>
          <w:szCs w:val="24"/>
        </w:rPr>
        <w:t>are</w:t>
      </w:r>
      <w:r w:rsidR="00D16141" w:rsidRPr="002638C6">
        <w:rPr>
          <w:rFonts w:ascii="Arial" w:eastAsia="Arial" w:hAnsi="Arial" w:cs="Arial"/>
          <w:sz w:val="24"/>
          <w:szCs w:val="24"/>
        </w:rPr>
        <w:t xml:space="preserve"> </w:t>
      </w:r>
      <w:r w:rsidRPr="007767C5">
        <w:rPr>
          <w:rFonts w:ascii="Arial" w:eastAsia="Arial" w:hAnsi="Arial" w:cs="Arial"/>
          <w:b/>
          <w:color w:val="0070C0"/>
          <w:sz w:val="24"/>
          <w:szCs w:val="24"/>
        </w:rPr>
        <w:t>active</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007767C5" w:rsidRPr="007767C5">
        <w:rPr>
          <w:rFonts w:ascii="Arial" w:eastAsia="Arial" w:hAnsi="Arial" w:cs="Arial"/>
          <w:b/>
          <w:color w:val="0070C0"/>
          <w:sz w:val="24"/>
          <w:szCs w:val="24"/>
        </w:rPr>
        <w:t>458,523</w:t>
      </w:r>
      <w:r w:rsidR="007767C5" w:rsidRPr="007767C5">
        <w:rPr>
          <w:rFonts w:ascii="Arial" w:eastAsia="Arial" w:hAnsi="Arial" w:cs="Arial"/>
          <w:b/>
          <w:color w:val="0070C0"/>
          <w:sz w:val="24"/>
          <w:szCs w:val="24"/>
        </w:rPr>
        <w:t xml:space="preserve"> </w:t>
      </w:r>
      <w:r w:rsidRPr="002638C6">
        <w:rPr>
          <w:rFonts w:ascii="Arial" w:eastAsia="Arial" w:hAnsi="Arial" w:cs="Arial"/>
          <w:sz w:val="24"/>
          <w:szCs w:val="24"/>
        </w:rPr>
        <w:t>have</w:t>
      </w:r>
      <w:r w:rsidR="00D16141" w:rsidRPr="002638C6">
        <w:rPr>
          <w:rFonts w:ascii="Arial" w:eastAsia="Arial" w:hAnsi="Arial" w:cs="Arial"/>
          <w:sz w:val="24"/>
          <w:szCs w:val="24"/>
        </w:rPr>
        <w:t xml:space="preserve"> </w:t>
      </w:r>
      <w:r w:rsidRPr="007767C5">
        <w:rPr>
          <w:rFonts w:ascii="Arial" w:eastAsia="Arial" w:hAnsi="Arial" w:cs="Arial"/>
          <w:b/>
          <w:color w:val="0070C0"/>
          <w:sz w:val="24"/>
          <w:szCs w:val="24"/>
        </w:rPr>
        <w:t>recovered</w:t>
      </w:r>
      <w:r w:rsidR="00D16141" w:rsidRPr="002638C6">
        <w:rPr>
          <w:rFonts w:ascii="Arial" w:eastAsia="Arial" w:hAnsi="Arial" w:cs="Arial"/>
          <w:sz w:val="24"/>
          <w:szCs w:val="24"/>
        </w:rPr>
        <w:t xml:space="preserve"> </w:t>
      </w:r>
      <w:r w:rsidRPr="002638C6">
        <w:rPr>
          <w:rFonts w:ascii="Arial" w:eastAsia="Arial" w:hAnsi="Arial" w:cs="Arial"/>
          <w:sz w:val="24"/>
          <w:szCs w:val="24"/>
        </w:rPr>
        <w:t>and</w:t>
      </w:r>
      <w:r w:rsidR="00D16141" w:rsidRPr="002638C6">
        <w:rPr>
          <w:rFonts w:ascii="Arial" w:eastAsia="Arial" w:hAnsi="Arial" w:cs="Arial"/>
          <w:sz w:val="24"/>
          <w:szCs w:val="24"/>
        </w:rPr>
        <w:t xml:space="preserve"> </w:t>
      </w:r>
      <w:r w:rsidR="007767C5" w:rsidRPr="007767C5">
        <w:rPr>
          <w:rFonts w:ascii="Arial" w:eastAsia="Arial" w:hAnsi="Arial" w:cs="Arial"/>
          <w:b/>
          <w:color w:val="0070C0"/>
          <w:sz w:val="24"/>
          <w:szCs w:val="24"/>
        </w:rPr>
        <w:t>9,699</w:t>
      </w:r>
      <w:r w:rsidR="007767C5" w:rsidRPr="007767C5">
        <w:rPr>
          <w:rFonts w:ascii="Arial" w:eastAsia="Arial" w:hAnsi="Arial" w:cs="Arial"/>
          <w:b/>
          <w:color w:val="0070C0"/>
          <w:sz w:val="24"/>
          <w:szCs w:val="24"/>
        </w:rPr>
        <w:t xml:space="preserve"> </w:t>
      </w:r>
      <w:r w:rsidR="007767C5" w:rsidRPr="007767C5">
        <w:rPr>
          <w:rFonts w:ascii="Arial" w:eastAsia="Arial" w:hAnsi="Arial" w:cs="Arial"/>
          <w:b/>
          <w:color w:val="0070C0"/>
          <w:sz w:val="24"/>
          <w:szCs w:val="24"/>
        </w:rPr>
        <w:t>deaths</w:t>
      </w:r>
      <w:r w:rsidR="007767C5" w:rsidRPr="007767C5">
        <w:rPr>
          <w:rFonts w:ascii="Arial" w:eastAsia="Arial" w:hAnsi="Arial" w:cs="Arial"/>
          <w:bCs/>
          <w:sz w:val="24"/>
          <w:szCs w:val="24"/>
        </w:rPr>
        <w:t>.</w:t>
      </w:r>
    </w:p>
    <w:p w14:paraId="6FB81D88" w14:textId="77777777" w:rsidR="002638C6" w:rsidRDefault="002638C6" w:rsidP="00193A2D">
      <w:pPr>
        <w:widowControl/>
        <w:spacing w:after="0" w:line="240" w:lineRule="auto"/>
        <w:contextualSpacing/>
        <w:jc w:val="right"/>
        <w:rPr>
          <w:rFonts w:ascii="Arial" w:eastAsia="Arial" w:hAnsi="Arial" w:cs="Arial"/>
          <w:i/>
          <w:color w:val="0070C0"/>
          <w:sz w:val="16"/>
          <w:szCs w:val="16"/>
        </w:rPr>
      </w:pPr>
    </w:p>
    <w:p w14:paraId="22E235F4" w14:textId="544946F8"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7767C5">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29FA268E" w:rsidR="009702AE" w:rsidRPr="00541D1D"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541D1D">
        <w:rPr>
          <w:rFonts w:ascii="Arial" w:eastAsia="Arial" w:hAnsi="Arial" w:cs="Arial"/>
          <w:sz w:val="24"/>
          <w:szCs w:val="24"/>
        </w:rPr>
        <w:t>A</w:t>
      </w:r>
      <w:r w:rsidR="00D16141" w:rsidRPr="00541D1D">
        <w:rPr>
          <w:rFonts w:ascii="Arial" w:eastAsia="Arial" w:hAnsi="Arial" w:cs="Arial"/>
          <w:sz w:val="24"/>
          <w:szCs w:val="24"/>
        </w:rPr>
        <w:t xml:space="preserve"> </w:t>
      </w:r>
      <w:r w:rsidRPr="00541D1D">
        <w:rPr>
          <w:rFonts w:ascii="Arial" w:eastAsia="Arial" w:hAnsi="Arial" w:cs="Arial"/>
          <w:sz w:val="24"/>
          <w:szCs w:val="24"/>
        </w:rPr>
        <w:t>total</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b/>
          <w:bCs/>
          <w:sz w:val="24"/>
          <w:szCs w:val="24"/>
        </w:rPr>
        <w:t xml:space="preserve"> </w:t>
      </w:r>
      <w:r w:rsidR="004652C8" w:rsidRPr="00541D1D">
        <w:rPr>
          <w:rFonts w:ascii="Arial" w:eastAsia="Arial" w:hAnsi="Arial" w:cs="Arial"/>
          <w:b/>
          <w:sz w:val="24"/>
          <w:szCs w:val="24"/>
        </w:rPr>
        <w:t>₱</w:t>
      </w:r>
      <w:r w:rsidR="00861A6A" w:rsidRPr="00541D1D">
        <w:rPr>
          <w:rFonts w:ascii="Arial" w:eastAsia="Arial" w:hAnsi="Arial" w:cs="Arial"/>
          <w:b/>
          <w:bCs/>
          <w:sz w:val="24"/>
          <w:szCs w:val="24"/>
        </w:rPr>
        <w:t xml:space="preserve">1,901,042,512.55 </w:t>
      </w:r>
      <w:r w:rsidRPr="00541D1D">
        <w:rPr>
          <w:rFonts w:ascii="Arial" w:eastAsia="Arial" w:hAnsi="Arial" w:cs="Arial"/>
          <w:sz w:val="24"/>
          <w:szCs w:val="24"/>
        </w:rPr>
        <w:t>worth</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sz w:val="24"/>
          <w:szCs w:val="24"/>
        </w:rPr>
        <w:t xml:space="preserve"> </w:t>
      </w:r>
      <w:r w:rsidRPr="00541D1D">
        <w:rPr>
          <w:rFonts w:ascii="Arial" w:eastAsia="Arial" w:hAnsi="Arial" w:cs="Arial"/>
          <w:sz w:val="24"/>
          <w:szCs w:val="24"/>
        </w:rPr>
        <w:t>assistance</w:t>
      </w:r>
      <w:r w:rsidR="00D16141" w:rsidRPr="00541D1D">
        <w:rPr>
          <w:rFonts w:ascii="Arial" w:eastAsia="Arial" w:hAnsi="Arial" w:cs="Arial"/>
          <w:sz w:val="24"/>
          <w:szCs w:val="24"/>
        </w:rPr>
        <w:t xml:space="preserve"> </w:t>
      </w:r>
      <w:r w:rsidRPr="00541D1D">
        <w:rPr>
          <w:rFonts w:ascii="Arial" w:eastAsia="Arial" w:hAnsi="Arial" w:cs="Arial"/>
          <w:sz w:val="24"/>
          <w:szCs w:val="24"/>
        </w:rPr>
        <w:t>was</w:t>
      </w:r>
      <w:r w:rsidR="00D16141" w:rsidRPr="00541D1D">
        <w:rPr>
          <w:rFonts w:ascii="Arial" w:eastAsia="Arial" w:hAnsi="Arial" w:cs="Arial"/>
          <w:sz w:val="24"/>
          <w:szCs w:val="24"/>
        </w:rPr>
        <w:t xml:space="preserve"> </w:t>
      </w:r>
      <w:r w:rsidRPr="00541D1D">
        <w:rPr>
          <w:rFonts w:ascii="Arial" w:eastAsia="Arial" w:hAnsi="Arial" w:cs="Arial"/>
          <w:sz w:val="24"/>
          <w:szCs w:val="24"/>
        </w:rPr>
        <w:t>provided</w:t>
      </w:r>
      <w:r w:rsidR="00D16141" w:rsidRPr="00541D1D">
        <w:rPr>
          <w:rFonts w:ascii="Arial" w:eastAsia="Arial" w:hAnsi="Arial" w:cs="Arial"/>
          <w:sz w:val="24"/>
          <w:szCs w:val="24"/>
        </w:rPr>
        <w:t xml:space="preserve"> </w:t>
      </w:r>
      <w:r w:rsidRPr="00541D1D">
        <w:rPr>
          <w:rFonts w:ascii="Arial" w:eastAsia="Arial" w:hAnsi="Arial" w:cs="Arial"/>
          <w:sz w:val="24"/>
          <w:szCs w:val="24"/>
        </w:rPr>
        <w:t>to</w:t>
      </w:r>
      <w:r w:rsidR="00D16141" w:rsidRPr="00541D1D">
        <w:rPr>
          <w:rFonts w:ascii="Arial" w:eastAsia="Arial" w:hAnsi="Arial" w:cs="Arial"/>
          <w:sz w:val="24"/>
          <w:szCs w:val="24"/>
        </w:rPr>
        <w:t xml:space="preserve"> </w:t>
      </w:r>
      <w:r w:rsidRPr="00541D1D">
        <w:rPr>
          <w:rFonts w:ascii="Arial" w:eastAsia="Arial" w:hAnsi="Arial" w:cs="Arial"/>
          <w:sz w:val="24"/>
          <w:szCs w:val="24"/>
        </w:rPr>
        <w:t>the</w:t>
      </w:r>
      <w:r w:rsidR="00D16141" w:rsidRPr="00541D1D">
        <w:rPr>
          <w:rFonts w:ascii="Arial" w:eastAsia="Arial" w:hAnsi="Arial" w:cs="Arial"/>
          <w:sz w:val="24"/>
          <w:szCs w:val="24"/>
        </w:rPr>
        <w:t xml:space="preserve"> </w:t>
      </w:r>
      <w:r w:rsidRPr="00541D1D">
        <w:rPr>
          <w:rFonts w:ascii="Arial" w:eastAsia="Arial" w:hAnsi="Arial" w:cs="Arial"/>
          <w:sz w:val="24"/>
          <w:szCs w:val="24"/>
        </w:rPr>
        <w:t>families</w:t>
      </w:r>
      <w:r w:rsidR="00D16141" w:rsidRPr="00541D1D">
        <w:rPr>
          <w:rFonts w:ascii="Arial" w:eastAsia="Arial" w:hAnsi="Arial" w:cs="Arial"/>
          <w:sz w:val="24"/>
          <w:szCs w:val="24"/>
        </w:rPr>
        <w:t xml:space="preserve"> </w:t>
      </w:r>
      <w:r w:rsidRPr="00541D1D">
        <w:rPr>
          <w:rFonts w:ascii="Arial" w:eastAsia="Arial" w:hAnsi="Arial" w:cs="Arial"/>
          <w:sz w:val="24"/>
          <w:szCs w:val="24"/>
        </w:rPr>
        <w:t>and</w:t>
      </w:r>
      <w:r w:rsidR="00D16141" w:rsidRPr="00541D1D">
        <w:rPr>
          <w:rFonts w:ascii="Arial" w:eastAsia="Arial" w:hAnsi="Arial" w:cs="Arial"/>
          <w:sz w:val="24"/>
          <w:szCs w:val="24"/>
        </w:rPr>
        <w:t xml:space="preserve"> </w:t>
      </w:r>
      <w:r w:rsidRPr="00541D1D">
        <w:rPr>
          <w:rFonts w:ascii="Arial" w:eastAsia="Arial" w:hAnsi="Arial" w:cs="Arial"/>
          <w:sz w:val="24"/>
          <w:szCs w:val="24"/>
        </w:rPr>
        <w:t>individuals</w:t>
      </w:r>
      <w:r w:rsidR="00D16141" w:rsidRPr="00541D1D">
        <w:rPr>
          <w:rFonts w:ascii="Arial" w:eastAsia="Arial" w:hAnsi="Arial" w:cs="Arial"/>
          <w:sz w:val="24"/>
          <w:szCs w:val="24"/>
        </w:rPr>
        <w:t xml:space="preserve"> </w:t>
      </w:r>
      <w:r w:rsidRPr="00541D1D">
        <w:rPr>
          <w:rFonts w:ascii="Arial" w:eastAsia="Arial" w:hAnsi="Arial" w:cs="Arial"/>
          <w:sz w:val="24"/>
          <w:szCs w:val="24"/>
        </w:rPr>
        <w:t>including</w:t>
      </w:r>
      <w:r w:rsidR="00D16141" w:rsidRPr="00541D1D">
        <w:rPr>
          <w:rFonts w:ascii="Arial" w:eastAsia="Arial" w:hAnsi="Arial" w:cs="Arial"/>
          <w:sz w:val="24"/>
          <w:szCs w:val="24"/>
        </w:rPr>
        <w:t xml:space="preserve"> </w:t>
      </w:r>
      <w:proofErr w:type="spellStart"/>
      <w:r w:rsidRPr="00541D1D">
        <w:rPr>
          <w:rFonts w:ascii="Arial" w:eastAsia="Arial" w:hAnsi="Arial" w:cs="Arial"/>
          <w:sz w:val="24"/>
          <w:szCs w:val="24"/>
        </w:rPr>
        <w:t>strandees</w:t>
      </w:r>
      <w:proofErr w:type="spellEnd"/>
      <w:r w:rsidR="00D16141" w:rsidRPr="00541D1D">
        <w:rPr>
          <w:rFonts w:ascii="Arial" w:eastAsia="Arial" w:hAnsi="Arial" w:cs="Arial"/>
          <w:sz w:val="24"/>
          <w:szCs w:val="24"/>
        </w:rPr>
        <w:t xml:space="preserve"> </w:t>
      </w:r>
      <w:r w:rsidRPr="00541D1D">
        <w:rPr>
          <w:rFonts w:ascii="Arial" w:eastAsia="Arial" w:hAnsi="Arial" w:cs="Arial"/>
          <w:sz w:val="24"/>
          <w:szCs w:val="24"/>
        </w:rPr>
        <w:t>affected</w:t>
      </w:r>
      <w:r w:rsidR="00D16141" w:rsidRPr="00541D1D">
        <w:rPr>
          <w:rFonts w:ascii="Arial" w:eastAsia="Arial" w:hAnsi="Arial" w:cs="Arial"/>
          <w:sz w:val="24"/>
          <w:szCs w:val="24"/>
        </w:rPr>
        <w:t xml:space="preserve"> </w:t>
      </w:r>
      <w:r w:rsidRPr="00541D1D">
        <w:rPr>
          <w:rFonts w:ascii="Arial" w:eastAsia="Arial" w:hAnsi="Arial" w:cs="Arial"/>
          <w:sz w:val="24"/>
          <w:szCs w:val="24"/>
        </w:rPr>
        <w:t>by</w:t>
      </w:r>
      <w:r w:rsidR="00D16141" w:rsidRPr="00541D1D">
        <w:rPr>
          <w:rFonts w:ascii="Arial" w:eastAsia="Arial" w:hAnsi="Arial" w:cs="Arial"/>
          <w:sz w:val="24"/>
          <w:szCs w:val="24"/>
        </w:rPr>
        <w:t xml:space="preserve"> </w:t>
      </w:r>
      <w:r w:rsidRPr="00541D1D">
        <w:rPr>
          <w:rFonts w:ascii="Arial" w:eastAsia="Arial" w:hAnsi="Arial" w:cs="Arial"/>
          <w:sz w:val="24"/>
          <w:szCs w:val="24"/>
        </w:rPr>
        <w:t>community</w:t>
      </w:r>
      <w:r w:rsidR="00D16141" w:rsidRPr="00541D1D">
        <w:rPr>
          <w:rFonts w:ascii="Arial" w:eastAsia="Arial" w:hAnsi="Arial" w:cs="Arial"/>
          <w:sz w:val="24"/>
          <w:szCs w:val="24"/>
        </w:rPr>
        <w:t xml:space="preserve"> </w:t>
      </w:r>
      <w:r w:rsidRPr="00541D1D">
        <w:rPr>
          <w:rFonts w:ascii="Arial" w:eastAsia="Arial" w:hAnsi="Arial" w:cs="Arial"/>
          <w:sz w:val="24"/>
          <w:szCs w:val="24"/>
        </w:rPr>
        <w:t>quarantine</w:t>
      </w:r>
      <w:r w:rsidR="00D16141" w:rsidRPr="00541D1D">
        <w:rPr>
          <w:rFonts w:ascii="Arial" w:eastAsia="Arial" w:hAnsi="Arial" w:cs="Arial"/>
          <w:sz w:val="24"/>
          <w:szCs w:val="24"/>
        </w:rPr>
        <w:t xml:space="preserve"> </w:t>
      </w:r>
      <w:r w:rsidRPr="00541D1D">
        <w:rPr>
          <w:rFonts w:ascii="Arial" w:eastAsia="Arial" w:hAnsi="Arial" w:cs="Arial"/>
          <w:sz w:val="24"/>
          <w:szCs w:val="24"/>
        </w:rPr>
        <w:t>being</w:t>
      </w:r>
      <w:r w:rsidR="00D16141" w:rsidRPr="00541D1D">
        <w:rPr>
          <w:rFonts w:ascii="Arial" w:eastAsia="Arial" w:hAnsi="Arial" w:cs="Arial"/>
          <w:sz w:val="24"/>
          <w:szCs w:val="24"/>
        </w:rPr>
        <w:t xml:space="preserve"> </w:t>
      </w:r>
      <w:r w:rsidRPr="00541D1D">
        <w:rPr>
          <w:rFonts w:ascii="Arial" w:eastAsia="Arial" w:hAnsi="Arial" w:cs="Arial"/>
          <w:sz w:val="24"/>
          <w:szCs w:val="24"/>
        </w:rPr>
        <w:t>implemented</w:t>
      </w:r>
      <w:r w:rsidR="00D16141" w:rsidRPr="00541D1D">
        <w:rPr>
          <w:rFonts w:ascii="Arial" w:eastAsia="Arial" w:hAnsi="Arial" w:cs="Arial"/>
          <w:sz w:val="24"/>
          <w:szCs w:val="24"/>
        </w:rPr>
        <w:t xml:space="preserve"> </w:t>
      </w:r>
      <w:r w:rsidRPr="00541D1D">
        <w:rPr>
          <w:rFonts w:ascii="Arial" w:eastAsia="Arial" w:hAnsi="Arial" w:cs="Arial"/>
          <w:sz w:val="24"/>
          <w:szCs w:val="24"/>
        </w:rPr>
        <w:t>due</w:t>
      </w:r>
      <w:r w:rsidR="00D16141" w:rsidRPr="00541D1D">
        <w:rPr>
          <w:rFonts w:ascii="Arial" w:eastAsia="Arial" w:hAnsi="Arial" w:cs="Arial"/>
          <w:sz w:val="24"/>
          <w:szCs w:val="24"/>
        </w:rPr>
        <w:t xml:space="preserve"> </w:t>
      </w:r>
      <w:r w:rsidRPr="00541D1D">
        <w:rPr>
          <w:rFonts w:ascii="Arial" w:eastAsia="Arial" w:hAnsi="Arial" w:cs="Arial"/>
          <w:sz w:val="24"/>
          <w:szCs w:val="24"/>
        </w:rPr>
        <w:t>to</w:t>
      </w:r>
      <w:r w:rsidR="00D16141" w:rsidRPr="00541D1D">
        <w:rPr>
          <w:rFonts w:ascii="Arial" w:eastAsia="Arial" w:hAnsi="Arial" w:cs="Arial"/>
          <w:sz w:val="24"/>
          <w:szCs w:val="24"/>
        </w:rPr>
        <w:t xml:space="preserve"> </w:t>
      </w:r>
      <w:r w:rsidRPr="00541D1D">
        <w:rPr>
          <w:rFonts w:ascii="Arial" w:eastAsia="Arial" w:hAnsi="Arial" w:cs="Arial"/>
          <w:sz w:val="24"/>
          <w:szCs w:val="24"/>
        </w:rPr>
        <w:t>COVID-19</w:t>
      </w:r>
      <w:r w:rsidR="00D16141" w:rsidRPr="00541D1D">
        <w:rPr>
          <w:rFonts w:ascii="Arial" w:eastAsia="Arial" w:hAnsi="Arial" w:cs="Arial"/>
          <w:sz w:val="24"/>
          <w:szCs w:val="24"/>
        </w:rPr>
        <w:t xml:space="preserve"> </w:t>
      </w:r>
      <w:r w:rsidRPr="00541D1D">
        <w:rPr>
          <w:rFonts w:ascii="Arial" w:eastAsia="Arial" w:hAnsi="Arial" w:cs="Arial"/>
          <w:sz w:val="24"/>
          <w:szCs w:val="24"/>
        </w:rPr>
        <w:t>pandemic;</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sz w:val="24"/>
          <w:szCs w:val="24"/>
        </w:rPr>
        <w:t xml:space="preserve"> </w:t>
      </w:r>
      <w:r w:rsidRPr="00541D1D">
        <w:rPr>
          <w:rFonts w:ascii="Arial" w:eastAsia="Arial" w:hAnsi="Arial" w:cs="Arial"/>
          <w:sz w:val="24"/>
          <w:szCs w:val="24"/>
        </w:rPr>
        <w:t>which,</w:t>
      </w:r>
      <w:r w:rsidR="00201C7A" w:rsidRPr="00541D1D">
        <w:rPr>
          <w:rFonts w:ascii="Arial" w:eastAsia="Arial" w:hAnsi="Arial" w:cs="Arial"/>
          <w:sz w:val="24"/>
          <w:szCs w:val="24"/>
        </w:rPr>
        <w:t xml:space="preserve"> </w:t>
      </w:r>
      <w:r w:rsidR="00CD47B7" w:rsidRPr="00541D1D">
        <w:rPr>
          <w:rFonts w:ascii="Arial" w:eastAsia="Arial" w:hAnsi="Arial" w:cs="Arial"/>
          <w:b/>
          <w:sz w:val="24"/>
          <w:szCs w:val="24"/>
        </w:rPr>
        <w:t>₱</w:t>
      </w:r>
      <w:r w:rsidR="00861A6A" w:rsidRPr="00541D1D">
        <w:rPr>
          <w:rFonts w:ascii="Arial" w:eastAsia="Arial" w:hAnsi="Arial" w:cs="Arial"/>
          <w:b/>
          <w:sz w:val="24"/>
          <w:szCs w:val="24"/>
        </w:rPr>
        <w:t xml:space="preserve">1,389,057,144.06 </w:t>
      </w:r>
      <w:r w:rsidRPr="00541D1D">
        <w:rPr>
          <w:rFonts w:ascii="Arial" w:eastAsia="Arial" w:hAnsi="Arial" w:cs="Arial"/>
          <w:bCs/>
          <w:sz w:val="24"/>
          <w:szCs w:val="24"/>
        </w:rPr>
        <w:t>was</w:t>
      </w:r>
      <w:r w:rsidR="00D16141" w:rsidRPr="00541D1D">
        <w:rPr>
          <w:rFonts w:ascii="Arial" w:eastAsia="Arial" w:hAnsi="Arial" w:cs="Arial"/>
          <w:sz w:val="24"/>
          <w:szCs w:val="24"/>
        </w:rPr>
        <w:t xml:space="preserve"> </w:t>
      </w:r>
      <w:r w:rsidRPr="00541D1D">
        <w:rPr>
          <w:rFonts w:ascii="Arial" w:eastAsia="Arial" w:hAnsi="Arial" w:cs="Arial"/>
          <w:sz w:val="24"/>
          <w:szCs w:val="24"/>
        </w:rPr>
        <w:t>provided</w:t>
      </w:r>
      <w:r w:rsidR="00D16141" w:rsidRPr="00541D1D">
        <w:rPr>
          <w:rFonts w:ascii="Arial" w:eastAsia="Arial" w:hAnsi="Arial" w:cs="Arial"/>
          <w:sz w:val="24"/>
          <w:szCs w:val="24"/>
        </w:rPr>
        <w:t xml:space="preserve"> </w:t>
      </w:r>
      <w:r w:rsidRPr="00541D1D">
        <w:rPr>
          <w:rFonts w:ascii="Arial" w:eastAsia="Arial" w:hAnsi="Arial" w:cs="Arial"/>
          <w:sz w:val="24"/>
          <w:szCs w:val="24"/>
        </w:rPr>
        <w:t>by</w:t>
      </w:r>
      <w:r w:rsidR="00D16141" w:rsidRPr="00541D1D">
        <w:rPr>
          <w:rFonts w:ascii="Arial" w:eastAsia="Arial" w:hAnsi="Arial" w:cs="Arial"/>
          <w:sz w:val="24"/>
          <w:szCs w:val="24"/>
        </w:rPr>
        <w:t xml:space="preserve"> </w:t>
      </w:r>
      <w:r w:rsidRPr="00541D1D">
        <w:rPr>
          <w:rFonts w:ascii="Arial" w:eastAsia="Arial" w:hAnsi="Arial" w:cs="Arial"/>
          <w:b/>
          <w:sz w:val="24"/>
          <w:szCs w:val="24"/>
        </w:rPr>
        <w:t>DSWD</w:t>
      </w:r>
      <w:r w:rsidRPr="00541D1D">
        <w:rPr>
          <w:rFonts w:ascii="Arial" w:eastAsia="Arial" w:hAnsi="Arial" w:cs="Arial"/>
          <w:sz w:val="24"/>
          <w:szCs w:val="24"/>
        </w:rPr>
        <w:t>,</w:t>
      </w:r>
      <w:r w:rsidR="00D16141" w:rsidRPr="00541D1D">
        <w:rPr>
          <w:rFonts w:ascii="Arial" w:eastAsia="Arial" w:hAnsi="Arial" w:cs="Arial"/>
          <w:b/>
          <w:sz w:val="24"/>
          <w:szCs w:val="24"/>
        </w:rPr>
        <w:t xml:space="preserve"> </w:t>
      </w:r>
      <w:r w:rsidRPr="00541D1D">
        <w:rPr>
          <w:rFonts w:ascii="Arial" w:eastAsia="Arial" w:hAnsi="Arial" w:cs="Arial"/>
          <w:b/>
          <w:sz w:val="24"/>
          <w:szCs w:val="24"/>
        </w:rPr>
        <w:t>₱</w:t>
      </w:r>
      <w:r w:rsidR="00A82D9C" w:rsidRPr="00541D1D">
        <w:rPr>
          <w:rFonts w:ascii="Arial" w:eastAsia="Arial" w:hAnsi="Arial" w:cs="Arial"/>
          <w:b/>
          <w:bCs/>
          <w:sz w:val="24"/>
          <w:szCs w:val="24"/>
        </w:rPr>
        <w:t xml:space="preserve">480,134,958.53 </w:t>
      </w:r>
      <w:r w:rsidRPr="00541D1D">
        <w:rPr>
          <w:rFonts w:ascii="Arial" w:eastAsia="Arial" w:hAnsi="Arial" w:cs="Arial"/>
          <w:sz w:val="24"/>
          <w:szCs w:val="24"/>
        </w:rPr>
        <w:t>from</w:t>
      </w:r>
      <w:r w:rsidR="00D16141" w:rsidRPr="00541D1D">
        <w:rPr>
          <w:rFonts w:ascii="Arial" w:eastAsia="Arial" w:hAnsi="Arial" w:cs="Arial"/>
          <w:sz w:val="24"/>
          <w:szCs w:val="24"/>
        </w:rPr>
        <w:t xml:space="preserve"> </w:t>
      </w:r>
      <w:r w:rsidRPr="00541D1D">
        <w:rPr>
          <w:rFonts w:ascii="Arial" w:eastAsia="Arial" w:hAnsi="Arial" w:cs="Arial"/>
          <w:b/>
          <w:sz w:val="24"/>
          <w:szCs w:val="24"/>
        </w:rPr>
        <w:t>NGOs</w:t>
      </w:r>
      <w:r w:rsidRPr="00541D1D">
        <w:rPr>
          <w:rFonts w:ascii="Arial" w:eastAsia="Arial" w:hAnsi="Arial" w:cs="Arial"/>
          <w:sz w:val="24"/>
          <w:szCs w:val="24"/>
        </w:rPr>
        <w:t>,</w:t>
      </w:r>
      <w:r w:rsidR="00D16141" w:rsidRPr="00541D1D">
        <w:rPr>
          <w:rFonts w:ascii="Arial" w:eastAsia="Arial" w:hAnsi="Arial" w:cs="Arial"/>
          <w:sz w:val="24"/>
          <w:szCs w:val="24"/>
        </w:rPr>
        <w:t xml:space="preserve"> </w:t>
      </w:r>
      <w:r w:rsidRPr="00541D1D">
        <w:rPr>
          <w:rFonts w:ascii="Arial" w:eastAsia="Arial" w:hAnsi="Arial" w:cs="Arial"/>
          <w:sz w:val="24"/>
          <w:szCs w:val="24"/>
        </w:rPr>
        <w:t>and</w:t>
      </w:r>
      <w:r w:rsidR="00D16141" w:rsidRPr="00541D1D">
        <w:rPr>
          <w:rFonts w:ascii="Arial" w:eastAsia="Arial" w:hAnsi="Arial" w:cs="Arial"/>
          <w:sz w:val="24"/>
          <w:szCs w:val="24"/>
        </w:rPr>
        <w:t xml:space="preserve"> </w:t>
      </w:r>
      <w:r w:rsidRPr="00541D1D">
        <w:rPr>
          <w:rFonts w:ascii="Arial" w:eastAsia="Arial" w:hAnsi="Arial" w:cs="Arial"/>
          <w:b/>
          <w:sz w:val="24"/>
          <w:szCs w:val="24"/>
        </w:rPr>
        <w:t>₱</w:t>
      </w:r>
      <w:r w:rsidR="00D67BA9" w:rsidRPr="00541D1D">
        <w:rPr>
          <w:rFonts w:ascii="Arial" w:eastAsia="Arial" w:hAnsi="Arial" w:cs="Arial"/>
          <w:b/>
          <w:bCs/>
          <w:sz w:val="24"/>
          <w:szCs w:val="24"/>
        </w:rPr>
        <w:t>31,850,409.96</w:t>
      </w:r>
      <w:r w:rsidR="00D16141" w:rsidRPr="00541D1D">
        <w:rPr>
          <w:rFonts w:ascii="Arial" w:eastAsia="Arial" w:hAnsi="Arial" w:cs="Arial"/>
          <w:b/>
          <w:bCs/>
          <w:sz w:val="24"/>
          <w:szCs w:val="24"/>
        </w:rPr>
        <w:t xml:space="preserve"> </w:t>
      </w:r>
      <w:r w:rsidRPr="00541D1D">
        <w:rPr>
          <w:rFonts w:ascii="Arial" w:eastAsia="Arial" w:hAnsi="Arial" w:cs="Arial"/>
          <w:sz w:val="24"/>
          <w:szCs w:val="24"/>
        </w:rPr>
        <w:t>from</w:t>
      </w:r>
      <w:r w:rsidR="00D16141" w:rsidRPr="00541D1D">
        <w:rPr>
          <w:rFonts w:ascii="Arial" w:eastAsia="Arial" w:hAnsi="Arial" w:cs="Arial"/>
          <w:sz w:val="24"/>
          <w:szCs w:val="24"/>
        </w:rPr>
        <w:t xml:space="preserve"> </w:t>
      </w:r>
      <w:r w:rsidRPr="00541D1D">
        <w:rPr>
          <w:rFonts w:ascii="Arial" w:eastAsia="Arial" w:hAnsi="Arial" w:cs="Arial"/>
          <w:b/>
          <w:sz w:val="24"/>
          <w:szCs w:val="24"/>
        </w:rPr>
        <w:t>Private</w:t>
      </w:r>
      <w:r w:rsidR="00D16141" w:rsidRPr="00541D1D">
        <w:rPr>
          <w:rFonts w:ascii="Arial" w:eastAsia="Arial" w:hAnsi="Arial" w:cs="Arial"/>
          <w:b/>
          <w:sz w:val="24"/>
          <w:szCs w:val="24"/>
        </w:rPr>
        <w:t xml:space="preserve"> </w:t>
      </w:r>
      <w:r w:rsidRPr="00541D1D">
        <w:rPr>
          <w:rFonts w:ascii="Arial" w:eastAsia="Arial" w:hAnsi="Arial" w:cs="Arial"/>
          <w:b/>
          <w:sz w:val="24"/>
          <w:szCs w:val="24"/>
        </w:rPr>
        <w:t>Partners</w:t>
      </w:r>
      <w:r w:rsidR="00D16141" w:rsidRPr="00541D1D">
        <w:rPr>
          <w:rFonts w:ascii="Arial" w:eastAsia="Arial" w:hAnsi="Arial" w:cs="Arial"/>
          <w:b/>
          <w:sz w:val="20"/>
          <w:szCs w:val="20"/>
        </w:rPr>
        <w:t xml:space="preserve"> </w:t>
      </w:r>
      <w:r w:rsidRPr="00541D1D">
        <w:rPr>
          <w:rFonts w:ascii="Arial" w:eastAsia="Arial" w:hAnsi="Arial" w:cs="Arial"/>
          <w:sz w:val="24"/>
          <w:szCs w:val="24"/>
        </w:rPr>
        <w:t>(see</w:t>
      </w:r>
      <w:r w:rsidR="00D16141" w:rsidRPr="00541D1D">
        <w:rPr>
          <w:rFonts w:ascii="Arial" w:eastAsia="Arial" w:hAnsi="Arial" w:cs="Arial"/>
          <w:sz w:val="24"/>
          <w:szCs w:val="24"/>
        </w:rPr>
        <w:t xml:space="preserve"> </w:t>
      </w:r>
      <w:r w:rsidRPr="00541D1D">
        <w:rPr>
          <w:rFonts w:ascii="Arial" w:eastAsia="Arial" w:hAnsi="Arial" w:cs="Arial"/>
          <w:sz w:val="24"/>
          <w:szCs w:val="24"/>
        </w:rPr>
        <w:t>Table</w:t>
      </w:r>
      <w:r w:rsidR="00D16141" w:rsidRPr="00541D1D">
        <w:rPr>
          <w:rFonts w:ascii="Arial" w:eastAsia="Arial" w:hAnsi="Arial" w:cs="Arial"/>
          <w:sz w:val="24"/>
          <w:szCs w:val="24"/>
        </w:rPr>
        <w:t xml:space="preserve"> </w:t>
      </w:r>
      <w:r w:rsidRPr="00541D1D">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05087" w:rsidRPr="00D05087" w14:paraId="214187E9" w14:textId="77777777" w:rsidTr="00D05087">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215556" w14:textId="77777777" w:rsidR="00D05087" w:rsidRPr="00D05087" w:rsidRDefault="00D05087" w:rsidP="00D05087">
            <w:pPr>
              <w:widowControl/>
              <w:spacing w:after="0" w:line="240" w:lineRule="auto"/>
              <w:ind w:right="57"/>
              <w:contextualSpacing/>
              <w:jc w:val="center"/>
              <w:rPr>
                <w:rFonts w:ascii="Arial Narrow" w:eastAsia="Times New Roman" w:hAnsi="Arial Narrow"/>
                <w:b/>
                <w:bCs/>
                <w:color w:val="000000"/>
                <w:sz w:val="20"/>
                <w:szCs w:val="20"/>
              </w:rPr>
            </w:pPr>
            <w:r w:rsidRPr="00D05087">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D3AA85" w14:textId="5B43C400"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COST OF ASSISTANCE</w:t>
            </w:r>
          </w:p>
        </w:tc>
      </w:tr>
      <w:tr w:rsidR="00D05087" w:rsidRPr="00D05087" w14:paraId="202725EC" w14:textId="77777777" w:rsidTr="00D05087">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1C96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D979A6" w14:textId="441355F9"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1C9406" w14:textId="14847CE0"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75EEE" w14:textId="4BC788C9"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B1A582" w14:textId="21C5886F"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GRAND TOTAL</w:t>
            </w:r>
          </w:p>
        </w:tc>
      </w:tr>
      <w:tr w:rsidR="00D05087" w:rsidRPr="00D05087" w14:paraId="2B82CD7D" w14:textId="77777777" w:rsidTr="00D05087">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40643AA" w14:textId="77777777" w:rsidR="00D05087" w:rsidRPr="00D05087" w:rsidRDefault="00D05087" w:rsidP="00D05087">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F5E7FBD" w14:textId="281036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389,057,144.0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7574B3A" w14:textId="0236B5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AEDDA8B" w14:textId="71422C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41E5E4AE" w14:textId="0E36014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901,042,512.55 </w:t>
            </w:r>
          </w:p>
        </w:tc>
      </w:tr>
      <w:tr w:rsidR="00D05087" w:rsidRPr="00D05087" w14:paraId="1FA80C2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120BE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36062EE" w14:textId="2CA41B8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0,458,384.85 </w:t>
            </w:r>
          </w:p>
        </w:tc>
        <w:tc>
          <w:tcPr>
            <w:tcW w:w="810" w:type="pct"/>
            <w:tcBorders>
              <w:top w:val="nil"/>
              <w:left w:val="nil"/>
              <w:bottom w:val="single" w:sz="4" w:space="0" w:color="000000"/>
              <w:right w:val="single" w:sz="4" w:space="0" w:color="000000"/>
            </w:tcBorders>
            <w:shd w:val="clear" w:color="A5A5A5" w:fill="A5A5A5"/>
            <w:noWrap/>
            <w:vAlign w:val="bottom"/>
            <w:hideMark/>
          </w:tcPr>
          <w:p w14:paraId="33C02A84" w14:textId="60F8340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E2BCC90" w14:textId="64B8260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539C83" w14:textId="38138C4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85,868,384.85 </w:t>
            </w:r>
          </w:p>
        </w:tc>
      </w:tr>
      <w:tr w:rsidR="00D05087" w:rsidRPr="00D05087" w14:paraId="05ED09C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727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1AEB280B" w14:textId="45F0F77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6,520,389.69 </w:t>
            </w:r>
          </w:p>
        </w:tc>
        <w:tc>
          <w:tcPr>
            <w:tcW w:w="810" w:type="pct"/>
            <w:tcBorders>
              <w:top w:val="nil"/>
              <w:left w:val="nil"/>
              <w:bottom w:val="single" w:sz="4" w:space="0" w:color="000000"/>
              <w:right w:val="single" w:sz="4" w:space="0" w:color="000000"/>
            </w:tcBorders>
            <w:shd w:val="clear" w:color="auto" w:fill="auto"/>
            <w:noWrap/>
            <w:vAlign w:val="bottom"/>
            <w:hideMark/>
          </w:tcPr>
          <w:p w14:paraId="4A6BE6F1" w14:textId="37DE2E0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78731" w14:textId="5AFCA564"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5A1BE5" w14:textId="754F13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520,389.69 </w:t>
            </w:r>
          </w:p>
        </w:tc>
      </w:tr>
      <w:tr w:rsidR="00D05087" w:rsidRPr="00D05087" w14:paraId="50B1D65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C7B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3A8211" w14:textId="3D2EB2D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2E9C923B" w14:textId="0C54EDA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2A2EC" w14:textId="755FA9B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510822" w14:textId="402E6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1,453,679.36 </w:t>
            </w:r>
          </w:p>
        </w:tc>
      </w:tr>
      <w:tr w:rsidR="00D05087" w:rsidRPr="00D05087" w14:paraId="70CBDF2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79C2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4716F1EC" w14:textId="7CCD283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64BCC37" w14:textId="4B07CD5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E63FE2" w14:textId="51068A4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2D9C25" w14:textId="3F6AE7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32,450.00 </w:t>
            </w:r>
          </w:p>
        </w:tc>
      </w:tr>
      <w:tr w:rsidR="00D05087" w:rsidRPr="00D05087" w14:paraId="323E4F0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3CBF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D859C04" w14:textId="3ED05F8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79BF0164" w14:textId="34FD8CFA"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56585" w14:textId="72FB7956"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347375" w14:textId="1DFE33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574,568.00 </w:t>
            </w:r>
          </w:p>
        </w:tc>
      </w:tr>
      <w:tr w:rsidR="00D05087" w:rsidRPr="00D05087" w14:paraId="16C6A5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AC5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30C9B6" w14:textId="413E7D4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6CB73417" w14:textId="3E559B8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6428D" w14:textId="67F1D90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440027" w14:textId="7082A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476,619.10 </w:t>
            </w:r>
          </w:p>
        </w:tc>
      </w:tr>
      <w:tr w:rsidR="00D05087" w:rsidRPr="00D05087" w14:paraId="16799A3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1FE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7643E2EB" w14:textId="00F2399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25655360" w14:textId="08A7AF33"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C430C" w14:textId="4A4EB7B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1E4ED8B" w14:textId="43A387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050,458.00 </w:t>
            </w:r>
          </w:p>
        </w:tc>
      </w:tr>
      <w:tr w:rsidR="00D05087" w:rsidRPr="00D05087" w14:paraId="551F365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E8D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318B37" w14:textId="17D4E17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7CB6B636" w14:textId="559D57C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931ED" w14:textId="508E3C94"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7D11C3" w14:textId="096F5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0,031,798.00 </w:t>
            </w:r>
          </w:p>
        </w:tc>
      </w:tr>
      <w:tr w:rsidR="00D05087" w:rsidRPr="00D05087" w14:paraId="03E78CA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378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4DD14E28" w14:textId="02414AB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1B040A6" w14:textId="3D0ADC8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AD24A2" w14:textId="4C27C3E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6305F0" w14:textId="54C42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83,960.00 </w:t>
            </w:r>
          </w:p>
        </w:tc>
      </w:tr>
      <w:tr w:rsidR="00D05087" w:rsidRPr="00D05087" w14:paraId="7CA09EE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C7D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2B270C88" w14:textId="01DA0D8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1893F4" w14:textId="37B7615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F0A341" w14:textId="3DC4C7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B39D26" w14:textId="0DBFDF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9,000.00 </w:t>
            </w:r>
          </w:p>
        </w:tc>
      </w:tr>
      <w:tr w:rsidR="00D05087" w:rsidRPr="00D05087" w14:paraId="6ABC48E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D1D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vot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70BE85" w14:textId="0FEAD7CB"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D49D679" w14:textId="38B059E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5B7D9" w14:textId="1EAF735B"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5ADC24" w14:textId="3B257B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574,300.00 </w:t>
            </w:r>
          </w:p>
        </w:tc>
      </w:tr>
      <w:tr w:rsidR="00D05087" w:rsidRPr="00D05087" w14:paraId="5B9846D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517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99C32A6" w14:textId="4E8D764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784FFB4B" w14:textId="06FF3CF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86927" w14:textId="2BCFD0E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96CF37" w14:textId="386CF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2,480.00 </w:t>
            </w:r>
          </w:p>
        </w:tc>
      </w:tr>
      <w:tr w:rsidR="00D05087" w:rsidRPr="00D05087" w14:paraId="1650EE5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2D2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7BE698D" w14:textId="0EADEE7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6EE426F4" w14:textId="37931E5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74B96" w14:textId="5DC6F8E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FDB9787" w14:textId="0591AD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9,984.00 </w:t>
            </w:r>
          </w:p>
        </w:tc>
      </w:tr>
      <w:tr w:rsidR="00D05087" w:rsidRPr="00D05087" w14:paraId="2A9EBC1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325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4520F9D" w14:textId="510206C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0B2DE6C2" w14:textId="0558E61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A6987" w14:textId="3E032D4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AF6410" w14:textId="2556EC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782,540.00 </w:t>
            </w:r>
          </w:p>
        </w:tc>
      </w:tr>
      <w:tr w:rsidR="00D05087" w:rsidRPr="00D05087" w14:paraId="5F35B9D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379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687C02D2" w14:textId="70787E1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78852D3E" w14:textId="621EF8B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5A680" w14:textId="1E9AC89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714375" w14:textId="7F1E6F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10,763.60 </w:t>
            </w:r>
          </w:p>
        </w:tc>
      </w:tr>
      <w:tr w:rsidR="00D05087" w:rsidRPr="00D05087" w14:paraId="66F2E2E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855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56DF034" w14:textId="4EFF7BA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5A4CBBD" w14:textId="6D91A5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8EB20" w14:textId="75B82BE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D0FFD2" w14:textId="76AF3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80,385.80 </w:t>
            </w:r>
          </w:p>
        </w:tc>
      </w:tr>
      <w:tr w:rsidR="00D05087" w:rsidRPr="00D05087" w14:paraId="722A630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844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8DD5A" w14:textId="06F15D2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6,757,949.30 </w:t>
            </w:r>
          </w:p>
        </w:tc>
        <w:tc>
          <w:tcPr>
            <w:tcW w:w="810" w:type="pct"/>
            <w:tcBorders>
              <w:top w:val="nil"/>
              <w:left w:val="nil"/>
              <w:bottom w:val="single" w:sz="4" w:space="0" w:color="000000"/>
              <w:right w:val="single" w:sz="4" w:space="0" w:color="000000"/>
            </w:tcBorders>
            <w:shd w:val="clear" w:color="auto" w:fill="auto"/>
            <w:noWrap/>
            <w:vAlign w:val="bottom"/>
            <w:hideMark/>
          </w:tcPr>
          <w:p w14:paraId="1D30ABFA" w14:textId="718370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246F9" w14:textId="56AF3D83"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A99E4A" w14:textId="1BE64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85,607,949.30 </w:t>
            </w:r>
          </w:p>
        </w:tc>
      </w:tr>
      <w:tr w:rsidR="00D05087" w:rsidRPr="00D05087" w14:paraId="1915986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533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13C0F59" w14:textId="1518B6B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68259635" w14:textId="6C54263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05709" w14:textId="6727E70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9179755" w14:textId="0DA060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92,260.00 </w:t>
            </w:r>
          </w:p>
        </w:tc>
      </w:tr>
      <w:tr w:rsidR="00D05087" w:rsidRPr="00D05087" w14:paraId="24BAED3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3AED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2D7FDCC" w14:textId="16F0F52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3046DE" w14:textId="47CCE806"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5843" w14:textId="313D478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A15E33A" w14:textId="0E0ABE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7,114,800.00 </w:t>
            </w:r>
          </w:p>
        </w:tc>
      </w:tr>
      <w:tr w:rsidR="00D05087" w:rsidRPr="00D05087" w14:paraId="2B515D5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BBD0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2FEE7FE" w14:textId="1D150C6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4,050,579.18 </w:t>
            </w:r>
          </w:p>
        </w:tc>
        <w:tc>
          <w:tcPr>
            <w:tcW w:w="810" w:type="pct"/>
            <w:tcBorders>
              <w:top w:val="nil"/>
              <w:left w:val="nil"/>
              <w:bottom w:val="single" w:sz="4" w:space="0" w:color="000000"/>
              <w:right w:val="single" w:sz="4" w:space="0" w:color="000000"/>
            </w:tcBorders>
            <w:shd w:val="clear" w:color="A5A5A5" w:fill="A5A5A5"/>
            <w:noWrap/>
            <w:vAlign w:val="bottom"/>
            <w:hideMark/>
          </w:tcPr>
          <w:p w14:paraId="1816D531" w14:textId="23A6EAD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EFD6B14" w14:textId="26E99F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1B01B389" w14:textId="3C8D16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8,706,689.77 </w:t>
            </w:r>
          </w:p>
        </w:tc>
      </w:tr>
      <w:tr w:rsidR="00D05087" w:rsidRPr="00D05087" w14:paraId="083B226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7CDBE"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Ilocos</w:t>
            </w:r>
            <w:proofErr w:type="spellEnd"/>
            <w:r w:rsidRPr="00D05087">
              <w:rPr>
                <w:rFonts w:ascii="Arial Narrow" w:hAnsi="Arial Narrow"/>
                <w:b/>
                <w:bCs/>
                <w:color w:val="000000"/>
                <w:sz w:val="20"/>
                <w:szCs w:val="20"/>
              </w:rPr>
              <w:t xml:space="preserve">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E1CCFC2" w14:textId="32148E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25B284E" w14:textId="120453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628A7" w14:textId="65F34E3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F27338" w14:textId="46DAE51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915,583.38 </w:t>
            </w:r>
          </w:p>
        </w:tc>
      </w:tr>
      <w:tr w:rsidR="00D05087" w:rsidRPr="00D05087" w14:paraId="30D74B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3BB6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883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9A6A67E" w14:textId="2CEBAF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94DDD2E" w14:textId="249BF8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2B0A66" w14:textId="1C24CF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B8FB" w14:textId="13B89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r>
      <w:tr w:rsidR="00D05087" w:rsidRPr="00D05087" w14:paraId="330C16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5710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F2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arra</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BC16CFC" w14:textId="3CDE7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67EDAE2" w14:textId="037C47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9FFA0C" w14:textId="256DD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8986B" w14:textId="7FA220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34101B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B70E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723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doc</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20E4B628" w14:textId="74CF02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12CD1BC" w14:textId="660DF5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76CB6D" w14:textId="54FDB0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6DBED" w14:textId="29575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295.58 </w:t>
            </w:r>
          </w:p>
        </w:tc>
      </w:tr>
      <w:tr w:rsidR="00D05087" w:rsidRPr="00D05087" w14:paraId="50C8D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784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2CF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49C7F1F4" w14:textId="735C30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69A0040" w14:textId="4A939C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084C3A" w14:textId="38BFD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110A8" w14:textId="75BBD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6,299.20 </w:t>
            </w:r>
          </w:p>
        </w:tc>
      </w:tr>
      <w:tr w:rsidR="00D05087" w:rsidRPr="00D05087" w14:paraId="10333B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C45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AF9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na</w:t>
            </w:r>
            <w:proofErr w:type="spellEnd"/>
            <w:r w:rsidRPr="00D05087">
              <w:rPr>
                <w:rFonts w:ascii="Arial Narrow" w:hAnsi="Arial Narrow"/>
                <w:i/>
                <w:iCs/>
                <w:color w:val="000000"/>
                <w:sz w:val="20"/>
                <w:szCs w:val="20"/>
              </w:rPr>
              <w:t xml:space="preserve">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5152F554" w14:textId="18B99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69A777F" w14:textId="03372F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73721" w14:textId="3F30CC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AA75C" w14:textId="15899F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085BFC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B73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128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11EE96CD" w14:textId="5B43CF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091BF2A5" w14:textId="06B200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3851F3" w14:textId="139677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C9EFB" w14:textId="25C709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78B43D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0A9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250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24862E5" w14:textId="6A4D34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E06B66C" w14:textId="4FF40E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2910ECD" w14:textId="1E6E76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17F7B" w14:textId="772C1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8,551.20 </w:t>
            </w:r>
          </w:p>
        </w:tc>
      </w:tr>
      <w:tr w:rsidR="00D05087" w:rsidRPr="00D05087" w14:paraId="5BF539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D6C4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FBF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rasi</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55604436" w14:textId="7A5F4D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6925AF58" w14:textId="42D21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65C4BA1A" w14:textId="7DFBE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4704E" w14:textId="323AFF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092.45 </w:t>
            </w:r>
          </w:p>
        </w:tc>
      </w:tr>
      <w:tr w:rsidR="00D05087" w:rsidRPr="00D05087" w14:paraId="50141B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182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88D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rrimao</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2F6B5510" w14:textId="5B08FC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3AB04DA" w14:textId="1F4BED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E60853" w14:textId="6C4420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A0590" w14:textId="37A004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70D6AC7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50A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12DD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gras</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7DC16F3F" w14:textId="4FBC94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0D5C9A3" w14:textId="5D35C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A52E89" w14:textId="5E211F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6F9B6" w14:textId="3A390A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247.70 </w:t>
            </w:r>
          </w:p>
        </w:tc>
      </w:tr>
      <w:tr w:rsidR="00D05087" w:rsidRPr="00D05087" w14:paraId="3E5D5E4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2743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25E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lneg</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600D42BC" w14:textId="224BE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77C5FDF6" w14:textId="5DC81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ACB424" w14:textId="006F8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78099" w14:textId="7D225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304.70 </w:t>
            </w:r>
          </w:p>
        </w:tc>
      </w:tr>
      <w:tr w:rsidR="00D05087" w:rsidRPr="00D05087" w14:paraId="4A30D2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69B7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6FD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82C8AFE" w14:textId="13284C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2FDCD7AA" w14:textId="003382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4A60BC" w14:textId="15864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DED2E" w14:textId="0F47FF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6,280.50 </w:t>
            </w:r>
          </w:p>
        </w:tc>
      </w:tr>
      <w:tr w:rsidR="00D05087" w:rsidRPr="00D05087" w14:paraId="0CA049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DF71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C85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4C945AF5" w14:textId="21DB0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272489C" w14:textId="53B603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558802F" w14:textId="0C9E3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A5A1F" w14:textId="0BB02F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29,385.70 </w:t>
            </w:r>
          </w:p>
        </w:tc>
      </w:tr>
      <w:tr w:rsidR="00D05087" w:rsidRPr="00D05087" w14:paraId="3E0268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8FA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8E6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561B29B" w14:textId="7A47D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00D971C" w14:textId="038D5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46AECDC" w14:textId="706B1D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D65AD" w14:textId="50E9CC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333.20 </w:t>
            </w:r>
          </w:p>
        </w:tc>
      </w:tr>
      <w:tr w:rsidR="00D05087" w:rsidRPr="00D05087" w14:paraId="20C15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786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EBB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gudpud</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C2C698F" w14:textId="240BB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5EDA7388" w14:textId="5EFEEB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8F0769" w14:textId="7F4DDB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C53A2" w14:textId="01F4C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1,187.20 </w:t>
            </w:r>
          </w:p>
        </w:tc>
      </w:tr>
      <w:tr w:rsidR="00D05087" w:rsidRPr="00D05087" w14:paraId="259F5F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AFCC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FD3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oay</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1B5C0FF8" w14:textId="54CBE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5DD62A1" w14:textId="716668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1D838C" w14:textId="466884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4928" w14:textId="36D82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2A8B8E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893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BC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suquin</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52496BCD" w14:textId="5BF3DC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5B981B8" w14:textId="003F3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B25F6A" w14:textId="3327F7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32ABF" w14:textId="6DAE55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1CAED8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93E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BD8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ddig</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30507AE3" w14:textId="0A3D2C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A871721" w14:textId="4D9DC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8F1D76" w14:textId="15675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A14DA" w14:textId="22755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1B1D018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74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92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nili</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F8FEC1D" w14:textId="25F652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F61FF62" w14:textId="1BED98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8F2D30" w14:textId="43A11D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57B6F" w14:textId="33B63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5C9B1C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F83D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177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957B2B0" w14:textId="525CD6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46EB0D4" w14:textId="3F5B0A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8272E9" w14:textId="39B53B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F0979" w14:textId="7931A0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526480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542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B3F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rrat</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2EFD8DA6" w14:textId="526A66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2FF218" w14:textId="08D1D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6765EC" w14:textId="7485F9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DFB74" w14:textId="2DC41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453.20 </w:t>
            </w:r>
          </w:p>
        </w:tc>
      </w:tr>
      <w:tr w:rsidR="00D05087" w:rsidRPr="00D05087" w14:paraId="20EBD1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1EBB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D91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olsona</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092654B3" w14:textId="06127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1E8C1586" w14:textId="0D26C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226C84" w14:textId="6B935E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9F368" w14:textId="441AA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578.20 </w:t>
            </w:r>
          </w:p>
        </w:tc>
      </w:tr>
      <w:tr w:rsidR="00D05087" w:rsidRPr="00D05087" w14:paraId="5CCE58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355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9C0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Vintar</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2A07EC7D" w14:textId="754D8B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0D083022" w14:textId="6CF3A7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2B4F16" w14:textId="6D29E3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5C474" w14:textId="0A4341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9.70 </w:t>
            </w:r>
          </w:p>
        </w:tc>
      </w:tr>
      <w:tr w:rsidR="00D05087" w:rsidRPr="00D05087" w14:paraId="431F6F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B8AD9"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Ilocos</w:t>
            </w:r>
            <w:proofErr w:type="spellEnd"/>
            <w:r w:rsidRPr="00D05087">
              <w:rPr>
                <w:rFonts w:ascii="Arial Narrow" w:hAnsi="Arial Narrow"/>
                <w:b/>
                <w:bCs/>
                <w:color w:val="000000"/>
                <w:sz w:val="20"/>
                <w:szCs w:val="20"/>
              </w:rPr>
              <w:t xml:space="preserve">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AAA89D" w14:textId="7BA2B50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8133339" w14:textId="7E08EA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A107A6" w14:textId="6C9E51E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3AF320A" w14:textId="7DDD71B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80,625.83 </w:t>
            </w:r>
          </w:p>
        </w:tc>
      </w:tr>
      <w:tr w:rsidR="00D05087" w:rsidRPr="00D05087" w14:paraId="71F092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5ADC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999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ile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271DCF" w14:textId="07353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3AF7F1F" w14:textId="4B80CE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C7179" w14:textId="4D2617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A050D" w14:textId="34BCC3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574.25 </w:t>
            </w:r>
          </w:p>
        </w:tc>
      </w:tr>
      <w:tr w:rsidR="00D05087" w:rsidRPr="00D05087" w14:paraId="4D73CD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7628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B1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ayoy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A860AB" w14:textId="6E3CF2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491426E" w14:textId="6D5E54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E6CA7" w14:textId="4223A3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AEB5A" w14:textId="202F0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860.50 </w:t>
            </w:r>
          </w:p>
        </w:tc>
      </w:tr>
      <w:tr w:rsidR="00D05087" w:rsidRPr="00D05087" w14:paraId="30475A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890A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2D5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47700C4" w14:textId="088901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4655EBC" w14:textId="54A48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00BC5" w14:textId="208882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04442" w14:textId="2FCBE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5F0EFC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B18B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EFC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35579DD3" w14:textId="18CC5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7D4E8516" w14:textId="120748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48A3D" w14:textId="2D3E7F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819B4" w14:textId="536BE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285.00 </w:t>
            </w:r>
          </w:p>
        </w:tc>
      </w:tr>
      <w:tr w:rsidR="00D05087" w:rsidRPr="00D05087" w14:paraId="3C17DD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AEE3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14A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u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DC977B" w14:textId="60509C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72AC4144" w14:textId="126BE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0CA02" w14:textId="3CB4F6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295C1" w14:textId="10B36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620.82 </w:t>
            </w:r>
          </w:p>
        </w:tc>
      </w:tr>
      <w:tr w:rsidR="00D05087" w:rsidRPr="00D05087" w14:paraId="0F83FC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CA0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552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DEC3505" w14:textId="28BB2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9BADEC7" w14:textId="73D588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14998" w14:textId="591443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102C4" w14:textId="15C95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r>
      <w:tr w:rsidR="00D05087" w:rsidRPr="00D05087" w14:paraId="4FA250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8AF2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422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o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782B26" w14:textId="4848C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6C1C1BF5" w14:textId="73F3F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966F7" w14:textId="69CCDF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FC702" w14:textId="16EF43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r>
      <w:tr w:rsidR="00D05087" w:rsidRPr="00D05087" w14:paraId="630D0D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371D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402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1250D2D4" w14:textId="000FD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1B4B8D3" w14:textId="54E032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35E21" w14:textId="00B34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EEBE8" w14:textId="19ADF7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950.25 </w:t>
            </w:r>
          </w:p>
        </w:tc>
      </w:tr>
      <w:tr w:rsidR="00D05087" w:rsidRPr="00D05087" w14:paraId="3054D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B42F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4D4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alimuy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8192A0" w14:textId="23C49B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FE2E0AA" w14:textId="7E45B3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99BF" w14:textId="25307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412DF" w14:textId="36624C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893.25 </w:t>
            </w:r>
          </w:p>
        </w:tc>
      </w:tr>
      <w:tr w:rsidR="00D05087" w:rsidRPr="00D05087" w14:paraId="28424E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82FA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3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1916AEE" w14:textId="7D3BC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2BFECE7" w14:textId="371D43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0157C" w14:textId="708B6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51F66" w14:textId="62DA46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015.75 </w:t>
            </w:r>
          </w:p>
        </w:tc>
      </w:tr>
      <w:tr w:rsidR="00D05087" w:rsidRPr="00D05087" w14:paraId="1C69C8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53C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DC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dlid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F1FD8E" w14:textId="7D9E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5A98F601" w14:textId="4675F5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27C83" w14:textId="1ECFBE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F7E36" w14:textId="3B9072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07.25 </w:t>
            </w:r>
          </w:p>
        </w:tc>
      </w:tr>
      <w:tr w:rsidR="00D05087" w:rsidRPr="00D05087" w14:paraId="1AC417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F37C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B27A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gsing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3E1103" w14:textId="76DBD6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671F488D" w14:textId="49B8A2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F265C" w14:textId="2DB8C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F68CB" w14:textId="19FF0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065.92 </w:t>
            </w:r>
          </w:p>
        </w:tc>
      </w:tr>
      <w:tr w:rsidR="00D05087" w:rsidRPr="00D05087" w14:paraId="0A98C3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B33D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062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gbuke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32AAC6" w14:textId="4F103B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61CE5B79" w14:textId="62441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82060" w14:textId="2D732C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EE08A" w14:textId="467538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3,161.78 </w:t>
            </w:r>
          </w:p>
        </w:tc>
      </w:tr>
      <w:tr w:rsidR="00D05087" w:rsidRPr="00D05087" w14:paraId="45CEC3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30BF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F7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rv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BF08EC" w14:textId="3816E2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0AC602A8" w14:textId="5A6349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08DFE" w14:textId="0E96B7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347F" w14:textId="3C09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8,724.48 </w:t>
            </w:r>
          </w:p>
        </w:tc>
      </w:tr>
      <w:tr w:rsidR="00D05087" w:rsidRPr="00D05087" w14:paraId="1406E2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37E4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042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Quirino</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Angkaki</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28E8D1FB" w14:textId="1C06E8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6CC653A" w14:textId="018F9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409C8" w14:textId="0C8E06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21D6" w14:textId="13CFEB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r>
      <w:tr w:rsidR="00D05087" w:rsidRPr="00D05087" w14:paraId="4A2F93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DD78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125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cedo (</w:t>
            </w:r>
            <w:proofErr w:type="spellStart"/>
            <w:r w:rsidRPr="00D05087">
              <w:rPr>
                <w:rFonts w:ascii="Arial Narrow" w:hAnsi="Arial Narrow"/>
                <w:i/>
                <w:iCs/>
                <w:color w:val="000000"/>
                <w:sz w:val="20"/>
                <w:szCs w:val="20"/>
              </w:rPr>
              <w:t>Bauge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777AF4D" w14:textId="73230B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58D0AAB" w14:textId="5F0A31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F18F7" w14:textId="41E568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D8336" w14:textId="064D8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r>
      <w:tr w:rsidR="00D05087" w:rsidRPr="00D05087" w14:paraId="616318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66F4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87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41AB0B7D" w14:textId="053ABE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9E49D17" w14:textId="52536B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B5DAA" w14:textId="26584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50238" w14:textId="16C9C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99.25 </w:t>
            </w:r>
          </w:p>
        </w:tc>
      </w:tr>
      <w:tr w:rsidR="00D05087" w:rsidRPr="00D05087" w14:paraId="6854B3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A5C7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B0B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C6A14B8" w14:textId="09745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CA9CB95" w14:textId="4DC346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3ECF7" w14:textId="726D2F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6B7C5" w14:textId="1BCB1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42.03 </w:t>
            </w:r>
          </w:p>
        </w:tc>
      </w:tr>
      <w:tr w:rsidR="00D05087" w:rsidRPr="00D05087" w14:paraId="129449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A9C7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08D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 (</w:t>
            </w:r>
            <w:proofErr w:type="spellStart"/>
            <w:r w:rsidRPr="00D05087">
              <w:rPr>
                <w:rFonts w:ascii="Arial Narrow" w:hAnsi="Arial Narrow"/>
                <w:i/>
                <w:iCs/>
                <w:color w:val="000000"/>
                <w:sz w:val="20"/>
                <w:szCs w:val="20"/>
              </w:rPr>
              <w:t>Lapog</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1C47699" w14:textId="1260CC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4906AC77" w14:textId="1F59C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325C0" w14:textId="098EFB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C0C65" w14:textId="3069B7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5.34 </w:t>
            </w:r>
          </w:p>
        </w:tc>
      </w:tr>
      <w:tr w:rsidR="00D05087" w:rsidRPr="00D05087" w14:paraId="706036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EE48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2FB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69B7E4F" w14:textId="0164D0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76499209" w14:textId="00F93B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44E57" w14:textId="03F359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E4F2D" w14:textId="25D00A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48.40 </w:t>
            </w:r>
          </w:p>
        </w:tc>
      </w:tr>
      <w:tr w:rsidR="00D05087" w:rsidRPr="00D05087" w14:paraId="288994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DA58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4AF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3AE5BFA" w14:textId="02F0D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030B7DC9" w14:textId="2C1F41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53426" w14:textId="6DBF8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E957B" w14:textId="0E191B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281.75 </w:t>
            </w:r>
          </w:p>
        </w:tc>
      </w:tr>
      <w:tr w:rsidR="00D05087" w:rsidRPr="00D05087" w14:paraId="7FE14F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E417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1CE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9889918" w14:textId="1D2B87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865E65D" w14:textId="66590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363E9" w14:textId="5FAF70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CD197" w14:textId="03BC44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4C3A4A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652F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A30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85070CA" w14:textId="2169AC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103C734" w14:textId="21AE8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DFD37" w14:textId="6D9357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1353" w14:textId="1B0177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381.56 </w:t>
            </w:r>
          </w:p>
        </w:tc>
      </w:tr>
      <w:tr w:rsidR="00D05087" w:rsidRPr="00D05087" w14:paraId="265CF0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666D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91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EC7AE2D" w14:textId="008F82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D71CD83" w14:textId="1BE501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5FA45" w14:textId="2C8C78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F278C" w14:textId="45C08E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12BA4B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B619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ABD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EAC698B" w14:textId="709A7C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759D309" w14:textId="2DE2ED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1DC6E" w14:textId="3D16F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251D6" w14:textId="19D85D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3C5837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E147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2B7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6A98B08" w14:textId="3B764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314759C5" w14:textId="3D898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BA652" w14:textId="6AAFA5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863C5" w14:textId="01A364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288.89 </w:t>
            </w:r>
          </w:p>
        </w:tc>
      </w:tr>
      <w:tr w:rsidR="00D05087" w:rsidRPr="00D05087" w14:paraId="5C4102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61B8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A46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8536E0" w14:textId="5082CA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D97095D" w14:textId="5B91B7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F1466" w14:textId="6DEAE0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E37D7" w14:textId="3FC16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166.03 </w:t>
            </w:r>
          </w:p>
        </w:tc>
      </w:tr>
      <w:tr w:rsidR="00D05087" w:rsidRPr="00D05087" w14:paraId="3563F9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9A4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266B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n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CC1EEE" w14:textId="55DFBF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23CB41C4" w14:textId="5EB5E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6C39C" w14:textId="6C46D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B157B" w14:textId="1F499D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54.28 </w:t>
            </w:r>
          </w:p>
        </w:tc>
      </w:tr>
      <w:tr w:rsidR="00D05087" w:rsidRPr="00D05087" w14:paraId="60772C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3EFE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885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ug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35E634" w14:textId="7AB5C1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6ACD3952" w14:textId="3B59EE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CF64C" w14:textId="3F26B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1B706" w14:textId="35B5C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9,451.75 </w:t>
            </w:r>
          </w:p>
        </w:tc>
      </w:tr>
      <w:tr w:rsidR="00D05087" w:rsidRPr="00D05087" w14:paraId="73DBE5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0B8E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367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ud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651460" w14:textId="34347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0CB800A" w14:textId="3C57E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BDF51" w14:textId="4F81C8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2FE8B" w14:textId="5585A3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9,640.00 </w:t>
            </w:r>
          </w:p>
        </w:tc>
      </w:tr>
      <w:tr w:rsidR="00D05087" w:rsidRPr="00D05087" w14:paraId="18EF2F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A72C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228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47A54878" w14:textId="321DD9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AD9F4E4" w14:textId="6F2AF7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4ABBE" w14:textId="4239A5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D547E" w14:textId="4CCE7E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9,873.90 </w:t>
            </w:r>
          </w:p>
        </w:tc>
      </w:tr>
      <w:tr w:rsidR="00D05087" w:rsidRPr="00D05087" w14:paraId="3F2CEDA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3F74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2314D6E" w14:textId="6D6FF1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4874667A" w14:textId="6F3299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C3747" w14:textId="3B04984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17A49" w14:textId="2D3AB26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879,741.28 </w:t>
            </w:r>
          </w:p>
        </w:tc>
      </w:tr>
      <w:tr w:rsidR="00D05087" w:rsidRPr="00D05087" w14:paraId="7426B8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6F7A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822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go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C5F35E" w14:textId="23D683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116575B" w14:textId="20ABC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221C9" w14:textId="642C7E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71327" w14:textId="3709AF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830.57 </w:t>
            </w:r>
          </w:p>
        </w:tc>
      </w:tr>
      <w:tr w:rsidR="00D05087" w:rsidRPr="00D05087" w14:paraId="442CC1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EBDF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948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rin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D0C659" w14:textId="4AFD6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76560C2F" w14:textId="1CC67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E6EB1" w14:textId="570A4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973D0" w14:textId="79FE27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4.03 </w:t>
            </w:r>
          </w:p>
        </w:tc>
      </w:tr>
      <w:tr w:rsidR="00D05087" w:rsidRPr="00D05087" w14:paraId="76A1D9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98FD9"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01A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no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694437" w14:textId="5E1FE4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766AA35B" w14:textId="04AE8D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9CECB" w14:textId="1B3C35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F41F3" w14:textId="42F746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77.16 </w:t>
            </w:r>
          </w:p>
        </w:tc>
      </w:tr>
      <w:tr w:rsidR="00D05087" w:rsidRPr="00D05087" w14:paraId="4CDF78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F9B8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EC7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ul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C3FB08" w14:textId="073718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2F82221F" w14:textId="6958A2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3CC4A" w14:textId="4B99FA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1023B" w14:textId="184D4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142.50 </w:t>
            </w:r>
          </w:p>
        </w:tc>
      </w:tr>
      <w:tr w:rsidR="00D05087" w:rsidRPr="00D05087" w14:paraId="782004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1367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226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a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985912" w14:textId="1C43F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F9E0160" w14:textId="29422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780D7" w14:textId="1DA83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67E17" w14:textId="6AE4EF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0AE9B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730D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1F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g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2AE28F" w14:textId="447B2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0D4267B6" w14:textId="633E8B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169D6" w14:textId="4CDB48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623D7" w14:textId="35D04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617.14 </w:t>
            </w:r>
          </w:p>
        </w:tc>
      </w:tr>
      <w:tr w:rsidR="00D05087" w:rsidRPr="00D05087" w14:paraId="5E789C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0E0C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B7A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u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1C012D" w14:textId="4EE538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565E5E6" w14:textId="30E1F9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19E7E" w14:textId="6A0DDB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A1DDE" w14:textId="02EC8E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737.75 </w:t>
            </w:r>
          </w:p>
        </w:tc>
      </w:tr>
      <w:tr w:rsidR="00D05087" w:rsidRPr="00D05087" w14:paraId="5612CE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C2B9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1E1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765DA6C" w14:textId="5EA6C6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49794E1B" w14:textId="5485E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38BA" w14:textId="0839C7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62AB0605" w14:textId="2FB6E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400.00 </w:t>
            </w:r>
          </w:p>
        </w:tc>
      </w:tr>
      <w:tr w:rsidR="00D05087" w:rsidRPr="00D05087" w14:paraId="1FA9DE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DDF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9FB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C1EE455" w14:textId="2B2CA8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82A756E" w14:textId="5A5CF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7F405" w14:textId="75685E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955B5" w14:textId="08A744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6,798.14 </w:t>
            </w:r>
          </w:p>
        </w:tc>
      </w:tr>
      <w:tr w:rsidR="00D05087" w:rsidRPr="00D05087" w14:paraId="144A2F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DC4A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F40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0DC4A4E" w14:textId="5C9D5B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4E80" w14:textId="72BAC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F7F3C" w14:textId="28BDF4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0E8A8" w14:textId="2574E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6,320.00 </w:t>
            </w:r>
          </w:p>
        </w:tc>
      </w:tr>
      <w:tr w:rsidR="00D05087" w:rsidRPr="00D05087" w14:paraId="722837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D681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2F48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guil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EE9A36" w14:textId="0DC576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189EF870" w14:textId="68464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DAD0B" w14:textId="7A5FF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435FF" w14:textId="6D9274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9,805.12 </w:t>
            </w:r>
          </w:p>
        </w:tc>
      </w:tr>
      <w:tr w:rsidR="00D05087" w:rsidRPr="00D05087" w14:paraId="6A7D14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7F3B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E79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u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07BCD3" w14:textId="5F448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72E3D3A0" w14:textId="67611F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A8D66" w14:textId="561D8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F47AA" w14:textId="47AD9A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67.50 </w:t>
            </w:r>
          </w:p>
        </w:tc>
      </w:tr>
      <w:tr w:rsidR="00D05087" w:rsidRPr="00D05087" w14:paraId="172249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3163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758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E945206" w14:textId="73D1B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7B1BA344" w14:textId="1A4B1B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367E7" w14:textId="331789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60108" w14:textId="4992F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2,598.20 </w:t>
            </w:r>
          </w:p>
        </w:tc>
      </w:tr>
      <w:tr w:rsidR="00D05087" w:rsidRPr="00D05087" w14:paraId="02EE63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CCCE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35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27EAE5B" w14:textId="7409C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60F3C82D" w14:textId="01322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4E81" w14:textId="21FBDF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74A69" w14:textId="729F4E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4,162.47 </w:t>
            </w:r>
          </w:p>
        </w:tc>
      </w:tr>
      <w:tr w:rsidR="00D05087" w:rsidRPr="00D05087" w14:paraId="1FB370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2EA4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22D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7EEA003" w14:textId="23A999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087D50FC" w14:textId="7C61B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8885F" w14:textId="64E4FC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48086" w14:textId="3AA6D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855.53 </w:t>
            </w:r>
          </w:p>
        </w:tc>
      </w:tr>
      <w:tr w:rsidR="00D05087" w:rsidRPr="00D05087" w14:paraId="17FFF2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4325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D19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2FE11E0" w14:textId="203991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78009A9C" w14:textId="025B0D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84383" w14:textId="1CFCEE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2E7B5" w14:textId="2FFFA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8,486.50 </w:t>
            </w:r>
          </w:p>
        </w:tc>
      </w:tr>
      <w:tr w:rsidR="00D05087" w:rsidRPr="00D05087" w14:paraId="64545A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674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A01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4881D15" w14:textId="46C1DC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44D066AD" w14:textId="2B4603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CF98" w14:textId="24F302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35CBBE68" w14:textId="7B3A6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5,530.92 </w:t>
            </w:r>
          </w:p>
        </w:tc>
      </w:tr>
      <w:tr w:rsidR="00D05087" w:rsidRPr="00D05087" w14:paraId="477F5E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0954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A8D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3DB564F" w14:textId="6072A8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08AC2EF" w14:textId="68C3DB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50113" w14:textId="621E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6FCDC" w14:textId="4F6186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713.75 </w:t>
            </w:r>
          </w:p>
        </w:tc>
      </w:tr>
      <w:tr w:rsidR="00D05087" w:rsidRPr="00D05087" w14:paraId="2F3FC5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0F29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807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udip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B999D4" w14:textId="712E2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E4F337B" w14:textId="2C28AB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6CAE0" w14:textId="629AED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1E15F" w14:textId="005585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8,611.25 </w:t>
            </w:r>
          </w:p>
        </w:tc>
      </w:tr>
      <w:tr w:rsidR="00D05087" w:rsidRPr="00D05087" w14:paraId="3C5FB3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68CA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E7C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1047DC" w14:textId="695F2F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0A1A2C1" w14:textId="21E852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3EDAC2B" w14:textId="0A199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2B03C" w14:textId="0E8382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392.75 </w:t>
            </w:r>
          </w:p>
        </w:tc>
      </w:tr>
      <w:tr w:rsidR="00D05087" w:rsidRPr="00D05087" w14:paraId="206C8DE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B0C6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198320D" w14:textId="353F87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188,61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4D3A6" w14:textId="1846687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4041" w14:textId="36C5D26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29C5B2E4" w14:textId="661535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230,739.28 </w:t>
            </w:r>
          </w:p>
        </w:tc>
      </w:tr>
      <w:tr w:rsidR="00D05087" w:rsidRPr="00D05087" w14:paraId="26CB67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D804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02D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3A6E5455" w14:textId="7415E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5A61121" w14:textId="013787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BE712" w14:textId="164F1F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C6D56" w14:textId="701ECB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3,050.00 </w:t>
            </w:r>
          </w:p>
        </w:tc>
      </w:tr>
      <w:tr w:rsidR="00D05087" w:rsidRPr="00D05087" w14:paraId="54B467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477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05D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55F91071" w14:textId="07AFBD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EF8B057" w14:textId="3B4C53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1EC06" w14:textId="768F9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863AB" w14:textId="5C48F2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807.94 </w:t>
            </w:r>
          </w:p>
        </w:tc>
      </w:tr>
      <w:tr w:rsidR="00D05087" w:rsidRPr="00D05087" w14:paraId="5928A9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42F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8BD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92626DA" w14:textId="04B1D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47AD810A" w14:textId="0329D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C429C" w14:textId="76FBCE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43CAE" w14:textId="2DD383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8,780.89 </w:t>
            </w:r>
          </w:p>
        </w:tc>
      </w:tr>
      <w:tr w:rsidR="00D05087" w:rsidRPr="00D05087" w14:paraId="2DE72A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E94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FC0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B0F95DE" w14:textId="752996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FF54316" w14:textId="63CB9E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B69DF" w14:textId="1E159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989C6" w14:textId="51D3D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056659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3B0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07D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s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7D2312" w14:textId="48042B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B73956" w14:textId="7BC31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F833E" w14:textId="6C8E5D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7FAA3B0" w14:textId="024C3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8,628.72 </w:t>
            </w:r>
          </w:p>
        </w:tc>
      </w:tr>
      <w:tr w:rsidR="00D05087" w:rsidRPr="00D05087" w14:paraId="647A69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D9C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78C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u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FFD806" w14:textId="2B92EE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4A0F1FAB" w14:textId="77E17F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EB385" w14:textId="662378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9CB56" w14:textId="21D2A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392.00 </w:t>
            </w:r>
          </w:p>
        </w:tc>
      </w:tr>
      <w:tr w:rsidR="00D05087" w:rsidRPr="00D05087" w14:paraId="40D604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9A2D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98D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sis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149E8A" w14:textId="25B854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412C8CF" w14:textId="2F50F5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E7B45" w14:textId="11560C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C109B" w14:textId="699C1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928.52 </w:t>
            </w:r>
          </w:p>
        </w:tc>
      </w:tr>
      <w:tr w:rsidR="00D05087" w:rsidRPr="00D05087" w14:paraId="495652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95E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7E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yam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7B993B" w14:textId="6A70E9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CB23737" w14:textId="4ACCF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CF718" w14:textId="5B6ED7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043D0" w14:textId="3D122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44FC17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CBE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BE3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nalo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67E608" w14:textId="1A27B8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1F0C59B" w14:textId="1CA3E6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99929" w14:textId="32EC15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5892B" w14:textId="3A076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157.12 </w:t>
            </w:r>
          </w:p>
        </w:tc>
      </w:tr>
      <w:tr w:rsidR="00D05087" w:rsidRPr="00D05087" w14:paraId="56CD5C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304E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FD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nmal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0BF027" w14:textId="5FC70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8F066" w14:textId="17BC61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B1F91" w14:textId="62B389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6CF6E573" w14:textId="4F35A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12,800.00 </w:t>
            </w:r>
          </w:p>
        </w:tc>
      </w:tr>
      <w:tr w:rsidR="00D05087" w:rsidRPr="00D05087" w14:paraId="20F362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807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620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gall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7F9231" w14:textId="1F12F3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28182E74" w14:textId="03E9A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AEB03" w14:textId="265358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17D6A7E3" w14:textId="3071E5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4,800.64 </w:t>
            </w:r>
          </w:p>
        </w:tc>
      </w:tr>
      <w:tr w:rsidR="00D05087" w:rsidRPr="00D05087" w14:paraId="01433C2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7EA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19C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4960013" w14:textId="572026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DCB65" w14:textId="261C9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0AA25" w14:textId="26C0BC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D4C4015" w14:textId="305C9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4,840.00 </w:t>
            </w:r>
          </w:p>
        </w:tc>
      </w:tr>
      <w:tr w:rsidR="00D05087" w:rsidRPr="00D05087" w14:paraId="7A268C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835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AC6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s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4DD7B86" w14:textId="3DE34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D89F8A" w14:textId="0A159C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D657F" w14:textId="7B0187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63DB966C" w14:textId="586E9C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16,520.00 </w:t>
            </w:r>
          </w:p>
        </w:tc>
      </w:tr>
      <w:tr w:rsidR="00D05087" w:rsidRPr="00D05087" w14:paraId="756D1B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A8C2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ED3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BE375A4" w14:textId="38378E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60250E09" w14:textId="6FEF4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85A0C" w14:textId="30B9DF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32B9D" w14:textId="54F0A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6,945.64 </w:t>
            </w:r>
          </w:p>
        </w:tc>
      </w:tr>
      <w:tr w:rsidR="00D05087" w:rsidRPr="00D05087" w14:paraId="408E87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756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06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s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5D0499" w14:textId="14C076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0E86428B" w14:textId="14491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3839F" w14:textId="123BAB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D3C49" w14:textId="7E6E1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93.39 </w:t>
            </w:r>
          </w:p>
        </w:tc>
      </w:tr>
      <w:tr w:rsidR="00D05087" w:rsidRPr="00D05087" w14:paraId="444735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331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F1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305E477" w14:textId="7D19BA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41A8CF6" w14:textId="359C28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E8A24" w14:textId="6AC649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65992" w14:textId="711B74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588.75 </w:t>
            </w:r>
          </w:p>
        </w:tc>
      </w:tr>
      <w:tr w:rsidR="00D05087" w:rsidRPr="00D05087" w14:paraId="7A58B6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49B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F04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53F5898A" w14:textId="272AE4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DAA657A" w14:textId="5FB2B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3B3D6" w14:textId="3B493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139F" w14:textId="1DB9B6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96.12 </w:t>
            </w:r>
          </w:p>
        </w:tc>
      </w:tr>
      <w:tr w:rsidR="00D05087" w:rsidRPr="00D05087" w14:paraId="15BD55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86EB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C69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o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2698D4" w14:textId="4B2344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6C1F0C8" w14:textId="0C3CBD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EF48F" w14:textId="6DAA43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8EBDE" w14:textId="4FE711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744.00 </w:t>
            </w:r>
          </w:p>
        </w:tc>
      </w:tr>
      <w:tr w:rsidR="00D05087" w:rsidRPr="00D05087" w14:paraId="0F6064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63A5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F6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98BEBFB" w14:textId="3CF845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7E8D9EC" w14:textId="4C7F0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CEF20" w14:textId="245033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E87E6" w14:textId="1CC145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2,612.20 </w:t>
            </w:r>
          </w:p>
        </w:tc>
      </w:tr>
      <w:tr w:rsidR="00D05087" w:rsidRPr="00D05087" w14:paraId="0F8A88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332C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01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8C9D704" w14:textId="38F4DC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24A75A4" w14:textId="0A4E5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FEF77" w14:textId="0BDDB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28EBB" w14:textId="07AFA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48.75 </w:t>
            </w:r>
          </w:p>
        </w:tc>
      </w:tr>
      <w:tr w:rsidR="00D05087" w:rsidRPr="00D05087" w14:paraId="25E835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DDE9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1A8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asiq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4A54A5" w14:textId="3FDAB5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209E1310" w14:textId="1069A7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E0D79" w14:textId="7A9F63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7D1CB" w14:textId="29B0F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517.14 </w:t>
            </w:r>
          </w:p>
        </w:tc>
      </w:tr>
      <w:tr w:rsidR="00D05087" w:rsidRPr="00D05087" w14:paraId="554A56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7F0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135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ao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FB3174" w14:textId="0A86E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4F965" w14:textId="30F0B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071C1" w14:textId="41A42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8DFB2" w14:textId="34A5F3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8E05A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EA3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14A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gal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D2E118" w14:textId="1D421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122716" w14:textId="6ABF7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2813B" w14:textId="5DBA7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B995" w14:textId="2202A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08072E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9E4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032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gatare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4D3354" w14:textId="0EB539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EB6FB40" w14:textId="5ED50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1A902" w14:textId="15AE00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D74A3" w14:textId="73239C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778.00 </w:t>
            </w:r>
          </w:p>
        </w:tc>
      </w:tr>
      <w:tr w:rsidR="00D05087" w:rsidRPr="00D05087" w14:paraId="0DC196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59C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55F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292850" w14:textId="3093A2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FC6C9C" w14:textId="244C2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F9E13" w14:textId="5874B2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00D0E" w14:textId="648F8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4978EB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B9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B47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AD9B641" w14:textId="741DF5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2D319F93" w14:textId="72AD93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39A93" w14:textId="1309C1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DE0E0" w14:textId="6B178F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42.39 </w:t>
            </w:r>
          </w:p>
        </w:tc>
      </w:tr>
      <w:tr w:rsidR="00D05087" w:rsidRPr="00D05087" w14:paraId="07924D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576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D0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zzorub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B4D379" w14:textId="516CA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16219E61" w14:textId="166E9D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5A56A" w14:textId="3AA1A2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79380" w14:textId="60870D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494.75 </w:t>
            </w:r>
          </w:p>
        </w:tc>
      </w:tr>
      <w:tr w:rsidR="00D05087" w:rsidRPr="00D05087" w14:paraId="40879B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8A8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410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6F95650D" w14:textId="35145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5152A1AD" w14:textId="065AF5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150B9" w14:textId="67AA5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2B21C" w14:textId="65F86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5,171.32 </w:t>
            </w:r>
          </w:p>
        </w:tc>
      </w:tr>
      <w:tr w:rsidR="00D05087" w:rsidRPr="00D05087" w14:paraId="74B1DC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3915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AC3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42E58AA" w14:textId="325A49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10C3F50" w14:textId="37A71F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59376" w14:textId="740BEA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706F0" w14:textId="63B1B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677.34 </w:t>
            </w:r>
          </w:p>
        </w:tc>
      </w:tr>
      <w:tr w:rsidR="00D05087" w:rsidRPr="00D05087" w14:paraId="06732F8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17C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3DA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FF0F10F" w14:textId="4ED465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95CA7F0" w14:textId="0DA29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373B6" w14:textId="46281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AD892" w14:textId="27AA7A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392773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259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5FF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D35E8DE" w14:textId="2B28F8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783383DB" w14:textId="35B5D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66862" w14:textId="78284F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CEF734E" w14:textId="42697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84,179.30 </w:t>
            </w:r>
          </w:p>
        </w:tc>
      </w:tr>
      <w:tr w:rsidR="00D05087" w:rsidRPr="00D05087" w14:paraId="26B77E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C21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400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DA93FD4" w14:textId="6AF1CE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029FE6" w14:textId="505A05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D2C5F" w14:textId="42EE42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0EFB" w14:textId="2C41F6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868.77 </w:t>
            </w:r>
          </w:p>
        </w:tc>
      </w:tr>
      <w:tr w:rsidR="00D05087" w:rsidRPr="00D05087" w14:paraId="04AA44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0CA7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3CE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4DBA491" w14:textId="3AC44B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9454789" w14:textId="487F3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62C28" w14:textId="0A0F9B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8EF1E" w14:textId="6B575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5DD0B2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019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F51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34EA9E0" w14:textId="4941E8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7F2C1" w14:textId="13CB55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8C409" w14:textId="4415EF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552A7" w14:textId="659DB4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0,000.00 </w:t>
            </w:r>
          </w:p>
        </w:tc>
      </w:tr>
      <w:tr w:rsidR="00D05087" w:rsidRPr="00D05087" w14:paraId="6BEB2E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F41B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897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220414D3" w14:textId="168E61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119FA079" w14:textId="19433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EFD0" w14:textId="6F4065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78BDEB3" w14:textId="454BD5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3,970.00 </w:t>
            </w:r>
          </w:p>
        </w:tc>
      </w:tr>
      <w:tr w:rsidR="00D05087" w:rsidRPr="00D05087" w14:paraId="37456F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93F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83E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32BAF6A8" w14:textId="73F3EE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954E64" w14:textId="5A0CCF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D377A" w14:textId="39EE5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64BC4" w14:textId="73D66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0BE1DE0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7DE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01D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3533F7" w14:textId="0D714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4175715" w14:textId="4C988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49DFC" w14:textId="58D147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DD930" w14:textId="513797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6,796.75 </w:t>
            </w:r>
          </w:p>
        </w:tc>
      </w:tr>
      <w:tr w:rsidR="00D05087" w:rsidRPr="00D05087" w14:paraId="44F80F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F99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AA6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u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61AEFA" w14:textId="6BAC38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2829C77" w14:textId="0C8E22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94D6F" w14:textId="392587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C6AC0" w14:textId="0E8183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32.50 </w:t>
            </w:r>
          </w:p>
        </w:tc>
      </w:tr>
      <w:tr w:rsidR="00D05087" w:rsidRPr="00D05087" w14:paraId="6355F5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70E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2C9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y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5EEBC6" w14:textId="41B61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E87D0C3" w14:textId="2D5B37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4B60ADC5" w14:textId="3AE43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2BBE" w14:textId="4AA45C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084.67 </w:t>
            </w:r>
          </w:p>
        </w:tc>
      </w:tr>
      <w:tr w:rsidR="00D05087" w:rsidRPr="00D05087" w14:paraId="5C922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0B7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9A3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m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AD0652" w14:textId="457036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0D841F7" w14:textId="76D4FB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79A30" w14:textId="48B16F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18930E23" w14:textId="41DAC7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1,635.50 </w:t>
            </w:r>
          </w:p>
        </w:tc>
      </w:tr>
      <w:tr w:rsidR="00D05087" w:rsidRPr="00D05087" w14:paraId="7F25C5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6E6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323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rbizton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F9F0C4" w14:textId="0BA9E2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5E96418E" w14:textId="36A301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DC0D3" w14:textId="24A11C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B2922" w14:textId="4005E9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1,833.75 </w:t>
            </w:r>
          </w:p>
        </w:tc>
      </w:tr>
      <w:tr w:rsidR="00D05087" w:rsidRPr="00D05087" w14:paraId="76DD97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822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58C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4DBA8ED" w14:textId="7369C4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9EC35D5" w14:textId="2AD7FC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0CE4" w14:textId="5C29D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92D3882" w14:textId="5799E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4,668.14 </w:t>
            </w:r>
          </w:p>
        </w:tc>
      </w:tr>
      <w:tr w:rsidR="00D05087" w:rsidRPr="00D05087" w14:paraId="26F24F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AFC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ECA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Villas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64F965" w14:textId="2CD42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C05B59" w14:textId="18947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D665C" w14:textId="5589C6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CC01A" w14:textId="7300B4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7F069F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D17D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14E82910" w14:textId="55B1135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97C06C2" w14:textId="168D62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61BFFF2" w14:textId="1460B12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36949F" w14:textId="1867928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77,936.33 </w:t>
            </w:r>
          </w:p>
        </w:tc>
      </w:tr>
      <w:tr w:rsidR="00D05087" w:rsidRPr="00D05087" w14:paraId="0158B08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DBFC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9543FF0" w14:textId="392528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025CEED" w14:textId="265EC7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8033CA" w14:textId="6B99D1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4F901E" w14:textId="654EFD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82,322.08 </w:t>
            </w:r>
          </w:p>
        </w:tc>
      </w:tr>
      <w:tr w:rsidR="00D05087" w:rsidRPr="00D05087" w14:paraId="6A474F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91E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296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6783CFD7" w14:textId="192DF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6C96696" w14:textId="118914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16F85" w14:textId="092B9C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011CB" w14:textId="2760E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949.52 </w:t>
            </w:r>
          </w:p>
        </w:tc>
      </w:tr>
      <w:tr w:rsidR="00D05087" w:rsidRPr="00D05087" w14:paraId="26FA044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CB2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29DA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s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9E693B" w14:textId="23FF88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2637CDE2" w14:textId="251456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21B96" w14:textId="6BEE6C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92415" w14:textId="2DCA9E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59.04 </w:t>
            </w:r>
          </w:p>
        </w:tc>
      </w:tr>
      <w:tr w:rsidR="00D05087" w:rsidRPr="00D05087" w14:paraId="2A53FF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22E8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F76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tbay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A9C3C9" w14:textId="07D9A6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9C8B3D6" w14:textId="6AAE27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7ECF6" w14:textId="7B4A32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A7980" w14:textId="771C90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1.00 </w:t>
            </w:r>
          </w:p>
        </w:tc>
      </w:tr>
      <w:tr w:rsidR="00D05087" w:rsidRPr="00D05087" w14:paraId="73772B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CE1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C34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y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4D5AF6" w14:textId="2CF233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10A77D37" w14:textId="7E671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B658D" w14:textId="09D7C4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3790A" w14:textId="2E95F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2.52 </w:t>
            </w:r>
          </w:p>
        </w:tc>
      </w:tr>
      <w:tr w:rsidR="00D05087" w:rsidRPr="00D05087" w14:paraId="07533A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EC5E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08ABDD4" w14:textId="22450C2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A14D7A" w14:textId="58DE709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60488" w14:textId="66B6F4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8ACA0" w14:textId="78FB826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258,382.70 </w:t>
            </w:r>
          </w:p>
        </w:tc>
      </w:tr>
      <w:tr w:rsidR="00D05087" w:rsidRPr="00D05087" w14:paraId="1611B8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82E2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FE8B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AD04837" w14:textId="56C99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336F509B" w14:textId="7D662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40FFE" w14:textId="6F116B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965A45" w14:textId="1FADC7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57,205.58 </w:t>
            </w:r>
          </w:p>
        </w:tc>
      </w:tr>
      <w:tr w:rsidR="00D05087" w:rsidRPr="00D05087" w14:paraId="5E76AF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59C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ECD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bul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CD065A" w14:textId="7D12DA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F798669" w14:textId="6D29E2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62A36" w14:textId="5CDBE1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E18B6" w14:textId="26081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r>
      <w:tr w:rsidR="00D05087" w:rsidRPr="00D05087" w14:paraId="12A463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A9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AC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6940D7D" w14:textId="0BF184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78D636B8" w14:textId="69BE1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E2788" w14:textId="5ECC9B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F5B75" w14:textId="2B291F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0,279.32 </w:t>
            </w:r>
          </w:p>
        </w:tc>
      </w:tr>
      <w:tr w:rsidR="00D05087" w:rsidRPr="00D05087" w14:paraId="79D4F7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DC7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B55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lac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20FBFF" w14:textId="02151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34703ECD" w14:textId="0EC3A6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61E28" w14:textId="1664F6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FBCA6" w14:textId="7AF07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26.36 </w:t>
            </w:r>
          </w:p>
        </w:tc>
      </w:tr>
      <w:tr w:rsidR="00D05087" w:rsidRPr="00D05087" w14:paraId="0B49AE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AA4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7F6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mulu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095996" w14:textId="41434E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ABEA7D5" w14:textId="02185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97624" w14:textId="63E7D9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5FBCD" w14:textId="282BEE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3D0779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CEC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1EA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parr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909E74" w14:textId="02B9F9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3C1BC9EB" w14:textId="636A23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E06EE" w14:textId="0D72C8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C81AC" w14:textId="1117A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180.24 </w:t>
            </w:r>
          </w:p>
        </w:tc>
      </w:tr>
      <w:tr w:rsidR="00D05087" w:rsidRPr="00D05087" w14:paraId="64F0B5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FF1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88B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BCDC15" w14:textId="3C037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753F402" w14:textId="47CF63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4DD98" w14:textId="612242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0D7F" w14:textId="5255B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844.02 </w:t>
            </w:r>
          </w:p>
        </w:tc>
      </w:tr>
      <w:tr w:rsidR="00D05087" w:rsidRPr="00D05087" w14:paraId="6A3BE5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10C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695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4D98C55F" w14:textId="5975EB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78D8A34D" w14:textId="3CA321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DC05A" w14:textId="2A8D0D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90E72" w14:textId="5B2747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1.00 </w:t>
            </w:r>
          </w:p>
        </w:tc>
      </w:tr>
      <w:tr w:rsidR="00D05087" w:rsidRPr="00D05087" w14:paraId="02F596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CB7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EDE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gu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55F7B2" w14:textId="5F0236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10C33F0" w14:textId="1495A4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7AF2" w14:textId="0512B1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659F4" w14:textId="0EF075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45C381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86A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012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508708" w14:textId="721F1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0B591EDE" w14:textId="08A3EA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1DFEB" w14:textId="493568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4031" w14:textId="0A94C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09,095.00 </w:t>
            </w:r>
          </w:p>
        </w:tc>
      </w:tr>
      <w:tr w:rsidR="00D05087" w:rsidRPr="00D05087" w14:paraId="28A626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CD6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A8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malani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24FEDD" w14:textId="1DFA86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1B524BB0" w14:textId="2CE70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E6BE4" w14:textId="51F237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DD235" w14:textId="38673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1,054.00 </w:t>
            </w:r>
          </w:p>
        </w:tc>
      </w:tr>
      <w:tr w:rsidR="00D05087" w:rsidRPr="00D05087" w14:paraId="17B9D4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02C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F26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63E75F37" w14:textId="3A235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3E3CB951" w14:textId="24939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E2753" w14:textId="6FFBFC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77F41" w14:textId="72D82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12,528.32 </w:t>
            </w:r>
          </w:p>
        </w:tc>
      </w:tr>
      <w:tr w:rsidR="00D05087" w:rsidRPr="00D05087" w14:paraId="360D0C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F995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9E0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atta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A0459D" w14:textId="5689FE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99B9A57" w14:textId="5C7548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CAA49" w14:textId="27F98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D9295" w14:textId="27527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r>
      <w:tr w:rsidR="00D05087" w:rsidRPr="00D05087" w14:paraId="608735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0020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ADA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A12BD6E" w14:textId="65386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3BFA2790" w14:textId="3417AB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C89DF" w14:textId="76153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1D938" w14:textId="0CAE98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0,648.86 </w:t>
            </w:r>
          </w:p>
        </w:tc>
      </w:tr>
      <w:tr w:rsidR="00D05087" w:rsidRPr="00D05087" w14:paraId="03CF13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7C81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349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gu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897B17" w14:textId="6E26EC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DDC0" w14:textId="5A3ADD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ED1AA" w14:textId="18B26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E221A" w14:textId="16A87A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6,200.00 </w:t>
            </w:r>
          </w:p>
        </w:tc>
      </w:tr>
      <w:tr w:rsidR="00D05087" w:rsidRPr="00D05087" w14:paraId="4BD224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AE0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38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AAE336E" w14:textId="68748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57F7BFBA" w14:textId="52403F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32852" w14:textId="11EE42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EC542" w14:textId="32F82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428.40 </w:t>
            </w:r>
          </w:p>
        </w:tc>
      </w:tr>
      <w:tr w:rsidR="00D05087" w:rsidRPr="00D05087" w14:paraId="37E688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FA1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28E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sa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33B88D" w14:textId="2D721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E3BC054" w14:textId="68C212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3ED2" w14:textId="1436C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ABC6" w14:textId="7E1104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795.70 </w:t>
            </w:r>
          </w:p>
        </w:tc>
      </w:tr>
      <w:tr w:rsidR="00D05087" w:rsidRPr="00D05087" w14:paraId="55E020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4BC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0C4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033FE32" w14:textId="0DB769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25AB8EF2" w14:textId="7F8D62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79808" w14:textId="50EC73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034A2" w14:textId="312381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85.68 </w:t>
            </w:r>
          </w:p>
        </w:tc>
      </w:tr>
      <w:tr w:rsidR="00D05087" w:rsidRPr="00D05087" w14:paraId="725DEA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99B6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C4F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eñablan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76D12F" w14:textId="0B7A10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443FD26" w14:textId="6BE64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3650F" w14:textId="56823D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8CA84" w14:textId="4135C8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60611E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D40A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5EF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57C138" w14:textId="55911E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E9C5C3B" w14:textId="151DF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B29F0" w14:textId="640769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4A240" w14:textId="5CC955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7A7BA4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6703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C8C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1BBA200" w14:textId="5A0E8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16429E30" w14:textId="733F95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B5628" w14:textId="5432D7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50848" w14:textId="136B27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146.22 </w:t>
            </w:r>
          </w:p>
        </w:tc>
      </w:tr>
      <w:tr w:rsidR="00D05087" w:rsidRPr="00D05087" w14:paraId="223554F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27D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8BD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A2D559D" w14:textId="2E4D47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283A36B6" w14:textId="139D8F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1BED1" w14:textId="3007E4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24030" w14:textId="19AF37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7.00 </w:t>
            </w:r>
          </w:p>
        </w:tc>
      </w:tr>
      <w:tr w:rsidR="00D05087" w:rsidRPr="00D05087" w14:paraId="7D3215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883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46E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D00964C" w14:textId="77C612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0A929B02" w14:textId="3F22A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15473" w14:textId="512311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18683" w14:textId="3A2B69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470.88 </w:t>
            </w:r>
          </w:p>
        </w:tc>
      </w:tr>
      <w:tr w:rsidR="00D05087" w:rsidRPr="00D05087" w14:paraId="3EFB50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E55D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EC8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ta </w:t>
            </w:r>
            <w:proofErr w:type="spellStart"/>
            <w:r w:rsidRPr="00D05087">
              <w:rPr>
                <w:rFonts w:ascii="Arial Narrow" w:hAnsi="Arial Narrow"/>
                <w:i/>
                <w:iCs/>
                <w:color w:val="000000"/>
                <w:sz w:val="20"/>
                <w:szCs w:val="20"/>
              </w:rPr>
              <w:t>Praxed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208356" w14:textId="405D7A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B62EC" w14:textId="50971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EA1B2" w14:textId="0F2EA6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DF8B7" w14:textId="303F2A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220.00 </w:t>
            </w:r>
          </w:p>
        </w:tc>
      </w:tr>
      <w:tr w:rsidR="00D05087" w:rsidRPr="00D05087" w14:paraId="7A699D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EF9E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5F7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904ECE2" w14:textId="6E5EF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D004CFA" w14:textId="3FE25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5F979" w14:textId="7A54A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06B19" w14:textId="7DFB64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6CF55F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04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0BF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EF23CDA" w14:textId="6E154D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0E155F46" w14:textId="63C554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4BF5E" w14:textId="0E270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E692B" w14:textId="34D723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5,558.53 </w:t>
            </w:r>
          </w:p>
        </w:tc>
      </w:tr>
      <w:tr w:rsidR="00D05087" w:rsidRPr="00D05087" w14:paraId="3A6DCE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5EE2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E3E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CD5BF57" w14:textId="5BED35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F1A5B6D" w14:textId="7707B2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230F4" w14:textId="4206D5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CB7A4" w14:textId="15B9B8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64 </w:t>
            </w:r>
          </w:p>
        </w:tc>
      </w:tr>
      <w:tr w:rsidR="00D05087" w:rsidRPr="00D05087" w14:paraId="6343F5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78F4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0E9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F2F788" w14:textId="1EBA96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20F0561" w14:textId="04D281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E4682" w14:textId="5ABFE5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3D51F" w14:textId="7368A0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079569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4F1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FD3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0DD2681" w14:textId="3EA735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6F1B0431" w14:textId="67212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CCA34" w14:textId="3D47E5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61737" w14:textId="0E477A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57,091.23 </w:t>
            </w:r>
          </w:p>
        </w:tc>
      </w:tr>
      <w:tr w:rsidR="00D05087" w:rsidRPr="00D05087" w14:paraId="4B6FCAF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2C48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169CBC1" w14:textId="0DAA87A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2BA6FC0" w14:textId="2B08F42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5DDAEA" w14:textId="38CDD11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A40565" w14:textId="567E8B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99,040.45 </w:t>
            </w:r>
          </w:p>
        </w:tc>
      </w:tr>
      <w:tr w:rsidR="00D05087" w:rsidRPr="00D05087" w14:paraId="135314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AF0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8445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EE3D85C" w14:textId="1886B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05F03856" w14:textId="3C1F8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DF8E8" w14:textId="0EC65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32C8EE" w14:textId="3496F1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90,065.48 </w:t>
            </w:r>
          </w:p>
        </w:tc>
      </w:tr>
      <w:tr w:rsidR="00D05087" w:rsidRPr="00D05087" w14:paraId="7535F6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B00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F78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EAD411B" w14:textId="70FA6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17A77BD5" w14:textId="03410F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657C0" w14:textId="0E1F0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10B2A" w14:textId="5A2EB3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0,928.45 </w:t>
            </w:r>
          </w:p>
        </w:tc>
      </w:tr>
      <w:tr w:rsidR="00D05087" w:rsidRPr="00D05087" w14:paraId="5389D9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A33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C08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gad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335C66" w14:textId="1F28E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66CA72C" w14:textId="0258F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60F0A" w14:textId="192CB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BB41E" w14:textId="57C55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6048F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009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BC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03ECAD4" w14:textId="01845C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63F81B74" w14:textId="43C23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21552" w14:textId="0D3A99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8BF02" w14:textId="2A9233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7,457.66 </w:t>
            </w:r>
          </w:p>
        </w:tc>
      </w:tr>
      <w:tr w:rsidR="00D05087" w:rsidRPr="00D05087" w14:paraId="3167F2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FC67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E5B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Benito </w:t>
            </w:r>
            <w:proofErr w:type="spellStart"/>
            <w:r w:rsidRPr="00D05087">
              <w:rPr>
                <w:rFonts w:ascii="Arial Narrow" w:hAnsi="Arial Narrow"/>
                <w:i/>
                <w:iCs/>
                <w:color w:val="000000"/>
                <w:sz w:val="20"/>
                <w:szCs w:val="20"/>
              </w:rPr>
              <w:t>Soliv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4A8478" w14:textId="51E057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2CC8A013" w14:textId="10844E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1C063" w14:textId="7B7CCF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E5461" w14:textId="3B3C6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17,122.54 </w:t>
            </w:r>
          </w:p>
        </w:tc>
      </w:tr>
      <w:tr w:rsidR="00D05087" w:rsidRPr="00D05087" w14:paraId="4BA409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C07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DB0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058EF9" w14:textId="00D6E8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214AD6B4" w14:textId="6E8A8C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B6E9D" w14:textId="51F6AD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F51DA" w14:textId="321209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172.06 </w:t>
            </w:r>
          </w:p>
        </w:tc>
      </w:tr>
      <w:tr w:rsidR="00D05087" w:rsidRPr="00D05087" w14:paraId="498E1A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56C1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FF0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15FDEC" w14:textId="3D9D64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23BB3F85" w14:textId="07344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0A3A9" w14:textId="0EB18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37C23" w14:textId="1E2CC8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9,412.66 </w:t>
            </w:r>
          </w:p>
        </w:tc>
      </w:tr>
      <w:tr w:rsidR="00D05087" w:rsidRPr="00D05087" w14:paraId="55117E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07F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901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69A677" w14:textId="53E790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4240F93" w14:textId="65FAC4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66D45" w14:textId="032942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AB514" w14:textId="09F94E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77.36 </w:t>
            </w:r>
          </w:p>
        </w:tc>
      </w:tr>
      <w:tr w:rsidR="00D05087" w:rsidRPr="00D05087" w14:paraId="3435F3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E5E6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954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F59C86" w14:textId="7D50C4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1B8298CC" w14:textId="7350E8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C94F6" w14:textId="582F78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B8CD0" w14:textId="2EA228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902.96 </w:t>
            </w:r>
          </w:p>
        </w:tc>
      </w:tr>
      <w:tr w:rsidR="00D05087" w:rsidRPr="00D05087" w14:paraId="005B45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25E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17F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3F48C17" w14:textId="15C7AA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47AF0AD3" w14:textId="11C329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0A89" w14:textId="571A5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3E0FF" w14:textId="46FAF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2,292.66 </w:t>
            </w:r>
          </w:p>
        </w:tc>
      </w:tr>
      <w:tr w:rsidR="00D05087" w:rsidRPr="00D05087" w14:paraId="145659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674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E6F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ECA66F8" w14:textId="155D89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75DD04D1" w14:textId="5D723F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EC621" w14:textId="0536A0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3B1BC" w14:textId="00808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821.06 </w:t>
            </w:r>
          </w:p>
        </w:tc>
      </w:tr>
      <w:tr w:rsidR="00D05087" w:rsidRPr="00D05087" w14:paraId="341044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A4C2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7A6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apig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9874EC" w14:textId="672D3C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74CA745F" w14:textId="4A81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F5D6C" w14:textId="2D5318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FA3EB" w14:textId="69E05B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7,448.42 </w:t>
            </w:r>
          </w:p>
        </w:tc>
      </w:tr>
      <w:tr w:rsidR="00D05087" w:rsidRPr="00D05087" w14:paraId="38DCD6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6B8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331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vil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9E39E8" w14:textId="6BC32E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120663B" w14:textId="4F9DC0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E9D1B" w14:textId="4682B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DED14" w14:textId="7DED49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26.66 </w:t>
            </w:r>
          </w:p>
        </w:tc>
      </w:tr>
      <w:tr w:rsidR="00D05087" w:rsidRPr="00D05087" w14:paraId="356F6A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097B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949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Echag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B33280" w14:textId="1837A9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2A5071C" w14:textId="2F2F0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E6FE6" w14:textId="79EC2E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7A345" w14:textId="305930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775.86 </w:t>
            </w:r>
          </w:p>
        </w:tc>
      </w:tr>
      <w:tr w:rsidR="00D05087" w:rsidRPr="00D05087" w14:paraId="1B19E8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DFC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8A6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am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49899E" w14:textId="1A7C2E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183166EA" w14:textId="62119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5E3CB" w14:textId="1269B0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0B2D9" w14:textId="6B54B7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1,260.66 </w:t>
            </w:r>
          </w:p>
        </w:tc>
      </w:tr>
      <w:tr w:rsidR="00D05087" w:rsidRPr="00D05087" w14:paraId="686BF7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B96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760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7214130" w14:textId="59432A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51CEBA1C" w14:textId="267B3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69EC4" w14:textId="270CB2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56979" w14:textId="57CE9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562.54 </w:t>
            </w:r>
          </w:p>
        </w:tc>
      </w:tr>
      <w:tr w:rsidR="00D05087" w:rsidRPr="00D05087" w14:paraId="6EC4B0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4E2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966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06C00B49" w14:textId="038FAC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107D9656" w14:textId="010084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D182A" w14:textId="24E873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4E291" w14:textId="2CAEE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305.66 </w:t>
            </w:r>
          </w:p>
        </w:tc>
      </w:tr>
      <w:tr w:rsidR="00D05087" w:rsidRPr="00D05087" w14:paraId="107860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CCC8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EF4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E5508C8" w14:textId="56AAC8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F3EE91A" w14:textId="220F69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15B71" w14:textId="532F1D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DE574" w14:textId="00E611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r>
      <w:tr w:rsidR="00D05087" w:rsidRPr="00D05087" w14:paraId="260B3B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41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D47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conac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4691B4" w14:textId="4999B7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7507105" w14:textId="087AA9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CA35C" w14:textId="060F1F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3D265" w14:textId="60ED0D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337.88 </w:t>
            </w:r>
          </w:p>
        </w:tc>
      </w:tr>
      <w:tr w:rsidR="00D05087" w:rsidRPr="00D05087" w14:paraId="3748F0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9F3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0F1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121EA8" w14:textId="73008D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462EC801" w14:textId="146E22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BB851" w14:textId="452DD9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AA8C2" w14:textId="49F8E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0,877.56 </w:t>
            </w:r>
          </w:p>
        </w:tc>
      </w:tr>
      <w:tr w:rsidR="00D05087" w:rsidRPr="00D05087" w14:paraId="6775F0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380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A6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guil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D70E07" w14:textId="774037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B421687" w14:textId="2F5E77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74024" w14:textId="65086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46BBC" w14:textId="02890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1,401.58 </w:t>
            </w:r>
          </w:p>
        </w:tc>
      </w:tr>
      <w:tr w:rsidR="00D05087" w:rsidRPr="00D05087" w14:paraId="7ED211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ACE6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C1A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B291B17" w14:textId="553674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53012083" w14:textId="54294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935A7" w14:textId="34257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C2F5F" w14:textId="425BE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339.30 </w:t>
            </w:r>
          </w:p>
        </w:tc>
      </w:tr>
      <w:tr w:rsidR="00D05087" w:rsidRPr="00D05087" w14:paraId="48A21D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85B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368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8C85AD6" w14:textId="73CD37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9519FD4" w14:textId="2504E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D6AEB" w14:textId="46BB9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BB096" w14:textId="3F1840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32DD5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625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E61B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AC006E" w14:textId="7FFFF8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00995953" w14:textId="65E56F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48512" w14:textId="00C3E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1B4B1" w14:textId="19472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763.16 </w:t>
            </w:r>
          </w:p>
        </w:tc>
      </w:tr>
      <w:tr w:rsidR="00D05087" w:rsidRPr="00D05087" w14:paraId="5694B9B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99C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926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A388C98" w14:textId="2C9635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767684D9" w14:textId="4034BB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36CAC" w14:textId="01F396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CD56E" w14:textId="5C23A2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3,329.86 </w:t>
            </w:r>
          </w:p>
        </w:tc>
      </w:tr>
      <w:tr w:rsidR="00D05087" w:rsidRPr="00D05087" w14:paraId="5FFC9B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C3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A8E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D7C2D82" w14:textId="17923D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FEAD674" w14:textId="58AF4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1EE4B" w14:textId="2AADAC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F7809" w14:textId="032DB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0FABA9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355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22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7DF10C" w14:textId="779CD9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25952989" w14:textId="6FC389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72DE1" w14:textId="07299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80B06" w14:textId="2519BB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748.38 </w:t>
            </w:r>
          </w:p>
        </w:tc>
      </w:tr>
      <w:tr w:rsidR="00D05087" w:rsidRPr="00D05087" w14:paraId="00DC99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019B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818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908A44D" w14:textId="5857E9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6B93FA82" w14:textId="7E6819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E3395" w14:textId="5FF382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D9367" w14:textId="1E174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804.54 </w:t>
            </w:r>
          </w:p>
        </w:tc>
      </w:tr>
      <w:tr w:rsidR="00D05087" w:rsidRPr="00D05087" w14:paraId="2592BB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16C9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F35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3951501" w14:textId="44C90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538E6F" w14:textId="65F921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C09FF" w14:textId="01FE6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85508" w14:textId="75FEF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22.76 </w:t>
            </w:r>
          </w:p>
        </w:tc>
      </w:tr>
      <w:tr w:rsidR="00D05087" w:rsidRPr="00D05087" w14:paraId="2B0413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A405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255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612116" w14:textId="299E65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253F1D83" w14:textId="71A9A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C003D" w14:textId="7FCCD7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1C8E0" w14:textId="59B39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968.70 </w:t>
            </w:r>
          </w:p>
        </w:tc>
      </w:tr>
      <w:tr w:rsidR="00D05087" w:rsidRPr="00D05087" w14:paraId="3339EB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7C1D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4DE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5477D5A" w14:textId="4A834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2A0BD5D" w14:textId="1723D1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D6031" w14:textId="392F0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0159D" w14:textId="34B40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4DE7CF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866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E4E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55F84825" w14:textId="172CB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30F493E0" w14:textId="0B521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9C973" w14:textId="3D988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208C9" w14:textId="320B03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73.66 </w:t>
            </w:r>
          </w:p>
        </w:tc>
      </w:tr>
      <w:tr w:rsidR="00D05087" w:rsidRPr="00D05087" w14:paraId="6ABF7E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DA6F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AA0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C0961DF" w14:textId="30498D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EFC6D9F" w14:textId="2DE66E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63CC9" w14:textId="4C08EF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6C490" w14:textId="085EAF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875.66 </w:t>
            </w:r>
          </w:p>
        </w:tc>
      </w:tr>
      <w:tr w:rsidR="00D05087" w:rsidRPr="00D05087" w14:paraId="08C17B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5E2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DB3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A5C2CD4" w14:textId="215DFE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6D30B90C" w14:textId="6A1F2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8011E" w14:textId="591B33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F83D5" w14:textId="64F118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9,068.54 </w:t>
            </w:r>
          </w:p>
        </w:tc>
      </w:tr>
      <w:tr w:rsidR="00D05087" w:rsidRPr="00D05087" w14:paraId="0F6033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57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D95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B8BB684" w14:textId="6AAF7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9E5EBDA" w14:textId="4720F1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5D473" w14:textId="727B1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419D7" w14:textId="48234F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r>
      <w:tr w:rsidR="00D05087" w:rsidRPr="00D05087" w14:paraId="62E1B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B8D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41C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39E50DF" w14:textId="0EF1C3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B915CDE" w14:textId="2F6CA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49308" w14:textId="7B7F6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96057" w14:textId="4AA093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6,509.52 </w:t>
            </w:r>
          </w:p>
        </w:tc>
      </w:tr>
      <w:tr w:rsidR="00D05087" w:rsidRPr="00D05087" w14:paraId="68B039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4F2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191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E3C20F" w14:textId="1F7F2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C98B010" w14:textId="4A7EE8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71DE5" w14:textId="5F77B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2A9FE" w14:textId="0A44A0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1FC74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61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704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maui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F7C5CA" w14:textId="78351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5E6B7AF2" w14:textId="3E8E64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88854" w14:textId="3DCE8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2E65E" w14:textId="571239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5,480.04 </w:t>
            </w:r>
          </w:p>
        </w:tc>
      </w:tr>
      <w:tr w:rsidR="00D05087" w:rsidRPr="00D05087" w14:paraId="1013527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FF4E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832234C" w14:textId="16A49D7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680DFFF" w14:textId="0040F72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1DF4C2" w14:textId="40AFB7C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437604" w14:textId="5F7DE2A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092,714.26 </w:t>
            </w:r>
          </w:p>
        </w:tc>
      </w:tr>
      <w:tr w:rsidR="00D05087" w:rsidRPr="00D05087" w14:paraId="695D36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079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F5E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7A66D4E" w14:textId="380E65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46BC4FD5" w14:textId="3CC910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F7A04" w14:textId="296F9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08CAEA" w14:textId="67AEB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054,846.90 </w:t>
            </w:r>
          </w:p>
        </w:tc>
      </w:tr>
      <w:tr w:rsidR="00D05087" w:rsidRPr="00D05087" w14:paraId="70E913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5D9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82D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ab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7DDA69A" w14:textId="7FA9F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D4D4992" w14:textId="4D450D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C47E5" w14:textId="08CDD4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EFE92" w14:textId="6FB8A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36.10 </w:t>
            </w:r>
          </w:p>
        </w:tc>
      </w:tr>
      <w:tr w:rsidR="00D05087" w:rsidRPr="00D05087" w14:paraId="74B6D7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AC8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200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1B4B2B2B" w14:textId="32E16B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2DC3CFA3" w14:textId="326360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170D6" w14:textId="616A36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2ACAA" w14:textId="5E961F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107.48 </w:t>
            </w:r>
          </w:p>
        </w:tc>
      </w:tr>
      <w:tr w:rsidR="00D05087" w:rsidRPr="00D05087" w14:paraId="165DC24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F05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2DB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74DCA20" w14:textId="2A659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2E500AEA" w14:textId="4A36D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F6BF4" w14:textId="589E3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D4B46" w14:textId="5840E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1,723.78 </w:t>
            </w:r>
          </w:p>
        </w:tc>
      </w:tr>
      <w:tr w:rsidR="00D05087" w:rsidRPr="00D05087" w14:paraId="3C48E57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FAFA"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4F36079C" w14:textId="26FBF9B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ECDC0" w14:textId="19735D4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B8360A" w14:textId="7190251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FDD7B5" w14:textId="538A5F0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45,476.84 </w:t>
            </w:r>
          </w:p>
        </w:tc>
      </w:tr>
      <w:tr w:rsidR="00D05087" w:rsidRPr="00D05087" w14:paraId="4E36E1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CE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FC2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LGU </w:t>
            </w:r>
            <w:proofErr w:type="spellStart"/>
            <w:r w:rsidRPr="00D05087">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785308" w14:textId="23E3F8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15161BB3" w14:textId="6B63C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15894" w14:textId="6A0C6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1FE23B" w14:textId="7937B0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19,253.56 </w:t>
            </w:r>
          </w:p>
        </w:tc>
      </w:tr>
      <w:tr w:rsidR="00D05087" w:rsidRPr="00D05087" w14:paraId="31786C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C876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482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arrogu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E19098" w14:textId="342C8E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6074F82D" w14:textId="1DD372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1B1D7" w14:textId="289E91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03043" w14:textId="3EED4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823.00 </w:t>
            </w:r>
          </w:p>
        </w:tc>
      </w:tr>
      <w:tr w:rsidR="00D05087" w:rsidRPr="00D05087" w14:paraId="6D43DDF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A28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D70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ffu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0A0DD1" w14:textId="683E7C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17C0EE95" w14:textId="16AFA2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D93EF" w14:textId="30615A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10E71" w14:textId="19673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17.00 </w:t>
            </w:r>
          </w:p>
        </w:tc>
      </w:tr>
      <w:tr w:rsidR="00D05087" w:rsidRPr="00D05087" w14:paraId="445A3C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824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BEB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d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D00B35D" w14:textId="59B89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5EEDBE31" w14:textId="759D4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63B9C" w14:textId="38EEB1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9B965" w14:textId="735B76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097.28 </w:t>
            </w:r>
          </w:p>
        </w:tc>
      </w:tr>
      <w:tr w:rsidR="00D05087" w:rsidRPr="00D05087" w14:paraId="1CDE34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D0C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74E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gtipu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BDC1E0" w14:textId="1CA1E2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55C37F72" w14:textId="3D7405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D26C9" w14:textId="10BE5B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5B5D9" w14:textId="4C11FA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86.00 </w:t>
            </w:r>
          </w:p>
        </w:tc>
      </w:tr>
      <w:tr w:rsidR="00D05087" w:rsidRPr="00D05087" w14:paraId="06A10BE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A2366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10EDFDE" w14:textId="0AC3AE4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42AF338C" w14:textId="44CDB4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6594AEA" w14:textId="71F3CF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A9BD0AB" w14:textId="27A201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4,600,617.11 </w:t>
            </w:r>
          </w:p>
        </w:tc>
      </w:tr>
      <w:tr w:rsidR="00D05087" w:rsidRPr="00D05087" w14:paraId="61DAB57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2B0A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5E50BE2E" w14:textId="6B7229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9CC2C0" w14:textId="357C17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E829FF" w14:textId="5A6B3F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A00B34" w14:textId="4380250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03,670.00 </w:t>
            </w:r>
          </w:p>
        </w:tc>
      </w:tr>
      <w:tr w:rsidR="00D05087" w:rsidRPr="00D05087" w14:paraId="2AB5B7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14F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531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5423C64F" w14:textId="56E97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7B7B99E4" w14:textId="4440BA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BADD2" w14:textId="05B20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84401" w14:textId="1A6D99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750.00 </w:t>
            </w:r>
          </w:p>
        </w:tc>
      </w:tr>
      <w:tr w:rsidR="00D05087" w:rsidRPr="00D05087" w14:paraId="2354C1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61A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2DE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2611A26" w14:textId="2852F7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5234E37E" w14:textId="142BF7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841BF" w14:textId="17ABAA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F2896" w14:textId="7889E9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265.00 </w:t>
            </w:r>
          </w:p>
        </w:tc>
      </w:tr>
      <w:tr w:rsidR="00D05087" w:rsidRPr="00D05087" w14:paraId="7D1A9B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F29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BC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las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84E774" w14:textId="575F27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DB028C7" w14:textId="5933DB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939C0" w14:textId="7CEDCC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96453" w14:textId="131055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020A63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74F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0A5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al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0EAA56" w14:textId="68F62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DA98095" w14:textId="75886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697B7" w14:textId="15DFA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71B2E" w14:textId="30ABB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552693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755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41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g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299B64" w14:textId="692DC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B0FE4" w14:textId="621F6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D5905" w14:textId="7B5495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D01B0" w14:textId="5143E6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r>
      <w:tr w:rsidR="00D05087" w:rsidRPr="00D05087" w14:paraId="11BE9C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307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0B8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pacu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1E6D94" w14:textId="4BCA2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D5EA8C6" w14:textId="1AE9F9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D7DE3" w14:textId="33D67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32BA9" w14:textId="707473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667.50 </w:t>
            </w:r>
          </w:p>
        </w:tc>
      </w:tr>
      <w:tr w:rsidR="00D05087" w:rsidRPr="00D05087" w14:paraId="410C04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F7D7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D03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B12A770" w14:textId="5A149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5AE583E" w14:textId="6AF3BA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C1339" w14:textId="04CC3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3D3C" w14:textId="276FC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r>
      <w:tr w:rsidR="00D05087" w:rsidRPr="00D05087" w14:paraId="6394B3D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B38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A3E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490A084" w14:textId="55E7E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B6ACA7B" w14:textId="66FFE8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6CB6A" w14:textId="0CE31B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68FBB" w14:textId="6B933D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r>
      <w:tr w:rsidR="00D05087" w:rsidRPr="00D05087" w14:paraId="09007DC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9D0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1D6B637E" w14:textId="2161F4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BD4A5BA" w14:textId="3703F8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E698F3" w14:textId="79A4AC9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868DF4" w14:textId="3A0575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152,798.69 </w:t>
            </w:r>
          </w:p>
        </w:tc>
      </w:tr>
      <w:tr w:rsidR="00D05087" w:rsidRPr="00D05087" w14:paraId="4B6575E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6986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1A8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bu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57EF2A" w14:textId="60F62B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6A7ED840" w14:textId="4A7B29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AFFB8" w14:textId="5DFFF8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101F9" w14:textId="1B4E19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4.00 </w:t>
            </w:r>
          </w:p>
        </w:tc>
      </w:tr>
      <w:tr w:rsidR="00D05087" w:rsidRPr="00D05087" w14:paraId="29D004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95E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2EC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57910B" w14:textId="3AF436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5642A23" w14:textId="148A73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16411" w14:textId="20B268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8DAD5" w14:textId="591884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4,566.00 </w:t>
            </w:r>
          </w:p>
        </w:tc>
      </w:tr>
      <w:tr w:rsidR="00D05087" w:rsidRPr="00D05087" w14:paraId="726C9C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8BA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936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B4C4395" w14:textId="328D19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47C993CE" w14:textId="1701F1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81629" w14:textId="69EA3B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6F1F1" w14:textId="779A5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919.20 </w:t>
            </w:r>
          </w:p>
        </w:tc>
      </w:tr>
      <w:tr w:rsidR="00D05087" w:rsidRPr="00D05087" w14:paraId="6CDF56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038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9EE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alupi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7202EB" w14:textId="0BF39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1DE6C66B" w14:textId="475FD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6B091" w14:textId="31EE0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07F45" w14:textId="5EC643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768.00 </w:t>
            </w:r>
          </w:p>
        </w:tc>
      </w:tr>
      <w:tr w:rsidR="00D05087" w:rsidRPr="00D05087" w14:paraId="5F1A324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D182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50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72599680" w14:textId="00108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1EFB1A5" w14:textId="239CCC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EFE9B" w14:textId="5D62E0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A36EF" w14:textId="79E40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471.25 </w:t>
            </w:r>
          </w:p>
        </w:tc>
      </w:tr>
      <w:tr w:rsidR="00D05087" w:rsidRPr="00D05087" w14:paraId="273881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6FA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56F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m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71CA4B" w14:textId="64A888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46A7C28" w14:textId="344741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9ED5D" w14:textId="3C4B9B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3D2BD" w14:textId="41935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579.98 </w:t>
            </w:r>
          </w:p>
        </w:tc>
      </w:tr>
      <w:tr w:rsidR="00D05087" w:rsidRPr="00D05087" w14:paraId="2BE4FD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1EB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B3D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ivel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FC5919" w14:textId="52B927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F2DAF7" w14:textId="671AF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70921" w14:textId="4B5F1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5F0D6" w14:textId="46E5D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r>
      <w:tr w:rsidR="00D05087" w:rsidRPr="00D05087" w14:paraId="327EEE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DA8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369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F61D37" w14:textId="0A9C26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BA039" w14:textId="6B800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E6AFF" w14:textId="642D8D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B8CA2" w14:textId="797554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500.00 </w:t>
            </w:r>
          </w:p>
        </w:tc>
      </w:tr>
      <w:tr w:rsidR="00D05087" w:rsidRPr="00D05087" w14:paraId="32E7AE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05D3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3F8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ra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D45B85" w14:textId="081877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6BC7C53F" w14:textId="5526C1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6EA1C" w14:textId="16F869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0277C" w14:textId="795FA5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4,590.00 </w:t>
            </w:r>
          </w:p>
        </w:tc>
      </w:tr>
      <w:tr w:rsidR="00D05087" w:rsidRPr="00D05087" w14:paraId="1A024F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967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35E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5730FD9B" w14:textId="487B1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0D7DFDFA" w14:textId="3491A4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50B0E" w14:textId="2B9BB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5EA82" w14:textId="7DC4D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1,025.76 </w:t>
            </w:r>
          </w:p>
        </w:tc>
      </w:tr>
      <w:tr w:rsidR="00D05087" w:rsidRPr="00D05087" w14:paraId="12A66E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385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019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171E2A7" w14:textId="50DC7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391119AE" w14:textId="596D70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2E92C" w14:textId="21DDDA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82954" w14:textId="070C2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556.50 </w:t>
            </w:r>
          </w:p>
        </w:tc>
      </w:tr>
      <w:tr w:rsidR="00D05087" w:rsidRPr="00D05087" w14:paraId="64DFDF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56A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E7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m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ADA21B" w14:textId="30D19F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D30983C" w14:textId="336A34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D1900" w14:textId="2FDF93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501B9" w14:textId="57BF30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318.00 </w:t>
            </w:r>
          </w:p>
        </w:tc>
      </w:tr>
      <w:tr w:rsidR="00D05087" w:rsidRPr="00D05087" w14:paraId="11BA56A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20B2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6F1D0E5" w14:textId="3C2A38D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45E7CE36" w14:textId="15293A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ED278" w14:textId="36E4E7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73D322A" w14:textId="3C3B371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86,704.17 </w:t>
            </w:r>
          </w:p>
        </w:tc>
      </w:tr>
      <w:tr w:rsidR="00D05087" w:rsidRPr="00D05087" w14:paraId="77537A8F" w14:textId="77777777" w:rsidTr="00D05087">
        <w:trPr>
          <w:trHeight w:val="20"/>
        </w:trPr>
        <w:tc>
          <w:tcPr>
            <w:tcW w:w="80" w:type="pct"/>
            <w:tcBorders>
              <w:top w:val="nil"/>
              <w:left w:val="nil"/>
              <w:bottom w:val="single" w:sz="4" w:space="0" w:color="000000"/>
              <w:right w:val="nil"/>
            </w:tcBorders>
            <w:shd w:val="clear" w:color="auto" w:fill="auto"/>
            <w:noWrap/>
            <w:vAlign w:val="bottom"/>
            <w:hideMark/>
          </w:tcPr>
          <w:p w14:paraId="349B96B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FF0E3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752F391" w14:textId="50BA3D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56E960" w14:textId="4C93AB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3F0B3" w14:textId="1A6E2F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75E15C" w14:textId="56EB7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r>
      <w:tr w:rsidR="00D05087" w:rsidRPr="00D05087" w14:paraId="6DE01A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1AE9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4C8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E04BF3" w14:textId="5EB8A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DCE8ECF" w14:textId="428F49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95365" w14:textId="01DCD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12C5F" w14:textId="5CA86F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r>
      <w:tr w:rsidR="00D05087" w:rsidRPr="00D05087" w14:paraId="044D0C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1A9C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A25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gtas (</w:t>
            </w:r>
            <w:proofErr w:type="spellStart"/>
            <w:r w:rsidRPr="00D05087">
              <w:rPr>
                <w:rFonts w:ascii="Arial Narrow" w:hAnsi="Arial Narrow"/>
                <w:i/>
                <w:iCs/>
                <w:color w:val="000000"/>
                <w:sz w:val="20"/>
                <w:szCs w:val="20"/>
              </w:rPr>
              <w:t>Bigaa</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6C42E24" w14:textId="0029D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3F2AFAC3" w14:textId="0B7E88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2E2F4" w14:textId="14D14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99BDC" w14:textId="75CC43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249.68 </w:t>
            </w:r>
          </w:p>
        </w:tc>
      </w:tr>
      <w:tr w:rsidR="00D05087" w:rsidRPr="00D05087" w14:paraId="30F99B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54E3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13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B9BF72" w14:textId="6E11A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7F2510E" w14:textId="43910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C5B5B" w14:textId="7C616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980A8" w14:textId="263C1E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6,535.58 </w:t>
            </w:r>
          </w:p>
        </w:tc>
      </w:tr>
      <w:tr w:rsidR="00D05087" w:rsidRPr="00D05087" w14:paraId="274BAD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426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3A8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BCADE45" w14:textId="72D40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0BDECB5" w14:textId="3D195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CE77" w14:textId="637F76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3AEF5" w14:textId="1A477F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185.84 </w:t>
            </w:r>
          </w:p>
        </w:tc>
      </w:tr>
      <w:tr w:rsidR="00D05087" w:rsidRPr="00D05087" w14:paraId="1C73C7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B4A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ADA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37D1811" w14:textId="6F343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5111261B" w14:textId="529C8F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FC329" w14:textId="0CEE2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EBE35" w14:textId="2E7293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868.08 </w:t>
            </w:r>
          </w:p>
        </w:tc>
      </w:tr>
      <w:tr w:rsidR="00D05087" w:rsidRPr="00D05087" w14:paraId="177C43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C47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BE8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33B74752" w14:textId="3C993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937D382" w14:textId="516E18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9D6FB" w14:textId="0C37E9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909DE" w14:textId="2386FB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5,144.53 </w:t>
            </w:r>
          </w:p>
        </w:tc>
      </w:tr>
      <w:tr w:rsidR="00D05087" w:rsidRPr="00D05087" w14:paraId="275F71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05B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357F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ump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796E0E" w14:textId="3F96A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237FE987" w14:textId="1FA56C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E9CBB" w14:textId="7B7EE7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FB716" w14:textId="64E4B9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8,666.92 </w:t>
            </w:r>
          </w:p>
        </w:tc>
      </w:tr>
      <w:tr w:rsidR="00D05087" w:rsidRPr="00D05087" w14:paraId="5F476E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26E0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333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DCC8FFF" w14:textId="5C307B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D159C" w14:textId="73747D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2D1B2" w14:textId="6266F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37335" w14:textId="155AC9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200.00 </w:t>
            </w:r>
          </w:p>
        </w:tc>
      </w:tr>
      <w:tr w:rsidR="00D05087" w:rsidRPr="00D05087" w14:paraId="4FD510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5D2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D0F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guin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D2F0C0" w14:textId="567372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386ADD14" w14:textId="67B2D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0E52" w14:textId="7C11B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2599F" w14:textId="2DC8E4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856.08 </w:t>
            </w:r>
          </w:p>
        </w:tc>
      </w:tr>
      <w:tr w:rsidR="00D05087" w:rsidRPr="00D05087" w14:paraId="4E82EA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708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7BE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F4FD1A" w14:textId="0ED2A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3A9ED2D8" w14:textId="17E15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B80CE" w14:textId="106093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964F6" w14:textId="1F269C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072.81 </w:t>
            </w:r>
          </w:p>
        </w:tc>
      </w:tr>
      <w:tr w:rsidR="00D05087" w:rsidRPr="00D05087" w14:paraId="4FB43DA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0FA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37A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4D03026B" w14:textId="0403DE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7809D9D" w14:textId="20A190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B423C" w14:textId="31208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8EC76" w14:textId="306BB1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298.85 </w:t>
            </w:r>
          </w:p>
        </w:tc>
      </w:tr>
      <w:tr w:rsidR="00D05087" w:rsidRPr="00D05087" w14:paraId="4CAC2C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E71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83E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i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898814" w14:textId="211D24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343624C8" w14:textId="5F901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DEB5E" w14:textId="225ED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B3F67" w14:textId="3E473E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4,636.82 </w:t>
            </w:r>
          </w:p>
        </w:tc>
      </w:tr>
      <w:tr w:rsidR="00D05087" w:rsidRPr="00D05087" w14:paraId="3676E7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351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144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Mey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68997F" w14:textId="7BAD2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6BD584AF" w14:textId="2A1306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02EF9" w14:textId="1AF7D1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6FAF9" w14:textId="3B3CAF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013.18 </w:t>
            </w:r>
          </w:p>
        </w:tc>
      </w:tr>
      <w:tr w:rsidR="00D05087" w:rsidRPr="00D05087" w14:paraId="426931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4E57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4EF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orzagar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C7D04F" w14:textId="617F51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068F4D6E" w14:textId="1388D6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A2990" w14:textId="33910A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9406C" w14:textId="219379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9,442.04 </w:t>
            </w:r>
          </w:p>
        </w:tc>
      </w:tr>
      <w:tr w:rsidR="00D05087" w:rsidRPr="00D05087" w14:paraId="56178E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038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100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5E39049" w14:textId="507D14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6233D7F" w14:textId="05AF13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B3070" w14:textId="4785EC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E29D4" w14:textId="13824F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642.42 </w:t>
            </w:r>
          </w:p>
        </w:tc>
      </w:tr>
      <w:tr w:rsidR="00D05087" w:rsidRPr="00D05087" w14:paraId="6340E8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27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732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d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5A6DF8" w14:textId="7ECB2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0E3986E8" w14:textId="50153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93484" w14:textId="3FFC5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09BAC" w14:textId="280698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54,859.78 </w:t>
            </w:r>
          </w:p>
        </w:tc>
      </w:tr>
      <w:tr w:rsidR="00D05087" w:rsidRPr="00D05087" w14:paraId="65E31A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A40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EB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omb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4BDE2E" w14:textId="56BF9B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697369E" w14:textId="7E2563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7362D" w14:textId="35EEA5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61511" w14:textId="19E2BF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518.74 </w:t>
            </w:r>
          </w:p>
        </w:tc>
      </w:tr>
      <w:tr w:rsidR="00D05087" w:rsidRPr="00D05087" w14:paraId="5F5905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3CB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1C9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770FF39" w14:textId="74D489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4FC090C" w14:textId="7D527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3D4F2" w14:textId="7F9DBE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D1B9C" w14:textId="4EA49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025.46 </w:t>
            </w:r>
          </w:p>
        </w:tc>
      </w:tr>
      <w:tr w:rsidR="00D05087" w:rsidRPr="00D05087" w14:paraId="4F90EA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09F5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FB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ul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EC8829" w14:textId="12B33C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8304219" w14:textId="35A8A5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46B36" w14:textId="758C91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1BDF3" w14:textId="7AF49C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3,445.58 </w:t>
            </w:r>
          </w:p>
        </w:tc>
      </w:tr>
      <w:tr w:rsidR="00D05087" w:rsidRPr="00D05087" w14:paraId="2AD347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26EB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F53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710EC513" w14:textId="385A64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EAB4F6E" w14:textId="73DD2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30D98" w14:textId="6DC8C5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D69DF" w14:textId="5FFCA7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821.56 </w:t>
            </w:r>
          </w:p>
        </w:tc>
      </w:tr>
      <w:tr w:rsidR="00D05087" w:rsidRPr="00D05087" w14:paraId="588B3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D5C5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A4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7AF10134" w14:textId="62C34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AC82CE4" w14:textId="088CD5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EEA30" w14:textId="55459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B1898" w14:textId="391989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24,469.92 </w:t>
            </w:r>
          </w:p>
        </w:tc>
      </w:tr>
      <w:tr w:rsidR="00D05087" w:rsidRPr="00D05087" w14:paraId="345D68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0DA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C44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00BF74" w14:textId="5C0ECF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23BDBA7B" w14:textId="4B8932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7C565" w14:textId="067054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C7CD1" w14:textId="305EC1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54,321.68 </w:t>
            </w:r>
          </w:p>
        </w:tc>
      </w:tr>
      <w:tr w:rsidR="00D05087" w:rsidRPr="00D05087" w14:paraId="104CC8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ED7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F41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7F0617C" w14:textId="6A5C2E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1BD8A3B9" w14:textId="05BB46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DA33B" w14:textId="48F9A2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C0305" w14:textId="41A6B1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437.06 </w:t>
            </w:r>
          </w:p>
        </w:tc>
      </w:tr>
      <w:tr w:rsidR="00D05087" w:rsidRPr="00D05087" w14:paraId="1D3635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544C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D4D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8BD70A7" w14:textId="642C06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6979347" w14:textId="6D6A0F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9F81E" w14:textId="55A5E1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04AE7" w14:textId="795496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630.78 </w:t>
            </w:r>
          </w:p>
        </w:tc>
      </w:tr>
      <w:tr w:rsidR="00D05087" w:rsidRPr="00D05087" w14:paraId="2BC7A1B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4B77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06EFE0E6" w14:textId="6E4FC9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38AA8" w14:textId="4F1B99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3B243A" w14:textId="6292147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E98CB4" w14:textId="58091F4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07,122.79 </w:t>
            </w:r>
          </w:p>
        </w:tc>
      </w:tr>
      <w:tr w:rsidR="00D05087" w:rsidRPr="00D05087" w14:paraId="33C2F93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94D3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LGU Nueva </w:t>
            </w:r>
            <w:proofErr w:type="spellStart"/>
            <w:r w:rsidRPr="00D05087">
              <w:rPr>
                <w:rFonts w:ascii="Arial Narrow" w:hAnsi="Arial Narrow"/>
                <w:i/>
                <w:iCs/>
                <w:color w:val="000000"/>
                <w:sz w:val="20"/>
                <w:szCs w:val="20"/>
              </w:rPr>
              <w:t>Ecitj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7E3CE0" w14:textId="72EE60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1F25B42" w14:textId="173CF9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3AC73" w14:textId="5DD436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B7778" w14:textId="40D2A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44,723.87 </w:t>
            </w:r>
          </w:p>
        </w:tc>
      </w:tr>
      <w:tr w:rsidR="00D05087" w:rsidRPr="00D05087" w14:paraId="52CDC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F2C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B2C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ia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E726E8" w14:textId="56064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CC95EF" w14:textId="20BDE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0AAD8" w14:textId="10E18F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70313" w14:textId="41AC04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860.00 </w:t>
            </w:r>
          </w:p>
        </w:tc>
      </w:tr>
      <w:tr w:rsidR="00D05087" w:rsidRPr="00D05087" w14:paraId="50529E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ACD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B7E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nga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5EE05E" w14:textId="7A94B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1D24831" w14:textId="1D1F04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87C09" w14:textId="4139A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B1F0A" w14:textId="35130F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650.00 </w:t>
            </w:r>
          </w:p>
        </w:tc>
      </w:tr>
      <w:tr w:rsidR="00D05087" w:rsidRPr="00D05087" w14:paraId="4AE8E3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BBC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40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19F06A0" w14:textId="09F8E3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CCE15F9" w14:textId="4789B8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DAFDE" w14:textId="7419F6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0E39D" w14:textId="0BEE1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838.92 </w:t>
            </w:r>
          </w:p>
        </w:tc>
      </w:tr>
      <w:tr w:rsidR="00D05087" w:rsidRPr="00D05087" w14:paraId="673B2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EE9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EF2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81529C" w14:textId="56CE6A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6D4AEA22" w14:textId="58642B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14C8" w14:textId="3EC3EC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355D" w14:textId="010AE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207.50 </w:t>
            </w:r>
          </w:p>
        </w:tc>
      </w:tr>
      <w:tr w:rsidR="00D05087" w:rsidRPr="00D05087" w14:paraId="4DA793E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446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C61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rrang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E5B19C" w14:textId="5EFB7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5DB9168" w14:textId="5E24F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5ED31" w14:textId="7398D5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9434D" w14:textId="3F06FA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2,406.25 </w:t>
            </w:r>
          </w:p>
        </w:tc>
      </w:tr>
      <w:tr w:rsidR="00D05087" w:rsidRPr="00D05087" w14:paraId="06911D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B2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11C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yap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1FC86D" w14:textId="563509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458E200" w14:textId="73397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3031F" w14:textId="52CBDE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BB665" w14:textId="0BEF7B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2,131.25 </w:t>
            </w:r>
          </w:p>
        </w:tc>
      </w:tr>
      <w:tr w:rsidR="00D05087" w:rsidRPr="00D05087" w14:paraId="717A57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69FE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155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General </w:t>
            </w:r>
            <w:proofErr w:type="spellStart"/>
            <w:r w:rsidRPr="00D05087">
              <w:rPr>
                <w:rFonts w:ascii="Arial Narrow" w:hAnsi="Arial Narrow"/>
                <w:i/>
                <w:iCs/>
                <w:color w:val="000000"/>
                <w:sz w:val="20"/>
                <w:szCs w:val="20"/>
              </w:rPr>
              <w:t>Mamerto</w:t>
            </w:r>
            <w:proofErr w:type="spellEnd"/>
            <w:r w:rsidRPr="00D05087">
              <w:rPr>
                <w:rFonts w:ascii="Arial Narrow" w:hAnsi="Arial Narrow"/>
                <w:i/>
                <w:iCs/>
                <w:color w:val="000000"/>
                <w:sz w:val="20"/>
                <w:szCs w:val="20"/>
              </w:rPr>
              <w:t xml:space="preserve">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5C1885F" w14:textId="284E41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C99567D" w14:textId="6250F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7D92B" w14:textId="29379B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325B5" w14:textId="272970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3,457.50 </w:t>
            </w:r>
          </w:p>
        </w:tc>
      </w:tr>
      <w:tr w:rsidR="00D05087" w:rsidRPr="00D05087" w14:paraId="2195FE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B1B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8FC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General </w:t>
            </w:r>
            <w:proofErr w:type="spellStart"/>
            <w:r w:rsidRPr="00D05087">
              <w:rPr>
                <w:rFonts w:ascii="Arial Narrow" w:hAnsi="Arial Narrow"/>
                <w:i/>
                <w:iCs/>
                <w:color w:val="000000"/>
                <w:sz w:val="20"/>
                <w:szCs w:val="20"/>
              </w:rPr>
              <w:t>Tinio</w:t>
            </w:r>
            <w:proofErr w:type="spellEnd"/>
            <w:r w:rsidRPr="00D05087">
              <w:rPr>
                <w:rFonts w:ascii="Arial Narrow" w:hAnsi="Arial Narrow"/>
                <w:i/>
                <w:iCs/>
                <w:color w:val="000000"/>
                <w:sz w:val="20"/>
                <w:szCs w:val="20"/>
              </w:rPr>
              <w:t xml:space="preserve">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31F0CCF" w14:textId="5802F6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B3F89" w14:textId="59F68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1388C" w14:textId="1B5321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31B2B" w14:textId="07174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500.00 </w:t>
            </w:r>
          </w:p>
        </w:tc>
      </w:tr>
      <w:tr w:rsidR="00D05087" w:rsidRPr="00D05087" w14:paraId="763E2C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02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0A3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m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A2F57D" w14:textId="302F8D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0A2B1" w14:textId="7B70DE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E1174" w14:textId="68FCEB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06EFA" w14:textId="2B9E1B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3,575.00 </w:t>
            </w:r>
          </w:p>
        </w:tc>
      </w:tr>
      <w:tr w:rsidR="00D05087" w:rsidRPr="00D05087" w14:paraId="0CA80E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E603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D70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76DD2E01" w14:textId="722598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E3ACBC9" w14:textId="565193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89564" w14:textId="34B4E5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80015" w14:textId="3FFC86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4,562.50 </w:t>
            </w:r>
          </w:p>
        </w:tc>
      </w:tr>
      <w:tr w:rsidR="00D05087" w:rsidRPr="00D05087" w14:paraId="148C60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095B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BCF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u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A1EC9B" w14:textId="5D655F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50FEC5F5" w14:textId="7694C7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D2510" w14:textId="19BD25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3C795" w14:textId="3C844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780.00 </w:t>
            </w:r>
          </w:p>
        </w:tc>
      </w:tr>
      <w:tr w:rsidR="00D05087" w:rsidRPr="00D05087" w14:paraId="34A5AF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91D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1B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ca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FE9F40" w14:textId="60629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830196B" w14:textId="6B37D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BD611" w14:textId="29A707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02CDB" w14:textId="764D99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760.00 </w:t>
            </w:r>
          </w:p>
        </w:tc>
      </w:tr>
      <w:tr w:rsidR="00D05087" w:rsidRPr="00D05087" w14:paraId="751AB7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8971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A07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mpic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F29780" w14:textId="716E8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13AB" w14:textId="0B413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E5EDC" w14:textId="7FB85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A12A8" w14:textId="5A35EE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1B0862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E8A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C3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layan</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3CFE5921" w14:textId="56E4C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4AE160B" w14:textId="105AE9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04950" w14:textId="4FAED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94713" w14:textId="74D9C2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r>
      <w:tr w:rsidR="00D05087" w:rsidRPr="00D05087" w14:paraId="11823D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942A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E66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t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F866B5" w14:textId="3B9403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D8905F2" w14:textId="6E307D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5E6BD" w14:textId="70AC76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1A19F" w14:textId="16EA5A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57E30A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F27A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1DC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eñaran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8FC2B1" w14:textId="11BB2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2CD891" w14:textId="1FA8FE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D0B78" w14:textId="7C61F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DB770" w14:textId="789776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r>
      <w:tr w:rsidR="00D05087" w:rsidRPr="00D05087" w14:paraId="4C42A2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37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8DB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D71D284" w14:textId="3CEEDA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2A5FEFA" w14:textId="57A464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37B4F" w14:textId="6C3F02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E7245" w14:textId="0ABFC5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862.50 </w:t>
            </w:r>
          </w:p>
        </w:tc>
      </w:tr>
      <w:tr w:rsidR="00D05087" w:rsidRPr="00D05087" w14:paraId="65B003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FDA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D3B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6D3269D" w14:textId="061A1F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D1672" w14:textId="23D70A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30336" w14:textId="0EE3CB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EE265" w14:textId="742E26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r>
      <w:tr w:rsidR="00D05087" w:rsidRPr="00D05087" w14:paraId="1216C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171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3A6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115E9C5" w14:textId="773ED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60B5F0D9" w14:textId="6D97A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59D35" w14:textId="521B38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CD512" w14:textId="7BA090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887.50 </w:t>
            </w:r>
          </w:p>
        </w:tc>
      </w:tr>
      <w:tr w:rsidR="00D05087" w:rsidRPr="00D05087" w14:paraId="4BE012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82C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832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F0E0E17" w14:textId="76C40A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F5502" w14:textId="084036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009A" w14:textId="2E73D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CC361" w14:textId="3ECDA2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r>
      <w:tr w:rsidR="00D05087" w:rsidRPr="00D05087" w14:paraId="377F64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186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9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0822419" w14:textId="011D0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6BAF86C8" w14:textId="4D8D16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28D3C" w14:textId="1DD028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03E5" w14:textId="7CFF85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530.00 </w:t>
            </w:r>
          </w:p>
        </w:tc>
      </w:tr>
      <w:tr w:rsidR="00D05087" w:rsidRPr="00D05087" w14:paraId="503A29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DA27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DA4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175740C" w14:textId="4B892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1F1A1D0" w14:textId="54CAD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7DE9" w14:textId="590C1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002DA" w14:textId="7DEC3A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241.25 </w:t>
            </w:r>
          </w:p>
        </w:tc>
      </w:tr>
      <w:tr w:rsidR="00D05087" w:rsidRPr="00D05087" w14:paraId="55E93C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73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CBB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C87A3FA" w14:textId="7B497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4AAA6B09" w14:textId="48865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92179" w14:textId="67AB6A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5D355" w14:textId="63CB7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598.75 </w:t>
            </w:r>
          </w:p>
        </w:tc>
      </w:tr>
      <w:tr w:rsidR="00D05087" w:rsidRPr="00D05087" w14:paraId="3B8602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0AF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1D2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289DCC0" w14:textId="6CA9CE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7DE66CA4" w14:textId="56FE5B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2C6F2" w14:textId="11CAC9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6E398" w14:textId="48BF6A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0,225.00 </w:t>
            </w:r>
          </w:p>
        </w:tc>
      </w:tr>
      <w:tr w:rsidR="00D05087" w:rsidRPr="00D05087" w14:paraId="22EBDD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B8F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A51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ugt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9CA07D" w14:textId="45B4C7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7C57CD5" w14:textId="61EBDA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2AB4E" w14:textId="1ECC9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2A475" w14:textId="219D4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47BD9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08B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4F4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39C8731" w14:textId="0D66C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B2890" w14:textId="15523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FD3E9" w14:textId="73BD1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162F1" w14:textId="3BFAD5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r>
      <w:tr w:rsidR="00D05087" w:rsidRPr="00D05087" w14:paraId="22BE41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5B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4E57DE8" w14:textId="43A0C01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631C0ADD" w14:textId="656F94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D9BB78" w14:textId="33F001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F9B5BF" w14:textId="554BE34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078,343.98 </w:t>
            </w:r>
          </w:p>
        </w:tc>
      </w:tr>
      <w:tr w:rsidR="00D05087" w:rsidRPr="00D05087" w14:paraId="448B269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DDA8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D946207" w14:textId="53353C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0817200" w14:textId="07B86E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F1A1A" w14:textId="1DC3B4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948CF" w14:textId="3AE5F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7,340.00 </w:t>
            </w:r>
          </w:p>
        </w:tc>
      </w:tr>
      <w:tr w:rsidR="00D05087" w:rsidRPr="00D05087" w14:paraId="704B37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405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199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C221428" w14:textId="33F258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426C4236" w14:textId="6D67EF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4D8E0" w14:textId="0B4FD7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0D93F" w14:textId="57CD18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4,521.12 </w:t>
            </w:r>
          </w:p>
        </w:tc>
      </w:tr>
      <w:tr w:rsidR="00D05087" w:rsidRPr="00D05087" w14:paraId="56344F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A8A9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3F8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pal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B90B86" w14:textId="266D76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1FBF085" w14:textId="6AE672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D3D0" w14:textId="447859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8C6EE" w14:textId="4B8DAE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8.08 </w:t>
            </w:r>
          </w:p>
        </w:tc>
      </w:tr>
      <w:tr w:rsidR="00D05087" w:rsidRPr="00D05087" w14:paraId="296ADD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362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4F9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ray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C05069" w14:textId="781754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2BD9B93E" w14:textId="7DF821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444FB" w14:textId="640A88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739A2" w14:textId="1A9A1B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 </w:t>
            </w:r>
          </w:p>
        </w:tc>
      </w:tr>
      <w:tr w:rsidR="00D05087" w:rsidRPr="00D05087" w14:paraId="78B7AD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56B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3BA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olo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F84F71" w14:textId="3C3F04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550C7884" w14:textId="00F445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85151" w14:textId="6FB64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489CF" w14:textId="0FAE25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439.60 </w:t>
            </w:r>
          </w:p>
        </w:tc>
      </w:tr>
      <w:tr w:rsidR="00D05087" w:rsidRPr="00D05087" w14:paraId="508167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854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454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da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885A4E" w14:textId="39FAD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4EFD215A" w14:textId="4472B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54A51" w14:textId="28C65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0F059" w14:textId="71F949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4,549.68 </w:t>
            </w:r>
          </w:p>
        </w:tc>
      </w:tr>
      <w:tr w:rsidR="00D05087" w:rsidRPr="00D05087" w14:paraId="368938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B5C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226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Floridablan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CEC159" w14:textId="1C85C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4DDC2DA0" w14:textId="622BB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F391B" w14:textId="4A7A0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E7C74" w14:textId="0119A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9,185.44 </w:t>
            </w:r>
          </w:p>
        </w:tc>
      </w:tr>
      <w:tr w:rsidR="00D05087" w:rsidRPr="00D05087" w14:paraId="37EE56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9D5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7AF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3C65085" w14:textId="69E9A3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A0BB563" w14:textId="5E5397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A8435" w14:textId="599239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EDF04" w14:textId="15799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r>
      <w:tr w:rsidR="00D05087" w:rsidRPr="00D05087" w14:paraId="7C5B98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184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72D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DC75C7C" w14:textId="6209D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2433D45F" w14:textId="7F8395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6F363" w14:textId="7DB48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4039E" w14:textId="67FB71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3.12 </w:t>
            </w:r>
          </w:p>
        </w:tc>
      </w:tr>
      <w:tr w:rsidR="00D05087" w:rsidRPr="00D05087" w14:paraId="7EEE2B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7E5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264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balac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3BEB20" w14:textId="5B15B3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6B7ED3D" w14:textId="7FAC1B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502FE" w14:textId="2185EF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0AF34" w14:textId="27AF85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052.30 </w:t>
            </w:r>
          </w:p>
        </w:tc>
      </w:tr>
      <w:tr w:rsidR="00D05087" w:rsidRPr="00D05087" w14:paraId="4080F9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708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0C76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cabeb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2157DA" w14:textId="3495C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043447E6" w14:textId="45914C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70637" w14:textId="4CB12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646A4" w14:textId="47A89A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r>
      <w:tr w:rsidR="00D05087" w:rsidRPr="00D05087" w14:paraId="1F55BD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1F5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61A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ga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240E34" w14:textId="47A79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3541B064" w14:textId="16E875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8BB74" w14:textId="431806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C23CA" w14:textId="5BBFC9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14 </w:t>
            </w:r>
          </w:p>
        </w:tc>
      </w:tr>
      <w:tr w:rsidR="00D05087" w:rsidRPr="00D05087" w14:paraId="5FBF3B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AE5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117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sant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ED9F30" w14:textId="1B0E82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B00FC5B" w14:textId="1ED8A7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E1C14" w14:textId="24F90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8101F" w14:textId="1CA0F4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108.00 </w:t>
            </w:r>
          </w:p>
        </w:tc>
      </w:tr>
      <w:tr w:rsidR="00D05087" w:rsidRPr="00D05087" w14:paraId="299857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94C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57A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50A01FC" w14:textId="6F6A2F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BFAEE65" w14:textId="7B49C5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88E54" w14:textId="64356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90D1A" w14:textId="4C33C9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3.26 </w:t>
            </w:r>
          </w:p>
        </w:tc>
      </w:tr>
      <w:tr w:rsidR="00D05087" w:rsidRPr="00D05087" w14:paraId="41F335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1F37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A5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nal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3CD334" w14:textId="1C6DB0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7B7F30D4" w14:textId="44B8C9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12508" w14:textId="33AC0F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69306" w14:textId="5827B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726.14 </w:t>
            </w:r>
          </w:p>
        </w:tc>
      </w:tr>
      <w:tr w:rsidR="00D05087" w:rsidRPr="00D05087" w14:paraId="78ABC3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1C3C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0E1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r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77BD6C" w14:textId="3F12FC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19AADC43" w14:textId="3B5C1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0ABEA" w14:textId="14049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004FA" w14:textId="3F660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519.88 </w:t>
            </w:r>
          </w:p>
        </w:tc>
      </w:tr>
      <w:tr w:rsidR="00D05087" w:rsidRPr="00D05087" w14:paraId="3F3B8C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79A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997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57BF8F3" w14:textId="1C40BD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400A51DA" w14:textId="458919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2EE49" w14:textId="34C42A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C5B69" w14:textId="7E078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087.60 </w:t>
            </w:r>
          </w:p>
        </w:tc>
      </w:tr>
      <w:tr w:rsidR="00D05087" w:rsidRPr="00D05087" w14:paraId="1FAEAB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653A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376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D299204" w14:textId="4C0CD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7ED37366" w14:textId="604F65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F08FE" w14:textId="1F094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8B258" w14:textId="521273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550.98 </w:t>
            </w:r>
          </w:p>
        </w:tc>
      </w:tr>
      <w:tr w:rsidR="00D05087" w:rsidRPr="00D05087" w14:paraId="206416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8D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228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6CCCEEB" w14:textId="1D8E4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0A2AF59A" w14:textId="00A894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CBB76" w14:textId="1BC740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5F48" w14:textId="4AE0FE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4,283.02 </w:t>
            </w:r>
          </w:p>
        </w:tc>
      </w:tr>
      <w:tr w:rsidR="00D05087" w:rsidRPr="00D05087" w14:paraId="7BDCB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352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5D8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C7D9A2C" w14:textId="7D865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9908025" w14:textId="45F21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0F684" w14:textId="5882F5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DEF28" w14:textId="7AB66C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628.90 </w:t>
            </w:r>
          </w:p>
        </w:tc>
      </w:tr>
      <w:tr w:rsidR="00D05087" w:rsidRPr="00D05087" w14:paraId="4855E6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06E8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D45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854EC61" w14:textId="2EBCB2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CFD3C9A" w14:textId="7F69D7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AA0FC" w14:textId="2242E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EB080" w14:textId="31DF52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r>
      <w:tr w:rsidR="00D05087" w:rsidRPr="00D05087" w14:paraId="19DC02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731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F63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D1F0E0E" w14:textId="5CAEB0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B6B09C0" w14:textId="51EA50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1DC58" w14:textId="462B24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F14C0" w14:textId="08CE41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2,881.12 </w:t>
            </w:r>
          </w:p>
        </w:tc>
      </w:tr>
      <w:tr w:rsidR="00D05087" w:rsidRPr="00D05087" w14:paraId="1BEFBE1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734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24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smuan</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Sexmoa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98CB917" w14:textId="429FD6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6A57A00" w14:textId="68E0C4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63940" w14:textId="246EBD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F31A2" w14:textId="1B82B5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1.56 </w:t>
            </w:r>
          </w:p>
        </w:tc>
      </w:tr>
      <w:tr w:rsidR="00D05087" w:rsidRPr="00D05087" w14:paraId="06BFB2E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D231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B184848" w14:textId="0D592CB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D99AF99" w14:textId="4712C0C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F25852" w14:textId="4C11B53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33687" w14:textId="1CBDEC4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477,816.23 </w:t>
            </w:r>
          </w:p>
        </w:tc>
      </w:tr>
      <w:tr w:rsidR="00D05087" w:rsidRPr="00D05087" w14:paraId="2D9DD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E59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6D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F24A04" w14:textId="7634D4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410E5E33" w14:textId="5F1CA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0A484" w14:textId="05A0D5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43B90" w14:textId="02FB6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599.40 </w:t>
            </w:r>
          </w:p>
        </w:tc>
      </w:tr>
      <w:tr w:rsidR="00D05087" w:rsidRPr="00D05087" w14:paraId="1E87FF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81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E00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99ADD8" w14:textId="3FA82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41AEF5BC" w14:textId="41CE0E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604F6" w14:textId="7877B5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93F24" w14:textId="05F609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498.75 </w:t>
            </w:r>
          </w:p>
        </w:tc>
      </w:tr>
      <w:tr w:rsidR="00D05087" w:rsidRPr="00D05087" w14:paraId="329FBC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581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D3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mili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7F0052" w14:textId="508746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323C3DB4" w14:textId="77C54C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7FC28" w14:textId="27233D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1553C" w14:textId="6C28F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2,890.00 </w:t>
            </w:r>
          </w:p>
        </w:tc>
      </w:tr>
      <w:tr w:rsidR="00D05087" w:rsidRPr="00D05087" w14:paraId="1584B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7F0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420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p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7F88B9" w14:textId="7567F1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2AACD9DB" w14:textId="03233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E6653" w14:textId="012F91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847BB" w14:textId="33BF33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4,019.75 </w:t>
            </w:r>
          </w:p>
        </w:tc>
      </w:tr>
      <w:tr w:rsidR="00D05087" w:rsidRPr="00D05087" w14:paraId="5D27A1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670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F67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304C7FE" w14:textId="4E0440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9793C75" w14:textId="43A6C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11E88" w14:textId="782694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D32ED" w14:textId="38C708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4,655.00 </w:t>
            </w:r>
          </w:p>
        </w:tc>
      </w:tr>
      <w:tr w:rsidR="00D05087" w:rsidRPr="00D05087" w14:paraId="4C40A5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9C8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4C9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02602B00" w14:textId="001D37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E5E4EA8" w14:textId="13EAE7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C4A97" w14:textId="71227C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65F3D" w14:textId="04D6A8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9,010.00 </w:t>
            </w:r>
          </w:p>
        </w:tc>
      </w:tr>
      <w:tr w:rsidR="00D05087" w:rsidRPr="00D05087" w14:paraId="138615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CEE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0C1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52E3490" w14:textId="75C15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38A360B0" w14:textId="39211D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1AC0" w14:textId="7D1A58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C174A" w14:textId="13F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362.30 </w:t>
            </w:r>
          </w:p>
        </w:tc>
      </w:tr>
      <w:tr w:rsidR="00D05087" w:rsidRPr="00D05087" w14:paraId="6E6717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E26F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AD0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yant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87E85E" w14:textId="1A2606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FEA543C" w14:textId="62660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E65D4" w14:textId="631F27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53C4D" w14:textId="1EB43A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467.80 </w:t>
            </w:r>
          </w:p>
        </w:tc>
      </w:tr>
      <w:tr w:rsidR="00D05087" w:rsidRPr="00D05087" w14:paraId="414DDC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FF95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E1D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B300A2F" w14:textId="068A95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6D038051" w14:textId="4B408F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E9C10" w14:textId="4D9F0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D65F" w14:textId="1EDAFA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732.50 </w:t>
            </w:r>
          </w:p>
        </w:tc>
      </w:tr>
      <w:tr w:rsidR="00D05087" w:rsidRPr="00D05087" w14:paraId="60B5C5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065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154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iq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7AF63D" w14:textId="2021A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1445892F" w14:textId="4541C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C8FD6" w14:textId="4CDACC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6F4AF" w14:textId="1B3F25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291.40 </w:t>
            </w:r>
          </w:p>
        </w:tc>
      </w:tr>
      <w:tr w:rsidR="00D05087" w:rsidRPr="00D05087" w14:paraId="411446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C569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368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8062732" w14:textId="7C63ED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2F1A8A59" w14:textId="1C7EB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A425D" w14:textId="022C0D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0AEF1" w14:textId="4EC176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765.88 </w:t>
            </w:r>
          </w:p>
        </w:tc>
      </w:tr>
      <w:tr w:rsidR="00D05087" w:rsidRPr="00D05087" w14:paraId="5D695C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11B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F9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951327B" w14:textId="4A1A4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4B0A6E07" w14:textId="30F0C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BD81C" w14:textId="105653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E94A5" w14:textId="292BA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548.00 </w:t>
            </w:r>
          </w:p>
        </w:tc>
      </w:tr>
      <w:tr w:rsidR="00D05087" w:rsidRPr="00D05087" w14:paraId="282899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D3D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EB4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BA60E10" w14:textId="6F203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C766503" w14:textId="4E70A5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DFED4" w14:textId="70D401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5E395" w14:textId="0434D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319F42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2E3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578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C59F537" w14:textId="63E164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221367E" w14:textId="6123D1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44ED2" w14:textId="478006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0C054" w14:textId="170434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437.25 </w:t>
            </w:r>
          </w:p>
        </w:tc>
      </w:tr>
      <w:tr w:rsidR="00D05087" w:rsidRPr="00D05087" w14:paraId="7EDEA3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546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351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56B353B" w14:textId="628F4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0CE5F114" w14:textId="3338BE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E3B2B" w14:textId="322EF3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0D595" w14:textId="1D25AA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953.00 </w:t>
            </w:r>
          </w:p>
        </w:tc>
      </w:tr>
      <w:tr w:rsidR="00D05087" w:rsidRPr="00D05087" w14:paraId="6AD6F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EAD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1C3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9C82893" w14:textId="0834C0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7EC969D6" w14:textId="4FCB0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E402A" w14:textId="07F2F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043D4" w14:textId="6EF2CD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8,501.00 </w:t>
            </w:r>
          </w:p>
        </w:tc>
      </w:tr>
      <w:tr w:rsidR="00D05087" w:rsidRPr="00D05087" w14:paraId="0DB025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BB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A3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E213F25" w14:textId="632C8D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C804894" w14:textId="096B8C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D434F" w14:textId="4B1D3A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C1CF8" w14:textId="0B0706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534.20 </w:t>
            </w:r>
          </w:p>
        </w:tc>
      </w:tr>
      <w:tr w:rsidR="00D05087" w:rsidRPr="00D05087" w14:paraId="174851E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A86D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E03352D" w14:textId="29E4C5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C1BE819" w14:textId="1CE1BAD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3DE60" w14:textId="4A9FFDB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96D3CE" w14:textId="4DB2B08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4,161.25 </w:t>
            </w:r>
          </w:p>
        </w:tc>
      </w:tr>
      <w:tr w:rsidR="00D05087" w:rsidRPr="00D05087" w14:paraId="1EE895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A595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148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to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139CAB" w14:textId="0A093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016E3A0C" w14:textId="650F2B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57D74" w14:textId="764B4D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AB397" w14:textId="55B909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6,365.00 </w:t>
            </w:r>
          </w:p>
        </w:tc>
      </w:tr>
      <w:tr w:rsidR="00D05087" w:rsidRPr="00D05087" w14:paraId="39F45F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FB9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457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D4248CC" w14:textId="47B92C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62EF8AF5" w14:textId="5FB958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2B279" w14:textId="122691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57AC9" w14:textId="75A571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00 </w:t>
            </w:r>
          </w:p>
        </w:tc>
      </w:tr>
      <w:tr w:rsidR="00D05087" w:rsidRPr="00D05087" w14:paraId="14CE98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DE8C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904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CF2D897" w14:textId="7FBF23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B6BFE50" w14:textId="17F5A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7F44B" w14:textId="4ECBCD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3A1AF" w14:textId="69B812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273.00 </w:t>
            </w:r>
          </w:p>
        </w:tc>
      </w:tr>
      <w:tr w:rsidR="00D05087" w:rsidRPr="00D05087" w14:paraId="2A8228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D76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CDE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298B393" w14:textId="39DA6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72DB717" w14:textId="0F38E2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5B908" w14:textId="6554E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86A47" w14:textId="6951B3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527.60 </w:t>
            </w:r>
          </w:p>
        </w:tc>
      </w:tr>
      <w:tr w:rsidR="00D05087" w:rsidRPr="00D05087" w14:paraId="07A2A6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8F5C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919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336126" w14:textId="07442E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622CB6B" w14:textId="57372F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8ED4" w14:textId="14D37A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E3561" w14:textId="019CC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0,692.00 </w:t>
            </w:r>
          </w:p>
        </w:tc>
      </w:tr>
      <w:tr w:rsidR="00D05087" w:rsidRPr="00D05087" w14:paraId="34C012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3A1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68D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BF77614" w14:textId="25B402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F798C18" w14:textId="5D739B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062B6" w14:textId="365B6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7D2D6" w14:textId="519F93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195.00 </w:t>
            </w:r>
          </w:p>
        </w:tc>
      </w:tr>
      <w:tr w:rsidR="00D05087" w:rsidRPr="00D05087" w14:paraId="1959E1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EA2C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8B2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348516E" w14:textId="082AC0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868A520" w14:textId="7FD167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3B75B" w14:textId="4C3E8C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E0C46" w14:textId="0FE869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24.00 </w:t>
            </w:r>
          </w:p>
        </w:tc>
      </w:tr>
      <w:tr w:rsidR="00D05087" w:rsidRPr="00D05087" w14:paraId="68B165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B80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BB9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28AE39F" w14:textId="204F5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454B13E4" w14:textId="5D7F2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6F674" w14:textId="2B163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9BE2B" w14:textId="0BDCBD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750.65 </w:t>
            </w:r>
          </w:p>
        </w:tc>
      </w:tr>
      <w:tr w:rsidR="00D05087" w:rsidRPr="00D05087" w14:paraId="68A3333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914AF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78F55B16" w14:textId="17BD4B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63,566,66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77B46349" w14:textId="65149F0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5E51D0F1" w14:textId="00C92F2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C99D46" w14:textId="5CEA6A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7,555,085.84 </w:t>
            </w:r>
          </w:p>
        </w:tc>
      </w:tr>
      <w:tr w:rsidR="00D05087" w:rsidRPr="00D05087" w14:paraId="2E21622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1767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55A7BC2" w14:textId="5873DB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ABB15" w14:textId="762F84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80D43" w14:textId="0F9F3C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21AE1D" w14:textId="6439DEB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1,328,121.25 </w:t>
            </w:r>
          </w:p>
        </w:tc>
      </w:tr>
      <w:tr w:rsidR="00D05087" w:rsidRPr="00D05087" w14:paraId="2409ECC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BF674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36EA0B53" w14:textId="269D3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BC144A5" w14:textId="56014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50735172" w14:textId="23D2CF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30864A4" w14:textId="0FF0B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0,955,288.35 </w:t>
            </w:r>
          </w:p>
        </w:tc>
      </w:tr>
      <w:tr w:rsidR="00D05087" w:rsidRPr="00D05087" w14:paraId="648AAA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E4CD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65A753" w14:textId="77777777" w:rsidR="00D05087" w:rsidRPr="00D05087" w:rsidRDefault="00D05087" w:rsidP="00D05087">
            <w:pPr>
              <w:spacing w:after="0" w:line="240" w:lineRule="auto"/>
              <w:ind w:right="57"/>
              <w:contextualSpacing/>
              <w:rPr>
                <w:rFonts w:ascii="Arial Narrow" w:hAnsi="Arial Narrow"/>
                <w:color w:val="000000"/>
                <w:sz w:val="20"/>
                <w:szCs w:val="20"/>
              </w:rPr>
            </w:pPr>
            <w:proofErr w:type="spellStart"/>
            <w:r w:rsidRPr="00D05087">
              <w:rPr>
                <w:rFonts w:ascii="Arial Narrow" w:hAnsi="Arial Narrow"/>
                <w:color w:val="000000"/>
                <w:sz w:val="20"/>
                <w:szCs w:val="20"/>
              </w:rPr>
              <w:t>Agoncil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D0D3DF" w14:textId="0DB59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5CFF1B" w14:textId="00A57D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39AA1" w14:textId="7595A4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FFAF0" w14:textId="10304C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r>
      <w:tr w:rsidR="00D05087" w:rsidRPr="00D05087" w14:paraId="189C4F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DC78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6B90C9" w14:textId="77777777" w:rsidR="00D05087" w:rsidRPr="00D05087" w:rsidRDefault="00D05087" w:rsidP="00D05087">
            <w:pPr>
              <w:spacing w:after="0" w:line="240" w:lineRule="auto"/>
              <w:ind w:right="57"/>
              <w:contextualSpacing/>
              <w:rPr>
                <w:rFonts w:ascii="Arial Narrow" w:hAnsi="Arial Narrow"/>
                <w:color w:val="000000"/>
                <w:sz w:val="20"/>
                <w:szCs w:val="20"/>
              </w:rPr>
            </w:pPr>
            <w:proofErr w:type="spellStart"/>
            <w:r w:rsidRPr="00D05087">
              <w:rPr>
                <w:rFonts w:ascii="Arial Narrow" w:hAnsi="Arial Narrow"/>
                <w:color w:val="000000"/>
                <w:sz w:val="20"/>
                <w:szCs w:val="20"/>
              </w:rPr>
              <w:t>Alitagt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9E183B" w14:textId="136274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48146587" w14:textId="36B37D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7BA91" w14:textId="47D9C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344D" w14:textId="1EF756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56,840.50 </w:t>
            </w:r>
          </w:p>
        </w:tc>
      </w:tr>
      <w:tr w:rsidR="00D05087" w:rsidRPr="00D05087" w14:paraId="307888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F5A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BC1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AAA85C" w14:textId="03EB4C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009A3FE" w14:textId="17EE9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5278E" w14:textId="25D27E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B5C17" w14:textId="24C6D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675.00 </w:t>
            </w:r>
          </w:p>
        </w:tc>
      </w:tr>
      <w:tr w:rsidR="00D05087" w:rsidRPr="00D05087" w14:paraId="0BF0B3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F7A9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F5C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DD62CF" w14:textId="7C0686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224615D" w14:textId="01B98E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7EF2C" w14:textId="369AE1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F5946" w14:textId="1F76B1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55,830.00 </w:t>
            </w:r>
          </w:p>
        </w:tc>
      </w:tr>
      <w:tr w:rsidR="00D05087" w:rsidRPr="00D05087" w14:paraId="1B20CF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059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6FA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A29B332" w14:textId="00BE94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CCC6D3E" w14:textId="05959B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987A28A" w14:textId="5087B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358C2" w14:textId="254ED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74,227.00 </w:t>
            </w:r>
          </w:p>
        </w:tc>
      </w:tr>
      <w:tr w:rsidR="00D05087" w:rsidRPr="00D05087" w14:paraId="54A7ED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36DD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924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4AFF98" w14:textId="02FAB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723C5F08" w14:textId="142B5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6AD92" w14:textId="64AC42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D70AA" w14:textId="72415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5,095.00 </w:t>
            </w:r>
          </w:p>
        </w:tc>
      </w:tr>
      <w:tr w:rsidR="00D05087" w:rsidRPr="00D05087" w14:paraId="4705B7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35C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0A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93E28F7" w14:textId="1B576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0B64248" w14:textId="36E0F1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5B19809F" w14:textId="0AD53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84400" w14:textId="75C5B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9,367.00 </w:t>
            </w:r>
          </w:p>
        </w:tc>
      </w:tr>
      <w:tr w:rsidR="00D05087" w:rsidRPr="00D05087" w14:paraId="022887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EBA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8F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t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1C74A5" w14:textId="773D1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6B3B9CE" w14:textId="0FC873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BE1D7" w14:textId="333D00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3ABF5" w14:textId="1E0AB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r>
      <w:tr w:rsidR="00D05087" w:rsidRPr="00D05087" w14:paraId="0FD92D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587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D07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ECAD5F3" w14:textId="500400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267EAE09" w14:textId="2CB289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7522E" w14:textId="3F17B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8906C" w14:textId="636D0B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913,175.00 </w:t>
            </w:r>
          </w:p>
        </w:tc>
      </w:tr>
      <w:tr w:rsidR="00D05087" w:rsidRPr="00D05087" w14:paraId="506FDA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C4B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F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b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94DA8E" w14:textId="19C831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58915CB8" w14:textId="659B7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ED53C" w14:textId="503B7F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74931" w14:textId="78CECB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22,992.50 </w:t>
            </w:r>
          </w:p>
        </w:tc>
      </w:tr>
      <w:tr w:rsidR="00D05087" w:rsidRPr="00D05087" w14:paraId="0D8575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6C5C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DC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7863775C" w14:textId="47D826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1AE6EA41" w14:textId="7681A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56D65" w14:textId="1F33F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294DA" w14:textId="459428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14,750.00 </w:t>
            </w:r>
          </w:p>
        </w:tc>
      </w:tr>
      <w:tr w:rsidR="00D05087" w:rsidRPr="00D05087" w14:paraId="061E3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FA3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75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emer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68F24C" w14:textId="3886D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22439F5" w14:textId="7FA2B3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03882" w14:textId="460C1A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9829" w14:textId="471F4D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48,437.00 </w:t>
            </w:r>
          </w:p>
        </w:tc>
      </w:tr>
      <w:tr w:rsidR="00D05087" w:rsidRPr="00D05087" w14:paraId="12BC8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794B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17C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352CB8A1" w14:textId="0A47F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FB3BED9" w14:textId="1FDB00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D53CF" w14:textId="23697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52940" w14:textId="70C99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3E7526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AF5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0B2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6A6461" w14:textId="3EAA4B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0D99E1DD" w14:textId="6F9AE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AA23E" w14:textId="105230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EFEE2" w14:textId="287404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919,188.00 </w:t>
            </w:r>
          </w:p>
        </w:tc>
      </w:tr>
      <w:tr w:rsidR="00D05087" w:rsidRPr="00D05087" w14:paraId="683811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4D23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10EC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7855B118" w14:textId="6C4CE6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A77E1A7" w14:textId="7AF5C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887EE" w14:textId="1966B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37B25" w14:textId="66105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3C7864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1A4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9E9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921F94D" w14:textId="780A0C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65DD75" w14:textId="0622A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59EDAD37" w14:textId="6EEDE0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AFD69" w14:textId="3971E7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0,450.00 </w:t>
            </w:r>
          </w:p>
        </w:tc>
      </w:tr>
      <w:tr w:rsidR="00D05087" w:rsidRPr="00D05087" w14:paraId="2C2636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A29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2A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v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04BE23" w14:textId="4269D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38FF07B4" w14:textId="1DA0B7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D746B4" w14:textId="103B7E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037B7" w14:textId="28D3D7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193,249.00 </w:t>
            </w:r>
          </w:p>
        </w:tc>
      </w:tr>
      <w:tr w:rsidR="00D05087" w:rsidRPr="00D05087" w14:paraId="596A92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CB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9D0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taas</w:t>
            </w:r>
            <w:proofErr w:type="spellEnd"/>
            <w:r w:rsidRPr="00D05087">
              <w:rPr>
                <w:rFonts w:ascii="Arial Narrow" w:hAnsi="Arial Narrow"/>
                <w:i/>
                <w:iCs/>
                <w:color w:val="000000"/>
                <w:sz w:val="20"/>
                <w:szCs w:val="20"/>
              </w:rPr>
              <w:t xml:space="preserve"> Na </w:t>
            </w:r>
            <w:proofErr w:type="spellStart"/>
            <w:r w:rsidRPr="00D05087">
              <w:rPr>
                <w:rFonts w:ascii="Arial Narrow" w:hAnsi="Arial Narrow"/>
                <w:i/>
                <w:iCs/>
                <w:color w:val="000000"/>
                <w:sz w:val="20"/>
                <w:szCs w:val="20"/>
              </w:rPr>
              <w:t>Kah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9D7500" w14:textId="5E8A3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589E7B82" w14:textId="6C450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50364" w14:textId="5A8FE6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FF304" w14:textId="03F973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03,375.00 </w:t>
            </w:r>
          </w:p>
        </w:tc>
      </w:tr>
      <w:tr w:rsidR="00D05087" w:rsidRPr="00D05087" w14:paraId="69EC38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7C61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7E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sugb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22DA96" w14:textId="62D8C5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E287C84" w14:textId="78A6A7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23DAD7E" w14:textId="550C08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596EF" w14:textId="004FD2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4,389.00 </w:t>
            </w:r>
          </w:p>
        </w:tc>
      </w:tr>
      <w:tr w:rsidR="00D05087" w:rsidRPr="00D05087" w14:paraId="340B47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7F7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B60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3BE4C35" w14:textId="5C014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67E40A9" w14:textId="74767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337BC" w14:textId="48C5EF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E04CF" w14:textId="15F9BE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52B1FF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18D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AF3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CD18A5B" w14:textId="161695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DB584D2" w14:textId="72D40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55C3C" w14:textId="038814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02B83" w14:textId="1C5D4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2E051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4CE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204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8F336F4" w14:textId="266434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5901F1B" w14:textId="724BD7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1506414D" w14:textId="59936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3EF6E" w14:textId="7D808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7,426.40 </w:t>
            </w:r>
          </w:p>
        </w:tc>
      </w:tr>
      <w:tr w:rsidR="00D05087" w:rsidRPr="00D05087" w14:paraId="615E86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2C9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B1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C297AE8" w14:textId="6793F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4E5CD346" w14:textId="11033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1F8B9" w14:textId="409C5F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FB84E" w14:textId="4A5CB8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55,342.50 </w:t>
            </w:r>
          </w:p>
        </w:tc>
      </w:tr>
      <w:tr w:rsidR="00D05087" w:rsidRPr="00D05087" w14:paraId="746287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CEB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466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FE5AFD0" w14:textId="58507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1996788F" w14:textId="73AA81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BD00E" w14:textId="03050F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97537" w14:textId="344FB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75.00 </w:t>
            </w:r>
          </w:p>
        </w:tc>
      </w:tr>
      <w:tr w:rsidR="00D05087" w:rsidRPr="00D05087" w14:paraId="5D4B82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29F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F9D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3715867" w14:textId="4350A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594D52" w14:textId="09C096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81DD4" w14:textId="5E0D1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1C18" w14:textId="53B854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r>
      <w:tr w:rsidR="00D05087" w:rsidRPr="00D05087" w14:paraId="5CABAE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B95F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5EB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EE6E08F" w14:textId="60400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0A41A671" w14:textId="6619D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B0463" w14:textId="45A1A3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3FA72" w14:textId="30D19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3,225.00 </w:t>
            </w:r>
          </w:p>
        </w:tc>
      </w:tr>
      <w:tr w:rsidR="00D05087" w:rsidRPr="00D05087" w14:paraId="29E724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16B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7EE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10D0832" w14:textId="75BEAB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6C001E5C" w14:textId="1096F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9921A" w14:textId="3B6C8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6DD5E" w14:textId="1A9BC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16,953.00 </w:t>
            </w:r>
          </w:p>
        </w:tc>
      </w:tr>
      <w:tr w:rsidR="00D05087" w:rsidRPr="00D05087" w14:paraId="1C4685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156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F28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C5C7930" w14:textId="16B83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2A1F484" w14:textId="0D080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3A2E29C5" w14:textId="12F5F5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53ECA" w14:textId="2DB4E7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390.00 </w:t>
            </w:r>
          </w:p>
        </w:tc>
      </w:tr>
      <w:tr w:rsidR="00D05087" w:rsidRPr="00D05087" w14:paraId="2649A0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F04B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552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6B07E6ED" w14:textId="60CED4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29330F4E" w14:textId="268C59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EEAE5" w14:textId="313468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61893" w14:textId="325B12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510,828.00 </w:t>
            </w:r>
          </w:p>
        </w:tc>
      </w:tr>
      <w:tr w:rsidR="00D05087" w:rsidRPr="00D05087" w14:paraId="30239F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DE4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0D5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BD79E92" w14:textId="06AEA2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39EB0BD3" w14:textId="219D89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16DC1" w14:textId="29561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C3F42" w14:textId="0FADF9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58,082.00 </w:t>
            </w:r>
          </w:p>
        </w:tc>
      </w:tr>
      <w:tr w:rsidR="00D05087" w:rsidRPr="00D05087" w14:paraId="2384A7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846B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D30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59E22D1" w14:textId="65F82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3EAA7F79" w14:textId="7BF5AB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DE90CBD" w14:textId="0CF82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A88F2" w14:textId="55E5F2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856,833.00 </w:t>
            </w:r>
          </w:p>
        </w:tc>
      </w:tr>
      <w:tr w:rsidR="00D05087" w:rsidRPr="00D05087" w14:paraId="1913FF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6B4B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FC7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y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2E4B6A" w14:textId="0A9CF8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420FE4F2" w14:textId="59C5B7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EDDAB" w14:textId="3B8A69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AED71" w14:textId="21A086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3,463.00 </w:t>
            </w:r>
          </w:p>
        </w:tc>
      </w:tr>
      <w:tr w:rsidR="00D05087" w:rsidRPr="00D05087" w14:paraId="482652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85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A91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ngl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7A800D" w14:textId="4BA4D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68F49B8" w14:textId="4E2CF1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BC6E6" w14:textId="0435D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A4217" w14:textId="699646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r>
      <w:tr w:rsidR="00D05087" w:rsidRPr="00D05087" w14:paraId="185C77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C83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1A7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C1FC70" w14:textId="7C54DC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FFE45A4" w14:textId="11C9A8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28ADA" w14:textId="2CB23E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5CB14" w14:textId="6C5E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1F76902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A4D5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26384F" w14:textId="473172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AF488" w14:textId="01DFDD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93EA56" w14:textId="026CAB6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1B26A" w14:textId="6AC4552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976,703.95 </w:t>
            </w:r>
          </w:p>
        </w:tc>
      </w:tr>
      <w:tr w:rsidR="00D05087" w:rsidRPr="00D05087" w14:paraId="1969700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52DE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A3F4C9C" w14:textId="26641D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96AFE60" w14:textId="45B09E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38AD6C76" w14:textId="65F5B9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26BE8F" w14:textId="4E82E1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875,604.20 </w:t>
            </w:r>
          </w:p>
        </w:tc>
      </w:tr>
      <w:tr w:rsidR="00D05087" w:rsidRPr="00D05087" w14:paraId="39D245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BB4F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59CA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2BABD5D" w14:textId="1E6D1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20FF4DFD" w14:textId="3D029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F9509" w14:textId="549F94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567F7" w14:textId="29F7FD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9,341.00 </w:t>
            </w:r>
          </w:p>
        </w:tc>
      </w:tr>
      <w:tr w:rsidR="00D05087" w:rsidRPr="00D05087" w14:paraId="6D27EA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3DF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0C5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4642E57" w14:textId="5B2C1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52A521" w14:textId="1C264E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5E7E9" w14:textId="399FFC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EB879" w14:textId="61D948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02B88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4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EE1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6D411EDC" w14:textId="788AE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7649E1DE" w14:textId="4FB6F8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AFCE9" w14:textId="72818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5227B" w14:textId="7AB48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34,477.00 </w:t>
            </w:r>
          </w:p>
        </w:tc>
      </w:tr>
      <w:tr w:rsidR="00D05087" w:rsidRPr="00D05087" w14:paraId="1F8DD8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E515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451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387271" w14:textId="4354FC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8B6769" w14:textId="26F304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B2BD7" w14:textId="74ED5F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DCB51" w14:textId="22DB67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2,000.00 </w:t>
            </w:r>
          </w:p>
        </w:tc>
      </w:tr>
      <w:tr w:rsidR="00D05087" w:rsidRPr="00D05087" w14:paraId="4185A2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99E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C51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43DFE40" w14:textId="1357D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FA3AF" w14:textId="57E58E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F474086" w14:textId="2C1EE7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32741" w14:textId="0208EF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350.00 </w:t>
            </w:r>
          </w:p>
        </w:tc>
      </w:tr>
      <w:tr w:rsidR="00D05087" w:rsidRPr="00D05087" w14:paraId="66D52B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924E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9A8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smariñ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53317C" w14:textId="3C8298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09E5835" w14:textId="281239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5AAD440" w14:textId="3D19C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D83C6" w14:textId="105802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0,292.00 </w:t>
            </w:r>
          </w:p>
        </w:tc>
      </w:tr>
      <w:tr w:rsidR="00D05087" w:rsidRPr="00D05087" w14:paraId="594DD0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98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CE4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9820BCC" w14:textId="4EA5D3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6D0B7908" w14:textId="15025F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25A2" w14:textId="54E4F4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3B042" w14:textId="0539C9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6,860.75 </w:t>
            </w:r>
          </w:p>
        </w:tc>
      </w:tr>
      <w:tr w:rsidR="00D05087" w:rsidRPr="00D05087" w14:paraId="67A366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C41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A98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0E005F4" w14:textId="5B9DCB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14B10" w14:textId="4A886C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99474" w14:textId="6F7E31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118DC" w14:textId="375173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0B68BC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BA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756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General </w:t>
            </w:r>
            <w:proofErr w:type="spellStart"/>
            <w:r w:rsidRPr="00D05087">
              <w:rPr>
                <w:rFonts w:ascii="Arial Narrow" w:hAnsi="Arial Narrow"/>
                <w:i/>
                <w:iCs/>
                <w:color w:val="000000"/>
                <w:sz w:val="20"/>
                <w:szCs w:val="20"/>
              </w:rPr>
              <w:t>Tr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1A9620" w14:textId="11FA9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60FE2051" w14:textId="491E4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102AA356" w14:textId="49A71E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8E0E6" w14:textId="426328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275.00 </w:t>
            </w:r>
          </w:p>
        </w:tc>
      </w:tr>
      <w:tr w:rsidR="00D05087" w:rsidRPr="00D05087" w14:paraId="11C531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0CE5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93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0E0A861" w14:textId="4B6144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5A87066" w14:textId="0D9DAD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9ECC6C2" w14:textId="53E042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1C1D1" w14:textId="5DCC41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180.00 </w:t>
            </w:r>
          </w:p>
        </w:tc>
      </w:tr>
      <w:tr w:rsidR="00D05087" w:rsidRPr="00D05087" w14:paraId="69BF4B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481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E54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46B082A" w14:textId="36ECF8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51796" w14:textId="21E79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F06B7B9" w14:textId="11BA7F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31311" w14:textId="2AD927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9,860.00 </w:t>
            </w:r>
          </w:p>
        </w:tc>
      </w:tr>
      <w:tr w:rsidR="00D05087" w:rsidRPr="00D05087" w14:paraId="420CDE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26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2DF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w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D1F838" w14:textId="5B55E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5E2C48D8" w14:textId="333398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371C4" w14:textId="485729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04A3E" w14:textId="7705B7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7,860.00 </w:t>
            </w:r>
          </w:p>
        </w:tc>
      </w:tr>
      <w:tr w:rsidR="00D05087" w:rsidRPr="00D05087" w14:paraId="0A598C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DD4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9BD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A2B0759" w14:textId="2803D0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59AF4" w14:textId="367194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65044" w14:textId="17BE7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22170" w14:textId="1C9A9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634853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710F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22A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agond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374D21" w14:textId="30C105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96A714" w14:textId="44A900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9949E08" w14:textId="080C5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F64BB" w14:textId="5E1D5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510.00 </w:t>
            </w:r>
          </w:p>
        </w:tc>
      </w:tr>
      <w:tr w:rsidR="00D05087" w:rsidRPr="00D05087" w14:paraId="36366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E4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E1B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0C6E83A2" w14:textId="1033D0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BC9455" w14:textId="1652E7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32703" w14:textId="6596F9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C53C5" w14:textId="2D763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4B1DBD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0B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92B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i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9050D7" w14:textId="3D98E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47A36B3" w14:textId="4BC7B9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14EC3" w14:textId="5EBAA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77199" w14:textId="64E6E4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9,840.00 </w:t>
            </w:r>
          </w:p>
        </w:tc>
      </w:tr>
      <w:tr w:rsidR="00D05087" w:rsidRPr="00D05087" w14:paraId="175855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2C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A52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ovele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1B8411" w14:textId="19189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66EB1" w14:textId="61C30A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1796F" w14:textId="2AC6F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C57FE" w14:textId="07ECC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400.00 </w:t>
            </w:r>
          </w:p>
        </w:tc>
      </w:tr>
      <w:tr w:rsidR="00D05087" w:rsidRPr="00D05087" w14:paraId="3D8029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06D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914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45C644D" w14:textId="093BAC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7780BCC1" w14:textId="684EC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0D63B2A" w14:textId="7C0F8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88842" w14:textId="3D6A55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3,574.00 </w:t>
            </w:r>
          </w:p>
        </w:tc>
      </w:tr>
      <w:tr w:rsidR="00D05087" w:rsidRPr="00D05087" w14:paraId="11A1DA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8EE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D28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2E659F5" w14:textId="47F52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4A15E0AC" w14:textId="454790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4590A10" w14:textId="239D99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3F104" w14:textId="599975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9,791.00 </w:t>
            </w:r>
          </w:p>
        </w:tc>
      </w:tr>
      <w:tr w:rsidR="00D05087" w:rsidRPr="00D05087" w14:paraId="58395A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4CF9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C55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F562FAF" w14:textId="06D896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7870146D" w14:textId="4238FF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CA137" w14:textId="030A63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1B27F" w14:textId="30819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9,318.00 </w:t>
            </w:r>
          </w:p>
        </w:tc>
      </w:tr>
      <w:tr w:rsidR="00D05087" w:rsidRPr="00D05087" w14:paraId="07AFB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E1C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1AD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28C278" w14:textId="3DF247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3EB949BD" w14:textId="56027E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EB0D3" w14:textId="5EA149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26E57" w14:textId="4CD110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008.00 </w:t>
            </w:r>
          </w:p>
        </w:tc>
      </w:tr>
      <w:tr w:rsidR="00D05087" w:rsidRPr="00D05087" w14:paraId="69F67E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3E1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625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AF7EE80" w14:textId="0BF36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55C18" w14:textId="3AEAC6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B2AFC60" w14:textId="4C8CB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0F226" w14:textId="4288AD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0,605.00 </w:t>
            </w:r>
          </w:p>
        </w:tc>
      </w:tr>
      <w:tr w:rsidR="00D05087" w:rsidRPr="00D05087" w14:paraId="03638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4FD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13F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rece</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Martires</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0F1720C" w14:textId="367EA2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B101E3" w14:textId="6B7576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46A23EE6" w14:textId="6D10F2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3EACD" w14:textId="07DF40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1,558.00 </w:t>
            </w:r>
          </w:p>
        </w:tc>
      </w:tr>
      <w:tr w:rsidR="00D05087" w:rsidRPr="00D05087" w14:paraId="5DA4F6C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65DD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B7D17" w14:textId="37085E5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520,88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54AAFBA" w14:textId="11225A6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D443A46" w14:textId="2C0314E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7C891C" w14:textId="5D5657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5,284,421.05 </w:t>
            </w:r>
          </w:p>
        </w:tc>
      </w:tr>
      <w:tr w:rsidR="00D05087" w:rsidRPr="00D05087" w14:paraId="4E8D724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BF0A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56C37FF" w14:textId="4FDDC6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ACF8BE" w14:textId="3EF74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5DCF7952" w14:textId="46FF49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6E38FE" w14:textId="3E62A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36,200.50 </w:t>
            </w:r>
          </w:p>
        </w:tc>
      </w:tr>
      <w:tr w:rsidR="00D05087" w:rsidRPr="00D05087" w14:paraId="14F662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6713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96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amin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B77454" w14:textId="53077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F6860B" w14:textId="653985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13170" w14:textId="32DB28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23635" w14:textId="7C962A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49511D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35A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436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643D17A1" w14:textId="4F488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06990" w14:textId="3ADCF4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E6644" w14:textId="4C617E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63E4E" w14:textId="506188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7,600.00 </w:t>
            </w:r>
          </w:p>
        </w:tc>
      </w:tr>
      <w:tr w:rsidR="00D05087" w:rsidRPr="00D05087" w14:paraId="1B9C92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4C9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D9E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ñ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C2975B" w14:textId="45A81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613551E7" w14:textId="232B74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93EE92" w14:textId="06415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44735" w14:textId="4E4E40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710.00 </w:t>
            </w:r>
          </w:p>
        </w:tc>
      </w:tr>
      <w:tr w:rsidR="00D05087" w:rsidRPr="00D05087" w14:paraId="3877D9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B4DF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A54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uy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757159" w14:textId="1FADC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536D" w14:textId="3F3B86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4C3F" w14:textId="57B845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CE9F4" w14:textId="53A1C2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1,660.00 </w:t>
            </w:r>
          </w:p>
        </w:tc>
      </w:tr>
      <w:tr w:rsidR="00D05087" w:rsidRPr="00D05087" w14:paraId="7D2481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6D0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E85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2F5AF6C" w14:textId="3DD41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6576454" w14:textId="5F0EAC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01B0B6CD" w14:textId="08876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7723" w14:textId="60076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5,100.00 </w:t>
            </w:r>
          </w:p>
        </w:tc>
      </w:tr>
      <w:tr w:rsidR="00D05087" w:rsidRPr="00D05087" w14:paraId="3316C8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588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39A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1765D8" w14:textId="0A33BB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2CAAFD77" w14:textId="15E49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A8A95" w14:textId="0D5E27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3537E" w14:textId="55271C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8,184.00 </w:t>
            </w:r>
          </w:p>
        </w:tc>
      </w:tr>
      <w:tr w:rsidR="00D05087" w:rsidRPr="00D05087" w14:paraId="21ADE0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DDF7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24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vint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ECEA82" w14:textId="248D5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D6659" w14:textId="4D5243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C5E78" w14:textId="2E0051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0D812" w14:textId="697B3E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E41B4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8B92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39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Fam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96A55E" w14:textId="63E55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2FA0E" w14:textId="635D10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414FAEBF" w14:textId="68F0F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FB00D" w14:textId="5F45FA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8,224.78 </w:t>
            </w:r>
          </w:p>
        </w:tc>
      </w:tr>
      <w:tr w:rsidR="00D05087" w:rsidRPr="00D05087" w14:paraId="65C8C7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F80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669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8ABF41C" w14:textId="0F995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0A5AC" w14:textId="776DCA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0869B" w14:textId="0803BD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8E151" w14:textId="463BD1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300.00 </w:t>
            </w:r>
          </w:p>
        </w:tc>
      </w:tr>
      <w:tr w:rsidR="00D05087" w:rsidRPr="00D05087" w14:paraId="71EDC6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3FD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174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liw</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52636E" w14:textId="2D1C8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D2AA1" w14:textId="3D0774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4719611E" w14:textId="31E24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F94D7" w14:textId="64F21F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597.00 </w:t>
            </w:r>
          </w:p>
        </w:tc>
      </w:tr>
      <w:tr w:rsidR="00D05087" w:rsidRPr="00D05087" w14:paraId="19D92F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3B0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CA0D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Los </w:t>
            </w:r>
            <w:proofErr w:type="spellStart"/>
            <w:r w:rsidRPr="00D05087">
              <w:rPr>
                <w:rFonts w:ascii="Arial Narrow" w:hAnsi="Arial Narrow"/>
                <w:i/>
                <w:iCs/>
                <w:color w:val="000000"/>
                <w:sz w:val="20"/>
                <w:szCs w:val="20"/>
              </w:rPr>
              <w:t>Bañ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856070" w14:textId="019925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75D1A7FD" w14:textId="251C5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07268621" w14:textId="3E911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46525" w14:textId="519FE8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936.00 </w:t>
            </w:r>
          </w:p>
        </w:tc>
      </w:tr>
      <w:tr w:rsidR="00D05087" w:rsidRPr="00D05087" w14:paraId="524EE2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B8E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C84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isia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94B2B7" w14:textId="1FD515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98EC7F" w14:textId="07319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5B20E" w14:textId="36311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CAEE9" w14:textId="4C747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6C5D89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FE19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E0E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69FFF2" w14:textId="0C62CF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CD955" w14:textId="5DE33C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A535D" w14:textId="54355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D0D8B" w14:textId="0925D5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77C743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24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246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bit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562DF6" w14:textId="0EE0FB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DF262" w14:textId="79C6E0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88667" w14:textId="610F76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8C700" w14:textId="1116AC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500.00 </w:t>
            </w:r>
          </w:p>
        </w:tc>
      </w:tr>
      <w:tr w:rsidR="00D05087" w:rsidRPr="00D05087" w14:paraId="07EB51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61F3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735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387E3625" w14:textId="3A2E2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FEDB3" w14:textId="28477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ED812" w14:textId="12D8C9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427E5" w14:textId="4E00D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r>
      <w:tr w:rsidR="00D05087" w:rsidRPr="00D05087" w14:paraId="6A3D86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98A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303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jay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49FDFF" w14:textId="2193DD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4BA1F7D4" w14:textId="54014A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D51D7" w14:textId="1A311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96611" w14:textId="37A8E9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690.00 </w:t>
            </w:r>
          </w:p>
        </w:tc>
      </w:tr>
      <w:tr w:rsidR="00D05087" w:rsidRPr="00D05087" w14:paraId="19E7C5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E8F2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7C3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9F101C2" w14:textId="4BE75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D6E1B" w14:textId="403D2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5DA9A" w14:textId="08C72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002CA" w14:textId="56387F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E35AD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9D3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0A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E28D11" w14:textId="046C58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F4AB92A" w14:textId="242E7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E60FE" w14:textId="6BAF9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BB6EE" w14:textId="0531A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r>
      <w:tr w:rsidR="00D05087" w:rsidRPr="00D05087" w14:paraId="0F01D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6C2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5A2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A4E9CE9" w14:textId="316305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675CE" w14:textId="149799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8423900" w14:textId="665544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194AE" w14:textId="0BDFC2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9,452.00 </w:t>
            </w:r>
          </w:p>
        </w:tc>
      </w:tr>
      <w:tr w:rsidR="00D05087" w:rsidRPr="00D05087" w14:paraId="172806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FB22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26D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k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040C02" w14:textId="585A92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4D78C1" w14:textId="5304D7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F1E3749" w14:textId="4B51B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BEE0B" w14:textId="3693F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655.77 </w:t>
            </w:r>
          </w:p>
        </w:tc>
      </w:tr>
      <w:tr w:rsidR="00D05087" w:rsidRPr="00D05087" w14:paraId="23A798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C8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9C8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g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104E9E" w14:textId="02F9F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6CA4E40E" w14:textId="060130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DD311" w14:textId="259D82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6EEE5" w14:textId="34B988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182.00 </w:t>
            </w:r>
          </w:p>
        </w:tc>
      </w:tr>
      <w:tr w:rsidR="00D05087" w:rsidRPr="00D05087" w14:paraId="765D07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370F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AB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0F6058C8" w14:textId="774EF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E3AA10E" w14:textId="43B01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41A354" w14:textId="15B2E6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39021" w14:textId="1734C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28,020.00 </w:t>
            </w:r>
          </w:p>
        </w:tc>
      </w:tr>
      <w:tr w:rsidR="00D05087" w:rsidRPr="00D05087" w14:paraId="2836D5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1E8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679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2E3A079" w14:textId="1B2AE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01901D26" w14:textId="51640E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AF075" w14:textId="08CA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76E14" w14:textId="35F97B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r>
      <w:tr w:rsidR="00D05087" w:rsidRPr="00D05087" w14:paraId="64C043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2751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223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24E06" w14:textId="726E4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7DD01" w14:textId="6AB32C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23611E9" w14:textId="24F1C1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9D7FF" w14:textId="576659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0,988.83 </w:t>
            </w:r>
          </w:p>
        </w:tc>
      </w:tr>
      <w:tr w:rsidR="00D05087" w:rsidRPr="00D05087" w14:paraId="3F9CCB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25A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9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432FE38" w14:textId="2AA0F1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134FA89A" w14:textId="0626F7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203D1E4" w14:textId="19F7EC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80FA4" w14:textId="01538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66,135.88 </w:t>
            </w:r>
          </w:p>
        </w:tc>
      </w:tr>
      <w:tr w:rsidR="00D05087" w:rsidRPr="00D05087" w14:paraId="14CC9C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9DF4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746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7193C2D" w14:textId="23E18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E268622" w14:textId="7FE55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6F47C86" w14:textId="3438D7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A0709" w14:textId="3EC5D7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1,346.00 </w:t>
            </w:r>
          </w:p>
        </w:tc>
      </w:tr>
      <w:tr w:rsidR="00D05087" w:rsidRPr="00D05087" w14:paraId="55D872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84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5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A1D6E6" w14:textId="25CE6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E3382" w14:textId="08AEEA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AE908" w14:textId="5F0CBA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A9379" w14:textId="49C998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300.00 </w:t>
            </w:r>
          </w:p>
        </w:tc>
      </w:tr>
      <w:tr w:rsidR="00D05087" w:rsidRPr="00D05087" w14:paraId="6EDA1A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603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E5A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96F638F" w14:textId="00C33F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014B30A2" w14:textId="4E7E2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3C95557F" w14:textId="5A5BC7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DCE24" w14:textId="792B44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972.29 </w:t>
            </w:r>
          </w:p>
        </w:tc>
      </w:tr>
      <w:tr w:rsidR="00D05087" w:rsidRPr="00D05087" w14:paraId="32E5AF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EA3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352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n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6F3BAD" w14:textId="60A01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65120DB" w14:textId="6A771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65690" w14:textId="7B669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3A675" w14:textId="231B5D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190.00 </w:t>
            </w:r>
          </w:p>
        </w:tc>
      </w:tr>
      <w:tr w:rsidR="00D05087" w:rsidRPr="00D05087" w14:paraId="08A5B8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112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B4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1479B7F" w14:textId="550EDF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53251C38" w14:textId="2EC37B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87C51" w14:textId="7013B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5FF73" w14:textId="76184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256.00 </w:t>
            </w:r>
          </w:p>
        </w:tc>
      </w:tr>
      <w:tr w:rsidR="00D05087" w:rsidRPr="00D05087" w14:paraId="0FC84F0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CD79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4077F5E" w14:textId="5AAC86D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AE05DF" w14:textId="48766A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243C36" w14:textId="1C4FDC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26DBBB" w14:textId="624957B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580,242.00 </w:t>
            </w:r>
          </w:p>
        </w:tc>
      </w:tr>
      <w:tr w:rsidR="00D05087" w:rsidRPr="00D05087" w14:paraId="0AE6783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BAA7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31652B2" w14:textId="3509E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6F3F7E" w14:textId="4BD525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3B3E4" w14:textId="5FCCD0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27919FA" w14:textId="639A15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4,000.00 </w:t>
            </w:r>
          </w:p>
        </w:tc>
      </w:tr>
      <w:tr w:rsidR="00D05087" w:rsidRPr="00D05087" w14:paraId="632B9A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B5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5B8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gd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51F22F" w14:textId="0CDBE8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4F02F" w14:textId="0D0A29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EFF55" w14:textId="059DC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4BED" w14:textId="58E2A1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r>
      <w:tr w:rsidR="00D05087" w:rsidRPr="00D05087" w14:paraId="23E4DB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339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C3D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ab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1EE494" w14:textId="5FBB74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34069D" w14:textId="60CE1B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E90D3" w14:textId="5F06AD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6B5AF" w14:textId="4FC1F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000.00 </w:t>
            </w:r>
          </w:p>
        </w:tc>
      </w:tr>
      <w:tr w:rsidR="00D05087" w:rsidRPr="00D05087" w14:paraId="6A61DC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2B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8F3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timo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C585F3" w14:textId="65630A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08023" w14:textId="1170A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095C8" w14:textId="100516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EF60C" w14:textId="021F6F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2ED5E9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18E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7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1D59925" w14:textId="086BB8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60D1AB" w14:textId="2FCB7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873EC" w14:textId="5022E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41DBF" w14:textId="76742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r>
      <w:tr w:rsidR="00D05087" w:rsidRPr="00D05087" w14:paraId="4AD9FF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5E7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5CA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rde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EE936A" w14:textId="65AC45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9A278B" w14:textId="3B81C2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BD7C3" w14:textId="58D67D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12CA1" w14:textId="127057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r>
      <w:tr w:rsidR="00D05087" w:rsidRPr="00D05087" w14:paraId="057F9D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3160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0AD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5FD497" w14:textId="10F4C9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6B5E66" w14:textId="785984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15C13" w14:textId="648938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629D5" w14:textId="73F227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162417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C2D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8A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D6E5C6D" w14:textId="05FC8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DCA10F" w14:textId="32C08A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541B7FCF" w14:textId="0D637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30D5A" w14:textId="7B4C4A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4,315.00 </w:t>
            </w:r>
          </w:p>
        </w:tc>
      </w:tr>
      <w:tr w:rsidR="00D05087" w:rsidRPr="00D05087" w14:paraId="39BD86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FE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564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an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BA0796" w14:textId="78AD3F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1BE37" w14:textId="016AD2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B0AB6" w14:textId="1D9546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6D3F0" w14:textId="69B21D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541F67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2FD2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65D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E18F70F" w14:textId="091D4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ACAC6" w14:textId="3C44F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1DCFC" w14:textId="6219E0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754DE" w14:textId="2F02C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000.00 </w:t>
            </w:r>
          </w:p>
        </w:tc>
      </w:tr>
      <w:tr w:rsidR="00D05087" w:rsidRPr="00D05087" w14:paraId="776FAF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A8D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9BB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General </w:t>
            </w:r>
            <w:proofErr w:type="spellStart"/>
            <w:r w:rsidRPr="00D05087">
              <w:rPr>
                <w:rFonts w:ascii="Arial Narrow" w:hAnsi="Arial Narrow"/>
                <w:i/>
                <w:iCs/>
                <w:color w:val="000000"/>
                <w:sz w:val="20"/>
                <w:szCs w:val="20"/>
              </w:rPr>
              <w:t>Nak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B70827" w14:textId="13A8A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18C0A0AE" w14:textId="7C9B5A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0E4E4" w14:textId="40699D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9C2B7" w14:textId="270FC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028.00 </w:t>
            </w:r>
          </w:p>
        </w:tc>
      </w:tr>
      <w:tr w:rsidR="00D05087" w:rsidRPr="00D05087" w14:paraId="4422B7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3B8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D43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ma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04802F" w14:textId="3949C4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68BBA" w14:textId="17B70D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B33C4" w14:textId="0BA35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DADD6" w14:textId="5DFC62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3009B2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6F1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B72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oma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961605" w14:textId="051E7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767EA" w14:textId="17E0D4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A701B" w14:textId="022B8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B5E34" w14:textId="7FFBD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r>
      <w:tr w:rsidR="00D05087" w:rsidRPr="00D05087" w14:paraId="0225AF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8831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B01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2630B82B" w14:textId="11124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600EB" w14:textId="2C32E6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E132A" w14:textId="548E0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1D2ED" w14:textId="5CC5D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8,000.00 </w:t>
            </w:r>
          </w:p>
        </w:tc>
      </w:tr>
      <w:tr w:rsidR="00D05087" w:rsidRPr="00D05087" w14:paraId="52DBD6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E6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2F5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c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BC6E91" w14:textId="223DED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EA92D6" w14:textId="0D332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FCD46" w14:textId="4E3C1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2AC62" w14:textId="5C50C2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r>
      <w:tr w:rsidR="00D05087" w:rsidRPr="00D05087" w14:paraId="39973A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7E26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63A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cena</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1A4B9895" w14:textId="1CA00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1293D21" w14:textId="7CC569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1B1341" w14:textId="7C430D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E462E" w14:textId="0D987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6,115.00 </w:t>
            </w:r>
          </w:p>
        </w:tc>
      </w:tr>
      <w:tr w:rsidR="00D05087" w:rsidRPr="00D05087" w14:paraId="67F8EC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CD6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D0B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calel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62695C" w14:textId="323E2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0CF88" w14:textId="2C73D4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65779" w14:textId="08A46A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65FDF" w14:textId="7A2CD5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25C7E1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5825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75E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E2D2569" w14:textId="3E0E84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0EA70" w14:textId="66011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E947E" w14:textId="2471E8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37C64" w14:textId="04FFD8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767936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9DE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E8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ula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A37C03" w14:textId="0451F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93629" w14:textId="082276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FB024" w14:textId="4BF306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53404" w14:textId="115A46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26B9DB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302F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50C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1C3E84" w14:textId="2832D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5972818" w14:textId="52942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9E7E6" w14:textId="68EDEC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251D2" w14:textId="79A3B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952.00 </w:t>
            </w:r>
          </w:p>
        </w:tc>
      </w:tr>
      <w:tr w:rsidR="00D05087" w:rsidRPr="00D05087" w14:paraId="3CBDB2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1D5E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7EB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B4DBB1" w14:textId="0A9A7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CC9C0" w14:textId="76F5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7B4AA4A" w14:textId="364054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7CB3" w14:textId="0069EB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88.00 </w:t>
            </w:r>
          </w:p>
        </w:tc>
      </w:tr>
      <w:tr w:rsidR="00D05087" w:rsidRPr="00D05087" w14:paraId="7B0A0E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739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75F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uk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7515B0" w14:textId="21F0D3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CDD6BC" w14:textId="65DEC1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39CF2" w14:textId="57B6F1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8E806" w14:textId="512DA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58E13F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F6E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2D0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tnan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47274D" w14:textId="265AC9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BA058" w14:textId="3E485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3350C" w14:textId="28B914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6E87A" w14:textId="410073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766B76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AC30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9EB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2D9AE19C" w14:textId="2571BE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DE4A1" w14:textId="30DF2E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8CEDA" w14:textId="467566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5D48" w14:textId="066EAE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r>
      <w:tr w:rsidR="00D05087" w:rsidRPr="00D05087" w14:paraId="3EF837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D14A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E70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to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AF5CFC" w14:textId="593CE9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F196C" w14:textId="41CBFE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F1108" w14:textId="0ECBF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D6715" w14:textId="5032B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r>
      <w:tr w:rsidR="00D05087" w:rsidRPr="00D05087" w14:paraId="6BC751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226B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31F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F9946E0" w14:textId="554892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0CD3A" w14:textId="53BCFA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DF958" w14:textId="3531A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3858E" w14:textId="7D12DD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3BA8A3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42A8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19F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lil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42B5C5" w14:textId="57D06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44E1D" w14:textId="27F89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578A4" w14:textId="29EEFF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F7B5" w14:textId="3B341B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211C9AB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1AE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699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9AED387" w14:textId="658A8E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5B92F" w14:textId="023AB2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E31D1" w14:textId="4F998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9EE6C" w14:textId="29F2A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r>
      <w:tr w:rsidR="00D05087" w:rsidRPr="00D05087" w14:paraId="41CFA5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87DD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0FB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20AB29CB" w14:textId="013AF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6F215E" w14:textId="0F464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00992" w14:textId="6BA4E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C1649" w14:textId="13788C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56EBB2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BFE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283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A77E81F" w14:textId="5CDE96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0E811" w14:textId="1B535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3C94A" w14:textId="3070F4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DF20D" w14:textId="7CE510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F0F69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0CB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B36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8CE20A7" w14:textId="4C5A9F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7EDD" w14:textId="732C8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A8FBF" w14:textId="5C8CE9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95359" w14:textId="6AE926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1,000.00 </w:t>
            </w:r>
          </w:p>
        </w:tc>
      </w:tr>
      <w:tr w:rsidR="00D05087" w:rsidRPr="00D05087" w14:paraId="6038C0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604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A5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579B18B" w14:textId="04C37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89CF9C4" w14:textId="492895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86A1" w14:textId="1667B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7B1B2" w14:textId="1E5B74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1,600.00 </w:t>
            </w:r>
          </w:p>
        </w:tc>
      </w:tr>
      <w:tr w:rsidR="00D05087" w:rsidRPr="00D05087" w14:paraId="7C138D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B6F2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44E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riay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57B07A" w14:textId="70FEAA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91A05F3" w14:textId="1914B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2F5A6" w14:textId="0459DA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A7E2" w14:textId="7942A4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716.00 </w:t>
            </w:r>
          </w:p>
        </w:tc>
      </w:tr>
      <w:tr w:rsidR="00D05087" w:rsidRPr="00D05087" w14:paraId="3AF969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280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927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k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800ED5" w14:textId="2431B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C5F166" w14:textId="2E2CA5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A9ED0" w14:textId="104A75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B5359" w14:textId="52EE9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500.00 </w:t>
            </w:r>
          </w:p>
        </w:tc>
      </w:tr>
      <w:tr w:rsidR="00D05087" w:rsidRPr="00D05087" w14:paraId="606FD3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524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1B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Tayab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05CB3B" w14:textId="24259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15527299" w14:textId="59358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31B18" w14:textId="0C519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33471" w14:textId="0499AF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9,528.00 </w:t>
            </w:r>
          </w:p>
        </w:tc>
      </w:tr>
      <w:tr w:rsidR="00D05087" w:rsidRPr="00D05087" w14:paraId="4D2EA1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8365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47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a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408DC3" w14:textId="6E2507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8B3E0A" w14:textId="342DE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7FB6B" w14:textId="5C8BA8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52664" w14:textId="4E48F3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66D18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6FC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753C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n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903021" w14:textId="631305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324AC" w14:textId="46EA2E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2CDA5" w14:textId="734BE8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83A2F" w14:textId="23F62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000.00 </w:t>
            </w:r>
          </w:p>
        </w:tc>
      </w:tr>
      <w:tr w:rsidR="00D05087" w:rsidRPr="00D05087" w14:paraId="5EE14C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FC79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03D8E026" w14:textId="18A2B65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1BC1AF" w14:textId="51A447C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6DE23309" w14:textId="685CA4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CCBFA8" w14:textId="76839F9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385,597.59 </w:t>
            </w:r>
          </w:p>
        </w:tc>
      </w:tr>
      <w:tr w:rsidR="00D05087" w:rsidRPr="00D05087" w14:paraId="5CC9B20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3AD4A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FFC570A" w14:textId="557232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41510" w14:textId="3295A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27C8FF60" w14:textId="54612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F9C364" w14:textId="790283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46,654.80 </w:t>
            </w:r>
          </w:p>
        </w:tc>
      </w:tr>
      <w:tr w:rsidR="00D05087" w:rsidRPr="00D05087" w14:paraId="3A696E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FF3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C25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go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38929F" w14:textId="210A6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775DAAC9" w14:textId="456685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6DD6BB" w14:textId="3DA21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3AB90" w14:textId="74384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7,910.00 </w:t>
            </w:r>
          </w:p>
        </w:tc>
      </w:tr>
      <w:tr w:rsidR="00D05087" w:rsidRPr="00D05087" w14:paraId="49DB38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CB7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A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3ED933D" w14:textId="7C89C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2C368419" w14:textId="53EA6B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42766D00" w14:textId="58224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08280" w14:textId="09FED2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91,886.00 </w:t>
            </w:r>
          </w:p>
        </w:tc>
      </w:tr>
      <w:tr w:rsidR="00D05087" w:rsidRPr="00D05087" w14:paraId="2BB2B8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CE5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9EC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D6656C" w14:textId="5B20FF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71FDA95D" w14:textId="5F713F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396A" w14:textId="66D6C7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26F40" w14:textId="1A7C54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34,443.00 </w:t>
            </w:r>
          </w:p>
        </w:tc>
      </w:tr>
      <w:tr w:rsidR="00D05087" w:rsidRPr="00D05087" w14:paraId="6CC331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1AB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934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14361908" w14:textId="3B9392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7A6B0605" w14:textId="7D7A5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2DDE8" w14:textId="584C52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8034C" w14:textId="5F073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448.00 </w:t>
            </w:r>
          </w:p>
        </w:tc>
      </w:tr>
      <w:tr w:rsidR="00D05087" w:rsidRPr="00D05087" w14:paraId="09A9FD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A4D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E2D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743DAB2" w14:textId="2B1421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29A0AD" w14:textId="026834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4505E7A9" w14:textId="5352C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51DEE" w14:textId="55A13D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20,441.00 </w:t>
            </w:r>
          </w:p>
        </w:tc>
      </w:tr>
      <w:tr w:rsidR="00D05087" w:rsidRPr="00D05087" w14:paraId="52B1DA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44FA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16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420D2BBA" w14:textId="3D7A26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0E535172" w14:textId="42DF19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2D6831D8" w14:textId="2BE98B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D047D" w14:textId="54D05C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2,196.50 </w:t>
            </w:r>
          </w:p>
        </w:tc>
      </w:tr>
      <w:tr w:rsidR="00D05087" w:rsidRPr="00D05087" w14:paraId="2974A3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37E1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99B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la-J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CF2C23" w14:textId="775EA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DD032B" w14:textId="4EBF19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5CCF7B43" w14:textId="471B82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88FE2" w14:textId="0F1D85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0,490.00 </w:t>
            </w:r>
          </w:p>
        </w:tc>
      </w:tr>
      <w:tr w:rsidR="00D05087" w:rsidRPr="00D05087" w14:paraId="0954A54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0DEC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42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56F505" w14:textId="4B7445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20027EB6" w14:textId="4FF376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3C0F2" w14:textId="15A74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DB990" w14:textId="466F92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39,844.00 </w:t>
            </w:r>
          </w:p>
        </w:tc>
      </w:tr>
      <w:tr w:rsidR="00D05087" w:rsidRPr="00D05087" w14:paraId="447182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45D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906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lil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C8A90A" w14:textId="0FC14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609C0DF" w14:textId="3BC465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38F57D" w14:textId="62ABBE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EAB61" w14:textId="16CFC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1,961.00 </w:t>
            </w:r>
          </w:p>
        </w:tc>
      </w:tr>
      <w:tr w:rsidR="00D05087" w:rsidRPr="00D05087" w14:paraId="36FEB5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66A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884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driguez (</w:t>
            </w:r>
            <w:proofErr w:type="spellStart"/>
            <w:r w:rsidRPr="00D05087">
              <w:rPr>
                <w:rFonts w:ascii="Arial Narrow" w:hAnsi="Arial Narrow"/>
                <w:i/>
                <w:iCs/>
                <w:color w:val="000000"/>
                <w:sz w:val="20"/>
                <w:szCs w:val="20"/>
              </w:rPr>
              <w:t>Montalba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0FDF702" w14:textId="0D9699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9F9C1F1" w14:textId="56AB66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D923FEB" w14:textId="3FE872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B26DC" w14:textId="311236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07,839.00 </w:t>
            </w:r>
          </w:p>
        </w:tc>
      </w:tr>
      <w:tr w:rsidR="00D05087" w:rsidRPr="00D05087" w14:paraId="104623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6A74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D43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632D851" w14:textId="5A4B9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7A18753" w14:textId="5D387A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AD15B37" w14:textId="2F5EE4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4FB35" w14:textId="061F47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34,761.29 </w:t>
            </w:r>
          </w:p>
        </w:tc>
      </w:tr>
      <w:tr w:rsidR="00D05087" w:rsidRPr="00D05087" w14:paraId="31BA9E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255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2B7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5DDD8A" w14:textId="6CF6B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5708C19C" w14:textId="66F0C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86CA5" w14:textId="74FB0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CA9CB" w14:textId="1348FC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722.00 </w:t>
            </w:r>
          </w:p>
        </w:tc>
      </w:tr>
      <w:tr w:rsidR="00D05087" w:rsidRPr="00D05087" w14:paraId="1C5CD5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EA2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6B3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338E0E6" w14:textId="7089C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7818AF98" w14:textId="2688B9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154477" w14:textId="3CED7B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078F3" w14:textId="5D3E0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8,301.00 </w:t>
            </w:r>
          </w:p>
        </w:tc>
      </w:tr>
      <w:tr w:rsidR="00D05087" w:rsidRPr="00D05087" w14:paraId="1A085F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568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6B6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F271624" w14:textId="6B818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3989355A" w14:textId="276DE8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0821A" w14:textId="681C9F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C196D" w14:textId="5BBBE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1,700.00 </w:t>
            </w:r>
          </w:p>
        </w:tc>
      </w:tr>
      <w:tr w:rsidR="00D05087" w:rsidRPr="00D05087" w14:paraId="3DEDEF6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4C9F4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C878903" w14:textId="7A7DB5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26A01B99" w14:textId="6BF39C1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74F7873" w14:textId="30C3E31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CCB2A2" w14:textId="7DC84D4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772,652.83 </w:t>
            </w:r>
          </w:p>
        </w:tc>
      </w:tr>
      <w:tr w:rsidR="00D05087" w:rsidRPr="00D05087" w14:paraId="24D471D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63AA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605ED24" w14:textId="626FDE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67664D" w14:textId="111735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C8B36" w14:textId="2D3DFBD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057E8B" w14:textId="216138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237,153.70 </w:t>
            </w:r>
          </w:p>
        </w:tc>
      </w:tr>
      <w:tr w:rsidR="00D05087" w:rsidRPr="00D05087" w14:paraId="333EF8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FD3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DBC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425A98" w14:textId="5C08C5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A1FBC" w14:textId="7D93A6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030B6" w14:textId="774D85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97F8B" w14:textId="1D4ED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900.00 </w:t>
            </w:r>
          </w:p>
        </w:tc>
      </w:tr>
      <w:tr w:rsidR="00D05087" w:rsidRPr="00D05087" w14:paraId="285E46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CDF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DB6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FEC94CD" w14:textId="0A325D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2153A84" w14:textId="5BF88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29CB8" w14:textId="04603C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EC40" w14:textId="0B129F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050.00 </w:t>
            </w:r>
          </w:p>
        </w:tc>
      </w:tr>
      <w:tr w:rsidR="00D05087" w:rsidRPr="00D05087" w14:paraId="34AD25F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3F4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3C2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473944" w14:textId="550CA9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6C6CE4C7" w14:textId="28EF2D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1A8E5" w14:textId="07D0CA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923BE" w14:textId="48CAE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 </w:t>
            </w:r>
          </w:p>
        </w:tc>
      </w:tr>
      <w:tr w:rsidR="00D05087" w:rsidRPr="00D05087" w14:paraId="5D0EAC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6249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51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gp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C064E3" w14:textId="69CB6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B22A4" w14:textId="274D44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CE709" w14:textId="52BA72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82EF9" w14:textId="2421C6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900.00 </w:t>
            </w:r>
          </w:p>
        </w:tc>
      </w:tr>
      <w:tr w:rsidR="00D05087" w:rsidRPr="00D05087" w14:paraId="2B3F4C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5EE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22F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83F7194" w14:textId="42EB7D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532E1" w14:textId="1547DB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9BBC" w14:textId="4B8817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C4567" w14:textId="1C9ABD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7DC855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85F5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D72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DC639C8" w14:textId="29D333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48A3980E" w14:textId="241E5D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283A" w14:textId="6586E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D1C6C" w14:textId="0F66FC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5,916.20 </w:t>
            </w:r>
          </w:p>
        </w:tc>
      </w:tr>
      <w:tr w:rsidR="00D05087" w:rsidRPr="00D05087" w14:paraId="6BE24A9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3F2E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BDB6BE8" w14:textId="15C887C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C755C8" w14:textId="13850B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32C3D5" w14:textId="2E62E78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8F84B1" w14:textId="5690915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5,298.30 </w:t>
            </w:r>
          </w:p>
        </w:tc>
      </w:tr>
      <w:tr w:rsidR="00D05087" w:rsidRPr="00D05087" w14:paraId="6D17AA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5AB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4A9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bra</w:t>
            </w:r>
            <w:proofErr w:type="spellEnd"/>
            <w:r w:rsidRPr="00D05087">
              <w:rPr>
                <w:rFonts w:ascii="Arial Narrow" w:hAnsi="Arial Narrow"/>
                <w:i/>
                <w:iCs/>
                <w:color w:val="000000"/>
                <w:sz w:val="20"/>
                <w:szCs w:val="20"/>
              </w:rPr>
              <w:t xml:space="preserve"> de </w:t>
            </w:r>
            <w:proofErr w:type="spellStart"/>
            <w:r w:rsidRPr="00D05087">
              <w:rPr>
                <w:rFonts w:ascii="Arial Narrow" w:hAnsi="Arial Narrow"/>
                <w:i/>
                <w:iCs/>
                <w:color w:val="000000"/>
                <w:sz w:val="20"/>
                <w:szCs w:val="20"/>
              </w:rPr>
              <w:t>Il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28166D" w14:textId="215A28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10E1D" w14:textId="7BB47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7696A" w14:textId="4716A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40383" w14:textId="62E7D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500.00 </w:t>
            </w:r>
          </w:p>
        </w:tc>
      </w:tr>
      <w:tr w:rsidR="00D05087" w:rsidRPr="00D05087" w14:paraId="09814C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CF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C6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int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296B46" w14:textId="444010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E05282F" w14:textId="2C7A8D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35F0D" w14:textId="5B4BE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2569C" w14:textId="6A4DA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320.00 </w:t>
            </w:r>
          </w:p>
        </w:tc>
      </w:tr>
      <w:tr w:rsidR="00D05087" w:rsidRPr="00D05087" w14:paraId="618F8E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D36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BC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0947F3" w14:textId="6CAC12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7C19EE85" w14:textId="4458E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05BD5" w14:textId="2A6D70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FA310" w14:textId="24275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775.00 </w:t>
            </w:r>
          </w:p>
        </w:tc>
      </w:tr>
      <w:tr w:rsidR="00D05087" w:rsidRPr="00D05087" w14:paraId="5DC32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82C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85B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8280A22" w14:textId="3890D4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3319BAA1" w14:textId="0DF966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8B20" w14:textId="1605A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B4641" w14:textId="170158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650.00 </w:t>
            </w:r>
          </w:p>
        </w:tc>
      </w:tr>
      <w:tr w:rsidR="00D05087" w:rsidRPr="00D05087" w14:paraId="41E84C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B55B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509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mbu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5D00AD" w14:textId="7CA34B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FA8B7" w14:textId="0051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85356" w14:textId="1FE328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208CD" w14:textId="370772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 </w:t>
            </w:r>
          </w:p>
        </w:tc>
      </w:tr>
      <w:tr w:rsidR="00D05087" w:rsidRPr="00D05087" w14:paraId="43E973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8B0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E0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l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FC81DA" w14:textId="386701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A0E6FF8" w14:textId="4F9724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A6CE3" w14:textId="5ECE8A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01A9B" w14:textId="2F632A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200.00 </w:t>
            </w:r>
          </w:p>
        </w:tc>
      </w:tr>
      <w:tr w:rsidR="00D05087" w:rsidRPr="00D05087" w14:paraId="234196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071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5EF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EA287DB" w14:textId="5E8079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C42A2D7" w14:textId="151926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DFA7C" w14:textId="0A7C58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F1B92" w14:textId="073FCC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131.30 </w:t>
            </w:r>
          </w:p>
        </w:tc>
      </w:tr>
      <w:tr w:rsidR="00D05087" w:rsidRPr="00D05087" w14:paraId="020264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918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D3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b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00A744" w14:textId="1F0AE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6C1D93D2" w14:textId="7EE9BF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E15D" w14:textId="20478B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9335" w14:textId="22FE2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7,876.50 </w:t>
            </w:r>
          </w:p>
        </w:tc>
      </w:tr>
      <w:tr w:rsidR="00D05087" w:rsidRPr="00D05087" w14:paraId="7EBD6D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D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D3E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584D818" w14:textId="1F8BC3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0463181E" w14:textId="04AC17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0F310" w14:textId="478F05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9A78D" w14:textId="17B3A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643.70 </w:t>
            </w:r>
          </w:p>
        </w:tc>
      </w:tr>
      <w:tr w:rsidR="00D05087" w:rsidRPr="00D05087" w14:paraId="5716B7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126F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1E9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3C46D1C" w14:textId="5D5044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019AB0B4" w14:textId="310C14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A197" w14:textId="2CFAAD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8DA2D" w14:textId="2891E3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2,201.80 </w:t>
            </w:r>
          </w:p>
        </w:tc>
      </w:tr>
      <w:tr w:rsidR="00D05087" w:rsidRPr="00D05087" w14:paraId="772DECB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5B4D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3483072" w14:textId="233F4D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7734B1" w14:textId="393C95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2D5BBF" w14:textId="05DC86B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256204" w14:textId="72F7DDA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141,750.00 </w:t>
            </w:r>
          </w:p>
        </w:tc>
      </w:tr>
      <w:tr w:rsidR="00D05087" w:rsidRPr="00D05087" w14:paraId="3F8A2F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E60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C6D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9DADBD" w14:textId="2CF2B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1ECA4E" w14:textId="3DDF3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3F758" w14:textId="2FC75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AFD4" w14:textId="4D40CA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3971AE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D15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C12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su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4CB55F" w14:textId="66401F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55D6FED6" w14:textId="6588F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B455D" w14:textId="65B69B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0D0A9" w14:textId="2C744A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152.75 </w:t>
            </w:r>
          </w:p>
        </w:tc>
      </w:tr>
      <w:tr w:rsidR="00D05087" w:rsidRPr="00D05087" w14:paraId="34A080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351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8D5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ngab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0D4740" w14:textId="23ACD0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37318B9" w14:textId="72EC0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84D12" w14:textId="7908C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1798A" w14:textId="570657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r>
      <w:tr w:rsidR="00D05087" w:rsidRPr="00D05087" w14:paraId="42A476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8885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21E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lalacao</w:t>
            </w:r>
            <w:proofErr w:type="spellEnd"/>
            <w:r w:rsidRPr="00D05087">
              <w:rPr>
                <w:rFonts w:ascii="Arial Narrow" w:hAnsi="Arial Narrow"/>
                <w:i/>
                <w:iCs/>
                <w:color w:val="000000"/>
                <w:sz w:val="20"/>
                <w:szCs w:val="20"/>
              </w:rPr>
              <w:t xml:space="preserve">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0974D98" w14:textId="488624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7886096" w14:textId="6C052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4650" w14:textId="78211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C5EFA" w14:textId="529C5A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5,252.75 </w:t>
            </w:r>
          </w:p>
        </w:tc>
      </w:tr>
      <w:tr w:rsidR="00D05087" w:rsidRPr="00D05087" w14:paraId="2FC8B3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6233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112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Cal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1644B2" w14:textId="4F3248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65661" w14:textId="31CA44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C886E" w14:textId="5612CE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A987D" w14:textId="26FEE3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000.00 </w:t>
            </w:r>
          </w:p>
        </w:tc>
      </w:tr>
      <w:tr w:rsidR="00D05087" w:rsidRPr="00D05087" w14:paraId="0ABF13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CE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E13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5F3C84D" w14:textId="1DB8B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81062" w14:textId="0ABAFD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95458" w14:textId="75797A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59E85" w14:textId="47CFB9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12B2C8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9F5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995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s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06F8FB" w14:textId="497C20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B8A89C8" w14:textId="2543F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473E7" w14:textId="2DBA6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F523D" w14:textId="6DD663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r>
      <w:tr w:rsidR="00D05087" w:rsidRPr="00D05087" w14:paraId="1BC05B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98C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87A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uj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015505" w14:textId="171E83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01277A49" w14:textId="33C55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AF159" w14:textId="21601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9D155" w14:textId="220EE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925.00 </w:t>
            </w:r>
          </w:p>
        </w:tc>
      </w:tr>
      <w:tr w:rsidR="00D05087" w:rsidRPr="00D05087" w14:paraId="56ABFE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CA1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1DD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nam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D2B0E8" w14:textId="68849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BD96C1A" w14:textId="48556D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507A6" w14:textId="5894C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33BDB" w14:textId="32AA4C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806.50 </w:t>
            </w:r>
          </w:p>
        </w:tc>
      </w:tr>
      <w:tr w:rsidR="00D05087" w:rsidRPr="00D05087" w14:paraId="112109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1DD7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AA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2AD95327" w14:textId="26B135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7BBDB" w14:textId="683F50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EC5B5" w14:textId="07951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3820D" w14:textId="67177C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502ED9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B6E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F9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8DBB4BA" w14:textId="312A35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11864" w14:textId="1B026B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17F7C" w14:textId="5DECD0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472A5" w14:textId="3650C9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2E1ABA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A32B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7C8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22ED26" w14:textId="25B347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0BC2C" w14:textId="125AB6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FB701" w14:textId="226850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C8518" w14:textId="4D1181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751F71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1464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19E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945DCDB" w14:textId="4967A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6B3CD" w14:textId="20D9F8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C64DD" w14:textId="517DA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63E43" w14:textId="24C525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2C0993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76C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FC2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CADB190" w14:textId="5501A2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8194EF" w14:textId="33B67C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9ACC" w14:textId="7BDEC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E5542" w14:textId="7482B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4C5BC1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DBC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F91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A7A3049" w14:textId="2C0458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9B11D3" w14:textId="21EF13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7930F" w14:textId="0EB6B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18443" w14:textId="7A227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7F51A69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2D52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E5927CC" w14:textId="54F7870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D5867BF" w14:textId="6CBA1D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90CB6D" w14:textId="0FAFBEC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D8E18D" w14:textId="1459F1F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74,851.83 </w:t>
            </w:r>
          </w:p>
        </w:tc>
      </w:tr>
      <w:tr w:rsidR="00D05087" w:rsidRPr="00D05087" w14:paraId="1933EE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14D9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B80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bor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50349E" w14:textId="4FF13B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62FF488B" w14:textId="3BDED0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EF0B5" w14:textId="20581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4564" w14:textId="73D5B1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8,087.15 </w:t>
            </w:r>
          </w:p>
        </w:tc>
      </w:tr>
      <w:tr w:rsidR="00D05087" w:rsidRPr="00D05087" w14:paraId="684E45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0A2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DA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tara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A82A2C" w14:textId="1E3669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669B9E" w14:textId="5C2AF0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D0119" w14:textId="412908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FE9EE" w14:textId="3E3A7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600.00 </w:t>
            </w:r>
          </w:p>
        </w:tc>
      </w:tr>
      <w:tr w:rsidR="00D05087" w:rsidRPr="00D05087" w14:paraId="4A4FEE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DB0A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F48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su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076D54" w14:textId="7D29B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A1F75" w14:textId="27AF2C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5B394" w14:textId="6B2A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71A12" w14:textId="20D072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9,500.00 </w:t>
            </w:r>
          </w:p>
        </w:tc>
      </w:tr>
      <w:tr w:rsidR="00D05087" w:rsidRPr="00D05087" w14:paraId="0CE9CA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1BCD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68B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or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084FC6" w14:textId="16E5E1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92B0E" w14:textId="180078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5A6E8" w14:textId="46A3D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0DEA3" w14:textId="41889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3,950.00 </w:t>
            </w:r>
          </w:p>
        </w:tc>
      </w:tr>
      <w:tr w:rsidR="00D05087" w:rsidRPr="00D05087" w14:paraId="453FD4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5F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30EAB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li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DE1E96" w14:textId="57CDC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8468C" w14:textId="73E4E5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74279" w14:textId="2BB932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DFF16" w14:textId="27AFD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5D64A8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170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541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15476001" w14:textId="08710E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6E3ABB43" w14:textId="54A058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EDC52" w14:textId="4CB5CF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70DAE" w14:textId="03CC33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723.73 </w:t>
            </w:r>
          </w:p>
        </w:tc>
      </w:tr>
      <w:tr w:rsidR="00D05087" w:rsidRPr="00D05087" w14:paraId="6836C8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1EE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92C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06BF8B2" w14:textId="31B54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09D3B" w14:textId="1AECEA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CAEBD" w14:textId="1E3B6E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83505" w14:textId="308B9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r>
      <w:tr w:rsidR="00D05087" w:rsidRPr="00D05087" w14:paraId="313D97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D4F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8FD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uerto </w:t>
            </w:r>
            <w:proofErr w:type="spellStart"/>
            <w:r w:rsidRPr="00D05087">
              <w:rPr>
                <w:rFonts w:ascii="Arial Narrow" w:hAnsi="Arial Narrow"/>
                <w:i/>
                <w:iCs/>
                <w:color w:val="000000"/>
                <w:sz w:val="20"/>
                <w:szCs w:val="20"/>
              </w:rPr>
              <w:t>Princesa</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3AFF9038" w14:textId="517A8D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C814B" w14:textId="2CA78C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908FE" w14:textId="26278C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ABDBC" w14:textId="092F1D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900.00 </w:t>
            </w:r>
          </w:p>
        </w:tc>
      </w:tr>
      <w:tr w:rsidR="00D05087" w:rsidRPr="00D05087" w14:paraId="52197D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56C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BD2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747EB27" w14:textId="04C31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52D8E" w14:textId="3AC46D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17A20" w14:textId="3C18B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6F9C9" w14:textId="6A4077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3,000.00 </w:t>
            </w:r>
          </w:p>
        </w:tc>
      </w:tr>
      <w:tr w:rsidR="00D05087" w:rsidRPr="00D05087" w14:paraId="464E0B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F86E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7BF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9F4C49" w14:textId="4C26A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363E8C46" w14:textId="1FB564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827BC" w14:textId="36F4DF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903A8" w14:textId="390C1E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090.95 </w:t>
            </w:r>
          </w:p>
        </w:tc>
      </w:tr>
      <w:tr w:rsidR="00D05087" w:rsidRPr="00D05087" w14:paraId="571FFDF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AE4B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7955E34" w14:textId="7A6786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BD84B" w14:textId="617235E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58232" w14:textId="24ADBE5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50A6E8" w14:textId="29EA1B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73,599.00 </w:t>
            </w:r>
          </w:p>
        </w:tc>
      </w:tr>
      <w:tr w:rsidR="00D05087" w:rsidRPr="00D05087" w14:paraId="62BF87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E542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CF46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CC4A078" w14:textId="7BD1C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3E4CD254" w14:textId="7254EC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DC196" w14:textId="4ACC28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86A37" w14:textId="3E10EC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2,579.00 </w:t>
            </w:r>
          </w:p>
        </w:tc>
      </w:tr>
      <w:tr w:rsidR="00D05087" w:rsidRPr="00D05087" w14:paraId="2EB6C5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AFDF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E7F16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CA21C09" w14:textId="6DB14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1A7895" w14:textId="54EF2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0DAF2" w14:textId="52D260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C68A1" w14:textId="2B901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5,000.00 </w:t>
            </w:r>
          </w:p>
        </w:tc>
      </w:tr>
      <w:tr w:rsidR="00D05087" w:rsidRPr="00D05087" w14:paraId="45D676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3DBF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EAAFF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jidio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1BB0F9" w14:textId="62DEC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5E6122FC" w14:textId="0A71E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81847" w14:textId="26405E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849DD" w14:textId="5E2C44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825.00 </w:t>
            </w:r>
          </w:p>
        </w:tc>
      </w:tr>
      <w:tr w:rsidR="00D05087" w:rsidRPr="00D05087" w14:paraId="72D18C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0F18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8F6E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78F6B96" w14:textId="5BD40A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F24B8" w14:textId="24954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08EC6" w14:textId="715DAF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1F2EE" w14:textId="3089CE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300.00 </w:t>
            </w:r>
          </w:p>
        </w:tc>
      </w:tr>
      <w:tr w:rsidR="00D05087" w:rsidRPr="00D05087" w14:paraId="36A015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05D3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D4CF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1380743" w14:textId="6BE091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D7B8057" w14:textId="6D7F7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74BC4" w14:textId="795BA3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286F4" w14:textId="539FBD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9,250.00 </w:t>
            </w:r>
          </w:p>
        </w:tc>
      </w:tr>
      <w:tr w:rsidR="00D05087" w:rsidRPr="00D05087" w14:paraId="29EA37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63CC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10584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orcuer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AC271B" w14:textId="19B693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52DB9" w14:textId="48D668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CFE0" w14:textId="65C5CC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E8AA8" w14:textId="619F2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00.00 </w:t>
            </w:r>
          </w:p>
        </w:tc>
      </w:tr>
      <w:tr w:rsidR="00D05087" w:rsidRPr="00D05087" w14:paraId="152363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C6B9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988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B50074B" w14:textId="47C0E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49B58" w14:textId="2B727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8434D" w14:textId="4AE275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AD3FD" w14:textId="0DA7AC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100.00 </w:t>
            </w:r>
          </w:p>
        </w:tc>
      </w:tr>
      <w:tr w:rsidR="00D05087" w:rsidRPr="00D05087" w14:paraId="5F1A3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C57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1EA5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o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CB2E7E" w14:textId="443B2A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1C37821" w14:textId="71E73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47A74" w14:textId="3F4585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AA6B5" w14:textId="33C52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1,100.00 </w:t>
            </w:r>
          </w:p>
        </w:tc>
      </w:tr>
      <w:tr w:rsidR="00D05087" w:rsidRPr="00D05087" w14:paraId="70BCBD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CB5B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8C4E6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gdiw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C42597" w14:textId="572BFA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43E2D0DF" w14:textId="049F00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3CBA2" w14:textId="2B94D5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7F0C6" w14:textId="43FDE2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050.00 </w:t>
            </w:r>
          </w:p>
        </w:tc>
      </w:tr>
      <w:tr w:rsidR="00D05087" w:rsidRPr="00D05087" w14:paraId="5AC647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10AC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C7B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dio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440547" w14:textId="7866A0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B49D6" w14:textId="23F784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C76CD" w14:textId="042186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66B11" w14:textId="0B617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4,600.00 </w:t>
            </w:r>
          </w:p>
        </w:tc>
      </w:tr>
      <w:tr w:rsidR="00D05087" w:rsidRPr="00D05087" w14:paraId="7E1061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CD7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DFE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E4B4C2F" w14:textId="60C6AC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9B663B0" w14:textId="174B03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B551D" w14:textId="157720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D353D" w14:textId="7E2065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1,750.00 </w:t>
            </w:r>
          </w:p>
        </w:tc>
      </w:tr>
      <w:tr w:rsidR="00D05087" w:rsidRPr="00D05087" w14:paraId="65F8F3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999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38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75BE2BB" w14:textId="6FBBBF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5F07C" w14:textId="1D8BE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782A4" w14:textId="111F12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B8CE5" w14:textId="3C5345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3F6E92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B919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D30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9BA396E" w14:textId="62BD30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683A022E" w14:textId="125F7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29B05" w14:textId="712EC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1CF68" w14:textId="3F432F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05.00 </w:t>
            </w:r>
          </w:p>
        </w:tc>
      </w:tr>
      <w:tr w:rsidR="00D05087" w:rsidRPr="00D05087" w14:paraId="0D5954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EDB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C72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735481" w14:textId="2049A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7DA511" w14:textId="355BBD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24C9A" w14:textId="687AE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1781A" w14:textId="4A55CC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0.00 </w:t>
            </w:r>
          </w:p>
        </w:tc>
      </w:tr>
      <w:tr w:rsidR="00D05087" w:rsidRPr="00D05087" w14:paraId="54312B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827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B0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0F1FB7" w14:textId="27CD5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0722B" w14:textId="610CF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8A86D" w14:textId="5BBB2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2180A" w14:textId="3A1AD1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9,200.00 </w:t>
            </w:r>
          </w:p>
        </w:tc>
      </w:tr>
      <w:tr w:rsidR="00D05087" w:rsidRPr="00D05087" w14:paraId="17172C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0739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08B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F412199" w14:textId="15F882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60B2E5D6" w14:textId="47C9C8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83B3A" w14:textId="185BB4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4FCE9" w14:textId="2FA920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75.00 </w:t>
            </w:r>
          </w:p>
        </w:tc>
      </w:tr>
      <w:tr w:rsidR="00D05087" w:rsidRPr="00D05087" w14:paraId="55FD6F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5557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BAD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722BBAE" w14:textId="2952F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A86E1F8" w14:textId="213FD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7C62D" w14:textId="3B5A35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9971" w14:textId="32144A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4,765.00 </w:t>
            </w:r>
          </w:p>
        </w:tc>
      </w:tr>
      <w:tr w:rsidR="00D05087" w:rsidRPr="00D05087" w14:paraId="4C0EE8C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B9A67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B33DEA6" w14:textId="625D9B4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818,754.25 </w:t>
            </w:r>
          </w:p>
        </w:tc>
        <w:tc>
          <w:tcPr>
            <w:tcW w:w="810" w:type="pct"/>
            <w:tcBorders>
              <w:top w:val="nil"/>
              <w:left w:val="nil"/>
              <w:bottom w:val="single" w:sz="4" w:space="0" w:color="000000"/>
              <w:right w:val="single" w:sz="4" w:space="0" w:color="000000"/>
            </w:tcBorders>
            <w:shd w:val="clear" w:color="A5A5A5" w:fill="A5A5A5"/>
            <w:noWrap/>
            <w:vAlign w:val="bottom"/>
            <w:hideMark/>
          </w:tcPr>
          <w:p w14:paraId="1FF161CB" w14:textId="5C18B1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A417A46" w14:textId="2D9DB7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CFC7486" w14:textId="3426285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2,895,704.25 </w:t>
            </w:r>
          </w:p>
        </w:tc>
      </w:tr>
      <w:tr w:rsidR="00D05087" w:rsidRPr="00D05087" w14:paraId="275090F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5320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95CE334" w14:textId="33202C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84FF41" w14:textId="77C842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4157BF" w14:textId="3B9A307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DD03366" w14:textId="3309C8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762,646.00 </w:t>
            </w:r>
          </w:p>
        </w:tc>
      </w:tr>
      <w:tr w:rsidR="00D05087" w:rsidRPr="00D05087" w14:paraId="7417D8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552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B45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8F6218E" w14:textId="4A8A4A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571FFC8" w14:textId="631783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E6229" w14:textId="0949D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8BC2D" w14:textId="30E03C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6,728.00 </w:t>
            </w:r>
          </w:p>
        </w:tc>
      </w:tr>
      <w:tr w:rsidR="00D05087" w:rsidRPr="00D05087" w14:paraId="06CE8E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4EAC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F47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a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305176" w14:textId="09F23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0FB1DD95" w14:textId="69C080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E5C12" w14:textId="01344F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EE832" w14:textId="4CEF2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9,865.16 </w:t>
            </w:r>
          </w:p>
        </w:tc>
      </w:tr>
      <w:tr w:rsidR="00D05087" w:rsidRPr="00D05087" w14:paraId="340FFD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AD5A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331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ma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C6652F" w14:textId="1B617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C24AF16" w14:textId="54E78D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DD83A" w14:textId="092D55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CFF03" w14:textId="411559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8,781.72 </w:t>
            </w:r>
          </w:p>
        </w:tc>
      </w:tr>
      <w:tr w:rsidR="00D05087" w:rsidRPr="00D05087" w14:paraId="652A03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58A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4C7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4D08283" w14:textId="432873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5E2BCBFB" w14:textId="2D299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D47B4" w14:textId="221E4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4B755" w14:textId="3681BE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6,233.16 </w:t>
            </w:r>
          </w:p>
        </w:tc>
      </w:tr>
      <w:tr w:rsidR="00D05087" w:rsidRPr="00D05087" w14:paraId="6FEA3E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FE9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05EA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nob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30D0E7C" w14:textId="3DC84B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6F15349" w14:textId="20C332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14DFC1" w14:textId="2D292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8BD7E" w14:textId="5CB43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541.24 </w:t>
            </w:r>
          </w:p>
        </w:tc>
      </w:tr>
      <w:tr w:rsidR="00D05087" w:rsidRPr="00D05087" w14:paraId="21D64F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D2F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7D9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E89D272" w14:textId="0B5A78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185B325D" w14:textId="3152B2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7D02E" w14:textId="31E2F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A6FF8" w14:textId="2B92E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41.98 </w:t>
            </w:r>
          </w:p>
        </w:tc>
      </w:tr>
      <w:tr w:rsidR="00D05087" w:rsidRPr="00D05087" w14:paraId="09E093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CADB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010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DCB195" w14:textId="1A8E1F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695A12F" w14:textId="084CFB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54BE3" w14:textId="25E90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D05B4" w14:textId="01C4B1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0,297.28 </w:t>
            </w:r>
          </w:p>
        </w:tc>
      </w:tr>
      <w:tr w:rsidR="00D05087" w:rsidRPr="00D05087" w14:paraId="0B1340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0D9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70E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Li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EA9C25" w14:textId="4FC4D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D750AB1" w14:textId="104D71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7D435" w14:textId="5710C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4E007" w14:textId="4FBCD6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396.60 </w:t>
            </w:r>
          </w:p>
        </w:tc>
      </w:tr>
      <w:tr w:rsidR="00D05087" w:rsidRPr="00D05087" w14:paraId="52BBDF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15A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6D4E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lipo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922AD6" w14:textId="6E9FDB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3821EE4" w14:textId="520A77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81826" w14:textId="6171C9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34572" w14:textId="5234F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033.52 </w:t>
            </w:r>
          </w:p>
        </w:tc>
      </w:tr>
      <w:tr w:rsidR="00D05087" w:rsidRPr="00D05087" w14:paraId="6BBAE6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A67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CFA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5A1C42" w14:textId="234C80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3FFB0683" w14:textId="2D924C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5B738" w14:textId="0888AD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29AD6" w14:textId="13F44C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8,021.36 </w:t>
            </w:r>
          </w:p>
        </w:tc>
      </w:tr>
      <w:tr w:rsidR="00D05087" w:rsidRPr="00D05087" w14:paraId="75C12E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B200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9AF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3BAAEB4" w14:textId="568F2C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2BCCF048" w14:textId="066A81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AB92B" w14:textId="38268D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E9D9C" w14:textId="1C9FA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221.40 </w:t>
            </w:r>
          </w:p>
        </w:tc>
      </w:tr>
      <w:tr w:rsidR="00D05087" w:rsidRPr="00D05087" w14:paraId="2E88DF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76E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CC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07AB51" w14:textId="68816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014408A3" w14:textId="310A8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C1043" w14:textId="59CC6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892EA" w14:textId="1DBD54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6,025.44 </w:t>
            </w:r>
          </w:p>
        </w:tc>
      </w:tr>
      <w:tr w:rsidR="00D05087" w:rsidRPr="00D05087" w14:paraId="0CD01B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B8F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414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44CA7981" w14:textId="13921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6A43457" w14:textId="68206A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8A55B" w14:textId="05315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C4CEE" w14:textId="43E7D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565.64 </w:t>
            </w:r>
          </w:p>
        </w:tc>
      </w:tr>
      <w:tr w:rsidR="00D05087" w:rsidRPr="00D05087" w14:paraId="64930A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DA49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37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lang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5F671E" w14:textId="402FF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72039C2C" w14:textId="21D4E1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B3F9F" w14:textId="24685C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45F25" w14:textId="1646A2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808.28 </w:t>
            </w:r>
          </w:p>
        </w:tc>
      </w:tr>
      <w:tr w:rsidR="00D05087" w:rsidRPr="00D05087" w14:paraId="607061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8C8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158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apu-Rap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6DE6D2" w14:textId="5D7DE5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83CCD79" w14:textId="5AEB39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363DC" w14:textId="7EBF5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AE503" w14:textId="7EBF18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43.04 </w:t>
            </w:r>
          </w:p>
        </w:tc>
      </w:tr>
      <w:tr w:rsidR="00D05087" w:rsidRPr="00D05087" w14:paraId="5000F8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315C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69B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 (</w:t>
            </w:r>
            <w:proofErr w:type="spellStart"/>
            <w:r w:rsidRPr="00D05087">
              <w:rPr>
                <w:rFonts w:ascii="Arial Narrow" w:hAnsi="Arial Narrow"/>
                <w:i/>
                <w:iCs/>
                <w:color w:val="000000"/>
                <w:sz w:val="20"/>
                <w:szCs w:val="20"/>
              </w:rPr>
              <w:t>Libog</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35D5D502" w14:textId="51B06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67598D42" w14:textId="304954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D0D84" w14:textId="297C5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C7A69" w14:textId="2F3E7C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630.00 </w:t>
            </w:r>
          </w:p>
        </w:tc>
      </w:tr>
      <w:tr w:rsidR="00D05087" w:rsidRPr="00D05087" w14:paraId="4F70A1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A22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D39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0981715A" w14:textId="51FAC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45E638D3" w14:textId="4BB4A8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EDA29" w14:textId="2CEDCE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412C3" w14:textId="366D3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0,896.80 </w:t>
            </w:r>
          </w:p>
        </w:tc>
      </w:tr>
      <w:tr w:rsidR="00D05087" w:rsidRPr="00D05087" w14:paraId="10F5F9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828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BBE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62B3896" w14:textId="48D07D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4326987A" w14:textId="65B67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45852" w14:textId="4A25CB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D0DC4" w14:textId="091F1E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515.38 </w:t>
            </w:r>
          </w:p>
        </w:tc>
      </w:tr>
      <w:tr w:rsidR="00D05087" w:rsidRPr="00D05087" w14:paraId="5DD629D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1958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5B1983D" w14:textId="17149D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32,40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092A00E1" w14:textId="6978E5F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06B5E" w14:textId="7A7721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3AE66" w14:textId="603560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32,409.67 </w:t>
            </w:r>
          </w:p>
        </w:tc>
      </w:tr>
      <w:tr w:rsidR="00D05087" w:rsidRPr="00D05087" w14:paraId="35A0C6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FEC1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0A6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A5A20D0" w14:textId="502CF6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3EA990CC" w14:textId="7640A3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4B5A8" w14:textId="76AB86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59B5D0" w14:textId="509C0D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7,256.42 </w:t>
            </w:r>
          </w:p>
        </w:tc>
      </w:tr>
      <w:tr w:rsidR="00D05087" w:rsidRPr="00D05087" w14:paraId="3565F5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96E5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9DA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su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0074E7" w14:textId="527F82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6891A5DF" w14:textId="276AF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541D7" w14:textId="41BB0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BA92E" w14:textId="5C8740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583.16 </w:t>
            </w:r>
          </w:p>
        </w:tc>
      </w:tr>
      <w:tr w:rsidR="00D05087" w:rsidRPr="00D05087" w14:paraId="1AC97C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9B9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696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pal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20B8DB" w14:textId="21810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5B608365" w14:textId="182AED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DB1BB" w14:textId="45513D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805F5" w14:textId="05E71A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1,553.00 </w:t>
            </w:r>
          </w:p>
        </w:tc>
      </w:tr>
      <w:tr w:rsidR="00D05087" w:rsidRPr="00D05087" w14:paraId="628301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D9EF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882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e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00BD36" w14:textId="233122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069.64 </w:t>
            </w:r>
          </w:p>
        </w:tc>
        <w:tc>
          <w:tcPr>
            <w:tcW w:w="810" w:type="pct"/>
            <w:tcBorders>
              <w:top w:val="nil"/>
              <w:left w:val="nil"/>
              <w:bottom w:val="single" w:sz="4" w:space="0" w:color="000000"/>
              <w:right w:val="single" w:sz="4" w:space="0" w:color="000000"/>
            </w:tcBorders>
            <w:shd w:val="clear" w:color="auto" w:fill="auto"/>
            <w:noWrap/>
            <w:vAlign w:val="bottom"/>
            <w:hideMark/>
          </w:tcPr>
          <w:p w14:paraId="2A676EC6" w14:textId="2302FD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17792" w14:textId="2A57DB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50D7C" w14:textId="1BDF33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069.64 </w:t>
            </w:r>
          </w:p>
        </w:tc>
      </w:tr>
      <w:tr w:rsidR="00D05087" w:rsidRPr="00D05087" w14:paraId="7DE93D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403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797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F6A0BEC" w14:textId="4557A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12582245" w14:textId="29FFF9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77A1F" w14:textId="42BD93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4D4EC" w14:textId="0D12B0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542.40 </w:t>
            </w:r>
          </w:p>
        </w:tc>
      </w:tr>
      <w:tr w:rsidR="00D05087" w:rsidRPr="00D05087" w14:paraId="222FB4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A04B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39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2F62D1" w14:textId="1F7E32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ED62C" w14:textId="3D11CE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458D" w14:textId="787CB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81DE6" w14:textId="18760A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2,500.00 </w:t>
            </w:r>
          </w:p>
        </w:tc>
      </w:tr>
      <w:tr w:rsidR="00D05087" w:rsidRPr="00D05087" w14:paraId="4FF57E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447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488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608D195" w14:textId="2CF1AC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3B5D138D" w14:textId="67F3B6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3DA91" w14:textId="2AFF6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4DE6C" w14:textId="211118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5,229.29 </w:t>
            </w:r>
          </w:p>
        </w:tc>
      </w:tr>
      <w:tr w:rsidR="00D05087" w:rsidRPr="00D05087" w14:paraId="140EAD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3916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D0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racal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F647CB" w14:textId="3EFEC1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62D0460" w14:textId="65A226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D913E" w14:textId="3261A6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9E479" w14:textId="62F4B0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33.32 </w:t>
            </w:r>
          </w:p>
        </w:tc>
      </w:tr>
      <w:tr w:rsidR="00D05087" w:rsidRPr="00D05087" w14:paraId="593BCE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212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9DE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B6B2DB8" w14:textId="7F9FF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9C5B93F" w14:textId="75F9E1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071B7" w14:textId="525E2D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74C6C" w14:textId="74B317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430.00 </w:t>
            </w:r>
          </w:p>
        </w:tc>
      </w:tr>
      <w:tr w:rsidR="00D05087" w:rsidRPr="00D05087" w14:paraId="2D2C45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874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8D9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5C4C07B" w14:textId="3DA27C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818E4EF" w14:textId="3889E6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6BC8" w14:textId="10AA36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AB205" w14:textId="195720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90.94 </w:t>
            </w:r>
          </w:p>
        </w:tc>
      </w:tr>
      <w:tr w:rsidR="00D05087" w:rsidRPr="00D05087" w14:paraId="3F48D5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291D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11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34F33F7" w14:textId="6156B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20895FED" w14:textId="524EFA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1CEBA" w14:textId="37C714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A848" w14:textId="515631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168.82 </w:t>
            </w:r>
          </w:p>
        </w:tc>
      </w:tr>
      <w:tr w:rsidR="00D05087" w:rsidRPr="00D05087" w14:paraId="2BE0F2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1FF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6D3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054C4B6" w14:textId="70943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6F0B3A8E" w14:textId="74EB01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23B85" w14:textId="5FEB7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22061" w14:textId="7FD9C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7,902.68 </w:t>
            </w:r>
          </w:p>
        </w:tc>
      </w:tr>
      <w:tr w:rsidR="00D05087" w:rsidRPr="00D05087" w14:paraId="54D052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4A48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E851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Vinzon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94AE2F" w14:textId="0918CF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EEAF17B" w14:textId="122FB3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EBC32" w14:textId="2AEF38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6B311" w14:textId="327C1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050.00 </w:t>
            </w:r>
          </w:p>
        </w:tc>
      </w:tr>
      <w:tr w:rsidR="00D05087" w:rsidRPr="00D05087" w14:paraId="0AA6B60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832A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4ED3061" w14:textId="10B71E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5B3AF" w14:textId="77B627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AB0E1F" w14:textId="0FBB9E5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49BB64" w14:textId="7630E3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124,599.13 </w:t>
            </w:r>
          </w:p>
        </w:tc>
      </w:tr>
      <w:tr w:rsidR="00D05087" w:rsidRPr="00D05087" w14:paraId="6E982C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22E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B8C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41B2647B" w14:textId="637611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73C5A343" w14:textId="4AD928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546B7" w14:textId="6738B5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469A3E" w14:textId="7ADE23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692.18 </w:t>
            </w:r>
          </w:p>
        </w:tc>
      </w:tr>
      <w:tr w:rsidR="00D05087" w:rsidRPr="00D05087" w14:paraId="3707D9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C6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2F3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47E734" w14:textId="111B18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377D9846" w14:textId="1F5C9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77BDC" w14:textId="30CDA7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79D3C" w14:textId="07CB23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2,623.68 </w:t>
            </w:r>
          </w:p>
        </w:tc>
      </w:tr>
      <w:tr w:rsidR="00D05087" w:rsidRPr="00D05087" w14:paraId="477762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ACB6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B24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42931E" w14:textId="1593E8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6412ADFA" w14:textId="00BCCA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945FC" w14:textId="66CAD9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E992E" w14:textId="373C75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068.94 </w:t>
            </w:r>
          </w:p>
        </w:tc>
      </w:tr>
      <w:tr w:rsidR="00D05087" w:rsidRPr="00D05087" w14:paraId="4B4C39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0808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052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46C6D18" w14:textId="01038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7EA22421" w14:textId="1FCE3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11447" w14:textId="75CC3B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3BF3D" w14:textId="42D3B3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730.00 </w:t>
            </w:r>
          </w:p>
        </w:tc>
      </w:tr>
      <w:tr w:rsidR="00D05087" w:rsidRPr="00D05087" w14:paraId="29FD81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F2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8D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m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F2A626" w14:textId="44A262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5CDCD2F9" w14:textId="1DF699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68C20" w14:textId="512284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A7029" w14:textId="22554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617.76 </w:t>
            </w:r>
          </w:p>
        </w:tc>
      </w:tr>
      <w:tr w:rsidR="00D05087" w:rsidRPr="00D05087" w14:paraId="288F14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881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F5C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h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BC8BAF" w14:textId="56F3F2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4647B4A8" w14:textId="36A874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A6314" w14:textId="066C4C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7CC23" w14:textId="59FFA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1,620.22 </w:t>
            </w:r>
          </w:p>
        </w:tc>
      </w:tr>
      <w:tr w:rsidR="00D05087" w:rsidRPr="00D05087" w14:paraId="3DD944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F4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DC9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0E37B2E" w14:textId="1F3A52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61F997F5" w14:textId="405545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782C5" w14:textId="24A802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0A791" w14:textId="2019F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7,459.07 </w:t>
            </w:r>
          </w:p>
        </w:tc>
      </w:tr>
      <w:tr w:rsidR="00D05087" w:rsidRPr="00D05087" w14:paraId="7508A6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2F4D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8B0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u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B96559" w14:textId="397DE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2771BF9B" w14:textId="39A016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06098" w14:textId="1CE6B7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68567" w14:textId="13983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20.72 </w:t>
            </w:r>
          </w:p>
        </w:tc>
      </w:tr>
      <w:tr w:rsidR="00D05087" w:rsidRPr="00D05087" w14:paraId="77BFEA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CF24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8A4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b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746038" w14:textId="625737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F9C065A" w14:textId="349818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CABDF" w14:textId="7724EF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A698C" w14:textId="58519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472.76 </w:t>
            </w:r>
          </w:p>
        </w:tc>
      </w:tr>
      <w:tr w:rsidR="00D05087" w:rsidRPr="00D05087" w14:paraId="6FDDBB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254B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4E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mali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3F5997" w14:textId="1FF91D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7E5CC49A" w14:textId="2BAB53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F447A" w14:textId="6E0E35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2D1F7" w14:textId="6EF06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82.96 </w:t>
            </w:r>
          </w:p>
        </w:tc>
      </w:tr>
      <w:tr w:rsidR="00D05087" w:rsidRPr="00D05087" w14:paraId="28FB0A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ACE3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4E7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a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636861" w14:textId="0D1B51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50A81C17" w14:textId="6563A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A89CD" w14:textId="240255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56972" w14:textId="7896C7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596.44 </w:t>
            </w:r>
          </w:p>
        </w:tc>
      </w:tr>
      <w:tr w:rsidR="00D05087" w:rsidRPr="00D05087" w14:paraId="524648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C44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41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ram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6D5E4E" w14:textId="14165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6C7C96C" w14:textId="3DBA59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7346F" w14:textId="6F3500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37E70" w14:textId="27EA8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2,126.16 </w:t>
            </w:r>
          </w:p>
        </w:tc>
      </w:tr>
      <w:tr w:rsidR="00D05087" w:rsidRPr="00D05087" w14:paraId="644822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F2B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B95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783D106E" w14:textId="379A3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9AC4678" w14:textId="753603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842D5" w14:textId="12BCDF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8CC08" w14:textId="410D24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312.68 </w:t>
            </w:r>
          </w:p>
        </w:tc>
      </w:tr>
      <w:tr w:rsidR="00D05087" w:rsidRPr="00D05087" w14:paraId="7027C6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FC32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E4A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architor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397CF84" w14:textId="1BCBC3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200CCD9" w14:textId="4513A5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F8F20" w14:textId="13C63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2A6D9" w14:textId="7A39AC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569.16 </w:t>
            </w:r>
          </w:p>
        </w:tc>
      </w:tr>
      <w:tr w:rsidR="00D05087" w:rsidRPr="00D05087" w14:paraId="51CC2B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688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14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23BE35A" w14:textId="67B830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6E8DB781" w14:textId="2D5C87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5B876" w14:textId="4F2F78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27696" w14:textId="5296D5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22.48 </w:t>
            </w:r>
          </w:p>
        </w:tc>
      </w:tr>
      <w:tr w:rsidR="00D05087" w:rsidRPr="00D05087" w14:paraId="42456B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3E4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102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riga</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903BD37" w14:textId="15F682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2F7EB941" w14:textId="24030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5B706" w14:textId="212D5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B34CD" w14:textId="362C6E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490.06 </w:t>
            </w:r>
          </w:p>
        </w:tc>
      </w:tr>
      <w:tr w:rsidR="00D05087" w:rsidRPr="00D05087" w14:paraId="52B670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F3F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249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C8AD3A" w14:textId="40E904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AAA7345" w14:textId="28DEC8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4F8CF" w14:textId="463BE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9CF67" w14:textId="12B3ED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430.04 </w:t>
            </w:r>
          </w:p>
        </w:tc>
      </w:tr>
      <w:tr w:rsidR="00D05087" w:rsidRPr="00D05087" w14:paraId="7ED2B6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F15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B23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m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4EF9AB" w14:textId="2C0ED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6FCCBFC1" w14:textId="33B479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53684" w14:textId="6EEC8A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932E8" w14:textId="450BA3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8,458.20 </w:t>
            </w:r>
          </w:p>
        </w:tc>
      </w:tr>
      <w:tr w:rsidR="00D05087" w:rsidRPr="00D05087" w14:paraId="513EE0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65D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D2F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p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BE3CE8" w14:textId="40BD2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A336DCA" w14:textId="2B4CB7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7D29A" w14:textId="7E41A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706DC" w14:textId="79D4AE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242.92 </w:t>
            </w:r>
          </w:p>
        </w:tc>
      </w:tr>
      <w:tr w:rsidR="00D05087" w:rsidRPr="00D05087" w14:paraId="0F1E69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9BB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B04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g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F99C8B" w14:textId="3D71F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11F7583E" w14:textId="6A4D0A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0EA89" w14:textId="6113C4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26376" w14:textId="6BDBB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508.88 </w:t>
            </w:r>
          </w:p>
        </w:tc>
      </w:tr>
      <w:tr w:rsidR="00D05087" w:rsidRPr="00D05087" w14:paraId="5C958E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61A9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66D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lao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C9B651" w14:textId="2531BF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36436B0" w14:textId="1185D1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2E20B" w14:textId="200C0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68D40" w14:textId="0FE3EF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807.88 </w:t>
            </w:r>
          </w:p>
        </w:tc>
      </w:tr>
      <w:tr w:rsidR="00D05087" w:rsidRPr="00D05087" w14:paraId="7E5D45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AD6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ACA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nalab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BFAA6C" w14:textId="6BC847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3BF99FD7" w14:textId="2988B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5D431" w14:textId="72804E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A5AE1" w14:textId="159F4E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958.20 </w:t>
            </w:r>
          </w:p>
        </w:tc>
      </w:tr>
      <w:tr w:rsidR="00D05087" w:rsidRPr="00D05087" w14:paraId="2502F2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2524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C1C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bu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56F3B9" w14:textId="088D87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DD0C61E" w14:textId="694170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D40D1" w14:textId="041B8A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C7C8C" w14:textId="53CA6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9,371.53 </w:t>
            </w:r>
          </w:p>
        </w:tc>
      </w:tr>
      <w:tr w:rsidR="00D05087" w:rsidRPr="00D05087" w14:paraId="5C9581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065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50D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B0CE8A6" w14:textId="105009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0945EBBE" w14:textId="2D38D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19DC8" w14:textId="36D49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EDF9E" w14:textId="42B7F8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2,045.18 </w:t>
            </w:r>
          </w:p>
        </w:tc>
      </w:tr>
      <w:tr w:rsidR="00D05087" w:rsidRPr="00D05087" w14:paraId="15032D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D66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4F8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4D63DFC0" w14:textId="555E8C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B8BAD4F" w14:textId="61302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45A0A" w14:textId="5D289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ED6CC" w14:textId="62D5D3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80.00 </w:t>
            </w:r>
          </w:p>
        </w:tc>
      </w:tr>
      <w:tr w:rsidR="00D05087" w:rsidRPr="00D05087" w14:paraId="049507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71A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9BE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D9AEF14" w14:textId="53B27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BD2B4CC" w14:textId="34A79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ECA7A" w14:textId="0E40B0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A9864" w14:textId="108EE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506.28 </w:t>
            </w:r>
          </w:p>
        </w:tc>
      </w:tr>
      <w:tr w:rsidR="00D05087" w:rsidRPr="00D05087" w14:paraId="690ECE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624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FD9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sac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F62900" w14:textId="3FE177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F8FD311" w14:textId="6888B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12CEF" w14:textId="70B82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5AD1C" w14:textId="758E75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547.69 </w:t>
            </w:r>
          </w:p>
        </w:tc>
      </w:tr>
      <w:tr w:rsidR="00D05087" w:rsidRPr="00D05087" w14:paraId="01860C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D7C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F49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063FEB83" w14:textId="607E22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D3ABB7B" w14:textId="65127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7550C" w14:textId="593CBE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66E66" w14:textId="5B325E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780.54 </w:t>
            </w:r>
          </w:p>
        </w:tc>
      </w:tr>
      <w:tr w:rsidR="00D05087" w:rsidRPr="00D05087" w14:paraId="47ADFF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71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B04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resentacion</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Parubca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2AB7C8B3" w14:textId="30433C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9B4D5F" w14:textId="6604A7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42741" w14:textId="5690AB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2B81C" w14:textId="01EEF7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7,703.44 </w:t>
            </w:r>
          </w:p>
        </w:tc>
      </w:tr>
      <w:tr w:rsidR="00D05087" w:rsidRPr="00D05087" w14:paraId="1FED9D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5C9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E6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a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2DA2A1" w14:textId="76C6A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3C4D90C" w14:textId="397325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7840A" w14:textId="60BBB8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15604" w14:textId="2DF542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3,816.76 </w:t>
            </w:r>
          </w:p>
        </w:tc>
      </w:tr>
      <w:tr w:rsidR="00D05087" w:rsidRPr="00D05087" w14:paraId="739B4C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EDD6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0FE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gñ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F025B2" w14:textId="2835E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75E31519" w14:textId="499248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D4E9A" w14:textId="26788D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D40C9" w14:textId="6168C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1,126.78 </w:t>
            </w:r>
          </w:p>
        </w:tc>
      </w:tr>
      <w:tr w:rsidR="00D05087" w:rsidRPr="00D05087" w14:paraId="6640A2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09F1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30E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San </w:t>
            </w:r>
            <w:proofErr w:type="spellStart"/>
            <w:r w:rsidRPr="00D05087">
              <w:rPr>
                <w:rFonts w:ascii="Arial Narrow" w:hAnsi="Arial Narrow"/>
                <w:i/>
                <w:iCs/>
                <w:color w:val="000000"/>
                <w:sz w:val="20"/>
                <w:szCs w:val="20"/>
              </w:rPr>
              <w:t>fernan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A8FBDE7" w14:textId="32396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777547B7" w14:textId="015E2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40F9" w14:textId="0165D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27649" w14:textId="2EF56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7,057.28 </w:t>
            </w:r>
          </w:p>
        </w:tc>
      </w:tr>
      <w:tr w:rsidR="00D05087" w:rsidRPr="00D05087" w14:paraId="640B11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A4D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ACF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ED845C8" w14:textId="7B8F6B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79F9FE64" w14:textId="2D5F5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14289" w14:textId="07D6EC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22D26" w14:textId="0E9328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0,076.34 </w:t>
            </w:r>
          </w:p>
        </w:tc>
      </w:tr>
      <w:tr w:rsidR="00D05087" w:rsidRPr="00D05087" w14:paraId="42BAF7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C32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267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poco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201810" w14:textId="1D1F9D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1747EAD7" w14:textId="23E0A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90974" w14:textId="0F09E3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C8EB2" w14:textId="29D77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077.76 </w:t>
            </w:r>
          </w:p>
        </w:tc>
      </w:tr>
      <w:tr w:rsidR="00D05087" w:rsidRPr="00D05087" w14:paraId="645D59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9D2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E2D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rum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F88D24" w14:textId="53866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74B8541" w14:textId="23564F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3ED19" w14:textId="4B741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BB3CB" w14:textId="324FDF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152.72 </w:t>
            </w:r>
          </w:p>
        </w:tc>
      </w:tr>
      <w:tr w:rsidR="00D05087" w:rsidRPr="00D05087" w14:paraId="7F282E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2D26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FEA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ga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8B8CAC" w14:textId="6F5780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61A06518" w14:textId="702278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335EA" w14:textId="1FDCB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84266" w14:textId="30E21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584.32 </w:t>
            </w:r>
          </w:p>
        </w:tc>
      </w:tr>
      <w:tr w:rsidR="00D05087" w:rsidRPr="00D05087" w14:paraId="127DC7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FB0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EC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namb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A763AB" w14:textId="732C97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3A767AC" w14:textId="0326B4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0EF14" w14:textId="407BA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09195" w14:textId="7E7AE4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7,361.12 </w:t>
            </w:r>
          </w:p>
        </w:tc>
      </w:tr>
      <w:tr w:rsidR="00D05087" w:rsidRPr="00D05087" w14:paraId="3326224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22FC6"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Catanduanes</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31FFC859" w14:textId="67D3BBE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5DD44" w14:textId="22B103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658DD" w14:textId="26C331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BBE3FD" w14:textId="6F6DCA5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332,426.38 </w:t>
            </w:r>
          </w:p>
        </w:tc>
      </w:tr>
      <w:tr w:rsidR="00D05087" w:rsidRPr="00D05087" w14:paraId="1A7AAD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CB3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72B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LGU </w:t>
            </w:r>
            <w:proofErr w:type="spellStart"/>
            <w:r w:rsidRPr="00D05087">
              <w:rPr>
                <w:rFonts w:ascii="Arial Narrow" w:hAnsi="Arial Narrow"/>
                <w:i/>
                <w:iCs/>
                <w:color w:val="000000"/>
                <w:sz w:val="20"/>
                <w:szCs w:val="20"/>
              </w:rPr>
              <w:t>Catanduan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97EF0B" w14:textId="29287C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04BA6BDD" w14:textId="675698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8C237" w14:textId="147A9C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FBC60" w14:textId="02F376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77,956.38 </w:t>
            </w:r>
          </w:p>
        </w:tc>
      </w:tr>
      <w:tr w:rsidR="00D05087" w:rsidRPr="00D05087" w14:paraId="4B24A2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1E6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61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dres (</w:t>
            </w:r>
            <w:proofErr w:type="spellStart"/>
            <w:r w:rsidRPr="00D05087">
              <w:rPr>
                <w:rFonts w:ascii="Arial Narrow" w:hAnsi="Arial Narrow"/>
                <w:i/>
                <w:iCs/>
                <w:color w:val="000000"/>
                <w:sz w:val="20"/>
                <w:szCs w:val="20"/>
              </w:rPr>
              <w:t>Calolbo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D266CFA" w14:textId="65FF8A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662F8697" w14:textId="3B0BD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B2B8B" w14:textId="33DB48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2416D" w14:textId="5114D0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490.00 </w:t>
            </w:r>
          </w:p>
        </w:tc>
      </w:tr>
      <w:tr w:rsidR="00D05087" w:rsidRPr="00D05087" w14:paraId="54C13D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9FEC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01E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Vir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FD483E" w14:textId="3FE54C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C92780" w14:textId="68A336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D1D15" w14:textId="47D49C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1A8B0" w14:textId="2E367B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7,980.00 </w:t>
            </w:r>
          </w:p>
        </w:tc>
      </w:tr>
      <w:tr w:rsidR="00D05087" w:rsidRPr="00D05087" w14:paraId="42269C5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A07F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2BFC706" w14:textId="064BA7D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2431189" w14:textId="74BD209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04A53C" w14:textId="5689478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43E14A" w14:textId="488B93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70,241.32 </w:t>
            </w:r>
          </w:p>
        </w:tc>
      </w:tr>
      <w:tr w:rsidR="00D05087" w:rsidRPr="00D05087" w14:paraId="2E03CE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881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B91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e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F9792C" w14:textId="4EE43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BAA6421" w14:textId="681C03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002FA" w14:textId="58191B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F2B7B" w14:textId="0D39D4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51.00 </w:t>
            </w:r>
          </w:p>
        </w:tc>
      </w:tr>
      <w:tr w:rsidR="00D05087" w:rsidRPr="00D05087" w14:paraId="1F40E9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5BC8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F1B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02CD7F" w14:textId="5DEED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1923FDA" w14:textId="072D2B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8694F" w14:textId="71BC7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CD0BE" w14:textId="5DAF2B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226.50 </w:t>
            </w:r>
          </w:p>
        </w:tc>
      </w:tr>
      <w:tr w:rsidR="00D05087" w:rsidRPr="00D05087" w14:paraId="19DA0D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A9F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B2A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masa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9352C0" w14:textId="1997D1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DA43C0" w14:textId="6673F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5F8D6" w14:textId="450212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0CA6" w14:textId="1B0AB9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6,500.00 </w:t>
            </w:r>
          </w:p>
        </w:tc>
      </w:tr>
      <w:tr w:rsidR="00D05087" w:rsidRPr="00D05087" w14:paraId="15D05A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76A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29E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975F9FE" w14:textId="0AC04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2E0451A0" w14:textId="21AEDD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C447C" w14:textId="1F671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C2F53" w14:textId="5BBEA5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192.50 </w:t>
            </w:r>
          </w:p>
        </w:tc>
      </w:tr>
      <w:tr w:rsidR="00D05087" w:rsidRPr="00D05087" w14:paraId="5887A3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611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6AD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364E168E" w14:textId="6C3B63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6CC40EDD" w14:textId="043F14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B26DA" w14:textId="41C24F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E48B1" w14:textId="6CA21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20.00 </w:t>
            </w:r>
          </w:p>
        </w:tc>
      </w:tr>
      <w:tr w:rsidR="00D05087" w:rsidRPr="00D05087" w14:paraId="77AC94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34F0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BA6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DA9F20" w14:textId="5A2693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3175F3F" w14:textId="4AEF7D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DDECF" w14:textId="689C94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98CD5" w14:textId="27C790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634.00 </w:t>
            </w:r>
          </w:p>
        </w:tc>
      </w:tr>
      <w:tr w:rsidR="00D05087" w:rsidRPr="00D05087" w14:paraId="5A6EC7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768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B39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nre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7B501B" w14:textId="013C7C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74BD0F6C" w14:textId="5BFB6D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58691" w14:textId="188E15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8248B" w14:textId="3B5936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792.50 </w:t>
            </w:r>
          </w:p>
        </w:tc>
      </w:tr>
      <w:tr w:rsidR="00D05087" w:rsidRPr="00D05087" w14:paraId="0918EA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2C6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C57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40534DE" w14:textId="13D4B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46C9EEA2" w14:textId="3D5AF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4895A" w14:textId="6AF9E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62CFE" w14:textId="1E416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5,535.00 </w:t>
            </w:r>
          </w:p>
        </w:tc>
      </w:tr>
      <w:tr w:rsidR="00D05087" w:rsidRPr="00D05087" w14:paraId="66EBD4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1B0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ECC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08ED86" w14:textId="52B08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0F8CF40A" w14:textId="4529B7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AEC9D" w14:textId="5FB0D9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419BA" w14:textId="442050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89.82 </w:t>
            </w:r>
          </w:p>
        </w:tc>
      </w:tr>
      <w:tr w:rsidR="00D05087" w:rsidRPr="00D05087" w14:paraId="5F7CB8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3395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2DFBA376" w14:textId="706DF19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AAC14" w14:textId="255880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844B1" w14:textId="4255C52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03ACE" w14:textId="2ECBF8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273,381.75 </w:t>
            </w:r>
          </w:p>
        </w:tc>
      </w:tr>
      <w:tr w:rsidR="00D05087" w:rsidRPr="00D05087" w14:paraId="4F763CD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AF4097"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44DD2D3" w14:textId="15C865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89DA6B2" w14:textId="7D4A7A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0BD6D" w14:textId="1FF6C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43FD25D" w14:textId="0E5710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4,288.77 </w:t>
            </w:r>
          </w:p>
        </w:tc>
      </w:tr>
      <w:tr w:rsidR="00D05087" w:rsidRPr="00D05087" w14:paraId="7D706D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8ABB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175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3EB5723" w14:textId="6F5DA6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067AB97A" w14:textId="0C6E8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A360B" w14:textId="446EDA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80ABA" w14:textId="705F9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882.44 </w:t>
            </w:r>
          </w:p>
        </w:tc>
      </w:tr>
      <w:tr w:rsidR="00D05087" w:rsidRPr="00D05087" w14:paraId="33A221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17D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31D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E4FD0E" w14:textId="559ACF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4ACCEAC3" w14:textId="631483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70B3D" w14:textId="66D40D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F92D" w14:textId="0A1DA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1,057.64 </w:t>
            </w:r>
          </w:p>
        </w:tc>
      </w:tr>
      <w:tr w:rsidR="00D05087" w:rsidRPr="00D05087" w14:paraId="7B56F1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319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5432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lu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18F3F5" w14:textId="459ABF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953B9A6" w14:textId="3D9AF4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5DF43" w14:textId="1294B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2CB87" w14:textId="36B256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213.48 </w:t>
            </w:r>
          </w:p>
        </w:tc>
      </w:tr>
      <w:tr w:rsidR="00D05087" w:rsidRPr="00D05087" w14:paraId="4053BC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C64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21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5F01E18" w14:textId="20DB76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77BF521C" w14:textId="2D1459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E02BF" w14:textId="040B59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C158D" w14:textId="05977B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672.72 </w:t>
            </w:r>
          </w:p>
        </w:tc>
      </w:tr>
      <w:tr w:rsidR="00D05087" w:rsidRPr="00D05087" w14:paraId="3CA85F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4E1C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0B7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802F947" w14:textId="4EE4C9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1521E945" w14:textId="0089B9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FEB2B0" w14:textId="3CD6C3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9F3BC" w14:textId="7F86D3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8,594.62 </w:t>
            </w:r>
          </w:p>
        </w:tc>
      </w:tr>
      <w:tr w:rsidR="00D05087" w:rsidRPr="00D05087" w14:paraId="7AFD1F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169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5E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ons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4F86C2" w14:textId="02C128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BF1A34F" w14:textId="0F1CA4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012D793" w14:textId="27C17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5265A" w14:textId="4094D2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8,112.24 </w:t>
            </w:r>
          </w:p>
        </w:tc>
      </w:tr>
      <w:tr w:rsidR="00D05087" w:rsidRPr="00D05087" w14:paraId="6A6FDE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1B5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F14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b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E84CE5" w14:textId="0A07A2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ADABB31" w14:textId="2EEE06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4C2404" w14:textId="70A0F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E5F6E" w14:textId="0CA529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0,626.00 </w:t>
            </w:r>
          </w:p>
        </w:tc>
      </w:tr>
      <w:tr w:rsidR="00D05087" w:rsidRPr="00D05087" w14:paraId="7E5A96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017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2CC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ro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405FA0" w14:textId="133F02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49A13F36" w14:textId="0C0047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2DC66" w14:textId="0B83A1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E1077" w14:textId="581ABF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96.88 </w:t>
            </w:r>
          </w:p>
        </w:tc>
      </w:tr>
      <w:tr w:rsidR="00D05087" w:rsidRPr="00D05087" w14:paraId="0517E26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EFF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E2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u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278F3D" w14:textId="73C83E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37AF0202" w14:textId="372DB9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FECE177" w14:textId="5465A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26ACC" w14:textId="2B6429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9,532.92 </w:t>
            </w:r>
          </w:p>
        </w:tc>
      </w:tr>
      <w:tr w:rsidR="00D05087" w:rsidRPr="00D05087" w14:paraId="5DA2D0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5A8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C14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t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EB7A20" w14:textId="76A73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6CB8D6A5" w14:textId="29895C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F5A8D" w14:textId="4DC239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18833" w14:textId="4792F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690.00 </w:t>
            </w:r>
          </w:p>
        </w:tc>
      </w:tr>
      <w:tr w:rsidR="00D05087" w:rsidRPr="00D05087" w14:paraId="753476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BC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FF9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2461F36" w14:textId="051EA9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372856D9" w14:textId="348245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8A2D1" w14:textId="30AE2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AF98C" w14:textId="1B06EE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952.08 </w:t>
            </w:r>
          </w:p>
        </w:tc>
      </w:tr>
      <w:tr w:rsidR="00D05087" w:rsidRPr="00D05087" w14:paraId="01904E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45B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D47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52A60867" w14:textId="4FC2D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69D3BAC" w14:textId="7C138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710AD" w14:textId="5ACF0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7727F" w14:textId="29869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36.32 </w:t>
            </w:r>
          </w:p>
        </w:tc>
      </w:tr>
      <w:tr w:rsidR="00D05087" w:rsidRPr="00D05087" w14:paraId="76BA73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003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15B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CC0D8A9" w14:textId="3D57CB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1D44B63F" w14:textId="03C73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0431C" w14:textId="101E62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B7A2A" w14:textId="20F2D1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2,425.64 </w:t>
            </w:r>
          </w:p>
        </w:tc>
      </w:tr>
      <w:tr w:rsidR="00D05087" w:rsidRPr="00D05087" w14:paraId="767AA1A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9517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1CB65177" w14:textId="665906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0,419,45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19600DE9" w14:textId="7CCB13F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50268A8" w14:textId="11C319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875B3AD" w14:textId="223D413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1,022,605.63 </w:t>
            </w:r>
          </w:p>
        </w:tc>
      </w:tr>
      <w:tr w:rsidR="00D05087" w:rsidRPr="00D05087" w14:paraId="7AF872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776A7"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AFC481" w14:textId="707DB1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2488D" w14:textId="20A5469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63232" w14:textId="4DA4ED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70945C" w14:textId="389544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353,447.82 </w:t>
            </w:r>
          </w:p>
        </w:tc>
      </w:tr>
      <w:tr w:rsidR="00D05087" w:rsidRPr="00D05087" w14:paraId="1D394E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7B3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F2F3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tav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543FAD" w14:textId="5FFE0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BCE1B" w14:textId="5B747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E97C2" w14:textId="6491A9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BEED" w14:textId="390064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1FAB29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884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868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ACDDCC" w14:textId="24670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5ADE7" w14:textId="5E3CAE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D6C1B" w14:textId="15ED5D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924F2" w14:textId="677C2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6EEA7C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BB9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45C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CC79575" w14:textId="07B000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1FBD8392" w14:textId="4C5660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D3841" w14:textId="42D08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3E2A4" w14:textId="7A86DE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1,080.00 </w:t>
            </w:r>
          </w:p>
        </w:tc>
      </w:tr>
      <w:tr w:rsidR="00D05087" w:rsidRPr="00D05087" w14:paraId="2FB142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777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5F6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E085C0C" w14:textId="727B1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71BFF62C" w14:textId="2DACA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C53F091" w14:textId="71F50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0CACE" w14:textId="646D0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447.20 </w:t>
            </w:r>
          </w:p>
        </w:tc>
      </w:tr>
      <w:tr w:rsidR="00D05087" w:rsidRPr="00D05087" w14:paraId="1A198F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DEB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7CC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ac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1F3F8E" w14:textId="29C70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9D5EEEC" w14:textId="2BDA2E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BA063" w14:textId="03F5F8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4C8D5" w14:textId="6F45C6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1,656.70 </w:t>
            </w:r>
          </w:p>
        </w:tc>
      </w:tr>
      <w:tr w:rsidR="00D05087" w:rsidRPr="00D05087" w14:paraId="3326DA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453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1F7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d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F60474" w14:textId="65CDA4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0C15A0B3" w14:textId="42158B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29C3D" w14:textId="6ADFD1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0A641" w14:textId="58E0B8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7,414.10 </w:t>
            </w:r>
          </w:p>
        </w:tc>
      </w:tr>
      <w:tr w:rsidR="00D05087" w:rsidRPr="00D05087" w14:paraId="21F27B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B5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8E3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5CB0866" w14:textId="23B5A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0E056C" w14:textId="5C1BC3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2EE4E" w14:textId="79C3C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CF9A8" w14:textId="01811E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4BB197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FEC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922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ru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1A5D68" w14:textId="761965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E4DAE" w14:textId="0BC9C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6B917" w14:textId="2162C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79FFE" w14:textId="52D7F9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0,500.00 </w:t>
            </w:r>
          </w:p>
        </w:tc>
      </w:tr>
      <w:tr w:rsidR="00D05087" w:rsidRPr="00D05087" w14:paraId="342295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4E8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94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ba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89AB3F" w14:textId="0D20F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B92C9" w14:textId="2DEA8E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B0F71" w14:textId="0859BD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C6DF1" w14:textId="67666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77,000.00 </w:t>
            </w:r>
          </w:p>
        </w:tc>
      </w:tr>
      <w:tr w:rsidR="00D05087" w:rsidRPr="00D05087" w14:paraId="45401C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215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38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ez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283A87" w14:textId="1A0B7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5F5A43F4" w14:textId="2561C2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DCB99" w14:textId="18062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86BE5" w14:textId="0CBCC1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100.00 </w:t>
            </w:r>
          </w:p>
        </w:tc>
      </w:tr>
      <w:tr w:rsidR="00D05087" w:rsidRPr="00D05087" w14:paraId="1988A9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966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953E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ka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15B040" w14:textId="792CD8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7321B" w14:textId="3DE0AA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A321D" w14:textId="1AFD4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1697D" w14:textId="18A15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4,800.00 </w:t>
            </w:r>
          </w:p>
        </w:tc>
      </w:tr>
      <w:tr w:rsidR="00D05087" w:rsidRPr="00D05087" w14:paraId="1847F3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B57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9DC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B1E92A5" w14:textId="3C15E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3EECB682" w14:textId="66E69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268A7" w14:textId="1E329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596D3" w14:textId="1035CE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172,275.40 </w:t>
            </w:r>
          </w:p>
        </w:tc>
      </w:tr>
      <w:tr w:rsidR="00D05087" w:rsidRPr="00D05087" w14:paraId="746595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236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B26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C8A3C0" w14:textId="13142C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EBF70" w14:textId="104A6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2F87E" w14:textId="7D779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3B438" w14:textId="00F4C0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400.00 </w:t>
            </w:r>
          </w:p>
        </w:tc>
      </w:tr>
      <w:tr w:rsidR="00D05087" w:rsidRPr="00D05087" w14:paraId="633871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44B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2C0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b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BD7D15" w14:textId="375C9F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E745B34" w14:textId="0C527C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BCC29" w14:textId="21F18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3F486" w14:textId="16D12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9,340.00 </w:t>
            </w:r>
          </w:p>
        </w:tc>
      </w:tr>
      <w:tr w:rsidR="00D05087" w:rsidRPr="00D05087" w14:paraId="67CCC0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76D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16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umanc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ECA625" w14:textId="2CAEFD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1DAEC6D7" w14:textId="17D16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EE113" w14:textId="30729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D6DDE" w14:textId="1BA0F9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897.42 </w:t>
            </w:r>
          </w:p>
        </w:tc>
      </w:tr>
      <w:tr w:rsidR="00D05087" w:rsidRPr="00D05087" w14:paraId="3F91E9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237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305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g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1CF298" w14:textId="00B9AD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593673D" w14:textId="41C2E0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C8DF0" w14:textId="7C16FF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E16EA" w14:textId="4418E0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7,537.00 </w:t>
            </w:r>
          </w:p>
        </w:tc>
      </w:tr>
      <w:tr w:rsidR="00D05087" w:rsidRPr="00D05087" w14:paraId="093757D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9BC9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553C89C" w14:textId="40B894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A4402E1" w14:textId="0A4016D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F5564" w14:textId="45E4537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EBCD7E" w14:textId="69A8FC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031,173.71 </w:t>
            </w:r>
          </w:p>
        </w:tc>
      </w:tr>
      <w:tr w:rsidR="00D05087" w:rsidRPr="00D05087" w14:paraId="62102B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140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10DA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ini</w:t>
            </w:r>
            <w:proofErr w:type="spellEnd"/>
            <w:r w:rsidRPr="00D05087">
              <w:rPr>
                <w:rFonts w:ascii="Arial Narrow" w:hAnsi="Arial Narrow"/>
                <w:i/>
                <w:iCs/>
                <w:color w:val="000000"/>
                <w:sz w:val="20"/>
                <w:szCs w:val="20"/>
              </w:rPr>
              <w:t>-y</w:t>
            </w:r>
          </w:p>
        </w:tc>
        <w:tc>
          <w:tcPr>
            <w:tcW w:w="810" w:type="pct"/>
            <w:tcBorders>
              <w:top w:val="nil"/>
              <w:left w:val="nil"/>
              <w:bottom w:val="single" w:sz="4" w:space="0" w:color="000000"/>
              <w:right w:val="single" w:sz="4" w:space="0" w:color="000000"/>
            </w:tcBorders>
            <w:shd w:val="clear" w:color="auto" w:fill="auto"/>
            <w:noWrap/>
            <w:vAlign w:val="bottom"/>
            <w:hideMark/>
          </w:tcPr>
          <w:p w14:paraId="5B2493DB" w14:textId="1E506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25492582" w14:textId="2529D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0A3C1" w14:textId="65B21E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6C715" w14:textId="693F8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8,984.96 </w:t>
            </w:r>
          </w:p>
        </w:tc>
      </w:tr>
      <w:tr w:rsidR="00D05087" w:rsidRPr="00D05087" w14:paraId="00AAC0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9FC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802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amti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031806" w14:textId="47D18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37BD976A" w14:textId="3C8611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6934C" w14:textId="3BD3EF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DC9FD" w14:textId="3AEB9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88,099.20 </w:t>
            </w:r>
          </w:p>
        </w:tc>
      </w:tr>
      <w:tr w:rsidR="00D05087" w:rsidRPr="00D05087" w14:paraId="4C603C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DCD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D3F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8675CF4" w14:textId="00A739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1065D3C9" w14:textId="158954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A8303" w14:textId="0FF2F7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0DE62" w14:textId="3AAA7C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3,820.45 </w:t>
            </w:r>
          </w:p>
        </w:tc>
      </w:tr>
      <w:tr w:rsidR="00D05087" w:rsidRPr="00D05087" w14:paraId="03CE97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9C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E70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 </w:t>
            </w:r>
            <w:proofErr w:type="spellStart"/>
            <w:r w:rsidRPr="00D05087">
              <w:rPr>
                <w:rFonts w:ascii="Arial Narrow" w:hAnsi="Arial Narrow"/>
                <w:i/>
                <w:iCs/>
                <w:color w:val="000000"/>
                <w:sz w:val="20"/>
                <w:szCs w:val="20"/>
              </w:rPr>
              <w:t>Remig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04E4B3" w14:textId="51062F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1C66945" w14:textId="28F941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11F0F" w14:textId="4B264F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155A0" w14:textId="1A015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2,395.00 </w:t>
            </w:r>
          </w:p>
        </w:tc>
      </w:tr>
      <w:tr w:rsidR="00D05087" w:rsidRPr="00D05087" w14:paraId="00CEBA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4D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4F3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alo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3BBB84" w14:textId="3F379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5C11F" w14:textId="7BDA62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E9A02" w14:textId="6B09B8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6E6BE" w14:textId="0BBBD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868A0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FD2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8B3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Tobias </w:t>
            </w:r>
            <w:proofErr w:type="spellStart"/>
            <w:r w:rsidRPr="00D05087">
              <w:rPr>
                <w:rFonts w:ascii="Arial Narrow" w:hAnsi="Arial Narrow"/>
                <w:i/>
                <w:iCs/>
                <w:color w:val="000000"/>
                <w:sz w:val="20"/>
                <w:szCs w:val="20"/>
              </w:rPr>
              <w:t>Fornier</w:t>
            </w:r>
            <w:proofErr w:type="spellEnd"/>
            <w:r w:rsidRPr="00D05087">
              <w:rPr>
                <w:rFonts w:ascii="Arial Narrow" w:hAnsi="Arial Narrow"/>
                <w:i/>
                <w:iCs/>
                <w:color w:val="000000"/>
                <w:sz w:val="20"/>
                <w:szCs w:val="20"/>
              </w:rPr>
              <w:t xml:space="preserve"> (Dao)</w:t>
            </w:r>
          </w:p>
        </w:tc>
        <w:tc>
          <w:tcPr>
            <w:tcW w:w="810" w:type="pct"/>
            <w:tcBorders>
              <w:top w:val="nil"/>
              <w:left w:val="nil"/>
              <w:bottom w:val="single" w:sz="4" w:space="0" w:color="000000"/>
              <w:right w:val="single" w:sz="4" w:space="0" w:color="000000"/>
            </w:tcBorders>
            <w:shd w:val="clear" w:color="auto" w:fill="auto"/>
            <w:noWrap/>
            <w:vAlign w:val="bottom"/>
            <w:hideMark/>
          </w:tcPr>
          <w:p w14:paraId="0E8B64D8" w14:textId="51C64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14A8686C" w14:textId="660DE7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AA252" w14:textId="4B9DF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1E846" w14:textId="007B25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0,045.00 </w:t>
            </w:r>
          </w:p>
        </w:tc>
      </w:tr>
      <w:tr w:rsidR="00D05087" w:rsidRPr="00D05087" w14:paraId="3A6719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FAA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AAD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F8061FA" w14:textId="2510AF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B3B8E2E" w14:textId="53A4B3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7D29" w14:textId="01E88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070E1" w14:textId="6F06E9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40.00 </w:t>
            </w:r>
          </w:p>
        </w:tc>
      </w:tr>
      <w:tr w:rsidR="00D05087" w:rsidRPr="00D05087" w14:paraId="3AC221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E42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C66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ba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74126A" w14:textId="2A796D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29F339E9" w14:textId="4CD248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16B78" w14:textId="622571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4D3E8" w14:textId="6E9413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429.00 </w:t>
            </w:r>
          </w:p>
        </w:tc>
      </w:tr>
      <w:tr w:rsidR="00D05087" w:rsidRPr="00D05087" w14:paraId="40CD96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5C4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7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gas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D1ED81" w14:textId="4AF755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911FD8" w14:textId="1C9F9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F5ADD" w14:textId="0FD939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DAF5E" w14:textId="3848DF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0,400.00 </w:t>
            </w:r>
          </w:p>
        </w:tc>
      </w:tr>
      <w:tr w:rsidR="00D05087" w:rsidRPr="00D05087" w14:paraId="747778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9B4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87C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uy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A9F6A7" w14:textId="463623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684014" w14:textId="2F7E1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F302F" w14:textId="0BC172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84AB9" w14:textId="18AC7C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r>
      <w:tr w:rsidR="00D05087" w:rsidRPr="00D05087" w14:paraId="1AE3C9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DB9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118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las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AC3D6E" w14:textId="05B9AD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18BD4841" w14:textId="7B0B6A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9AE4C" w14:textId="274F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0546E" w14:textId="0B459C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4,250.00 </w:t>
            </w:r>
          </w:p>
        </w:tc>
      </w:tr>
      <w:tr w:rsidR="00D05087" w:rsidRPr="00D05087" w14:paraId="3C6BC7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8DA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0A0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ua</w:t>
            </w:r>
            <w:proofErr w:type="spellEnd"/>
            <w:r w:rsidRPr="00D05087">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46D989D2" w14:textId="77719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22891735" w14:textId="510638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BFE89" w14:textId="0B4EA2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07CAC" w14:textId="1994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3,808.10 </w:t>
            </w:r>
          </w:p>
        </w:tc>
      </w:tr>
      <w:tr w:rsidR="00D05087" w:rsidRPr="00D05087" w14:paraId="6C4251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F5D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A4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C50AF85" w14:textId="75639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6A662C" w14:textId="20A581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E6C30" w14:textId="6FD52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97535" w14:textId="4E66B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4,350.00 </w:t>
            </w:r>
          </w:p>
        </w:tc>
      </w:tr>
      <w:tr w:rsidR="00D05087" w:rsidRPr="00D05087" w14:paraId="0418B1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17D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C24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FE8598" w14:textId="7D283D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1D581F2B" w14:textId="60506F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06D57" w14:textId="72FE2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F8FB5" w14:textId="5BAB7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487.00 </w:t>
            </w:r>
          </w:p>
        </w:tc>
      </w:tr>
      <w:tr w:rsidR="00D05087" w:rsidRPr="00D05087" w14:paraId="134354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BBA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63D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tno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12FB99" w14:textId="6F1C9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B0D80" w14:textId="41D06B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1B727" w14:textId="54F4FC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C09DD" w14:textId="211D56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5,800.00 </w:t>
            </w:r>
          </w:p>
        </w:tc>
      </w:tr>
      <w:tr w:rsidR="00D05087" w:rsidRPr="00D05087" w14:paraId="6EAF57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C5E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9D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ebas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1CB529" w14:textId="1ABF50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0B5ED4F1" w14:textId="5C30DA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BDC85" w14:textId="750018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7B248" w14:textId="48CDA2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90.00 </w:t>
            </w:r>
          </w:p>
        </w:tc>
      </w:tr>
      <w:tr w:rsidR="00D05087" w:rsidRPr="00D05087" w14:paraId="4F9A60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A31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72B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b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457321" w14:textId="489C0F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05E955F" w14:textId="64C288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55C4A" w14:textId="7AA17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2699C" w14:textId="298BA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075.00 </w:t>
            </w:r>
          </w:p>
        </w:tc>
      </w:tr>
      <w:tr w:rsidR="00D05087" w:rsidRPr="00D05087" w14:paraId="17281EB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CF431"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Capiz</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04B0DFFC" w14:textId="098A24C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8D747B" w14:textId="162C2C2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BA536D" w14:textId="3503BAF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1F2DAE" w14:textId="397C89A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636,390.50 </w:t>
            </w:r>
          </w:p>
        </w:tc>
      </w:tr>
      <w:tr w:rsidR="00D05087" w:rsidRPr="00D05087" w14:paraId="5A364E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F16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6F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rovince of </w:t>
            </w:r>
            <w:proofErr w:type="spellStart"/>
            <w:r w:rsidRPr="00D05087">
              <w:rPr>
                <w:rFonts w:ascii="Arial Narrow" w:hAnsi="Arial Narrow"/>
                <w:i/>
                <w:iCs/>
                <w:color w:val="000000"/>
                <w:sz w:val="20"/>
                <w:szCs w:val="20"/>
              </w:rPr>
              <w:t>Capiz</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E74767" w14:textId="7733C5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4AB0D97" w14:textId="601E1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52528" w14:textId="74F379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F5E6C" w14:textId="1F5002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320.00 </w:t>
            </w:r>
          </w:p>
        </w:tc>
      </w:tr>
      <w:tr w:rsidR="00D05087" w:rsidRPr="00D05087" w14:paraId="67B5B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B86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FCB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arte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3573EFD" w14:textId="079EE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4518269C" w14:textId="2D83C8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DF913" w14:textId="54EF0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935E7" w14:textId="5ACC7F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820.00 </w:t>
            </w:r>
          </w:p>
        </w:tc>
      </w:tr>
      <w:tr w:rsidR="00D05087" w:rsidRPr="00D05087" w14:paraId="68CF24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A34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8A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ADA338D" w14:textId="66098E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F8AD39" w14:textId="1DCE48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A2712" w14:textId="446640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99C54" w14:textId="2A2D5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648ABA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BD2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77F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2B57C2" w14:textId="3051BD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27C74" w14:textId="6C176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D32D9" w14:textId="185F89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49E53" w14:textId="0ACDCA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r>
      <w:tr w:rsidR="00D05087" w:rsidRPr="00D05087" w14:paraId="39B7AE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C62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4D1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A838C2" w14:textId="21B44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0B965434" w14:textId="5ACE0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90DC2" w14:textId="1AFA2D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18E2A" w14:textId="1EB672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447.75 </w:t>
            </w:r>
          </w:p>
        </w:tc>
      </w:tr>
      <w:tr w:rsidR="00D05087" w:rsidRPr="00D05087" w14:paraId="583614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D56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2EF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v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ABE7CF" w14:textId="304B2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71E8BB0D" w14:textId="3D609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CCD2C" w14:textId="14800A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7D6BE" w14:textId="23461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944.00 </w:t>
            </w:r>
          </w:p>
        </w:tc>
      </w:tr>
      <w:tr w:rsidR="00D05087" w:rsidRPr="00D05087" w14:paraId="2F9B69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FD8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473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mi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8146DA" w14:textId="2E801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A87E3D4" w14:textId="6EAA08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EC31" w14:textId="27802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10C23" w14:textId="6C198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68,223.75 </w:t>
            </w:r>
          </w:p>
        </w:tc>
      </w:tr>
      <w:tr w:rsidR="00D05087" w:rsidRPr="00D05087" w14:paraId="775BA7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F90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982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w:t>
            </w:r>
            <w:proofErr w:type="spellStart"/>
            <w:r w:rsidRPr="00D05087">
              <w:rPr>
                <w:rFonts w:ascii="Arial Narrow" w:hAnsi="Arial Narrow"/>
                <w:i/>
                <w:iCs/>
                <w:color w:val="000000"/>
                <w:sz w:val="20"/>
                <w:szCs w:val="20"/>
              </w:rPr>
              <w:t>a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C9B4D9" w14:textId="094BD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2BA49F" w14:textId="064386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76605" w14:textId="3081E6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183D7" w14:textId="2183A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0 </w:t>
            </w:r>
          </w:p>
        </w:tc>
      </w:tr>
      <w:tr w:rsidR="00D05087" w:rsidRPr="00D05087" w14:paraId="5ED424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80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B01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mbu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C38459" w14:textId="49EF1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B90826" w14:textId="4A292A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A6E07" w14:textId="148934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BBC50" w14:textId="14DE94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8,000.00 </w:t>
            </w:r>
          </w:p>
        </w:tc>
      </w:tr>
      <w:tr w:rsidR="00D05087" w:rsidRPr="00D05087" w14:paraId="4907BC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DE6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D502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FD696C6" w14:textId="28477D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317C6" w14:textId="00584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3EBB5" w14:textId="7DC2B3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6646F" w14:textId="3E866B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0,000.00 </w:t>
            </w:r>
          </w:p>
        </w:tc>
      </w:tr>
      <w:tr w:rsidR="00D05087" w:rsidRPr="00D05087" w14:paraId="72B690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5AE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536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2CB719" w14:textId="6B088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1F78E4F1" w14:textId="1DC6C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3C77D" w14:textId="64646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913B9" w14:textId="680F80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5,467.00 </w:t>
            </w:r>
          </w:p>
        </w:tc>
      </w:tr>
      <w:tr w:rsidR="00D05087" w:rsidRPr="00D05087" w14:paraId="6616FB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7C9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3AC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3D7999" w14:textId="02348E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206E9FA7" w14:textId="30C59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F7E91" w14:textId="27723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763A8" w14:textId="264952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3,298.75 </w:t>
            </w:r>
          </w:p>
        </w:tc>
      </w:tr>
      <w:tr w:rsidR="00D05087" w:rsidRPr="00D05087" w14:paraId="0E0394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889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358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4B6F37C" w14:textId="70D95F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9A793CC" w14:textId="01B02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DB1FB" w14:textId="7B85BF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1BEDA" w14:textId="261A1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1,160.00 </w:t>
            </w:r>
          </w:p>
        </w:tc>
      </w:tr>
      <w:tr w:rsidR="00D05087" w:rsidRPr="00D05087" w14:paraId="28D4D3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F59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E01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resident </w:t>
            </w: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501F08" w14:textId="4AEC6B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31E38" w14:textId="0F683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B198C" w14:textId="4F1A0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FD180" w14:textId="43DAFD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000.00 </w:t>
            </w:r>
          </w:p>
        </w:tc>
      </w:tr>
      <w:tr w:rsidR="00D05087" w:rsidRPr="00D05087" w14:paraId="6C3A1F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96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072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oxas</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79F962A5" w14:textId="23472F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A58F0" w14:textId="227BA3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2D8EA" w14:textId="64986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847E0" w14:textId="7B4557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5,000.00 </w:t>
            </w:r>
          </w:p>
        </w:tc>
      </w:tr>
      <w:tr w:rsidR="00D05087" w:rsidRPr="00D05087" w14:paraId="4A6C22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675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AE8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pi</w:t>
            </w:r>
            <w:proofErr w:type="spellEnd"/>
            <w:r w:rsidRPr="00D05087">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35E653E4" w14:textId="20235B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D2778" w14:textId="402D64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01809" w14:textId="4679D9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EB41" w14:textId="4583A5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2,500.00 </w:t>
            </w:r>
          </w:p>
        </w:tc>
      </w:tr>
      <w:tr w:rsidR="00D05087" w:rsidRPr="00D05087" w14:paraId="46ECEC8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7A5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A53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4B04334B" w14:textId="19A38D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0B3BC" w14:textId="3FFDC1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3E4B" w14:textId="021C7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E74A0" w14:textId="2BB50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7A0764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C4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84F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paz</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801C66" w14:textId="173A44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0BCE68E6" w14:textId="176A29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AEBFE" w14:textId="1E8F9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C17BC" w14:textId="7C392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32,209.25 </w:t>
            </w:r>
          </w:p>
        </w:tc>
      </w:tr>
      <w:tr w:rsidR="00D05087" w:rsidRPr="00D05087" w14:paraId="2579AA3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4C7B3"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Guimaras</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348DDBB2" w14:textId="4B9487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13201F2" w14:textId="664A65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894A" w14:textId="6EA299F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7CB6B3" w14:textId="51FFABE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87,383.55 </w:t>
            </w:r>
          </w:p>
        </w:tc>
      </w:tr>
      <w:tr w:rsidR="00D05087" w:rsidRPr="00D05087" w14:paraId="28D5D1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330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062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70D0988" w14:textId="682551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A337310" w14:textId="316F0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1D951" w14:textId="207A21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AF494" w14:textId="2A056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5,201.95 </w:t>
            </w:r>
          </w:p>
        </w:tc>
      </w:tr>
      <w:tr w:rsidR="00D05087" w:rsidRPr="00D05087" w14:paraId="730A3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82A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53D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B175D4F" w14:textId="6AB128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A6368C1" w14:textId="1B3F3E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691C7" w14:textId="514DC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334B9" w14:textId="4F2F4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640.00 </w:t>
            </w:r>
          </w:p>
        </w:tc>
      </w:tr>
      <w:tr w:rsidR="00D05087" w:rsidRPr="00D05087" w14:paraId="1B5B9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49B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652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E917028" w14:textId="1FE221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4C8869E0" w14:textId="69B60A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28AD2" w14:textId="1DD80A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468F8" w14:textId="031B88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6,319.10 </w:t>
            </w:r>
          </w:p>
        </w:tc>
      </w:tr>
      <w:tr w:rsidR="00D05087" w:rsidRPr="00D05087" w14:paraId="779882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376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5A5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50C46CE" w14:textId="3F0AEA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730540B6" w14:textId="6F3185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06FB1" w14:textId="5F673C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9B097" w14:textId="18C47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52.50 </w:t>
            </w:r>
          </w:p>
        </w:tc>
      </w:tr>
      <w:tr w:rsidR="00D05087" w:rsidRPr="00D05087" w14:paraId="1BEE8B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B7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B34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un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89506B" w14:textId="3B1CAF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7EDEC467" w14:textId="2661CF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191B6" w14:textId="123E22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FDB57" w14:textId="71DA71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3,170.00 </w:t>
            </w:r>
          </w:p>
        </w:tc>
      </w:tr>
      <w:tr w:rsidR="00D05087" w:rsidRPr="00D05087" w14:paraId="6BE0397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7C56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2DC8B0E" w14:textId="786438E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8,95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F9059" w14:textId="1EFB8EE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16E56" w14:textId="7E4BD77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52C86F" w14:textId="08CE353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005,621.23 </w:t>
            </w:r>
          </w:p>
        </w:tc>
      </w:tr>
      <w:tr w:rsidR="00D05087" w:rsidRPr="00D05087" w14:paraId="24A15D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88C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A4C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imod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5F03C4" w14:textId="4577E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372061E0" w14:textId="219125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7A8F6" w14:textId="5D5A9F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9D65B" w14:textId="16C0D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73,220.00 </w:t>
            </w:r>
          </w:p>
        </w:tc>
      </w:tr>
      <w:tr w:rsidR="00D05087" w:rsidRPr="00D05087" w14:paraId="1913DC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E9E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E0E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ni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B21AE1" w14:textId="760C12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67BDF75D" w14:textId="0561A4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8B84" w14:textId="4BFEA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033E6" w14:textId="03E10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223.05 </w:t>
            </w:r>
          </w:p>
        </w:tc>
      </w:tr>
      <w:tr w:rsidR="00D05087" w:rsidRPr="00D05087" w14:paraId="4E5AAC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265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10E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di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D652D2" w14:textId="061FAB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40906" w14:textId="14AF5A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AF0A3" w14:textId="03E65A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E85AA" w14:textId="1E3B32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1,500.00 </w:t>
            </w:r>
          </w:p>
        </w:tc>
      </w:tr>
      <w:tr w:rsidR="00D05087" w:rsidRPr="00D05087" w14:paraId="22287EC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A05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396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3E3014" w14:textId="1A3412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6BBA" w14:textId="602717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C66BC" w14:textId="37A35B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DFB8F" w14:textId="0A0C9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0,000.00 </w:t>
            </w:r>
          </w:p>
        </w:tc>
      </w:tr>
      <w:tr w:rsidR="00D05087" w:rsidRPr="00D05087" w14:paraId="427788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587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13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a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28E33D" w14:textId="109CFB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29418" w14:textId="2667E0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83D00" w14:textId="1B36C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91281" w14:textId="32575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0,000.00 </w:t>
            </w:r>
          </w:p>
        </w:tc>
      </w:tr>
      <w:tr w:rsidR="00D05087" w:rsidRPr="00D05087" w14:paraId="1933CDA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5F5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4D3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otac</w:t>
            </w:r>
            <w:proofErr w:type="spellEnd"/>
            <w:r w:rsidRPr="00D05087">
              <w:rPr>
                <w:rFonts w:ascii="Arial Narrow" w:hAnsi="Arial Narrow"/>
                <w:i/>
                <w:iCs/>
                <w:color w:val="000000"/>
                <w:sz w:val="20"/>
                <w:szCs w:val="20"/>
              </w:rPr>
              <w:t xml:space="preserve"> Viejo</w:t>
            </w:r>
          </w:p>
        </w:tc>
        <w:tc>
          <w:tcPr>
            <w:tcW w:w="810" w:type="pct"/>
            <w:tcBorders>
              <w:top w:val="nil"/>
              <w:left w:val="nil"/>
              <w:bottom w:val="single" w:sz="4" w:space="0" w:color="000000"/>
              <w:right w:val="single" w:sz="4" w:space="0" w:color="000000"/>
            </w:tcBorders>
            <w:shd w:val="clear" w:color="auto" w:fill="auto"/>
            <w:noWrap/>
            <w:vAlign w:val="bottom"/>
            <w:hideMark/>
          </w:tcPr>
          <w:p w14:paraId="1BD66DA5" w14:textId="52D7B1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915EE" w14:textId="52382A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B0DC7" w14:textId="14369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C3541" w14:textId="48F7B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10,000.00 </w:t>
            </w:r>
          </w:p>
        </w:tc>
      </w:tr>
      <w:tr w:rsidR="00D05087" w:rsidRPr="00D05087" w14:paraId="06CF2D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5BE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793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F9F8BE" w14:textId="69EAE5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DC86C22" w14:textId="76FED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94FC3" w14:textId="19E9E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5A59B" w14:textId="5B6050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13.92 </w:t>
            </w:r>
          </w:p>
        </w:tc>
      </w:tr>
      <w:tr w:rsidR="00D05087" w:rsidRPr="00D05087" w14:paraId="486E3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72F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3B0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i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98759A" w14:textId="0F51F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22E4838B" w14:textId="6C2F68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722DF" w14:textId="307E2A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18167" w14:textId="07829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81,633.55 </w:t>
            </w:r>
          </w:p>
        </w:tc>
      </w:tr>
      <w:tr w:rsidR="00D05087" w:rsidRPr="00D05087" w14:paraId="6264EB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EA9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686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rl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0614A9" w14:textId="0DD65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36699" w14:textId="253970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3AED5" w14:textId="3BCE12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70483" w14:textId="29854A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5,000.00 </w:t>
            </w:r>
          </w:p>
        </w:tc>
      </w:tr>
      <w:tr w:rsidR="00D05087" w:rsidRPr="00D05087" w14:paraId="6A49B0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DE6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3B9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5276F6D" w14:textId="75F7A1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4EA5687" w14:textId="148922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066025" w14:textId="31DD73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342E2" w14:textId="3D34DB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240.00 </w:t>
            </w:r>
          </w:p>
        </w:tc>
      </w:tr>
      <w:tr w:rsidR="00D05087" w:rsidRPr="00D05087" w14:paraId="11995D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DD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BCF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764EAAC" w14:textId="4B43D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B9BA9" w14:textId="267FED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F4755" w14:textId="1BD077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076C6" w14:textId="47178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436BB6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859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2ED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ng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41849A" w14:textId="509774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8FD0F" w14:textId="4E739A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0FE9E" w14:textId="5615BC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4C8E5" w14:textId="22CB88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0,000.00 </w:t>
            </w:r>
          </w:p>
        </w:tc>
      </w:tr>
      <w:tr w:rsidR="00D05087" w:rsidRPr="00D05087" w14:paraId="2AC08F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EBD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9BA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4929D19" w14:textId="219CDF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199FA" w14:textId="66408E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CFA1E" w14:textId="3212AC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412C3" w14:textId="457D2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800.00 </w:t>
            </w:r>
          </w:p>
        </w:tc>
      </w:tr>
      <w:tr w:rsidR="00D05087" w:rsidRPr="00D05087" w14:paraId="477EDD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647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878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mb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3007EC" w14:textId="4E277F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CAFEB" w14:textId="31D70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59347" w14:textId="69960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FDA84" w14:textId="290CD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00 </w:t>
            </w:r>
          </w:p>
        </w:tc>
      </w:tr>
      <w:tr w:rsidR="00D05087" w:rsidRPr="00D05087" w14:paraId="238CCF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6D2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2F7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gbar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F99225" w14:textId="71D08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72684E9C" w14:textId="31FE80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CA737" w14:textId="2B9704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7BC39" w14:textId="25DBB7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860.00 </w:t>
            </w:r>
          </w:p>
        </w:tc>
      </w:tr>
      <w:tr w:rsidR="00D05087" w:rsidRPr="00D05087" w14:paraId="63207C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B27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287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0C2D1AC" w14:textId="6EC4E4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CF289A7" w14:textId="5667D7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7A129" w14:textId="4A76A9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E8566" w14:textId="3A85D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29,020.00 </w:t>
            </w:r>
          </w:p>
        </w:tc>
      </w:tr>
      <w:tr w:rsidR="00D05087" w:rsidRPr="00D05087" w14:paraId="7C59D9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DB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F0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niu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7C7DDB" w14:textId="61E91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9F528DA" w14:textId="38C9CE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D1B6B" w14:textId="5DBF34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1CB1C" w14:textId="4EAC2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437.20 </w:t>
            </w:r>
          </w:p>
        </w:tc>
      </w:tr>
      <w:tr w:rsidR="00D05087" w:rsidRPr="00D05087" w14:paraId="6FC345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A6B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8EC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mbu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123085" w14:textId="683D04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ADC3E4D" w14:textId="3107B0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EDD99" w14:textId="1CEF91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81751" w14:textId="4B124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5,250.00 </w:t>
            </w:r>
          </w:p>
        </w:tc>
      </w:tr>
      <w:tr w:rsidR="00D05087" w:rsidRPr="00D05087" w14:paraId="40DD10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B3B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AC0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26570B0" w14:textId="3071ED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0EE46" w14:textId="4124D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1C134" w14:textId="255A99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DD68F" w14:textId="112B2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r>
      <w:tr w:rsidR="00D05087" w:rsidRPr="00D05087" w14:paraId="30FD9D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4B5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34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emer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BB9618" w14:textId="3D73DE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A0ADB" w14:textId="03CD1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623A" w14:textId="5F5D2E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82FC6" w14:textId="7E4D5B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r>
      <w:tr w:rsidR="00D05087" w:rsidRPr="00D05087" w14:paraId="544DBB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286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069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3EE2C6C" w14:textId="230909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B2225" w14:textId="2CC916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9C965" w14:textId="6AD751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00D5F" w14:textId="6F2FE4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1,000.00 </w:t>
            </w:r>
          </w:p>
        </w:tc>
      </w:tr>
      <w:tr w:rsidR="00D05087" w:rsidRPr="00D05087" w14:paraId="42F1DB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83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103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a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783309" w14:textId="085598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7B4A8B20" w14:textId="412D9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846EE" w14:textId="3E498A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60B07" w14:textId="5537A0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3,920.00 </w:t>
            </w:r>
          </w:p>
        </w:tc>
      </w:tr>
      <w:tr w:rsidR="00D05087" w:rsidRPr="00D05087" w14:paraId="6BD741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D04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3EB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a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BE0A89" w14:textId="66AEE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15A6E8CA" w14:textId="71C27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D37A5" w14:textId="79AC5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C8501" w14:textId="56933E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61,239.44 </w:t>
            </w:r>
          </w:p>
        </w:tc>
      </w:tr>
      <w:tr w:rsidR="00D05087" w:rsidRPr="00D05087" w14:paraId="6704450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EC5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C98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New </w:t>
            </w:r>
            <w:proofErr w:type="spellStart"/>
            <w:r w:rsidRPr="00D05087">
              <w:rPr>
                <w:rFonts w:ascii="Arial Narrow" w:hAnsi="Arial Narrow"/>
                <w:i/>
                <w:iCs/>
                <w:color w:val="000000"/>
                <w:sz w:val="20"/>
                <w:szCs w:val="20"/>
              </w:rPr>
              <w:t>Luc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32964C" w14:textId="0DD310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57BCBE72" w14:textId="17DD40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2F746" w14:textId="5899C3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52CCB" w14:textId="7268A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7,804.07 </w:t>
            </w:r>
          </w:p>
        </w:tc>
      </w:tr>
      <w:tr w:rsidR="00D05087" w:rsidRPr="00D05087" w14:paraId="6B57E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923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8D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t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D81CDB" w14:textId="017ABC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D7E722" w14:textId="3ACAE5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ADA92" w14:textId="45EF9F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FD6FF" w14:textId="5AB893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CBB7B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5DE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428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to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F07183" w14:textId="28ED78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F9683" w14:textId="46F6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E1D51" w14:textId="7BEEA0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7A4D6" w14:textId="55383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200.00 </w:t>
            </w:r>
          </w:p>
        </w:tc>
      </w:tr>
      <w:tr w:rsidR="00D05087" w:rsidRPr="00D05087" w14:paraId="2EF1D2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EF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CD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568586C3" w14:textId="334F97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FD3C9" w14:textId="366A8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CA3E8" w14:textId="5B0EA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8C59C" w14:textId="25900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55,000.00 </w:t>
            </w:r>
          </w:p>
        </w:tc>
      </w:tr>
      <w:tr w:rsidR="00D05087" w:rsidRPr="00D05087" w14:paraId="33F424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D25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1C3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57BA0A0" w14:textId="1DF731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2CDED12" w14:textId="78C27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CA84D" w14:textId="00BF5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166DD" w14:textId="0006A4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7,075.00 </w:t>
            </w:r>
          </w:p>
        </w:tc>
      </w:tr>
      <w:tr w:rsidR="00D05087" w:rsidRPr="00D05087" w14:paraId="06E3D3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376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229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0067D28" w14:textId="249BBC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C44BE" w14:textId="5CE4E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6055E" w14:textId="5E162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8A08B" w14:textId="2539F0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1C398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8C1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00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193618C" w14:textId="6FE8DE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3E12209C" w14:textId="000A78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9D81D" w14:textId="2808E6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4A966" w14:textId="4C1E49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22,405.00 </w:t>
            </w:r>
          </w:p>
        </w:tc>
      </w:tr>
      <w:tr w:rsidR="00D05087" w:rsidRPr="00D05087" w14:paraId="1F09A9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3D1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F7C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DE51746" w14:textId="3C806E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ACA18" w14:textId="17BF1C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7E9B1" w14:textId="4F84D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CDF27" w14:textId="2E74D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00.00 </w:t>
            </w:r>
          </w:p>
        </w:tc>
      </w:tr>
      <w:tr w:rsidR="00D05087" w:rsidRPr="00D05087" w14:paraId="7A0A44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173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B9E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CEC7502" w14:textId="52BDCE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651A5C5" w14:textId="22C8ED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13A74" w14:textId="57FE51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C3D59" w14:textId="0BA66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5,940.00 </w:t>
            </w:r>
          </w:p>
        </w:tc>
      </w:tr>
      <w:tr w:rsidR="00D05087" w:rsidRPr="00D05087" w14:paraId="5D7E6A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542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A4C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gb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5811A5" w14:textId="6481C4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9BEE9" w14:textId="4A44C5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DAD8F" w14:textId="2190BF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83AA4" w14:textId="0073F4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00.00 </w:t>
            </w:r>
          </w:p>
        </w:tc>
      </w:tr>
      <w:tr w:rsidR="00D05087" w:rsidRPr="00D05087" w14:paraId="3C43ED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621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9C5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EA97EA" w14:textId="6305AE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44D2D2BC" w14:textId="465A0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B5155" w14:textId="0BE218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C1E51" w14:textId="53D94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6,840.00 </w:t>
            </w:r>
          </w:p>
        </w:tc>
      </w:tr>
      <w:tr w:rsidR="00D05087" w:rsidRPr="00D05087" w14:paraId="1B05521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F279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9F260D" w14:textId="7CA8D35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8371CD" w14:textId="3FE3BF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19E57" w14:textId="5F5DA8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4336A" w14:textId="02414E3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08,588.82 </w:t>
            </w:r>
          </w:p>
        </w:tc>
      </w:tr>
      <w:tr w:rsidR="00D05087" w:rsidRPr="00D05087" w14:paraId="61B73C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BC5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59F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1F9CC49" w14:textId="6C5EDA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ED50D" w14:textId="7777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4E026F8" w14:textId="7777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643CA5E" w14:textId="0FD0D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00,000.00 </w:t>
            </w:r>
          </w:p>
        </w:tc>
      </w:tr>
      <w:tr w:rsidR="00D05087" w:rsidRPr="00D05087" w14:paraId="1843CA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B0D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468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714E38D" w14:textId="272707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376A6DB7" w14:textId="3DA33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FE8FD" w14:textId="6D5742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9EDC7" w14:textId="45ABD3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96,959.72 </w:t>
            </w:r>
          </w:p>
        </w:tc>
      </w:tr>
      <w:tr w:rsidR="00D05087" w:rsidRPr="00D05087" w14:paraId="696F19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F12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025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o</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3181A2DA" w14:textId="74A82E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5514B2D" w14:textId="777AA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DF037" w14:textId="5F7B97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532EA" w14:textId="4A2193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560.00 </w:t>
            </w:r>
          </w:p>
        </w:tc>
      </w:tr>
      <w:tr w:rsidR="00D05087" w:rsidRPr="00D05087" w14:paraId="6069AD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093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E4A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nalb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2EB732" w14:textId="435FC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836BF86" w14:textId="23D8C5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E40A9" w14:textId="6695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36A16" w14:textId="5B9435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60.00 </w:t>
            </w:r>
          </w:p>
        </w:tc>
      </w:tr>
      <w:tr w:rsidR="00D05087" w:rsidRPr="00D05087" w14:paraId="24DB63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3D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41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F104B30" w14:textId="6BBF3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F212B7B" w14:textId="0D2CA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DEC9E" w14:textId="1D555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B488F" w14:textId="0F2F26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097.00 </w:t>
            </w:r>
          </w:p>
        </w:tc>
      </w:tr>
      <w:tr w:rsidR="00D05087" w:rsidRPr="00D05087" w14:paraId="59F6B9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ABF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E72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2FF79B4" w14:textId="5A5D52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1DEC8ED6" w14:textId="567C5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0742D" w14:textId="62254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590F4" w14:textId="3FAB12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1,120.00 </w:t>
            </w:r>
          </w:p>
        </w:tc>
      </w:tr>
      <w:tr w:rsidR="00D05087" w:rsidRPr="00D05087" w14:paraId="609CAD5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01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3EA3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do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14D5FA" w14:textId="681F5C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A61A06D" w14:textId="58F3A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44FCF" w14:textId="5FBED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6ACB7" w14:textId="0E259A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2,036.10 </w:t>
            </w:r>
          </w:p>
        </w:tc>
      </w:tr>
      <w:tr w:rsidR="00D05087" w:rsidRPr="00D05087" w14:paraId="5F4200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2B9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9D7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2B5E81" w14:textId="718F06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75D54231" w14:textId="5EDF21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94F02" w14:textId="2FBB37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8C749" w14:textId="5BA24A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817.50 </w:t>
            </w:r>
          </w:p>
        </w:tc>
      </w:tr>
      <w:tr w:rsidR="00D05087" w:rsidRPr="00D05087" w14:paraId="67FC26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97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51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999FF0B" w14:textId="57D1CB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3DA2E10" w14:textId="299B0E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60E01" w14:textId="76187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40F50" w14:textId="084133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520.00 </w:t>
            </w:r>
          </w:p>
        </w:tc>
      </w:tr>
      <w:tr w:rsidR="00D05087" w:rsidRPr="00D05087" w14:paraId="519C42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C51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98E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20AE6D81" w14:textId="76BDCC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A42F" w14:textId="5E952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6935C" w14:textId="4F533A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02D07" w14:textId="69AAB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3E7217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FDF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28E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Himamay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404FE3" w14:textId="51070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45A4EF" w14:textId="7ED43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54D20" w14:textId="714C96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C9878" w14:textId="66DC32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7,350.00 </w:t>
            </w:r>
          </w:p>
        </w:tc>
      </w:tr>
      <w:tr w:rsidR="00D05087" w:rsidRPr="00D05087" w14:paraId="12F605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2BC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53B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iniga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704155" w14:textId="71057C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08724A9" w14:textId="76CD7E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62582" w14:textId="0A2916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9DC51" w14:textId="7370B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80.00 </w:t>
            </w:r>
          </w:p>
        </w:tc>
      </w:tr>
      <w:tr w:rsidR="00D05087" w:rsidRPr="00D05087" w14:paraId="04A555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B76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76E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inoba</w:t>
            </w:r>
            <w:proofErr w:type="spellEnd"/>
            <w:r w:rsidRPr="00D05087">
              <w:rPr>
                <w:rFonts w:ascii="Arial Narrow" w:hAnsi="Arial Narrow"/>
                <w:i/>
                <w:iCs/>
                <w:color w:val="000000"/>
                <w:sz w:val="20"/>
                <w:szCs w:val="20"/>
              </w:rPr>
              <w:t>-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E59B62C" w14:textId="5F727D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2AE84F5" w14:textId="0D235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F9614" w14:textId="17D49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D4679" w14:textId="669ED5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95.00 </w:t>
            </w:r>
          </w:p>
        </w:tc>
      </w:tr>
      <w:tr w:rsidR="00D05087" w:rsidRPr="00D05087" w14:paraId="37510D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20C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07A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l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3984D2" w14:textId="5CC90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967C6" w14:textId="1E5AB8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ED799" w14:textId="3A4AA3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1B2B1" w14:textId="273C14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r>
      <w:tr w:rsidR="00D05087" w:rsidRPr="00D05087" w14:paraId="12E21D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79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76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0DFB6D2" w14:textId="10D172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67BD" w14:textId="009A0B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98226" w14:textId="2220C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2A007" w14:textId="6723AC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170.00 </w:t>
            </w:r>
          </w:p>
        </w:tc>
      </w:tr>
      <w:tr w:rsidR="00D05087" w:rsidRPr="00D05087" w14:paraId="1A48C7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3F5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EA2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6212D60D" w14:textId="1E2A3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A8D0A" w14:textId="39DAA4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163B8" w14:textId="108489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B4E54" w14:textId="49969F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r>
      <w:tr w:rsidR="00D05087" w:rsidRPr="00D05087" w14:paraId="2CDC20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2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E9C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68C557C" w14:textId="6192C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B8258E" w14:textId="2A8F7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57234" w14:textId="389742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B28E1" w14:textId="4711F4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760.00 </w:t>
            </w:r>
          </w:p>
        </w:tc>
      </w:tr>
      <w:tr w:rsidR="00D05087" w:rsidRPr="00D05087" w14:paraId="6B8517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688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F4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La </w:t>
            </w:r>
            <w:proofErr w:type="spellStart"/>
            <w:r w:rsidRPr="00D05087">
              <w:rPr>
                <w:rFonts w:ascii="Arial Narrow" w:hAnsi="Arial Narrow"/>
                <w:i/>
                <w:iCs/>
                <w:color w:val="000000"/>
                <w:sz w:val="20"/>
                <w:szCs w:val="20"/>
              </w:rPr>
              <w:t>Castella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DE2E25" w14:textId="6E911B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9D227A" w14:textId="13392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05E6B" w14:textId="560FF8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2D5E8" w14:textId="1C1DB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000.00 </w:t>
            </w:r>
          </w:p>
        </w:tc>
      </w:tr>
      <w:tr w:rsidR="00D05087" w:rsidRPr="00D05087" w14:paraId="15D6DF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266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2A6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ap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FBFD5A" w14:textId="7CE675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1335CD6" w14:textId="25C29C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D2A07" w14:textId="762796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20F6F" w14:textId="470101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450.00 </w:t>
            </w:r>
          </w:p>
        </w:tc>
      </w:tr>
      <w:tr w:rsidR="00D05087" w:rsidRPr="00D05087" w14:paraId="1B4B62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61A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360A611" w14:textId="389274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0DCFBAD6" w14:textId="28CA8E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F635A" w14:textId="204FEE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37C11" w14:textId="0F219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40.00 </w:t>
            </w:r>
          </w:p>
        </w:tc>
      </w:tr>
      <w:tr w:rsidR="00D05087" w:rsidRPr="00D05087" w14:paraId="5C5490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070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A55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ulu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DD32AB1" w14:textId="082F3B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919A5BC" w14:textId="0C1FD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80A8C" w14:textId="684ED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949E5" w14:textId="7177EB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440.00 </w:t>
            </w:r>
          </w:p>
        </w:tc>
      </w:tr>
      <w:tr w:rsidR="00D05087" w:rsidRPr="00D05087" w14:paraId="280FA8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68B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E0B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gay</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3A9252D" w14:textId="37C319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4B0402AB" w14:textId="67BB8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7335C" w14:textId="51FA56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A3714" w14:textId="11365D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656.00 </w:t>
            </w:r>
          </w:p>
        </w:tc>
      </w:tr>
      <w:tr w:rsidR="00D05087" w:rsidRPr="00D05087" w14:paraId="76634B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EA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3CD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lvador </w:t>
            </w:r>
            <w:proofErr w:type="spellStart"/>
            <w:r w:rsidRPr="00D05087">
              <w:rPr>
                <w:rFonts w:ascii="Arial Narrow" w:hAnsi="Arial Narrow"/>
                <w:i/>
                <w:iCs/>
                <w:color w:val="000000"/>
                <w:sz w:val="20"/>
                <w:szCs w:val="20"/>
              </w:rPr>
              <w:t>Benedic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2A40F9" w14:textId="2DEC0D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130B88B8" w14:textId="598FA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8C2DA" w14:textId="6751B3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7EE06" w14:textId="54B43D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8,549.50 </w:t>
            </w:r>
          </w:p>
        </w:tc>
      </w:tr>
      <w:tr w:rsidR="00D05087" w:rsidRPr="00D05087" w14:paraId="536F82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C8A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420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31EEB07" w14:textId="44B205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42B2C5C" w14:textId="4A9816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17D78" w14:textId="410CF3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73956" w14:textId="086A05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19.60 </w:t>
            </w:r>
          </w:p>
        </w:tc>
      </w:tr>
      <w:tr w:rsidR="00D05087" w:rsidRPr="00D05087" w14:paraId="63DBD5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964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59D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7D08F29" w14:textId="49155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0E047" w14:textId="146036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8C91A" w14:textId="0FCFCF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7C4F6" w14:textId="3574B4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35F5A2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848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6EA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lay</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1AC7F9E" w14:textId="0EA4F6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A8A2BE" w14:textId="750C5D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844C3" w14:textId="5CC828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2E2DA" w14:textId="7DA80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00.00 </w:t>
            </w:r>
          </w:p>
        </w:tc>
      </w:tr>
      <w:tr w:rsidR="00D05087" w:rsidRPr="00D05087" w14:paraId="6F5BB8C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68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943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Sip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C127B2" w14:textId="708548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621CC848" w14:textId="4751F3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C4C39" w14:textId="289860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4E6EB" w14:textId="76ED6D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5,480.00 </w:t>
            </w:r>
          </w:p>
        </w:tc>
      </w:tr>
      <w:tr w:rsidR="00D05087" w:rsidRPr="00D05087" w14:paraId="47DD80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BE0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79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D853CAB" w14:textId="7E7FD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B754E81" w14:textId="0B027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1714C" w14:textId="664A34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4408F" w14:textId="4FB6DB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740.00 </w:t>
            </w:r>
          </w:p>
        </w:tc>
      </w:tr>
      <w:tr w:rsidR="00D05087" w:rsidRPr="00D05087" w14:paraId="469FF5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4E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C2D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obos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2A4EE0" w14:textId="171DEF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0D5D2" w14:textId="2C85F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7A93D" w14:textId="0FA71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5BBC" w14:textId="0C050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 </w:t>
            </w:r>
          </w:p>
        </w:tc>
      </w:tr>
      <w:tr w:rsidR="00D05087" w:rsidRPr="00D05087" w14:paraId="4BEA34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F2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0C6E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AAC86E8" w14:textId="35C36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27C04D9F" w14:textId="7C15BE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905A" w14:textId="425D2E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47A08" w14:textId="38060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5,148.40 </w:t>
            </w:r>
          </w:p>
        </w:tc>
      </w:tr>
      <w:tr w:rsidR="00D05087" w:rsidRPr="00D05087" w14:paraId="2B70936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C0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86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Victor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2DAA83" w14:textId="42A4AA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57F33F27" w14:textId="53100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A93A9" w14:textId="2CAF9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F81BA" w14:textId="4781E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40.00 </w:t>
            </w:r>
          </w:p>
        </w:tc>
      </w:tr>
      <w:tr w:rsidR="00D05087" w:rsidRPr="00D05087" w14:paraId="7956025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D410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A9C9EB1" w14:textId="306196A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790,572.61 </w:t>
            </w:r>
          </w:p>
        </w:tc>
        <w:tc>
          <w:tcPr>
            <w:tcW w:w="810" w:type="pct"/>
            <w:tcBorders>
              <w:top w:val="nil"/>
              <w:left w:val="nil"/>
              <w:bottom w:val="single" w:sz="4" w:space="0" w:color="000000"/>
              <w:right w:val="single" w:sz="4" w:space="0" w:color="000000"/>
            </w:tcBorders>
            <w:shd w:val="clear" w:color="A5A5A5" w:fill="A5A5A5"/>
            <w:noWrap/>
            <w:vAlign w:val="bottom"/>
            <w:hideMark/>
          </w:tcPr>
          <w:p w14:paraId="0580AB8B" w14:textId="23CA6BC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441B2A9" w14:textId="1C88992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76FDBF4" w14:textId="4614663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790,572.61 </w:t>
            </w:r>
          </w:p>
        </w:tc>
      </w:tr>
      <w:tr w:rsidR="00D05087" w:rsidRPr="00D05087" w14:paraId="2DF6A19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3E61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1BF0C8B" w14:textId="3CFDC15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184,34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49512B01" w14:textId="755858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B9E9A" w14:textId="3E9D2A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306098" w14:textId="2221DC9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184,346.47 </w:t>
            </w:r>
          </w:p>
        </w:tc>
      </w:tr>
      <w:tr w:rsidR="00D05087" w:rsidRPr="00D05087" w14:paraId="5267428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A1761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23B5911" w14:textId="55379E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9D4DAC8" w14:textId="1B17D5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A235E" w14:textId="7DFE1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8B9887" w14:textId="43389E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8,939.12 </w:t>
            </w:r>
          </w:p>
        </w:tc>
      </w:tr>
      <w:tr w:rsidR="00D05087" w:rsidRPr="00D05087" w14:paraId="29B0028F"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E709D9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BAF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burquerq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651008" w14:textId="255936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124E849" w14:textId="34EF40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00925" w14:textId="488EC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B9500" w14:textId="51F18B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755.86 </w:t>
            </w:r>
          </w:p>
        </w:tc>
      </w:tr>
      <w:tr w:rsidR="00D05087" w:rsidRPr="00D05087" w14:paraId="2196A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EEE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ED5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97E5EAF" w14:textId="27D245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003403C" w14:textId="44771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3FD69" w14:textId="06CDF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D8726" w14:textId="72C9B7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780.00 </w:t>
            </w:r>
          </w:p>
        </w:tc>
      </w:tr>
      <w:tr w:rsidR="00D05087" w:rsidRPr="00D05087" w14:paraId="49A618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C62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BC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73C11A7" w14:textId="38C645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111B" w14:textId="4B1FF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2FFB1" w14:textId="195B6B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7FCB2" w14:textId="5CA66B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6,000.00 </w:t>
            </w:r>
          </w:p>
        </w:tc>
      </w:tr>
      <w:tr w:rsidR="00D05087" w:rsidRPr="00D05087" w14:paraId="79FCCB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505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279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98A015A" w14:textId="23D67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E62D360" w14:textId="5E658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4097A" w14:textId="44AC2D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C740D" w14:textId="4B377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9,289.24 </w:t>
            </w:r>
          </w:p>
        </w:tc>
      </w:tr>
      <w:tr w:rsidR="00D05087" w:rsidRPr="00D05087" w14:paraId="5784B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0F6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42A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la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999995" w14:textId="074856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66A5CFA1" w14:textId="7A8391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B3FEA" w14:textId="1781C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FA11D" w14:textId="1B897D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3,629.92 </w:t>
            </w:r>
          </w:p>
        </w:tc>
      </w:tr>
      <w:tr w:rsidR="00D05087" w:rsidRPr="00D05087" w14:paraId="58062C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87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38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li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686900" w14:textId="439DE7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22910A15" w14:textId="03BC8B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C7C61" w14:textId="330D6B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C6A47" w14:textId="03EFC8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290.00 </w:t>
            </w:r>
          </w:p>
        </w:tc>
      </w:tr>
      <w:tr w:rsidR="00D05087" w:rsidRPr="00D05087" w14:paraId="282B3BF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B0E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0B9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730658" w14:textId="07A2E3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4AC720A8" w14:textId="1EBE9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C99D5" w14:textId="66DD1D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66130" w14:textId="4BC2FD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526.05 </w:t>
            </w:r>
          </w:p>
        </w:tc>
      </w:tr>
      <w:tr w:rsidR="00D05087" w:rsidRPr="00D05087" w14:paraId="6D45FC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932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E1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Bien </w:t>
            </w:r>
            <w:proofErr w:type="spellStart"/>
            <w:r w:rsidRPr="00D05087">
              <w:rPr>
                <w:rFonts w:ascii="Arial Narrow" w:hAnsi="Arial Narrow"/>
                <w:i/>
                <w:iCs/>
                <w:color w:val="000000"/>
                <w:sz w:val="20"/>
                <w:szCs w:val="20"/>
              </w:rPr>
              <w:t>Uni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1EBBBC" w14:textId="1FEB96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6B14E925" w14:textId="507E37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12615" w14:textId="7C992E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EAE00" w14:textId="14AC82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5,510.00 </w:t>
            </w:r>
          </w:p>
        </w:tc>
      </w:tr>
      <w:tr w:rsidR="00D05087" w:rsidRPr="00D05087" w14:paraId="37BC7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7BE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169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l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86DE90" w14:textId="4453A1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5C14F248" w14:textId="653F10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FA84C" w14:textId="51713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833EA" w14:textId="09916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3,787.00 </w:t>
            </w:r>
          </w:p>
        </w:tc>
      </w:tr>
      <w:tr w:rsidR="00D05087" w:rsidRPr="00D05087" w14:paraId="44E86D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930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01F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5E16A3E" w14:textId="4B242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3B58C5D" w14:textId="4024E8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69C55" w14:textId="61479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84CD6" w14:textId="508C7B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2,864.32 </w:t>
            </w:r>
          </w:p>
        </w:tc>
      </w:tr>
      <w:tr w:rsidR="00D05087" w:rsidRPr="00D05087" w14:paraId="714F65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C9E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CAB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p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5EDA08" w14:textId="5F32E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9DF1E27" w14:textId="45441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48F51" w14:textId="56E36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E567" w14:textId="5D28AF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0,911.86 </w:t>
            </w:r>
          </w:p>
        </w:tc>
      </w:tr>
      <w:tr w:rsidR="00D05087" w:rsidRPr="00D05087" w14:paraId="6E5C12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76C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B9F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di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93D5B5" w14:textId="0BC782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687A6E86" w14:textId="605923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FF7E" w14:textId="1076DB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C656E" w14:textId="0979D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86,743.94 </w:t>
            </w:r>
          </w:p>
        </w:tc>
      </w:tr>
      <w:tr w:rsidR="00D05087" w:rsidRPr="00D05087" w14:paraId="09016C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F63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D3F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8B4674" w14:textId="694336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AA0D6" w14:textId="35E250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23A3" w14:textId="726C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8DB49" w14:textId="62AAA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5,000.00 </w:t>
            </w:r>
          </w:p>
        </w:tc>
      </w:tr>
      <w:tr w:rsidR="00D05087" w:rsidRPr="00D05087" w14:paraId="55F1A9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66E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383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igb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99D2B2" w14:textId="4E8F26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A34CBDC" w14:textId="5926F9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D7E8E" w14:textId="6847F6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CD9F0" w14:textId="44686A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40.00 </w:t>
            </w:r>
          </w:p>
        </w:tc>
      </w:tr>
      <w:tr w:rsidR="00D05087" w:rsidRPr="00D05087" w14:paraId="66AC0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246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984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462AB45" w14:textId="7D7F02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285135D5" w14:textId="273CD2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F5F5" w14:textId="621FE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AA014" w14:textId="6DE042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720.00 </w:t>
            </w:r>
          </w:p>
        </w:tc>
      </w:tr>
      <w:tr w:rsidR="00D05087" w:rsidRPr="00D05087" w14:paraId="220AF9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81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5B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003204D" w14:textId="5D3F94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52FB01F0" w14:textId="04906F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63779" w14:textId="50EE44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AC3EB" w14:textId="2F4F8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6,736.96 </w:t>
            </w:r>
          </w:p>
        </w:tc>
      </w:tr>
      <w:tr w:rsidR="00D05087" w:rsidRPr="00D05087" w14:paraId="6397E9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62A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12C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u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E9A022" w14:textId="1C1068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76B0F8A3" w14:textId="0CC13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F7F92" w14:textId="145533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DF5B4" w14:textId="18D2A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213.86 </w:t>
            </w:r>
          </w:p>
        </w:tc>
      </w:tr>
      <w:tr w:rsidR="00D05087" w:rsidRPr="00D05087" w14:paraId="1FA747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04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F63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m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A3D1EF" w14:textId="3EEC82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98DEB" w14:textId="51AA16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6773F" w14:textId="13CD6E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95D91" w14:textId="4050FB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000.00 </w:t>
            </w:r>
          </w:p>
        </w:tc>
      </w:tr>
      <w:tr w:rsidR="00D05087" w:rsidRPr="00D05087" w14:paraId="1595AA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128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C3B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2F563C5" w14:textId="00863B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1445A" w14:textId="3859DC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7E49F" w14:textId="5EC2F7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A7CE2" w14:textId="4B059F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500.00 </w:t>
            </w:r>
          </w:p>
        </w:tc>
      </w:tr>
      <w:tr w:rsidR="00D05087" w:rsidRPr="00D05087" w14:paraId="639DA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4F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856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3AA8132E" w14:textId="33549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F49178" w14:textId="283D5C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D868E" w14:textId="338DD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FC6E2" w14:textId="07B9F8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500.00 </w:t>
            </w:r>
          </w:p>
        </w:tc>
      </w:tr>
      <w:tr w:rsidR="00D05087" w:rsidRPr="00D05087" w14:paraId="4316D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9BA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B9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ndul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C199A0" w14:textId="66061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02F3D95" w14:textId="0B5BE2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4848" w14:textId="3CC59D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3D31C" w14:textId="7ED05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228.92 </w:t>
            </w:r>
          </w:p>
        </w:tc>
      </w:tr>
      <w:tr w:rsidR="00D05087" w:rsidRPr="00D05087" w14:paraId="7C7198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306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DE6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g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700693B" w14:textId="623BC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15D1E722" w14:textId="3670A7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CD001" w14:textId="5F37E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4893D" w14:textId="70D89C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130.00 </w:t>
            </w:r>
          </w:p>
        </w:tc>
      </w:tr>
      <w:tr w:rsidR="00D05087" w:rsidRPr="00D05087" w14:paraId="35C9D9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B1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F89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304B7D6" w14:textId="0496C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70D56D9" w14:textId="25D77A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98EF6" w14:textId="30EE34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E3BD2" w14:textId="79154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140.00 </w:t>
            </w:r>
          </w:p>
        </w:tc>
      </w:tr>
      <w:tr w:rsidR="00D05087" w:rsidRPr="00D05087" w14:paraId="630449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A56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236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o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6B5024" w14:textId="71567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1BEE592F" w14:textId="03ED32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02D54" w14:textId="66EFD5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7AD68" w14:textId="704A69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759.50 </w:t>
            </w:r>
          </w:p>
        </w:tc>
      </w:tr>
      <w:tr w:rsidR="00D05087" w:rsidRPr="00D05087" w14:paraId="594D5C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68B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366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ob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69825B" w14:textId="06DED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AB625" w14:textId="6F9BDA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AA884" w14:textId="5EF48E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FD28D" w14:textId="1D4257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 </w:t>
            </w:r>
          </w:p>
        </w:tc>
      </w:tr>
      <w:tr w:rsidR="00D05087" w:rsidRPr="00D05087" w14:paraId="2AE3D0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4A0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3FC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6A4935E" w14:textId="48E5DB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B63E6A" w14:textId="132FE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53B01" w14:textId="373B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56EAD" w14:textId="1ECB37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8,496.60 </w:t>
            </w:r>
          </w:p>
        </w:tc>
      </w:tr>
      <w:tr w:rsidR="00D05087" w:rsidRPr="00D05087" w14:paraId="076897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5B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ED6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3CC2092" w14:textId="355E68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A4F4E" w14:textId="5C8795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11F6D" w14:textId="3CBDA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F8C5D" w14:textId="76F8F4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500.00 </w:t>
            </w:r>
          </w:p>
        </w:tc>
      </w:tr>
      <w:tr w:rsidR="00D05087" w:rsidRPr="00D05087" w14:paraId="2DDCDF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014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C7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iboj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0B3202" w14:textId="4CCF0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7A8A6BD6" w14:textId="61400A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ED46" w14:textId="6404A0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66C12" w14:textId="4DE65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4,335.00 </w:t>
            </w:r>
          </w:p>
        </w:tc>
      </w:tr>
      <w:tr w:rsidR="00D05087" w:rsidRPr="00D05087" w14:paraId="463F0D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97A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0C9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AE29D5D" w14:textId="0891EF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2BBEE32" w14:textId="2FA4A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DE647" w14:textId="21EDD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82422" w14:textId="72F25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64.56 </w:t>
            </w:r>
          </w:p>
        </w:tc>
      </w:tr>
      <w:tr w:rsidR="00D05087" w:rsidRPr="00D05087" w14:paraId="17E724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B8B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4C78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EA715B2" w14:textId="75614D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3AF80842" w14:textId="0A064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1A776" w14:textId="345565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251C1" w14:textId="427BDA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7,915.00 </w:t>
            </w:r>
          </w:p>
        </w:tc>
      </w:tr>
      <w:tr w:rsidR="00D05087" w:rsidRPr="00D05087" w14:paraId="6ADEF6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2A5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647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 Carlos P. Garcia (</w:t>
            </w:r>
            <w:proofErr w:type="spellStart"/>
            <w:r w:rsidRPr="00D05087">
              <w:rPr>
                <w:rFonts w:ascii="Arial Narrow" w:hAnsi="Arial Narrow"/>
                <w:i/>
                <w:iCs/>
                <w:color w:val="000000"/>
                <w:sz w:val="20"/>
                <w:szCs w:val="20"/>
              </w:rPr>
              <w:t>Pitogo</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35FB36F" w14:textId="709CA0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9738D0D" w14:textId="4FB21A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722DD" w14:textId="58E97E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1246A" w14:textId="755018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391.78 </w:t>
            </w:r>
          </w:p>
        </w:tc>
      </w:tr>
      <w:tr w:rsidR="00D05087" w:rsidRPr="00D05087" w14:paraId="2EEDBD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756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5BA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634EB9B" w14:textId="0FAF21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8,518.30 </w:t>
            </w:r>
          </w:p>
        </w:tc>
        <w:tc>
          <w:tcPr>
            <w:tcW w:w="810" w:type="pct"/>
            <w:tcBorders>
              <w:top w:val="nil"/>
              <w:left w:val="nil"/>
              <w:bottom w:val="single" w:sz="4" w:space="0" w:color="000000"/>
              <w:right w:val="single" w:sz="4" w:space="0" w:color="000000"/>
            </w:tcBorders>
            <w:shd w:val="clear" w:color="auto" w:fill="auto"/>
            <w:noWrap/>
            <w:vAlign w:val="bottom"/>
            <w:hideMark/>
          </w:tcPr>
          <w:p w14:paraId="173F79BE" w14:textId="788C3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E3F18" w14:textId="42FDD3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76A16" w14:textId="7AEE1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8,518.30 </w:t>
            </w:r>
          </w:p>
        </w:tc>
      </w:tr>
      <w:tr w:rsidR="00D05087" w:rsidRPr="00D05087" w14:paraId="68519D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283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DC0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A06EEA4" w14:textId="10801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56FDF254" w14:textId="12FB90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657CE" w14:textId="3D3C8C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36B21" w14:textId="2ADDB4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911.48 </w:t>
            </w:r>
          </w:p>
        </w:tc>
      </w:tr>
      <w:tr w:rsidR="00D05087" w:rsidRPr="00D05087" w14:paraId="071652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270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215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B1D8C6F" w14:textId="3026A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7A145E2" w14:textId="2FA9FD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2B47C" w14:textId="59DC93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2DA87" w14:textId="05ED9B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0,742.86 </w:t>
            </w:r>
          </w:p>
        </w:tc>
      </w:tr>
      <w:tr w:rsidR="00D05087" w:rsidRPr="00D05087" w14:paraId="2553E5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8E8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A6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ierra </w:t>
            </w:r>
            <w:proofErr w:type="spellStart"/>
            <w:r w:rsidRPr="00D05087">
              <w:rPr>
                <w:rFonts w:ascii="Arial Narrow" w:hAnsi="Arial Narrow"/>
                <w:i/>
                <w:iCs/>
                <w:color w:val="000000"/>
                <w:sz w:val="20"/>
                <w:szCs w:val="20"/>
              </w:rPr>
              <w:t>Bullon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419ECE" w14:textId="3C2AA3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8764D6F" w14:textId="17F477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553E5" w14:textId="0F650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0575A" w14:textId="11B165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94.00 </w:t>
            </w:r>
          </w:p>
        </w:tc>
      </w:tr>
      <w:tr w:rsidR="00D05087" w:rsidRPr="00D05087" w14:paraId="06F0D7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43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754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katu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243A6E" w14:textId="195C6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BE254C4" w14:textId="3C599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D5FF" w14:textId="6F0B10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0559A" w14:textId="75E08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628.00 </w:t>
            </w:r>
          </w:p>
        </w:tc>
      </w:tr>
      <w:tr w:rsidR="00D05087" w:rsidRPr="00D05087" w14:paraId="5CCD25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D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037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301408" w14:textId="658E01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237D61C2" w14:textId="6BDCB6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C03B4" w14:textId="25BD8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6DB04" w14:textId="23FF16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583.80 </w:t>
            </w:r>
          </w:p>
        </w:tc>
      </w:tr>
      <w:tr w:rsidR="00D05087" w:rsidRPr="00D05087" w14:paraId="16B64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F0C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E2D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i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92E7DA" w14:textId="22F71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563D1" w14:textId="5E03B1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35005" w14:textId="7D1381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1BCD7" w14:textId="607347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4,600.00 </w:t>
            </w:r>
          </w:p>
        </w:tc>
      </w:tr>
      <w:tr w:rsidR="00D05087" w:rsidRPr="00D05087" w14:paraId="338CE3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AD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8FF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3C9C751" w14:textId="4F5973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7EF04D95" w14:textId="0E0080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D4131" w14:textId="0AD70E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ADC94" w14:textId="7F0ED2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9.64 </w:t>
            </w:r>
          </w:p>
        </w:tc>
      </w:tr>
      <w:tr w:rsidR="00D05087" w:rsidRPr="00D05087" w14:paraId="7DC40F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4C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1AA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i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B77939" w14:textId="0AA75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24F6F" w14:textId="74BAE4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E12FE" w14:textId="00D5DD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B608F" w14:textId="7AB53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8,275.00 </w:t>
            </w:r>
          </w:p>
        </w:tc>
      </w:tr>
      <w:tr w:rsidR="00D05087" w:rsidRPr="00D05087" w14:paraId="4FDE78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52B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67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b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3F8A3C" w14:textId="3043A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78A6EF98" w14:textId="7A9AB5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28538" w14:textId="06681D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D7782" w14:textId="3FBFA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1,680.00 </w:t>
            </w:r>
          </w:p>
        </w:tc>
      </w:tr>
      <w:tr w:rsidR="00D05087" w:rsidRPr="00D05087" w14:paraId="10FCD0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5F6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7BF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7C84477" w14:textId="516CA6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68F77114" w14:textId="32EB5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A0306" w14:textId="44237B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2F990" w14:textId="5D029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433.90 </w:t>
            </w:r>
          </w:p>
        </w:tc>
      </w:tr>
      <w:tr w:rsidR="00D05087" w:rsidRPr="00D05087" w14:paraId="180339A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C06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212C42D" w14:textId="0EDF89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FCB1E4" w14:textId="2051532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412C82" w14:textId="6EED52C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5535F2" w14:textId="366B061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5,402,535.82 </w:t>
            </w:r>
          </w:p>
        </w:tc>
      </w:tr>
      <w:tr w:rsidR="00D05087" w:rsidRPr="00D05087" w14:paraId="02A52575"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EC803C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A46AF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34C8C900" w14:textId="4B8CA3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15D3E19D" w14:textId="40149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30AFD" w14:textId="7212FE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498CA3" w14:textId="7A016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73,503.52 </w:t>
            </w:r>
          </w:p>
        </w:tc>
      </w:tr>
      <w:tr w:rsidR="00D05087" w:rsidRPr="00D05087" w14:paraId="21254361"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49A9D9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A9DA5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CDDF85D" w14:textId="06E682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4A8DF33B" w14:textId="294BE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90A68" w14:textId="640AE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107CE" w14:textId="72C4C1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100.30 </w:t>
            </w:r>
          </w:p>
        </w:tc>
      </w:tr>
      <w:tr w:rsidR="00D05087" w:rsidRPr="00D05087" w14:paraId="5F68D3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696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6C1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6F2C752A" w14:textId="1386E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1797CC77" w14:textId="279C61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B9C9D" w14:textId="6409BD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41365" w14:textId="133BE8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553.24 </w:t>
            </w:r>
          </w:p>
        </w:tc>
      </w:tr>
      <w:tr w:rsidR="00D05087" w:rsidRPr="00D05087" w14:paraId="04E5F5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05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FBD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97A22AD" w14:textId="4089E4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3D911D3E" w14:textId="2CB037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B9790" w14:textId="29A68B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22017" w14:textId="7FDF6D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39.22 </w:t>
            </w:r>
          </w:p>
        </w:tc>
      </w:tr>
      <w:tr w:rsidR="00D05087" w:rsidRPr="00D05087" w14:paraId="149F9E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032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AEA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oguin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B4AEC2" w14:textId="4F4524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2FA147A2" w14:textId="3B2511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5CEC4" w14:textId="706A5F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A28E4" w14:textId="5E6569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5,613.80 </w:t>
            </w:r>
          </w:p>
        </w:tc>
      </w:tr>
      <w:tr w:rsidR="00D05087" w:rsidRPr="00D05087" w14:paraId="06243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F2F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934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r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4A41FB" w14:textId="75E36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1CD220EA" w14:textId="617AA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5659C" w14:textId="235612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7D8C8" w14:textId="4F767F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355.76 </w:t>
            </w:r>
          </w:p>
        </w:tc>
      </w:tr>
      <w:tr w:rsidR="00D05087" w:rsidRPr="00D05087" w14:paraId="1BE1E0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5C5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DA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DAAF767" w14:textId="7B1DB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2E1DAAB" w14:textId="7202B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ED16C" w14:textId="54416A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50D73" w14:textId="704EC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0,478.80 </w:t>
            </w:r>
          </w:p>
        </w:tc>
      </w:tr>
      <w:tr w:rsidR="00D05087" w:rsidRPr="00D05087" w14:paraId="569C9F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3D6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FA1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6495457" w14:textId="1D8A03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46354367" w14:textId="52E629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7B04C" w14:textId="12EE14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2F9FA" w14:textId="7E787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0,628.62 </w:t>
            </w:r>
          </w:p>
        </w:tc>
      </w:tr>
      <w:tr w:rsidR="00D05087" w:rsidRPr="00D05087" w14:paraId="1BF1B2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7F8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CBB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a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53B816" w14:textId="145C35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9C9EFC0" w14:textId="380C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F3E5E" w14:textId="33EB7F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56AB" w14:textId="2E1D87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176.10 </w:t>
            </w:r>
          </w:p>
        </w:tc>
      </w:tr>
      <w:tr w:rsidR="00D05087" w:rsidRPr="00D05087" w14:paraId="4C3039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F13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13CC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735C501" w14:textId="4A0DC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4D3BD55" w14:textId="07451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35D64" w14:textId="6585F5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2944D" w14:textId="16337D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05,942.84 </w:t>
            </w:r>
          </w:p>
        </w:tc>
      </w:tr>
      <w:tr w:rsidR="00D05087" w:rsidRPr="00D05087" w14:paraId="016FA8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94A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B82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i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38915F" w14:textId="060A07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0A2DDE41" w14:textId="0E036D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41717" w14:textId="3C874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69F07" w14:textId="48DDC5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1,154.40 </w:t>
            </w:r>
          </w:p>
        </w:tc>
      </w:tr>
      <w:tr w:rsidR="00D05087" w:rsidRPr="00D05087" w14:paraId="3E949A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0A7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569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9AC44CD" w14:textId="1D9DFF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20D835A4" w14:textId="603BC0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EA98D" w14:textId="622686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B38F2" w14:textId="74DB49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601.62 </w:t>
            </w:r>
          </w:p>
        </w:tc>
      </w:tr>
      <w:tr w:rsidR="00D05087" w:rsidRPr="00D05087" w14:paraId="4F6333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ADE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712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ljo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4D0526" w14:textId="33FBD8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01CB36A9" w14:textId="5F31B1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C992E" w14:textId="669C4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D64DC" w14:textId="1069B4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563.44 </w:t>
            </w:r>
          </w:p>
        </w:tc>
      </w:tr>
      <w:tr w:rsidR="00D05087" w:rsidRPr="00D05087" w14:paraId="431FAF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C24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0CA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r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7661480" w14:textId="4C54B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522D5794" w14:textId="6E2CE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5A3E1" w14:textId="5E82EE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CC3C9" w14:textId="204F56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3,664.96 </w:t>
            </w:r>
          </w:p>
        </w:tc>
      </w:tr>
      <w:tr w:rsidR="00D05087" w:rsidRPr="00D05087" w14:paraId="0D6C567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4D4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8B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Carc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A1C3EA" w14:textId="604B3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27E59C03" w14:textId="23548E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ED4D1" w14:textId="5F123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71278" w14:textId="6A7E8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6,241.10 </w:t>
            </w:r>
          </w:p>
        </w:tc>
      </w:tr>
      <w:tr w:rsidR="00D05087" w:rsidRPr="00D05087" w14:paraId="346E33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D06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FCB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913870" w14:textId="2F67A3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222EED0B" w14:textId="6FE96C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875FD" w14:textId="581307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3778D" w14:textId="64D84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1,490.36 </w:t>
            </w:r>
          </w:p>
        </w:tc>
      </w:tr>
      <w:tr w:rsidR="00D05087" w:rsidRPr="00D05087" w14:paraId="6A5777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699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666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m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CF63D5" w14:textId="29DE4C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935BBB1" w14:textId="5CE04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E62EC" w14:textId="722E3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5C79B" w14:textId="1D0A1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5,937.72 </w:t>
            </w:r>
          </w:p>
        </w:tc>
      </w:tr>
      <w:tr w:rsidR="00D05087" w:rsidRPr="00D05087" w14:paraId="73D3AA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9C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60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4CD1285" w14:textId="4229B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7A4C7BBD" w14:textId="5DF3FD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3F293" w14:textId="2B3F2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DE76A" w14:textId="080109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39,678.88 </w:t>
            </w:r>
          </w:p>
        </w:tc>
      </w:tr>
      <w:tr w:rsidR="00D05087" w:rsidRPr="00D05087" w14:paraId="7C79AD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36D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A70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C3C60EE" w14:textId="047AC8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35F541D" w14:textId="269D43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ACB95" w14:textId="7A75A8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0CDF4" w14:textId="05FB2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7,980.94 </w:t>
            </w:r>
          </w:p>
        </w:tc>
      </w:tr>
      <w:tr w:rsidR="00D05087" w:rsidRPr="00D05087" w14:paraId="570A18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A74D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E8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onsolaci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242245" w14:textId="6371F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543AD39" w14:textId="2918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93CCD" w14:textId="472886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E36D2" w14:textId="0F7A6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4,179.86 </w:t>
            </w:r>
          </w:p>
        </w:tc>
      </w:tr>
      <w:tr w:rsidR="00D05087" w:rsidRPr="00D05087" w14:paraId="345242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9BB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53F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696BF772" w14:textId="17486B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6E00C081" w14:textId="66C31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60AE0" w14:textId="33290F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C1082" w14:textId="2A5AA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29,246.90 </w:t>
            </w:r>
          </w:p>
        </w:tc>
      </w:tr>
      <w:tr w:rsidR="00D05087" w:rsidRPr="00D05087" w14:paraId="3681E2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FB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4FE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anbant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3E119E" w14:textId="6AF6A5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236B54A" w14:textId="4FE91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59806" w14:textId="5F2B37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5E43E" w14:textId="72F21D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26,485.90 </w:t>
            </w:r>
          </w:p>
        </w:tc>
      </w:tr>
      <w:tr w:rsidR="00D05087" w:rsidRPr="00D05087" w14:paraId="77A26A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E2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3D1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25495C4" w14:textId="6894A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020228AB" w14:textId="31B7AD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EDEE6" w14:textId="6A262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9DF90" w14:textId="588465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3,175.22 </w:t>
            </w:r>
          </w:p>
        </w:tc>
      </w:tr>
      <w:tr w:rsidR="00D05087" w:rsidRPr="00D05087" w14:paraId="4DA1A3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BE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75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nao</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FE731" w14:textId="2D2FE7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2834EA97" w14:textId="2D527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67A5" w14:textId="48C57B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CCEAD" w14:textId="661C12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5,409.78 </w:t>
            </w:r>
          </w:p>
        </w:tc>
      </w:tr>
      <w:tr w:rsidR="00D05087" w:rsidRPr="00D05087" w14:paraId="37FF76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4B2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153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nj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56AD16" w14:textId="7F39A5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433AEA3A" w14:textId="290025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8869E" w14:textId="56B604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1232F" w14:textId="57D355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1,392.18 </w:t>
            </w:r>
          </w:p>
        </w:tc>
      </w:tr>
      <w:tr w:rsidR="00D05087" w:rsidRPr="00D05087" w14:paraId="2D73AF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EB3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A78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inat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B95CC9" w14:textId="7BBBC9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6029575F" w14:textId="50A78F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9B4E0" w14:textId="596AE5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CB549" w14:textId="5D88F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2,897.76 </w:t>
            </w:r>
          </w:p>
        </w:tc>
      </w:tr>
      <w:tr w:rsidR="00D05087" w:rsidRPr="00D05087" w14:paraId="2EDFE7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CB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0D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pu-Lapu City (</w:t>
            </w:r>
            <w:proofErr w:type="spellStart"/>
            <w:r w:rsidRPr="00D05087">
              <w:rPr>
                <w:rFonts w:ascii="Arial Narrow" w:hAnsi="Arial Narrow"/>
                <w:i/>
                <w:iCs/>
                <w:color w:val="000000"/>
                <w:sz w:val="20"/>
                <w:szCs w:val="20"/>
              </w:rPr>
              <w:t>Opo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D8585ED" w14:textId="131AF1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666FC14B" w14:textId="0008E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73F2C" w14:textId="05EF1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F6E85" w14:textId="719B99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0,250.00 </w:t>
            </w:r>
          </w:p>
        </w:tc>
      </w:tr>
      <w:tr w:rsidR="00D05087" w:rsidRPr="00D05087" w14:paraId="513BA9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2CE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A11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B06D6A" w14:textId="79E72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9626574" w14:textId="002639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B0D33" w14:textId="4EECCE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63352" w14:textId="7DBAF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20,467.04 </w:t>
            </w:r>
          </w:p>
        </w:tc>
      </w:tr>
      <w:tr w:rsidR="00D05087" w:rsidRPr="00D05087" w14:paraId="5A921C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15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ED5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dridej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10E6AB" w14:textId="7F2CBB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76DE1D2" w14:textId="759625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1BDD" w14:textId="1EEAD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2E0AD" w14:textId="665BB9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0,785.14 </w:t>
            </w:r>
          </w:p>
        </w:tc>
      </w:tr>
      <w:tr w:rsidR="00D05087" w:rsidRPr="00D05087" w14:paraId="5D50D8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091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2F4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abuy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95A0A7" w14:textId="49FC4F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6D40ECB9" w14:textId="7FE53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66F0A" w14:textId="6239C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EB9F5" w14:textId="0CFFE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892.54 </w:t>
            </w:r>
          </w:p>
        </w:tc>
      </w:tr>
      <w:tr w:rsidR="00D05087" w:rsidRPr="00D05087" w14:paraId="226984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BA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EF0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478B1C" w14:textId="04AF96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1B06B05" w14:textId="6BE52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65AFD" w14:textId="293584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D49EA" w14:textId="667E8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793.56 </w:t>
            </w:r>
          </w:p>
        </w:tc>
      </w:tr>
      <w:tr w:rsidR="00D05087" w:rsidRPr="00D05087" w14:paraId="093772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CC6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E21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63BF37A" w14:textId="17D1F0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64F863B0" w14:textId="79F3C3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54502" w14:textId="087AEE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310C" w14:textId="5E1F0E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44,132.62 </w:t>
            </w:r>
          </w:p>
        </w:tc>
      </w:tr>
      <w:tr w:rsidR="00D05087" w:rsidRPr="00D05087" w14:paraId="627CF2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43E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45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nglanil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E8D1FA" w14:textId="39A1A7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08CC2563" w14:textId="38349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30EF9" w14:textId="73C45D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22F4A" w14:textId="0CB62A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6,633.60 </w:t>
            </w:r>
          </w:p>
        </w:tc>
      </w:tr>
      <w:tr w:rsidR="00D05087" w:rsidRPr="00D05087" w14:paraId="2C8267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53F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CBF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albo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0A680F" w14:textId="775E27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1946D77A" w14:textId="43948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5167F" w14:textId="03C5FB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CE24D" w14:textId="6E689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329.68 </w:t>
            </w:r>
          </w:p>
        </w:tc>
      </w:tr>
      <w:tr w:rsidR="00D05087" w:rsidRPr="00D05087" w14:paraId="1D386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8CC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4A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429ED43D" w14:textId="27FB9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6241018C" w14:textId="2D29B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54C72" w14:textId="45EF6F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2A387" w14:textId="0F0312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2,862.09 </w:t>
            </w:r>
          </w:p>
        </w:tc>
      </w:tr>
      <w:tr w:rsidR="00D05087" w:rsidRPr="00D05087" w14:paraId="6E0EB3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2C4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3A7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slo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9C0986" w14:textId="21C303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3D26213D" w14:textId="10C40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5E68A" w14:textId="75684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A43F9" w14:textId="225C2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477.78 </w:t>
            </w:r>
          </w:p>
        </w:tc>
      </w:tr>
      <w:tr w:rsidR="00D05087" w:rsidRPr="00D05087" w14:paraId="0FC785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47B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6D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519483" w14:textId="4D2599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4BB328B" w14:textId="2A2222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EC6E1" w14:textId="678124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6B0C" w14:textId="0DE235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899.04 </w:t>
            </w:r>
          </w:p>
        </w:tc>
      </w:tr>
      <w:tr w:rsidR="00D05087" w:rsidRPr="00D05087" w14:paraId="2CB79A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A6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981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namunga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DA7F92" w14:textId="4020D2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0C5CE466" w14:textId="4AF9A1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2E728" w14:textId="5CEBB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ADC07" w14:textId="5CAAE8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62 </w:t>
            </w:r>
          </w:p>
        </w:tc>
      </w:tr>
      <w:tr w:rsidR="00D05087" w:rsidRPr="00D05087" w14:paraId="7C6235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42B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57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1DD0A8" w14:textId="21C934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01DA942D" w14:textId="5B141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33F57" w14:textId="09B6B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1C0E8" w14:textId="54219D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6,583.84 </w:t>
            </w:r>
          </w:p>
        </w:tc>
      </w:tr>
      <w:tr w:rsidR="00D05087" w:rsidRPr="00D05087" w14:paraId="2B493A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162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6F9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03ADC74" w14:textId="2DB347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5D282787" w14:textId="6771C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15AA1" w14:textId="2B7DE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EC49B" w14:textId="50CD75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747.56 </w:t>
            </w:r>
          </w:p>
        </w:tc>
      </w:tr>
      <w:tr w:rsidR="00D05087" w:rsidRPr="00D05087" w14:paraId="6EE2DB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DE3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BA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mb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255ED5" w14:textId="5FF2A0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0B3DC75" w14:textId="2B2E77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D4E7F" w14:textId="180805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91762" w14:textId="0BBDF3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7,528.04 </w:t>
            </w:r>
          </w:p>
        </w:tc>
      </w:tr>
      <w:tr w:rsidR="00D05087" w:rsidRPr="00D05087" w14:paraId="563DF4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523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85B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9A86207" w14:textId="63003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2BC582EE" w14:textId="28923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CBCE0" w14:textId="5D666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6C41A" w14:textId="52FC00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21,795.62 </w:t>
            </w:r>
          </w:p>
        </w:tc>
      </w:tr>
      <w:tr w:rsidR="00D05087" w:rsidRPr="00D05087" w14:paraId="4683CB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627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CAA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E17B712" w14:textId="6F660F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3ED6EAD5" w14:textId="0B8DB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BB72F" w14:textId="2C3CAA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F5CB1" w14:textId="23FFDA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79,963.32 </w:t>
            </w:r>
          </w:p>
        </w:tc>
      </w:tr>
      <w:tr w:rsidR="00D05087" w:rsidRPr="00D05087" w14:paraId="0E4957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8D4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89572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 </w:t>
            </w:r>
            <w:proofErr w:type="spellStart"/>
            <w:r w:rsidRPr="00D05087">
              <w:rPr>
                <w:rFonts w:ascii="Arial Narrow" w:hAnsi="Arial Narrow"/>
                <w:i/>
                <w:iCs/>
                <w:color w:val="000000"/>
                <w:sz w:val="20"/>
                <w:szCs w:val="20"/>
              </w:rPr>
              <w:t>Remig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5495DE" w14:textId="2C585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60065BA9" w14:textId="0772C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73F87" w14:textId="71AD6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D15C8" w14:textId="6B3F15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5,050.18 </w:t>
            </w:r>
          </w:p>
        </w:tc>
      </w:tr>
      <w:tr w:rsidR="00D05087" w:rsidRPr="00D05087" w14:paraId="0814DC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7D1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A7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D6EE8D7" w14:textId="73AEA8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32E75FA4" w14:textId="5D1072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CE0C1" w14:textId="19BD6F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74593" w14:textId="6BBBC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612.17 </w:t>
            </w:r>
          </w:p>
        </w:tc>
      </w:tr>
      <w:tr w:rsidR="00D05087" w:rsidRPr="00D05087" w14:paraId="2BE5FE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7EB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63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3DAECCD2" w14:textId="6635C9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75F469C7" w14:textId="3E6E8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B0129" w14:textId="6C1C9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86420" w14:textId="74542B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1,302.46 </w:t>
            </w:r>
          </w:p>
        </w:tc>
      </w:tr>
      <w:tr w:rsidR="00D05087" w:rsidRPr="00D05087" w14:paraId="5B639F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0B3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8FC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9E1082" w14:textId="36D6CC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4CEC3793" w14:textId="1F131D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CCEE8" w14:textId="3C5D6C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A5F36" w14:textId="430F6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252.14 </w:t>
            </w:r>
          </w:p>
        </w:tc>
      </w:tr>
      <w:tr w:rsidR="00D05087" w:rsidRPr="00D05087" w14:paraId="076542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834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E2F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og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2146F3" w14:textId="2F1C8B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39AB9F03" w14:textId="1109B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FFB8D" w14:textId="01769F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21250" w14:textId="11FC5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13,472.82 </w:t>
            </w:r>
          </w:p>
        </w:tc>
      </w:tr>
      <w:tr w:rsidR="00D05087" w:rsidRPr="00D05087" w14:paraId="2CE54D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444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554A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b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AC8213" w14:textId="1EBAB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5A06E7B8" w14:textId="5FD22B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46F5C" w14:textId="1060F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0FD62" w14:textId="4BDEC0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31,791.72 </w:t>
            </w:r>
          </w:p>
        </w:tc>
      </w:tr>
      <w:tr w:rsidR="00D05087" w:rsidRPr="00D05087" w14:paraId="3415D0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3AA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126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bue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223C87" w14:textId="36879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778D905" w14:textId="362AE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A4B37" w14:textId="454EF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451DF" w14:textId="3DCC0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2,846.22 </w:t>
            </w:r>
          </w:p>
        </w:tc>
      </w:tr>
      <w:tr w:rsidR="00D05087" w:rsidRPr="00D05087" w14:paraId="14A54F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C7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050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12627CA" w14:textId="0AD8E4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0FD14D99" w14:textId="5A80B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A988F" w14:textId="0D4E50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B85B6" w14:textId="1F7B7A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84,821.40 </w:t>
            </w:r>
          </w:p>
        </w:tc>
      </w:tr>
      <w:tr w:rsidR="00D05087" w:rsidRPr="00D05087" w14:paraId="4DECD6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71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41E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6CFF2A" w14:textId="5D7FE3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3885EF5C" w14:textId="6CECF4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C74FE" w14:textId="10E8DB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0DC35" w14:textId="08E00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9,659.24 </w:t>
            </w:r>
          </w:p>
        </w:tc>
      </w:tr>
      <w:tr w:rsidR="00D05087" w:rsidRPr="00D05087" w14:paraId="76B097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78F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783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EE33A0" w14:textId="559D54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773F423C" w14:textId="67DF3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CF214" w14:textId="38C4DB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FD3E3" w14:textId="692D60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63,498.78 </w:t>
            </w:r>
          </w:p>
        </w:tc>
      </w:tr>
      <w:tr w:rsidR="00D05087" w:rsidRPr="00D05087" w14:paraId="2B8BB6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153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050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81C758" w14:textId="35AE5B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65C93DCE" w14:textId="65E77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4EE09" w14:textId="0E93F9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CC62D" w14:textId="49107A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5,426.38 </w:t>
            </w:r>
          </w:p>
        </w:tc>
      </w:tr>
      <w:tr w:rsidR="00D05087" w:rsidRPr="00D05087" w14:paraId="1556CA0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5D6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8814195" w14:textId="07E3F7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BDC7D2" w14:textId="6FD3BF2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7A332" w14:textId="7458CD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2CA22F" w14:textId="0569F7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26,773.30 </w:t>
            </w:r>
          </w:p>
        </w:tc>
      </w:tr>
      <w:tr w:rsidR="00D05087" w:rsidRPr="00D05087" w14:paraId="330805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055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E6C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r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02242E" w14:textId="22D977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0A32D45A" w14:textId="016F21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939CA" w14:textId="74358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E3F6" w14:textId="126512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118.48 </w:t>
            </w:r>
          </w:p>
        </w:tc>
      </w:tr>
      <w:tr w:rsidR="00D05087" w:rsidRPr="00D05087" w14:paraId="44DFD5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D1FA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B3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F0F2BB9" w14:textId="6D859A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440D2C20" w14:textId="051CFD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2B23F" w14:textId="61BF9E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D06F0" w14:textId="31AE36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19,714.82 </w:t>
            </w:r>
          </w:p>
        </w:tc>
      </w:tr>
      <w:tr w:rsidR="00D05087" w:rsidRPr="00D05087" w14:paraId="7ED5BE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88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D74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E9B5F38" w14:textId="7A8914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9A09F77" w14:textId="51F1E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273F2" w14:textId="62DAED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6CAFB" w14:textId="4FAD8B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r>
      <w:tr w:rsidR="00D05087" w:rsidRPr="00D05087" w14:paraId="39DBD9E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15B0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E3DB5B2" w14:textId="6C433A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376,91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03033" w14:textId="7DA5A43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F5F9C2" w14:textId="1CE26B7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7B4A3C" w14:textId="620FA39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376,917.02 </w:t>
            </w:r>
          </w:p>
        </w:tc>
      </w:tr>
      <w:tr w:rsidR="00D05087" w:rsidRPr="00D05087" w14:paraId="3323D6A3"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2445C2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FEB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3533B2D" w14:textId="662B7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3B1209CF" w14:textId="17AA96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F2995" w14:textId="1764EE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BB1BBC" w14:textId="640A7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62,622.13 </w:t>
            </w:r>
          </w:p>
        </w:tc>
      </w:tr>
      <w:tr w:rsidR="00D05087" w:rsidRPr="00D05087" w14:paraId="1CFBE7EA"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0EDEEC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F02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y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330157" w14:textId="5E2F5E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DC7441E" w14:textId="0ED5AC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D00BF" w14:textId="699545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29506" w14:textId="02062C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r>
      <w:tr w:rsidR="00D05087" w:rsidRPr="00D05087" w14:paraId="394113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CC2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4D8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s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B6C53D" w14:textId="28758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9BCEF" w14:textId="21F69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1D565" w14:textId="7FE6CB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462DB" w14:textId="3CC8A9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75,000.00 </w:t>
            </w:r>
          </w:p>
        </w:tc>
      </w:tr>
      <w:tr w:rsidR="00D05087" w:rsidRPr="00D05087" w14:paraId="308F6C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482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46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ndoy</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Payabo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56ABE55" w14:textId="0E93A5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2B14A902" w14:textId="2D3F2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47B4E" w14:textId="4C5B57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B476A" w14:textId="0D3FA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19,557.64 </w:t>
            </w:r>
          </w:p>
        </w:tc>
      </w:tr>
      <w:tr w:rsidR="00D05087" w:rsidRPr="00D05087" w14:paraId="6352CC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04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B08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laon</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050EEF8D" w14:textId="2EC002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90897E4" w14:textId="617376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7D67C" w14:textId="4399D5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C26A2" w14:textId="1B03F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89,469.32 </w:t>
            </w:r>
          </w:p>
        </w:tc>
      </w:tr>
      <w:tr w:rsidR="00D05087" w:rsidRPr="00D05087" w14:paraId="198A6B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B68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D16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9B7E1C2" w14:textId="0A28DA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662.78 </w:t>
            </w:r>
          </w:p>
        </w:tc>
        <w:tc>
          <w:tcPr>
            <w:tcW w:w="810" w:type="pct"/>
            <w:tcBorders>
              <w:top w:val="nil"/>
              <w:left w:val="nil"/>
              <w:bottom w:val="single" w:sz="4" w:space="0" w:color="000000"/>
              <w:right w:val="single" w:sz="4" w:space="0" w:color="000000"/>
            </w:tcBorders>
            <w:shd w:val="clear" w:color="auto" w:fill="auto"/>
            <w:noWrap/>
            <w:vAlign w:val="bottom"/>
            <w:hideMark/>
          </w:tcPr>
          <w:p w14:paraId="2E5CB887" w14:textId="77FAD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FDFD8" w14:textId="6FD1F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B4246" w14:textId="7EADC4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662.78 </w:t>
            </w:r>
          </w:p>
        </w:tc>
      </w:tr>
      <w:tr w:rsidR="00D05087" w:rsidRPr="00D05087" w14:paraId="6282A3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4E8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41E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Guihul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412A8E" w14:textId="5D51B8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6A0A3F62" w14:textId="533951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E7C7A" w14:textId="35E32A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A210C" w14:textId="79D35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849,807.18 </w:t>
            </w:r>
          </w:p>
        </w:tc>
      </w:tr>
      <w:tr w:rsidR="00D05087" w:rsidRPr="00D05087" w14:paraId="03844D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BAD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05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434399" w14:textId="3F70A0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4851055" w14:textId="2EA42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07F38" w14:textId="50258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D6839" w14:textId="73D02B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972.10 </w:t>
            </w:r>
          </w:p>
        </w:tc>
      </w:tr>
      <w:tr w:rsidR="00D05087" w:rsidRPr="00D05087" w14:paraId="6D87EB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16F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4C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bi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69A3C2" w14:textId="0C466C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0FBC02BA" w14:textId="7D8D9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1445B" w14:textId="4EBE39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82609" w14:textId="33E00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9,511.48 </w:t>
            </w:r>
          </w:p>
        </w:tc>
      </w:tr>
      <w:tr w:rsidR="00D05087" w:rsidRPr="00D05087" w14:paraId="292B6C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4C5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272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juy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B6C7F7" w14:textId="34A41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9223C80" w14:textId="47A4F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7D84F" w14:textId="52A50B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2386D" w14:textId="740E10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3,020.85 </w:t>
            </w:r>
          </w:p>
        </w:tc>
      </w:tr>
      <w:tr w:rsidR="00D05087" w:rsidRPr="00D05087" w14:paraId="72F33C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9F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441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0894797" w14:textId="12559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C53ED" w14:textId="0D7BF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5AC0" w14:textId="52847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265AB" w14:textId="1FB8C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2,500.00 </w:t>
            </w:r>
          </w:p>
        </w:tc>
      </w:tr>
      <w:tr w:rsidR="00D05087" w:rsidRPr="00D05087" w14:paraId="191A78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2F2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FC1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at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8102D1" w14:textId="7A16F4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755B68F" w14:textId="000166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9735B" w14:textId="38F681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B10A6" w14:textId="696CA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0,262.46 </w:t>
            </w:r>
          </w:p>
        </w:tc>
      </w:tr>
      <w:tr w:rsidR="00D05087" w:rsidRPr="00D05087" w14:paraId="47FA8A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4BD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CF4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Tan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A8D714" w14:textId="05A6E9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134FF4EF" w14:textId="3EE315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4200E" w14:textId="42D7F4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EB1DE" w14:textId="1FC4C2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25,987.48 </w:t>
            </w:r>
          </w:p>
        </w:tc>
      </w:tr>
      <w:tr w:rsidR="00D05087" w:rsidRPr="00D05087" w14:paraId="21B74C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AB6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685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y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297AA0" w14:textId="2FC970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95206B8" w14:textId="36DA27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89C55" w14:textId="256D9F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23A68" w14:textId="1F279C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143.60 </w:t>
            </w:r>
          </w:p>
        </w:tc>
      </w:tr>
      <w:tr w:rsidR="00D05087" w:rsidRPr="00D05087" w14:paraId="6D0772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CD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999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17A9E542" w14:textId="66CC0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BCCD32A" w14:textId="284897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DE952" w14:textId="420EAF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CBA65" w14:textId="664A48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92,860.00 </w:t>
            </w:r>
          </w:p>
        </w:tc>
      </w:tr>
      <w:tr w:rsidR="00D05087" w:rsidRPr="00D05087" w14:paraId="1B7FE8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959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A68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Zamboangu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2FE8E6" w14:textId="4E7ED6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6AFB9" w14:textId="04259A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022E6" w14:textId="6328E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7B177" w14:textId="4F485B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600.00 </w:t>
            </w:r>
          </w:p>
        </w:tc>
      </w:tr>
      <w:tr w:rsidR="00D05087" w:rsidRPr="00D05087" w14:paraId="10BB1E7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6315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F6EDD00" w14:textId="474EE7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2B21040C" w14:textId="250493D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CA4F8EF" w14:textId="0EBA047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EA19F" w14:textId="6EDA94F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269,988.54 </w:t>
            </w:r>
          </w:p>
        </w:tc>
      </w:tr>
      <w:tr w:rsidR="00D05087" w:rsidRPr="00D05087" w14:paraId="5AE4088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C7C9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93AF81" w14:textId="02A209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09FD6" w14:textId="345055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C0A284" w14:textId="5C6AF3F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27909E" w14:textId="5FA73E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0,827.23 </w:t>
            </w:r>
          </w:p>
        </w:tc>
      </w:tr>
      <w:tr w:rsidR="00D05087" w:rsidRPr="00D05087" w14:paraId="6AEBDF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87BC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2A0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87BA71A" w14:textId="20C243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4AC67380" w14:textId="4B04B2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9D449" w14:textId="717F29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1C5BE" w14:textId="54EB4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195.44 </w:t>
            </w:r>
          </w:p>
        </w:tc>
      </w:tr>
      <w:tr w:rsidR="00D05087" w:rsidRPr="00D05087" w14:paraId="165C2E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BED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A1C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ibi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79CC31" w14:textId="1FCDD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9B3596" w14:textId="7B85B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A7C3" w14:textId="755E4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7CFD0" w14:textId="581DA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6E6328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40A0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1B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ula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E2C30C" w14:textId="4313B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0619674" w14:textId="1284CB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5939E" w14:textId="1D77E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CE613" w14:textId="71A50F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69B458A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E74D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EA5CFB2" w14:textId="215975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DCD49" w14:textId="1CFEAA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593966" w14:textId="14D134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FBA34B" w14:textId="328D91C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5,002.72 </w:t>
            </w:r>
          </w:p>
        </w:tc>
      </w:tr>
      <w:tr w:rsidR="00D05087" w:rsidRPr="00D05087" w14:paraId="12787D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C16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E6C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8DE1E9E" w14:textId="0635D0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4987AF" w14:textId="759C9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7412E" w14:textId="67C6A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BC5E3F" w14:textId="5EC10B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0,351.17 </w:t>
            </w:r>
          </w:p>
        </w:tc>
      </w:tr>
      <w:tr w:rsidR="00D05087" w:rsidRPr="00D05087" w14:paraId="2A20F1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96B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7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12AF1119" w14:textId="0ED714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12FAB3F" w14:textId="2347DA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96E71" w14:textId="35764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EEE18" w14:textId="22DA4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r>
      <w:tr w:rsidR="00D05087" w:rsidRPr="00D05087" w14:paraId="11E263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E38E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8DF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85A3582" w14:textId="6229C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7C39C82" w14:textId="0C496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810BA" w14:textId="05443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67FD2" w14:textId="131557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r>
      <w:tr w:rsidR="00D05087" w:rsidRPr="00D05087" w14:paraId="4E16E9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B035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AD8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ipap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A80D31" w14:textId="16D843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ED332" w14:textId="32C1FD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8C6BC" w14:textId="2FD557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217CDC2A" w14:textId="5D7C1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00.00 </w:t>
            </w:r>
          </w:p>
        </w:tc>
      </w:tr>
      <w:tr w:rsidR="00D05087" w:rsidRPr="00D05087" w14:paraId="7E0F38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FF2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695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iporl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A80542" w14:textId="1BDAC9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24DE6382" w14:textId="103DD4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C445A" w14:textId="740C2B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6E72B" w14:textId="09B8AC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9,868.75 </w:t>
            </w:r>
          </w:p>
        </w:tc>
      </w:tr>
      <w:tr w:rsidR="00D05087" w:rsidRPr="00D05087" w14:paraId="0887BB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6D2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510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31C4EDD0" w14:textId="5720CB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6AE4243E" w14:textId="517A2C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F5D00" w14:textId="778ADA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FBA37" w14:textId="0B303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41.40 </w:t>
            </w:r>
          </w:p>
        </w:tc>
      </w:tr>
      <w:tr w:rsidR="00D05087" w:rsidRPr="00D05087" w14:paraId="5A0027D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E30B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90FE0CE" w14:textId="05B9E3D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1301022" w14:textId="5A83618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E7C544" w14:textId="5AEF998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77E2C" w14:textId="46C9EF4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72,555.24 </w:t>
            </w:r>
          </w:p>
        </w:tc>
      </w:tr>
      <w:tr w:rsidR="00D05087" w:rsidRPr="00D05087" w14:paraId="6A30D1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626D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E0D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C356F88" w14:textId="505C5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5904955D" w14:textId="18C98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2EC6D" w14:textId="3621EC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94CAB1" w14:textId="3B227F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499.00 </w:t>
            </w:r>
          </w:p>
        </w:tc>
      </w:tr>
      <w:tr w:rsidR="00D05087" w:rsidRPr="00D05087" w14:paraId="0B55E7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055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06C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12F0F5" w14:textId="581A1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16B2D573" w14:textId="49E14B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36C93" w14:textId="70780B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92E67" w14:textId="4361FA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9,625.34 </w:t>
            </w:r>
          </w:p>
        </w:tc>
      </w:tr>
      <w:tr w:rsidR="00D05087" w:rsidRPr="00D05087" w14:paraId="640ADF7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201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0FC3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olos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79C7E4" w14:textId="507E6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05F648DA" w14:textId="3EE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59090" w14:textId="7DE633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7B515" w14:textId="05549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423.98 </w:t>
            </w:r>
          </w:p>
        </w:tc>
      </w:tr>
      <w:tr w:rsidR="00D05087" w:rsidRPr="00D05087" w14:paraId="32A565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C97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861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rau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58DBC8" w14:textId="3A04E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66F453A2" w14:textId="527ADC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4EBC" w14:textId="74AEF2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E56D1" w14:textId="0744DF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7,840.32 </w:t>
            </w:r>
          </w:p>
        </w:tc>
      </w:tr>
      <w:tr w:rsidR="00D05087" w:rsidRPr="00D05087" w14:paraId="67B782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65D1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F21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gam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E3E113" w14:textId="5C5C68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E3E670E" w14:textId="6DDC95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42CB3" w14:textId="511F63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393BD" w14:textId="227356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r>
      <w:tr w:rsidR="00D05087" w:rsidRPr="00D05087" w14:paraId="5FDC25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164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69E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053FE1" w14:textId="77840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3709EEA" w14:textId="039B19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D3A5E" w14:textId="403843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50D4D" w14:textId="141F4C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r>
      <w:tr w:rsidR="00D05087" w:rsidRPr="00D05087" w14:paraId="1C9F08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65B0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E3C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ul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36C1F8" w14:textId="44B92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4DBC0F19" w14:textId="45F1E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C2147" w14:textId="219222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5698C" w14:textId="757D63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280.00 </w:t>
            </w:r>
          </w:p>
        </w:tc>
      </w:tr>
      <w:tr w:rsidR="00D05087" w:rsidRPr="00D05087" w14:paraId="3D646A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3212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B82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D619E9C" w14:textId="749CA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50E7EB8" w14:textId="723D6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02D96" w14:textId="4B0F6B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1BE0A" w14:textId="07313E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r>
      <w:tr w:rsidR="00D05087" w:rsidRPr="00D05087" w14:paraId="7551AB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EA3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8E3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F2B9F61" w14:textId="3E1565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78E20D6" w14:textId="1C22C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E67FD" w14:textId="2E13AD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8423B" w14:textId="0832B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5E110B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6D1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404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BAE8554" w14:textId="4A419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DDB94" w14:textId="792711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A48A" w14:textId="7A0B9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253E3201" w14:textId="783912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80.00 </w:t>
            </w:r>
          </w:p>
        </w:tc>
      </w:tr>
      <w:tr w:rsidR="00D05087" w:rsidRPr="00D05087" w14:paraId="564B73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6D4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3D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ub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EDFAAB" w14:textId="6EA5B8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CB66463" w14:textId="0FBFA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603F4" w14:textId="15E5A8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28740" w14:textId="11E9CD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70D219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6DF0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FA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5AF94887" w14:textId="1D6177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86047AC" w14:textId="3156F8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A6927" w14:textId="3DD8E4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490C492" w14:textId="0D2DF9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87.86 </w:t>
            </w:r>
          </w:p>
        </w:tc>
      </w:tr>
      <w:tr w:rsidR="00D05087" w:rsidRPr="00D05087" w14:paraId="4F5F1D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E16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4BE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lom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C9906E" w14:textId="340BD7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26B698C4" w14:textId="16939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F51A6" w14:textId="5E9579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C1ADB" w14:textId="24F4E4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r>
      <w:tr w:rsidR="00D05087" w:rsidRPr="00D05087" w14:paraId="74C063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4C3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A86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buy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C62E64" w14:textId="0E04F2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1AEE819B" w14:textId="5217F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ED187" w14:textId="1021C7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9070D" w14:textId="6A0184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6,901.93 </w:t>
            </w:r>
          </w:p>
        </w:tc>
      </w:tr>
      <w:tr w:rsidR="00D05087" w:rsidRPr="00D05087" w14:paraId="35DA83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36B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A73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AF09268" w14:textId="77602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A2D878F" w14:textId="184B67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64275" w14:textId="0F62A0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03D3F" w14:textId="12897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50AFA2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5D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8A5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ind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470624D" w14:textId="5E03B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7EC94" w14:textId="752EEC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BC3FA" w14:textId="27E30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B5A4255" w14:textId="4BE21B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0.00 </w:t>
            </w:r>
          </w:p>
        </w:tc>
      </w:tr>
      <w:tr w:rsidR="00D05087" w:rsidRPr="00D05087" w14:paraId="38900C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7B6C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C51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nop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BC01F7" w14:textId="5AE694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4334D" w14:textId="049E1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0F141" w14:textId="6C742F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2944341D" w14:textId="3A1D6C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0.00 </w:t>
            </w:r>
          </w:p>
        </w:tc>
      </w:tr>
      <w:tr w:rsidR="00D05087" w:rsidRPr="00D05087" w14:paraId="5993240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7431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DE60C3F" w14:textId="213C69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709185" w14:textId="751BA3B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B83D7" w14:textId="416A5D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4DB7DA" w14:textId="42B456A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3,999.54 </w:t>
            </w:r>
          </w:p>
        </w:tc>
      </w:tr>
      <w:tr w:rsidR="00D05087" w:rsidRPr="00D05087" w14:paraId="27C972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8ECF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6A4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EDB0F24" w14:textId="35FA2C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4E0D61C" w14:textId="1E448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2B7BB" w14:textId="5CC87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CF4652" w14:textId="48FD2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207.68 </w:t>
            </w:r>
          </w:p>
        </w:tc>
      </w:tr>
      <w:tr w:rsidR="00D05087" w:rsidRPr="00D05087" w14:paraId="3A6FB38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A142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52A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25D68AF" w14:textId="61D8C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485ECB9" w14:textId="7C3572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7454F" w14:textId="178E8E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AA1D8" w14:textId="270706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210.00 </w:t>
            </w:r>
          </w:p>
        </w:tc>
      </w:tr>
      <w:tr w:rsidR="00D05087" w:rsidRPr="00D05087" w14:paraId="631537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66C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C4D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F6F948" w14:textId="280BA1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61C5EC56" w14:textId="032C96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88D64" w14:textId="01E3D0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024E941" w14:textId="0E151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605.00 </w:t>
            </w:r>
          </w:p>
        </w:tc>
      </w:tr>
      <w:tr w:rsidR="00D05087" w:rsidRPr="00D05087" w14:paraId="6CE138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7F36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265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ar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BB965D" w14:textId="5EB46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F84442E" w14:textId="01D91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85CBF" w14:textId="7E19A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AE287" w14:textId="27ACA9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0,912.86 </w:t>
            </w:r>
          </w:p>
        </w:tc>
      </w:tr>
      <w:tr w:rsidR="00D05087" w:rsidRPr="00D05087" w14:paraId="64375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758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17E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vezar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E5336B" w14:textId="0EF95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59F2655D" w14:textId="6FC485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7844A" w14:textId="6DB72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AED1D" w14:textId="2FEBE6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0,854.00 </w:t>
            </w:r>
          </w:p>
        </w:tc>
      </w:tr>
      <w:tr w:rsidR="00D05087" w:rsidRPr="00D05087" w14:paraId="346311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40A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251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B3DB20F" w14:textId="2F5C8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8E4D5CD" w14:textId="3192C6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ABFC3" w14:textId="2DE393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B6EB6" w14:textId="4B906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140.00 </w:t>
            </w:r>
          </w:p>
        </w:tc>
      </w:tr>
      <w:tr w:rsidR="00D05087" w:rsidRPr="00D05087" w14:paraId="1C091B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2F0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755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ub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1A2670" w14:textId="70CC1B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0E4160CC" w14:textId="29614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B17DF" w14:textId="3B111F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FB4D4" w14:textId="44CF9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0.00 </w:t>
            </w:r>
          </w:p>
        </w:tc>
      </w:tr>
      <w:tr w:rsidR="00D05087" w:rsidRPr="00D05087" w14:paraId="10631FB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9B25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BBCAD64" w14:textId="5F1AB86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54CF16" w14:textId="5DFF65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95F47" w14:textId="1599EAF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6E8E9ED" w14:textId="48FB0D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603,082.95 </w:t>
            </w:r>
          </w:p>
        </w:tc>
      </w:tr>
      <w:tr w:rsidR="00D05087" w:rsidRPr="00D05087" w14:paraId="3F7ADD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4513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BE1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0B01827" w14:textId="66B5A0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E9B5255" w14:textId="2BC735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24944" w14:textId="798BA8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B18CFF" w14:textId="5F1EA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56.41 </w:t>
            </w:r>
          </w:p>
        </w:tc>
      </w:tr>
      <w:tr w:rsidR="00D05087" w:rsidRPr="00D05087" w14:paraId="6BD2AD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2CFB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7FA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C8ED1A2" w14:textId="7BA40D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E0D09DE" w14:textId="476AD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07791" w14:textId="1DE9F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7E180" w14:textId="4C7033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9,825.00 </w:t>
            </w:r>
          </w:p>
        </w:tc>
      </w:tr>
      <w:tr w:rsidR="00D05087" w:rsidRPr="00D05087" w14:paraId="2D9D58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A354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99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40AF9DE5" w14:textId="71009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C4925A5" w14:textId="41B7D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60169" w14:textId="331E9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0E425" w14:textId="1872C4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394A78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57A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4D2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1D77F60" w14:textId="096177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E38D4" w14:textId="41EA7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6E445" w14:textId="321DC9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6A40214D" w14:textId="6A979C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8,500.00 </w:t>
            </w:r>
          </w:p>
        </w:tc>
      </w:tr>
      <w:tr w:rsidR="00D05087" w:rsidRPr="00D05087" w14:paraId="2942A7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E73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550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rang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B08107" w14:textId="72FB0C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B52CD33" w14:textId="6DF5C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6E755" w14:textId="483F01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57E80" w14:textId="50B5D4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86,203.80 </w:t>
            </w:r>
          </w:p>
        </w:tc>
      </w:tr>
      <w:tr w:rsidR="00D05087" w:rsidRPr="00D05087" w14:paraId="5A6F27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075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0B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s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301120" w14:textId="4BF5B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E0DCF51" w14:textId="79ADB7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73656" w14:textId="59D36F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C47E7" w14:textId="59B477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956.90 </w:t>
            </w:r>
          </w:p>
        </w:tc>
      </w:tr>
      <w:tr w:rsidR="00D05087" w:rsidRPr="00D05087" w14:paraId="64DDCC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7AD5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237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098BF60" w14:textId="119F3E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2EF2CB66" w14:textId="2C707C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1D5E8" w14:textId="500805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7F48E" w14:textId="62BF3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8,659.86 </w:t>
            </w:r>
          </w:p>
        </w:tc>
      </w:tr>
      <w:tr w:rsidR="00D05087" w:rsidRPr="00D05087" w14:paraId="25A96D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E6C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A42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 Jose de </w:t>
            </w:r>
            <w:proofErr w:type="spellStart"/>
            <w:r w:rsidRPr="00D05087">
              <w:rPr>
                <w:rFonts w:ascii="Arial Narrow" w:hAnsi="Arial Narrow"/>
                <w:i/>
                <w:iCs/>
                <w:color w:val="000000"/>
                <w:sz w:val="20"/>
                <w:szCs w:val="20"/>
              </w:rPr>
              <w:t>B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6A70FB" w14:textId="5341E3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47D0F0C" w14:textId="2C18F4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70C3C" w14:textId="0D8F4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D4193" w14:textId="00AD05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238.06 </w:t>
            </w:r>
          </w:p>
        </w:tc>
      </w:tr>
      <w:tr w:rsidR="00D05087" w:rsidRPr="00D05087" w14:paraId="671440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A3E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845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33AD6AF" w14:textId="22096D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34ACABF" w14:textId="25BA9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0CCB2" w14:textId="53BF90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96AD5" w14:textId="7D2057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57369B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00C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869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222CDD9" w14:textId="71DFB5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C3FF2F1" w14:textId="1AD767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80414" w14:textId="6243F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16F47" w14:textId="229EDE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1,811.13 </w:t>
            </w:r>
          </w:p>
        </w:tc>
      </w:tr>
      <w:tr w:rsidR="00D05087" w:rsidRPr="00D05087" w14:paraId="50779AB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B841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071B7B" w14:textId="5D382B7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BB60F35" w14:textId="7B9E0BB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2FB5" w14:textId="0EFA24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19D0939" w14:textId="28D421D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784,520.86 </w:t>
            </w:r>
          </w:p>
        </w:tc>
      </w:tr>
      <w:tr w:rsidR="00D05087" w:rsidRPr="00D05087" w14:paraId="04F38B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70B2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321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656E330" w14:textId="57FBE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E567AEE" w14:textId="46ACAF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6FC24" w14:textId="7A50C5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F3B856" w14:textId="2EC55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67.56 </w:t>
            </w:r>
          </w:p>
        </w:tc>
      </w:tr>
      <w:tr w:rsidR="00D05087" w:rsidRPr="00D05087" w14:paraId="55480C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CC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B17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Maa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10E20A" w14:textId="214E96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FBC93C4" w14:textId="5F5A37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A2E3" w14:textId="63B4D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ED2C1" w14:textId="20D525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10D55C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EDB8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85C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4D921A2" w14:textId="7D9218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C1F30" w14:textId="1F6E3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55E62" w14:textId="1A3AF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B2CFA9" w14:textId="15CE8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8D51C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E76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311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Tomas </w:t>
            </w:r>
            <w:proofErr w:type="spellStart"/>
            <w:r w:rsidRPr="00D05087">
              <w:rPr>
                <w:rFonts w:ascii="Arial Narrow" w:hAnsi="Arial Narrow"/>
                <w:i/>
                <w:iCs/>
                <w:color w:val="000000"/>
                <w:sz w:val="20"/>
                <w:szCs w:val="20"/>
              </w:rPr>
              <w:t>Oppu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E211D2" w14:textId="5186CA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7D295C2" w14:textId="06292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7FF9C" w14:textId="4C1E4A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5A5C5" w14:textId="23265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0A3705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271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8D0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a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4ED0FD" w14:textId="6CB073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7B432C9" w14:textId="362D3F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CF752" w14:textId="46BC5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0EBB" w14:textId="39BE4B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901.86 </w:t>
            </w:r>
          </w:p>
        </w:tc>
      </w:tr>
      <w:tr w:rsidR="00D05087" w:rsidRPr="00D05087" w14:paraId="091541F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FA3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E8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ADD424F" w14:textId="519373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5CD3C" w14:textId="3DE6DC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F2614" w14:textId="469FB4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8C49858" w14:textId="64DBE9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500.00 </w:t>
            </w:r>
          </w:p>
        </w:tc>
      </w:tr>
      <w:tr w:rsidR="00D05087" w:rsidRPr="00D05087" w14:paraId="6F1325C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90339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A18DF2F" w14:textId="449D4FD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36DD0D" w14:textId="58C4653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CB006F" w14:textId="6471E16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CDC6B74" w14:textId="10192D3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352,445.00 </w:t>
            </w:r>
          </w:p>
        </w:tc>
      </w:tr>
      <w:tr w:rsidR="00D05087" w:rsidRPr="00D05087" w14:paraId="5BF15FB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CCE3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A09B5B" w14:textId="5C53B9B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4A74B771" w14:textId="029B67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AE4B87" w14:textId="63437D4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48650" w14:textId="33B34BF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744,138.18 </w:t>
            </w:r>
          </w:p>
        </w:tc>
      </w:tr>
      <w:tr w:rsidR="00D05087" w:rsidRPr="00D05087" w14:paraId="70E453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2A3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047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ungan</w:t>
            </w:r>
            <w:proofErr w:type="spellEnd"/>
            <w:r w:rsidRPr="00D05087">
              <w:rPr>
                <w:rFonts w:ascii="Arial Narrow" w:hAnsi="Arial Narrow"/>
                <w:i/>
                <w:iCs/>
                <w:color w:val="000000"/>
                <w:sz w:val="20"/>
                <w:szCs w:val="20"/>
              </w:rPr>
              <w:t xml:space="preserve"> (Leon T. </w:t>
            </w:r>
            <w:proofErr w:type="spellStart"/>
            <w:r w:rsidRPr="00D05087">
              <w:rPr>
                <w:rFonts w:ascii="Arial Narrow" w:hAnsi="Arial Narrow"/>
                <w:i/>
                <w:iCs/>
                <w:color w:val="000000"/>
                <w:sz w:val="20"/>
                <w:szCs w:val="20"/>
              </w:rPr>
              <w:t>Postigo</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C42E78A" w14:textId="60DCA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DB97944" w14:textId="34F40F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E0145" w14:textId="1271BD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36632" w14:textId="1DA58E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40.00 </w:t>
            </w:r>
          </w:p>
        </w:tc>
      </w:tr>
      <w:tr w:rsidR="00D05087" w:rsidRPr="00D05087" w14:paraId="127173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405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635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gu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887F68" w14:textId="1E545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18CB145" w14:textId="22A1AC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95A8A" w14:textId="723079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33BFF" w14:textId="66CBF8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240.00 </w:t>
            </w:r>
          </w:p>
        </w:tc>
      </w:tr>
      <w:tr w:rsidR="00D05087" w:rsidRPr="00D05087" w14:paraId="56E98E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E11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F5A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7088F3" w14:textId="3249A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5E428AFF" w14:textId="44395B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B45BC" w14:textId="6D7CF2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F02C2" w14:textId="6557A2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080.00 </w:t>
            </w:r>
          </w:p>
        </w:tc>
      </w:tr>
      <w:tr w:rsidR="00D05087" w:rsidRPr="00D05087" w14:paraId="448790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F0C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D0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polog</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5DF072E7" w14:textId="3AAC6C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74FDDA" w14:textId="4CFA64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B90A6" w14:textId="1F8F6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2545" w14:textId="1B156C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3,960.00 </w:t>
            </w:r>
          </w:p>
        </w:tc>
      </w:tr>
      <w:tr w:rsidR="00D05087" w:rsidRPr="00D05087" w14:paraId="08A35B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791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FBF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od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7B057B" w14:textId="47A522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08E2165" w14:textId="35C3A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3CDC5" w14:textId="675D8C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9F39C" w14:textId="7EF8EC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960.00 </w:t>
            </w:r>
          </w:p>
        </w:tc>
      </w:tr>
      <w:tr w:rsidR="00D05087" w:rsidRPr="00D05087" w14:paraId="5B23CF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C31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2B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tal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2D2593" w14:textId="6ECA05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80743C8" w14:textId="0C68A0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01F29" w14:textId="5AC26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810A8" w14:textId="02533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560.00 </w:t>
            </w:r>
          </w:p>
        </w:tc>
      </w:tr>
      <w:tr w:rsidR="00D05087" w:rsidRPr="00D05087" w14:paraId="52152F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07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42F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 Dalman (</w:t>
            </w:r>
            <w:proofErr w:type="spellStart"/>
            <w:r w:rsidRPr="00D05087">
              <w:rPr>
                <w:rFonts w:ascii="Arial Narrow" w:hAnsi="Arial Narrow"/>
                <w:i/>
                <w:iCs/>
                <w:color w:val="000000"/>
                <w:sz w:val="20"/>
                <w:szCs w:val="20"/>
              </w:rPr>
              <w:t>Ponot</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EED927D" w14:textId="7AA113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9B056" w14:textId="1934AE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E8E83" w14:textId="18B9B9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E0510" w14:textId="3D388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200.00 </w:t>
            </w:r>
          </w:p>
        </w:tc>
      </w:tr>
      <w:tr w:rsidR="00D05087" w:rsidRPr="00D05087" w14:paraId="37E67C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E32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BD1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law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D8FB9E" w14:textId="18A70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039C048" w14:textId="6597FC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24281" w14:textId="22E23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E191F" w14:textId="6C767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480.00 </w:t>
            </w:r>
          </w:p>
        </w:tc>
      </w:tr>
      <w:tr w:rsidR="00D05087" w:rsidRPr="00D05087" w14:paraId="54D8C9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D44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AF5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75C484B" w14:textId="45BD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A4E460E" w14:textId="6E0AC8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254A2" w14:textId="4A3C1A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5CAFA" w14:textId="201483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132.00 </w:t>
            </w:r>
          </w:p>
        </w:tc>
      </w:tr>
      <w:tr w:rsidR="00D05087" w:rsidRPr="00D05087" w14:paraId="746922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5E7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DB2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3F749A6" w14:textId="682582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14644" w14:textId="76AC6C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153D5" w14:textId="50419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9BD89" w14:textId="06E8BD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400.00 </w:t>
            </w:r>
          </w:p>
        </w:tc>
      </w:tr>
      <w:tr w:rsidR="00D05087" w:rsidRPr="00D05087" w14:paraId="73338AC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0AA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B6A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ba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825146" w14:textId="25E3BE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474D449" w14:textId="17C050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0C91E" w14:textId="5670F8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03A26" w14:textId="026FA3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360.00 </w:t>
            </w:r>
          </w:p>
        </w:tc>
      </w:tr>
      <w:tr w:rsidR="00D05087" w:rsidRPr="00D05087" w14:paraId="27B054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F35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8E8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l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3E0477" w14:textId="41D60E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473E3833" w14:textId="081E13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ED6BE" w14:textId="68D687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1052D" w14:textId="55313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114.18 </w:t>
            </w:r>
          </w:p>
        </w:tc>
      </w:tr>
      <w:tr w:rsidR="00D05087" w:rsidRPr="00D05087" w14:paraId="6FACAE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86C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58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98C08F" w14:textId="3625B3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9201832" w14:textId="17FD0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D25BB" w14:textId="47445C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D629B" w14:textId="643792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8,040.00 </w:t>
            </w:r>
          </w:p>
        </w:tc>
      </w:tr>
      <w:tr w:rsidR="00D05087" w:rsidRPr="00D05087" w14:paraId="61CB87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B98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F0F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ut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9E0409" w14:textId="4D0892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DC1EF" w14:textId="33E18F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5C08C" w14:textId="4B101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882B6" w14:textId="7EFA93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800.00 </w:t>
            </w:r>
          </w:p>
        </w:tc>
      </w:tr>
      <w:tr w:rsidR="00D05087" w:rsidRPr="00D05087" w14:paraId="747461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32E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78A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A0CA50E" w14:textId="5510C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4F994" w14:textId="62C13F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78764" w14:textId="7732F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2055C" w14:textId="1E7FC8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600.00 </w:t>
            </w:r>
          </w:p>
        </w:tc>
      </w:tr>
      <w:tr w:rsidR="00D05087" w:rsidRPr="00D05087" w14:paraId="39BA18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9F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95F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9CA272C" w14:textId="70C833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B4DBC26" w14:textId="7C455F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7A644" w14:textId="269A6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25BD7" w14:textId="36DBEB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r>
      <w:tr w:rsidR="00D05087" w:rsidRPr="00D05087" w14:paraId="7C03EE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9E4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457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res. Manuel A. </w:t>
            </w: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538969" w14:textId="13A26A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CB8191" w14:textId="38BE0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6A4C4" w14:textId="6FBF1F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BCE3E" w14:textId="477E4C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r>
      <w:tr w:rsidR="00D05087" w:rsidRPr="00D05087" w14:paraId="13CFA0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54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ED8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EB67775" w14:textId="75C7D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9117496" w14:textId="3AFE7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250FE" w14:textId="20CB5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A0A73" w14:textId="04B77E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120.00 </w:t>
            </w:r>
          </w:p>
        </w:tc>
      </w:tr>
      <w:tr w:rsidR="00D05087" w:rsidRPr="00D05087" w14:paraId="1F69E58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D62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F7C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l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4EE205" w14:textId="0B4B12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419ED3" w14:textId="0080B1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E9A7" w14:textId="78CFD3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EA62D" w14:textId="0E6102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800.00 </w:t>
            </w:r>
          </w:p>
        </w:tc>
      </w:tr>
      <w:tr w:rsidR="00D05087" w:rsidRPr="00D05087" w14:paraId="43681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6B2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1FF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AF568B7" w14:textId="64CE1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BEF9A5" w14:textId="7D1615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BD527" w14:textId="55C1D1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D2B6F" w14:textId="1B43B2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4,600.00 </w:t>
            </w:r>
          </w:p>
        </w:tc>
      </w:tr>
      <w:tr w:rsidR="00D05087" w:rsidRPr="00D05087" w14:paraId="1BEEEA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CB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C4C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58E39F" w14:textId="122326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C21395A" w14:textId="10FB79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235CC" w14:textId="74C888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8F93" w14:textId="1B01D3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1,840.00 </w:t>
            </w:r>
          </w:p>
        </w:tc>
      </w:tr>
      <w:tr w:rsidR="00D05087" w:rsidRPr="00D05087" w14:paraId="13A200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C99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AA4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u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E37D71" w14:textId="083645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3A5012B8" w14:textId="2B099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AFF4D" w14:textId="725104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0FA5F" w14:textId="27245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680.00 </w:t>
            </w:r>
          </w:p>
        </w:tc>
      </w:tr>
      <w:tr w:rsidR="00D05087" w:rsidRPr="00D05087" w14:paraId="4ED28A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1CC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8DC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ut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ECE742" w14:textId="64B82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5E70A119" w14:textId="10E60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118EC" w14:textId="733138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5CB3B" w14:textId="1D80F8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3,452.00 </w:t>
            </w:r>
          </w:p>
        </w:tc>
      </w:tr>
      <w:tr w:rsidR="00D05087" w:rsidRPr="00D05087" w14:paraId="6D26F3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391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nd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3904D3" w14:textId="3C6E9C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B7AD258" w14:textId="32FE4C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43C96" w14:textId="3D64F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4E5F7" w14:textId="49AD60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360.00 </w:t>
            </w:r>
          </w:p>
        </w:tc>
      </w:tr>
      <w:tr w:rsidR="00D05087" w:rsidRPr="00D05087" w14:paraId="2EA23F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8E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82AF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oc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9A66F2" w14:textId="2D767D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C4FB8" w14:textId="0D597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B1EB6" w14:textId="5347D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5EFED" w14:textId="2993EB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r>
      <w:tr w:rsidR="00D05087" w:rsidRPr="00D05087" w14:paraId="656852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27F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DA5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rawa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1D683C" w14:textId="39686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24348E54" w14:textId="24412D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4FFC4" w14:textId="337260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4AE1C" w14:textId="7B26D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360.00 </w:t>
            </w:r>
          </w:p>
        </w:tc>
      </w:tr>
      <w:tr w:rsidR="00D05087" w:rsidRPr="00D05087" w14:paraId="1ED404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2E1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13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mpil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A0AB8F" w14:textId="24E8A7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26969" w14:textId="6A2799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2C087" w14:textId="32937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0DDA7" w14:textId="67EB33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000.00 </w:t>
            </w:r>
          </w:p>
        </w:tc>
      </w:tr>
      <w:tr w:rsidR="00D05087" w:rsidRPr="00D05087" w14:paraId="2CED69F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2F187"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B89BBD" w14:textId="253FECF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3B7761" w14:textId="70FAAB6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5F964A" w14:textId="55418E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154463" w14:textId="03C600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940,899.18 </w:t>
            </w:r>
          </w:p>
        </w:tc>
      </w:tr>
      <w:tr w:rsidR="00D05087" w:rsidRPr="00D05087" w14:paraId="3B3B53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65CE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6EA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2604CF41" w14:textId="3ED590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FA823" w14:textId="388B9B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2110C" w14:textId="30D20C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4B407" w14:textId="6E792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7,000.00 </w:t>
            </w:r>
          </w:p>
        </w:tc>
      </w:tr>
      <w:tr w:rsidR="00D05087" w:rsidRPr="00D05087" w14:paraId="1CCF13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BF4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BDF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y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8046D5" w14:textId="1BF41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2A3623" w14:textId="6E4C3B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D7F9" w14:textId="461997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93DA8" w14:textId="1E066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2,200.00 </w:t>
            </w:r>
          </w:p>
        </w:tc>
      </w:tr>
      <w:tr w:rsidR="00D05087" w:rsidRPr="00D05087" w14:paraId="2CFFE9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AE0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B01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matali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71A61B" w14:textId="43579B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04FE43E9" w14:textId="491885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FFCEA" w14:textId="4A316A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66A7C" w14:textId="75CDA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8,080.00 </w:t>
            </w:r>
          </w:p>
        </w:tc>
      </w:tr>
      <w:tr w:rsidR="00D05087" w:rsidRPr="00D05087" w14:paraId="49A455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AD2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264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in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71D50D" w14:textId="44FDE2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835" w14:textId="041056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883D8" w14:textId="01CAE9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6C018" w14:textId="425BE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520.00 </w:t>
            </w:r>
          </w:p>
        </w:tc>
      </w:tr>
      <w:tr w:rsidR="00D05087" w:rsidRPr="00D05087" w14:paraId="6573DD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5AD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E66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418F49" w14:textId="07C603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22D722" w14:textId="3AB0A5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417AF" w14:textId="3AA17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D5072" w14:textId="00700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800.00 </w:t>
            </w:r>
          </w:p>
        </w:tc>
      </w:tr>
      <w:tr w:rsidR="00D05087" w:rsidRPr="00D05087" w14:paraId="542EA3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50B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3F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uming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EF7CCF" w14:textId="06DC9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F93E591" w14:textId="60F01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AD9C0" w14:textId="67A8F0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047C8" w14:textId="59B50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4,240.00 </w:t>
            </w:r>
          </w:p>
        </w:tc>
      </w:tr>
      <w:tr w:rsidR="00D05087" w:rsidRPr="00D05087" w14:paraId="2A5E04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137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721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p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252851" w14:textId="6DA7BA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26887ED3" w14:textId="45D630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1E7F" w14:textId="030A6C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CD0AC" w14:textId="339F4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60.00 </w:t>
            </w:r>
          </w:p>
        </w:tc>
      </w:tr>
      <w:tr w:rsidR="00D05087" w:rsidRPr="00D05087" w14:paraId="2ED14C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F1D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CB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6ECABE9A" w14:textId="58E07D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FF0098" w14:textId="6FBD6C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6C1BA" w14:textId="61033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2D5CF" w14:textId="6F0EED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040.00 </w:t>
            </w:r>
          </w:p>
        </w:tc>
      </w:tr>
      <w:tr w:rsidR="00D05087" w:rsidRPr="00D05087" w14:paraId="0658E5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E1B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5F2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umalar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82DE78" w14:textId="6CD816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6D9D78F5" w14:textId="19447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64743" w14:textId="5E9E2E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8C3B6" w14:textId="22FA4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20.00 </w:t>
            </w:r>
          </w:p>
        </w:tc>
      </w:tr>
      <w:tr w:rsidR="00D05087" w:rsidRPr="00D05087" w14:paraId="7C0BB5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64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C6F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1D585C" w14:textId="41CDC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AD386F5" w14:textId="2F4628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D2E0E" w14:textId="2AE0E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CD31B" w14:textId="29317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560.00 </w:t>
            </w:r>
          </w:p>
        </w:tc>
      </w:tr>
      <w:tr w:rsidR="00D05087" w:rsidRPr="00D05087" w14:paraId="18D5B6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FC8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0C6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05D2219" w14:textId="3045EA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FF1F192" w14:textId="57A9E9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D5BBC" w14:textId="03762C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51223" w14:textId="62FD9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60.00 </w:t>
            </w:r>
          </w:p>
        </w:tc>
      </w:tr>
      <w:tr w:rsidR="00D05087" w:rsidRPr="00D05087" w14:paraId="15232F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970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C34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pu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86D24C" w14:textId="50D966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43E668E" w14:textId="0B60F9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13139" w14:textId="0F2FF2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A372B" w14:textId="631D36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640.00 </w:t>
            </w:r>
          </w:p>
        </w:tc>
      </w:tr>
      <w:tr w:rsidR="00D05087" w:rsidRPr="00D05087" w14:paraId="01998E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D5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512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hay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252EAD" w14:textId="7A85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B7C5499" w14:textId="4A9AF2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662CC" w14:textId="1E309E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9178F" w14:textId="05F715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4,880.00 </w:t>
            </w:r>
          </w:p>
        </w:tc>
      </w:tr>
      <w:tr w:rsidR="00D05087" w:rsidRPr="00D05087" w14:paraId="7CA3C2C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ED3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6D1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gosatub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5CAE6A" w14:textId="493291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19BE1EF" w14:textId="67990B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78E55" w14:textId="50971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BF3C5" w14:textId="273EE1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080.00 </w:t>
            </w:r>
          </w:p>
        </w:tc>
      </w:tr>
      <w:tr w:rsidR="00D05087" w:rsidRPr="00D05087" w14:paraId="585230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524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3C1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dsalip</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16585B" w14:textId="137C29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9484458" w14:textId="5CF11A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2C108" w14:textId="2E0A8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41A4F" w14:textId="732D02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320.00 </w:t>
            </w:r>
          </w:p>
        </w:tc>
      </w:tr>
      <w:tr w:rsidR="00D05087" w:rsidRPr="00D05087" w14:paraId="3AE843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321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3BA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lav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D8EE9F" w14:textId="6671D2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3247081A" w14:textId="4BDD1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EAC14" w14:textId="211ECF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C64EA" w14:textId="15F13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9,480.00 </w:t>
            </w:r>
          </w:p>
        </w:tc>
      </w:tr>
      <w:tr w:rsidR="00D05087" w:rsidRPr="00D05087" w14:paraId="101051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695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F17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F529AD" w14:textId="058CAB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C9821" w14:textId="3CB61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5125E" w14:textId="69006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E549A" w14:textId="19575E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r>
      <w:tr w:rsidR="00D05087" w:rsidRPr="00D05087" w14:paraId="7D3407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4B6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9F0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to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16E41F" w14:textId="421907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A45EB" w14:textId="480E51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8F4E0" w14:textId="7C077B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73188" w14:textId="72EF6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200.00 </w:t>
            </w:r>
          </w:p>
        </w:tc>
      </w:tr>
      <w:tr w:rsidR="00D05087" w:rsidRPr="00D05087" w14:paraId="72FA20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D8B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FFC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n Magsaysay (</w:t>
            </w:r>
            <w:proofErr w:type="spellStart"/>
            <w:r w:rsidRPr="00D05087">
              <w:rPr>
                <w:rFonts w:ascii="Arial Narrow" w:hAnsi="Arial Narrow"/>
                <w:i/>
                <w:iCs/>
                <w:color w:val="000000"/>
                <w:sz w:val="20"/>
                <w:szCs w:val="20"/>
              </w:rPr>
              <w:t>Liargo</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0A4B0A79" w14:textId="73D9C6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BDD8BF6" w14:textId="508EF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F4B8F" w14:textId="22E92E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29C11" w14:textId="11AAFE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720.00 </w:t>
            </w:r>
          </w:p>
        </w:tc>
      </w:tr>
      <w:tr w:rsidR="00D05087" w:rsidRPr="00D05087" w14:paraId="60BFC3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9DC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511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5B09C59" w14:textId="732E6A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36B0622" w14:textId="290F5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70D50" w14:textId="1F266A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66A10" w14:textId="7AD9A9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840.00 </w:t>
            </w:r>
          </w:p>
        </w:tc>
      </w:tr>
      <w:tr w:rsidR="00D05087" w:rsidRPr="00D05087" w14:paraId="54C3DC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B31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54C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CCCE1F2" w14:textId="1857F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B04D61C" w14:textId="04203C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6B7CE" w14:textId="1F8708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62631" w14:textId="3186C9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040.00 </w:t>
            </w:r>
          </w:p>
        </w:tc>
      </w:tr>
      <w:tr w:rsidR="00D05087" w:rsidRPr="00D05087" w14:paraId="086EA8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A64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A01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ominot</w:t>
            </w:r>
            <w:proofErr w:type="spellEnd"/>
            <w:r w:rsidRPr="00D05087">
              <w:rPr>
                <w:rFonts w:ascii="Arial Narrow" w:hAnsi="Arial Narrow"/>
                <w:i/>
                <w:iCs/>
                <w:color w:val="000000"/>
                <w:sz w:val="20"/>
                <w:szCs w:val="20"/>
              </w:rPr>
              <w:t xml:space="preserve">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447AB85" w14:textId="615214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C8BCD01" w14:textId="2D380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48857" w14:textId="46ABC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F3771" w14:textId="21E716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120.00 </w:t>
            </w:r>
          </w:p>
        </w:tc>
      </w:tr>
      <w:tr w:rsidR="00D05087" w:rsidRPr="00D05087" w14:paraId="637904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782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91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bi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CB253E" w14:textId="382DBD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560BD85" w14:textId="392935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39D37" w14:textId="1FD27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3113B" w14:textId="287DC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3,520.00 </w:t>
            </w:r>
          </w:p>
        </w:tc>
      </w:tr>
      <w:tr w:rsidR="00D05087" w:rsidRPr="00D05087" w14:paraId="1F2462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C52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85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mbu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F46F2D" w14:textId="5AA762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9D349" w14:textId="3E0172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B6B5D" w14:textId="555722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2B272" w14:textId="7C72E1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400.00 </w:t>
            </w:r>
          </w:p>
        </w:tc>
      </w:tr>
      <w:tr w:rsidR="00D05087" w:rsidRPr="00D05087" w14:paraId="5E4768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142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491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g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C68EAA" w14:textId="591C19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B5BCDDF" w14:textId="60FD91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5D41A" w14:textId="7EAD79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6DF75" w14:textId="4D8A38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080.00 </w:t>
            </w:r>
          </w:p>
        </w:tc>
      </w:tr>
      <w:tr w:rsidR="00D05087" w:rsidRPr="00D05087" w14:paraId="4F6435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62C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74A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k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64BF51" w14:textId="08238E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C57A7" w14:textId="182F8F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B5140" w14:textId="4EA80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8C4D6" w14:textId="7A0C1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r>
      <w:tr w:rsidR="00D05087" w:rsidRPr="00D05087" w14:paraId="1E6657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982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F5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69415D1F" w14:textId="01520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B9E60D5" w14:textId="73533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57470" w14:textId="186F2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0DB35" w14:textId="4B0343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160.00 </w:t>
            </w:r>
          </w:p>
        </w:tc>
      </w:tr>
      <w:tr w:rsidR="00D05087" w:rsidRPr="00D05087" w14:paraId="4CA047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541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60C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F1EE5C1" w14:textId="395BA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1F61062A" w14:textId="349FC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6460F" w14:textId="66A6B2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A8E43" w14:textId="1907E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42,339.18 </w:t>
            </w:r>
          </w:p>
        </w:tc>
      </w:tr>
      <w:tr w:rsidR="00D05087" w:rsidRPr="00D05087" w14:paraId="29DEEE7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4DFC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566AD2E7" w14:textId="54F94DE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9C56D" w14:textId="5BA56A1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87DACF" w14:textId="2911358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E22CD6" w14:textId="5953FA1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819,976.00 </w:t>
            </w:r>
          </w:p>
        </w:tc>
      </w:tr>
      <w:tr w:rsidR="00D05087" w:rsidRPr="00D05087" w14:paraId="33D24C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F84E7"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A6F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7AFFC2A" w14:textId="6A753F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569B84B" w14:textId="63DD5E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FD157" w14:textId="1D0F0C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EC402" w14:textId="6E3040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680.00 </w:t>
            </w:r>
          </w:p>
        </w:tc>
      </w:tr>
      <w:tr w:rsidR="00D05087" w:rsidRPr="00D05087" w14:paraId="3133E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FB68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A5C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CEB284" w14:textId="5DC911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6CA34412" w14:textId="793BA6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769BD" w14:textId="1C942A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05399" w14:textId="4DA8C7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280.00 </w:t>
            </w:r>
          </w:p>
        </w:tc>
      </w:tr>
      <w:tr w:rsidR="00D05087" w:rsidRPr="00D05087" w14:paraId="5CCB28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39F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398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B18E688" w14:textId="3A5B50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B9E3" w14:textId="0ED6A6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80213" w14:textId="35776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446C0" w14:textId="6BF8F2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r>
      <w:tr w:rsidR="00D05087" w:rsidRPr="00D05087" w14:paraId="02BA13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47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EF4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656FFD0" w14:textId="30B4BB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A08735" w14:textId="3D7D8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FE262" w14:textId="2DF1F9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C9342" w14:textId="10DF2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5,000.00 </w:t>
            </w:r>
          </w:p>
        </w:tc>
      </w:tr>
      <w:tr w:rsidR="00D05087" w:rsidRPr="00D05087" w14:paraId="35A8F4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0F5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C09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bas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929441" w14:textId="72153C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6F4E451F" w14:textId="7E7412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EA95B" w14:textId="1B6538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3C713" w14:textId="01A62C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2,074.00 </w:t>
            </w:r>
          </w:p>
        </w:tc>
      </w:tr>
      <w:tr w:rsidR="00D05087" w:rsidRPr="00D05087" w14:paraId="23928A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9A3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62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5EA6175F" w14:textId="0A9C29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4DB6E6E" w14:textId="528A19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8406A" w14:textId="0FC9ED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BDCCD" w14:textId="197417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8,742.00 </w:t>
            </w:r>
          </w:p>
        </w:tc>
      </w:tr>
      <w:tr w:rsidR="00D05087" w:rsidRPr="00D05087" w14:paraId="367CC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63FC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9CB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6CF2F402" w14:textId="3B2977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3F87E7CA" w14:textId="56C29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40786" w14:textId="40F4E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18308" w14:textId="6DB15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0,480.00 </w:t>
            </w:r>
          </w:p>
        </w:tc>
      </w:tr>
      <w:tr w:rsidR="00D05087" w:rsidRPr="00D05087" w14:paraId="27182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DAF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22C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3CE4908" w14:textId="5F5D93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4A274" w14:textId="00F0DD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92139" w14:textId="0E67E2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C3C74" w14:textId="7E8A07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800.00 </w:t>
            </w:r>
          </w:p>
        </w:tc>
      </w:tr>
      <w:tr w:rsidR="00D05087" w:rsidRPr="00D05087" w14:paraId="739451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EBF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56E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lut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4ED657" w14:textId="1AD03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5481B4ED" w14:textId="46C1B0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6C28A" w14:textId="639147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1E4D4" w14:textId="7823A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920.00 </w:t>
            </w:r>
          </w:p>
        </w:tc>
      </w:tr>
      <w:tr w:rsidR="00D05087" w:rsidRPr="00D05087" w14:paraId="5FBFEA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50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6EE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415BD772" w14:textId="728C0A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B64F9EA" w14:textId="5215E5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48D7A" w14:textId="01A17E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46ABE" w14:textId="20EE34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040.00 </w:t>
            </w:r>
          </w:p>
        </w:tc>
      </w:tr>
      <w:tr w:rsidR="00D05087" w:rsidRPr="00D05087" w14:paraId="58BE14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D4E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9F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Roseller</w:t>
            </w:r>
            <w:proofErr w:type="spellEnd"/>
            <w:r w:rsidRPr="00D05087">
              <w:rPr>
                <w:rFonts w:ascii="Arial Narrow" w:hAnsi="Arial Narrow"/>
                <w:i/>
                <w:iCs/>
                <w:color w:val="000000"/>
                <w:sz w:val="20"/>
                <w:szCs w:val="20"/>
              </w:rPr>
              <w:t xml:space="preserve"> Lim</w:t>
            </w:r>
          </w:p>
        </w:tc>
        <w:tc>
          <w:tcPr>
            <w:tcW w:w="810" w:type="pct"/>
            <w:tcBorders>
              <w:top w:val="nil"/>
              <w:left w:val="nil"/>
              <w:bottom w:val="single" w:sz="4" w:space="0" w:color="000000"/>
              <w:right w:val="single" w:sz="4" w:space="0" w:color="000000"/>
            </w:tcBorders>
            <w:shd w:val="clear" w:color="auto" w:fill="auto"/>
            <w:noWrap/>
            <w:vAlign w:val="bottom"/>
            <w:hideMark/>
          </w:tcPr>
          <w:p w14:paraId="246B8720" w14:textId="5449B3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C2BA9DF" w14:textId="4E7BD1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0A248" w14:textId="308C5E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E8EED" w14:textId="6733B5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120.00 </w:t>
            </w:r>
          </w:p>
        </w:tc>
      </w:tr>
      <w:tr w:rsidR="00D05087" w:rsidRPr="00D05087" w14:paraId="711108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538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0B7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E28E646" w14:textId="12967F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6EEF0" w14:textId="74DC92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9290F" w14:textId="3E7A60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8DCF1" w14:textId="4B9A2B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3,600.00 </w:t>
            </w:r>
          </w:p>
        </w:tc>
      </w:tr>
      <w:tr w:rsidR="00D05087" w:rsidRPr="00D05087" w14:paraId="387FAD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0C5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A98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t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A54FE9" w14:textId="394124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8F76A25" w14:textId="61DA29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FF8BC" w14:textId="6818D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648B2" w14:textId="153FA9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3,840.00 </w:t>
            </w:r>
          </w:p>
        </w:tc>
      </w:tr>
      <w:tr w:rsidR="00D05087" w:rsidRPr="00D05087" w14:paraId="6F89CA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CDF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887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ng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5D2810" w14:textId="1850B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3D6D9A2" w14:textId="265B7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8044E" w14:textId="56B3F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9DFC1" w14:textId="47FC0A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6,400.00 </w:t>
            </w:r>
          </w:p>
        </w:tc>
      </w:tr>
      <w:tr w:rsidR="00D05087" w:rsidRPr="00D05087" w14:paraId="79A9628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B679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032283B" w14:textId="00C6B1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E3C7E" w14:textId="2E599A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A39E8B" w14:textId="595049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05FC35" w14:textId="062E6EF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847,431.64 </w:t>
            </w:r>
          </w:p>
        </w:tc>
      </w:tr>
      <w:tr w:rsidR="00D05087" w:rsidRPr="00D05087" w14:paraId="261A2D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6D1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3F0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3ED7E09" w14:textId="28FD22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29091283" w14:textId="5C72E0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7ED00" w14:textId="045E63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C08CC" w14:textId="6410D7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7,431.64 </w:t>
            </w:r>
          </w:p>
        </w:tc>
      </w:tr>
      <w:tr w:rsidR="00D05087" w:rsidRPr="00D05087" w14:paraId="4CAC5CA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5F24A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E0DBD36" w14:textId="5639B1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9,005,682.71 </w:t>
            </w:r>
          </w:p>
        </w:tc>
        <w:tc>
          <w:tcPr>
            <w:tcW w:w="810" w:type="pct"/>
            <w:tcBorders>
              <w:top w:val="nil"/>
              <w:left w:val="nil"/>
              <w:bottom w:val="single" w:sz="4" w:space="0" w:color="000000"/>
              <w:right w:val="single" w:sz="4" w:space="0" w:color="000000"/>
            </w:tcBorders>
            <w:shd w:val="clear" w:color="A5A5A5" w:fill="A5A5A5"/>
            <w:noWrap/>
            <w:vAlign w:val="bottom"/>
            <w:hideMark/>
          </w:tcPr>
          <w:p w14:paraId="30209058" w14:textId="168AB79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C4E3DA2" w14:textId="67C893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09F5C80" w14:textId="345774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9,005,682.71 </w:t>
            </w:r>
          </w:p>
        </w:tc>
      </w:tr>
      <w:tr w:rsidR="00D05087" w:rsidRPr="00D05087" w14:paraId="1EC9C3C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BA82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3C1E6ABC" w14:textId="267942B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095,6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75F17939" w14:textId="541B4C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C4721F" w14:textId="45F5BF0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AF730" w14:textId="2E7306D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095,621.42 </w:t>
            </w:r>
          </w:p>
        </w:tc>
      </w:tr>
      <w:tr w:rsidR="00D05087" w:rsidRPr="00D05087" w14:paraId="7A280F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987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8FF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B43C4B" w14:textId="05EBC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FC7D" w14:textId="50C47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808D4" w14:textId="27CDCC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5015" w14:textId="243FF2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487407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1D6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86A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o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986623" w14:textId="1C4E8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1930D3A" w14:textId="6411F6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F52F8" w14:textId="3DA2F7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ED953" w14:textId="7016A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25AE1B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D8F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698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Manolo </w:t>
            </w:r>
            <w:proofErr w:type="spellStart"/>
            <w:r w:rsidRPr="00D05087">
              <w:rPr>
                <w:rFonts w:ascii="Arial Narrow" w:hAnsi="Arial Narrow"/>
                <w:i/>
                <w:iCs/>
                <w:color w:val="000000"/>
                <w:sz w:val="20"/>
                <w:szCs w:val="20"/>
              </w:rPr>
              <w:t>Fortich</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E577E7" w14:textId="5F7F0C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35D91F" w14:textId="6BD73B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74C02" w14:textId="7D596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BC915" w14:textId="7757EF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02A52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25A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E71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ak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461912" w14:textId="4DCE8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73C9E4E" w14:textId="2FAA9C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1FD36" w14:textId="31CA74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BE985" w14:textId="644C35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30F4D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F9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DE0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mpasug-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EFD463" w14:textId="4BFEDF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1BB3A785" w14:textId="74FEE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E4CB7" w14:textId="36D1A0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1F98C" w14:textId="53411C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02.00 </w:t>
            </w:r>
          </w:p>
        </w:tc>
      </w:tr>
      <w:tr w:rsidR="00D05087" w:rsidRPr="00D05087" w14:paraId="2DF2A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803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5D6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nt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31F51D" w14:textId="525694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6951015" w14:textId="76DF3A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6D875" w14:textId="7FC28E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AF0BF" w14:textId="486BB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274015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861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DEBF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E6E2447" w14:textId="6BC3A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52728C3D" w14:textId="339707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ACED7" w14:textId="43FEF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B6F0" w14:textId="0015F1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0,175.00 </w:t>
            </w:r>
          </w:p>
        </w:tc>
      </w:tr>
      <w:tr w:rsidR="00D05087" w:rsidRPr="00D05087" w14:paraId="2D9CC3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CF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8EE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AAD5F1" w14:textId="0B36AB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EDE7B3C" w14:textId="3A3423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A69DD" w14:textId="2AB30C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C1E8C" w14:textId="00BEB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1702B7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1E6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7A0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ngc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465BB9" w14:textId="12712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039B30F" w14:textId="1B0B2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6FAD4" w14:textId="6C3E2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14939" w14:textId="20B620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0E77AB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C07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ECC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98C844C" w14:textId="6EABDC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6EBC023E" w14:textId="7AE56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EEBED" w14:textId="30F90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DB00C" w14:textId="15A6B4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794.42 </w:t>
            </w:r>
          </w:p>
        </w:tc>
      </w:tr>
      <w:tr w:rsidR="00D05087" w:rsidRPr="00D05087" w14:paraId="79DB12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BF0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D49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ding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9C3EF3" w14:textId="4A40DC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527CBB0" w14:textId="447AEB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E0FDC" w14:textId="5CAF2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31436" w14:textId="4E98E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28E26A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A77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3E8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9DB9FA8" w14:textId="0A1B65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7988E00C" w14:textId="3F48A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81B7B" w14:textId="3BB24B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2FF8C" w14:textId="6D5176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4,645.00 </w:t>
            </w:r>
          </w:p>
        </w:tc>
      </w:tr>
      <w:tr w:rsidR="00D05087" w:rsidRPr="00D05087" w14:paraId="625C6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596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B20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taot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143704" w14:textId="351AF5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F8200" w14:textId="0A8F8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B02E7" w14:textId="60648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B4E01" w14:textId="572895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300.00 </w:t>
            </w:r>
          </w:p>
        </w:tc>
      </w:tr>
      <w:tr w:rsidR="00D05087" w:rsidRPr="00D05087" w14:paraId="387129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AC8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CE0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lil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BA2632" w14:textId="3D7458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580555" w14:textId="12C0AC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17E6B" w14:textId="376B9F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BC854" w14:textId="20FC3E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2CDCFD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9CF80"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Camiguin</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72AA569C" w14:textId="61740C4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99B35" w14:textId="45A237E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53EF88" w14:textId="3993757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1925D9" w14:textId="4D1BB4A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15,819.37 </w:t>
            </w:r>
          </w:p>
        </w:tc>
      </w:tr>
      <w:tr w:rsidR="00D05087" w:rsidRPr="00D05087" w14:paraId="56AB5B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A8AE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F6A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hi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CD4A71" w14:textId="1FC946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1AD9CBA" w14:textId="30BD41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276F2" w14:textId="6B1669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9E0A1" w14:textId="420AE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72A23A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F7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784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mbaj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64F2B1" w14:textId="2EB33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18BF268D" w14:textId="0D259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6B62E" w14:textId="4A7DA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7E893" w14:textId="604B59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1,503.62 </w:t>
            </w:r>
          </w:p>
        </w:tc>
      </w:tr>
      <w:tr w:rsidR="00D05087" w:rsidRPr="00D05087" w14:paraId="1CCE5A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EA3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52F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tar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0947A4" w14:textId="787FE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660E0DB5" w14:textId="6F3947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0BC42" w14:textId="06CCF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31236" w14:textId="4A42C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1,130.75 </w:t>
            </w:r>
          </w:p>
        </w:tc>
      </w:tr>
      <w:tr w:rsidR="00D05087" w:rsidRPr="00D05087" w14:paraId="6C39D2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3E2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DC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uinsili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70A2A8" w14:textId="355D5F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41CCD03" w14:textId="32CAB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1DEF4" w14:textId="4C4654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321F0" w14:textId="607E7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1A2E1F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2AC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2A5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C004D5" w14:textId="3F0FB9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9864F65" w14:textId="697AA3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0C4D0" w14:textId="07C847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B216D" w14:textId="4A48EC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679A847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A4CB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CDE91BA" w14:textId="5FBE4B0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18966B6" w14:textId="44D155E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361B4C" w14:textId="2D3A97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C221E1" w14:textId="6F0840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709,532.97 </w:t>
            </w:r>
          </w:p>
        </w:tc>
      </w:tr>
      <w:tr w:rsidR="00D05087" w:rsidRPr="00D05087" w14:paraId="74595A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886E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BE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3591E" w14:textId="3837A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628EAEB6" w14:textId="3D93E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15BA7" w14:textId="76DAB4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DFD8" w14:textId="38093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80,082.53 </w:t>
            </w:r>
          </w:p>
        </w:tc>
      </w:tr>
      <w:tr w:rsidR="00D05087" w:rsidRPr="00D05087" w14:paraId="3C617C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220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DE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6739B79" w14:textId="21A5B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204301" w14:textId="72EAE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7533B" w14:textId="5FE7FC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0DE6C" w14:textId="6759ED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1B29B8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1F4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BE3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o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5EEE4F" w14:textId="7FF46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E93706" w14:textId="2F54C5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0B15A" w14:textId="43BE3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B12D" w14:textId="5B3305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38BD1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760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F91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E18600" w14:textId="1CB6D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7DE843E" w14:textId="0A7BA9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41AFD" w14:textId="2AF55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C14ED" w14:textId="668A44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7,865.00 </w:t>
            </w:r>
          </w:p>
        </w:tc>
      </w:tr>
      <w:tr w:rsidR="00D05087" w:rsidRPr="00D05087" w14:paraId="242DCD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054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70F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usw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BBF4D3" w14:textId="1A680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02AC3ED0" w14:textId="3FD0FC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26437" w14:textId="28FB1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B63BC" w14:textId="3EDEF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197.44 </w:t>
            </w:r>
          </w:p>
        </w:tc>
      </w:tr>
      <w:tr w:rsidR="00D05087" w:rsidRPr="00D05087" w14:paraId="49626D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20A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7A4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olamb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549DD7" w14:textId="3501B7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38073E" w14:textId="1958B8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A8999" w14:textId="43B5C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D95A4" w14:textId="73370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108A7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C6A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3E2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nam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9AE141" w14:textId="08E2B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AA2" w14:textId="0E053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7919C" w14:textId="3F381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CF76" w14:textId="257C57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E3D39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942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588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i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E1F834" w14:textId="40588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1FB9851" w14:textId="3B682D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F2276" w14:textId="3EEF6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9DAD8" w14:textId="13B94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r>
      <w:tr w:rsidR="00D05087" w:rsidRPr="00D05087" w14:paraId="474439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0BF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E2B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tu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64E1B8" w14:textId="7578C4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345165" w14:textId="6B081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36BC7" w14:textId="1C2770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A9433" w14:textId="50DA3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0B152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9F1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C6B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o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105F1B" w14:textId="18503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51D5B28" w14:textId="0ACB24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F1142" w14:textId="1D5DF4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5D10A" w14:textId="3881A8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571A6E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04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7CC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12AFD3" w14:textId="480CA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2FF01AEE" w14:textId="0E321D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5D7CE" w14:textId="09B117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4CE47" w14:textId="7B66A6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64,965.00 </w:t>
            </w:r>
          </w:p>
        </w:tc>
      </w:tr>
      <w:tr w:rsidR="00D05087" w:rsidRPr="00D05087" w14:paraId="474BBB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AB0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AB7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pat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4FFB27" w14:textId="3C2FEF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662C74F" w14:textId="258155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4E7C3" w14:textId="66A363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BD0F3" w14:textId="678AA6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82A39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53F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C16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7892C76" w14:textId="1D85C4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147B8FF3" w14:textId="4C597E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E1206" w14:textId="7CD5CF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66B96" w14:textId="3F2985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54,293.00 </w:t>
            </w:r>
          </w:p>
        </w:tc>
      </w:tr>
      <w:tr w:rsidR="00D05087" w:rsidRPr="00D05087" w14:paraId="28D58E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EAA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BF0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una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E7A517" w14:textId="7B6550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B53DB7" w14:textId="454EA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D97EE" w14:textId="474607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A6872" w14:textId="2449E5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9D07F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6AF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A78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un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6ABA94" w14:textId="194D0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F849DF4" w14:textId="53D3CB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C597B" w14:textId="514D1F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943C" w14:textId="71A6C2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0A8176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3DE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126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tao</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Ra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CE8158" w14:textId="42FC1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44C9A8" w14:textId="3F201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9372E" w14:textId="4139AB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6B102" w14:textId="67C363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03B19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12E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04C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0B99DBF" w14:textId="64A778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BE57D35" w14:textId="68315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12569" w14:textId="1980E7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4E7BD" w14:textId="62CE6A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6,930.00 </w:t>
            </w:r>
          </w:p>
        </w:tc>
      </w:tr>
      <w:tr w:rsidR="00D05087" w:rsidRPr="00D05087" w14:paraId="3E6277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098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099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p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BF9590" w14:textId="6A2635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8D98052" w14:textId="30C7A6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C7673" w14:textId="1D9A4B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8D725" w14:textId="49B9F0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0F350F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44B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060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gc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98147A" w14:textId="269BC8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5635D4" w14:textId="5B082D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BF7FC" w14:textId="7D9995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53CAA" w14:textId="249B10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E612A2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FFE1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1E26282" w14:textId="70EA067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EA05FF" w14:textId="18F5114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4D4E3" w14:textId="2703476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7ECB7" w14:textId="31E616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194,550.00 </w:t>
            </w:r>
          </w:p>
        </w:tc>
      </w:tr>
      <w:tr w:rsidR="00D05087" w:rsidRPr="00D05087" w14:paraId="3A44C7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C10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6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o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556CF6" w14:textId="0604BD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2421227" w14:textId="7F6A48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F3484" w14:textId="7909E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E7756" w14:textId="1314DC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DAF55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1A3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504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a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99A46C" w14:textId="3ADD7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B45BE46" w14:textId="03591E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1315D" w14:textId="021321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F7D85" w14:textId="1E7A1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DF388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15F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E18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A553C9A" w14:textId="67A5F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02A9AD" w14:textId="3E2EF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42180" w14:textId="7DBFA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5E232" w14:textId="4E0C4A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C6849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FA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03F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F50858F" w14:textId="6C4782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2087A2" w14:textId="2223D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0CAB" w14:textId="1C8D9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2EC84" w14:textId="182DA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F0B15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9AA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FE6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188309A" w14:textId="5DBBDB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0BD5C96" w14:textId="04CE44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BBC3" w14:textId="4DC4C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0F670" w14:textId="7059D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1579DD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C48E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535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Lopez </w:t>
            </w:r>
            <w:proofErr w:type="spellStart"/>
            <w:r w:rsidRPr="00D05087">
              <w:rPr>
                <w:rFonts w:ascii="Arial Narrow" w:hAnsi="Arial Narrow"/>
                <w:i/>
                <w:iCs/>
                <w:color w:val="000000"/>
                <w:sz w:val="20"/>
                <w:szCs w:val="20"/>
              </w:rPr>
              <w:t>Ja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A57E68" w14:textId="021647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171F" w14:textId="558D0D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6FB11" w14:textId="36DE56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AB04B" w14:textId="621617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8C89A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211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B4E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roquieta</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3BFECD47" w14:textId="418192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915FBA7" w14:textId="275F41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40DDC" w14:textId="295A23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482BE" w14:textId="5535D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67,440.00 </w:t>
            </w:r>
          </w:p>
        </w:tc>
      </w:tr>
      <w:tr w:rsidR="00D05087" w:rsidRPr="00D05087" w14:paraId="206184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634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C3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a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F4086B" w14:textId="5049B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F3A88B" w14:textId="19EEFA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5B4C4" w14:textId="6D9DE3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475A2" w14:textId="2D4D5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BA886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C67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91A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2ED6D96" w14:textId="4AAF7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91F366" w14:textId="6087B5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37D13" w14:textId="6B887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226D5" w14:textId="08ED2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C89E5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1B2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2FE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pang</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Dala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8F39B5" w14:textId="2FA95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A5914C" w14:textId="2AB63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3E175" w14:textId="141D1B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D1EF7" w14:textId="182B74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C39FD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E0F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8E7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9698296" w14:textId="5554D8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C39B26" w14:textId="4B0020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3AE6F" w14:textId="6C519E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7C9EB" w14:textId="68AEC3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7CABE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F91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1D6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lar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9C18B2" w14:textId="1AC69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6C6B03" w14:textId="321E96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21FCA" w14:textId="5A6151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A7015" w14:textId="64CA86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1F5C9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46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A4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Don </w:t>
            </w:r>
            <w:proofErr w:type="spellStart"/>
            <w:r w:rsidRPr="00D05087">
              <w:rPr>
                <w:rFonts w:ascii="Arial Narrow" w:hAnsi="Arial Narrow"/>
                <w:i/>
                <w:iCs/>
                <w:color w:val="000000"/>
                <w:sz w:val="20"/>
                <w:szCs w:val="20"/>
              </w:rPr>
              <w:t>Victoriano</w:t>
            </w:r>
            <w:proofErr w:type="spellEnd"/>
            <w:r w:rsidRPr="00D05087">
              <w:rPr>
                <w:rFonts w:ascii="Arial Narrow" w:hAnsi="Arial Narrow"/>
                <w:i/>
                <w:iCs/>
                <w:color w:val="000000"/>
                <w:sz w:val="20"/>
                <w:szCs w:val="20"/>
              </w:rPr>
              <w:t xml:space="preserve">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9BF1180" w14:textId="03438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1978" w14:textId="47DABA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CC64" w14:textId="7F1284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DC9DB" w14:textId="776733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C4FD0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E5E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8DD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D7C636D" w14:textId="6A310C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F2DEE" w14:textId="771F4E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1DB6D" w14:textId="70B1CB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BC7E1" w14:textId="34977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05,000.00 </w:t>
            </w:r>
          </w:p>
        </w:tc>
      </w:tr>
      <w:tr w:rsidR="00D05087" w:rsidRPr="00D05087" w14:paraId="075406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DE1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EED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naca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46B880" w14:textId="2E1D3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20DAF2" w14:textId="1B756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C4496" w14:textId="5B5EDE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0240E" w14:textId="0B2C20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C48DB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1E4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AB8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gub</w:t>
            </w:r>
            <w:proofErr w:type="spellEnd"/>
            <w:r w:rsidRPr="00D05087">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67AC959E" w14:textId="3748AD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F4CB14" w14:textId="23F97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FA1B2" w14:textId="27CA72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B04EE" w14:textId="4D7F6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8C37F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966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E08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CB0E07" w14:textId="5267B0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E5E6CE" w14:textId="6BE8E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43285" w14:textId="36DCD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2EF4F" w14:textId="5BDF39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2B4B7A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07E7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2F4EAD" w14:textId="0DFEA7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EA2155" w14:textId="72A4F3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0D9597" w14:textId="3748BF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30A849" w14:textId="1CCA50D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890,158.95 </w:t>
            </w:r>
          </w:p>
        </w:tc>
      </w:tr>
      <w:tr w:rsidR="00D05087" w:rsidRPr="00D05087" w14:paraId="57E35A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7932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462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3C1AF37" w14:textId="7DCED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286B9072" w14:textId="334C3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1397C" w14:textId="5F4903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71C3D" w14:textId="2165D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384,949.95 </w:t>
            </w:r>
          </w:p>
        </w:tc>
      </w:tr>
      <w:tr w:rsidR="00D05087" w:rsidRPr="00D05087" w14:paraId="48074EC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20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B5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ngas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B32062" w14:textId="77577B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9EE39B3" w14:textId="15899F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869AA" w14:textId="42FEC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A45DF" w14:textId="5C58E8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672C4E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741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67D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ing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7DC23A" w14:textId="4E3619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91353C" w14:textId="0AAF27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43CE8" w14:textId="016BC8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1385F" w14:textId="61B46C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A8CCD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26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42BB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inu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29BC25" w14:textId="480A4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23B9E6" w14:textId="50BDD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F7A1C" w14:textId="3E5551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C3792" w14:textId="067BB6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3216EE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562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9B1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nogu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E0AFDB" w14:textId="17CAE7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C71EC8" w14:textId="0C79DE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4974E" w14:textId="7DC6B5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D4B19" w14:textId="67AC6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011AF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644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55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ongl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C43F06" w14:textId="6CF55D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B2B839" w14:textId="51A34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2440B" w14:textId="337EE6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90BAD" w14:textId="31DC1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1678AA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F88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482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 (</w:t>
            </w:r>
            <w:proofErr w:type="spellStart"/>
            <w:r w:rsidRPr="00D05087">
              <w:rPr>
                <w:rFonts w:ascii="Arial Narrow" w:hAnsi="Arial Narrow"/>
                <w:i/>
                <w:iCs/>
                <w:color w:val="000000"/>
                <w:sz w:val="20"/>
                <w:szCs w:val="20"/>
              </w:rPr>
              <w:t>Linugos</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2AFCCA1" w14:textId="14A01D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D4A0444" w14:textId="4DC280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2A55B" w14:textId="49BBB7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E6940" w14:textId="1DDE5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0,789.00 </w:t>
            </w:r>
          </w:p>
        </w:tc>
      </w:tr>
      <w:tr w:rsidR="00D05087" w:rsidRPr="00D05087" w14:paraId="021E4A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7FF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7A4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BEF6898" w14:textId="49848F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8C66BC" w14:textId="71DF34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E1A22" w14:textId="3A0C4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D4A0A" w14:textId="7A043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09ADE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108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301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73B6D1" w14:textId="70345C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94485" w14:textId="54C7D6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67EEE" w14:textId="590F95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0376C" w14:textId="06E91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5F7D41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7F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2E4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ugbongc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81F193" w14:textId="2FBDC6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6DDD" w14:textId="28AE40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CB2D8" w14:textId="43C643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5D01A" w14:textId="30A06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9299F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20C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53D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ubiji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136B88" w14:textId="2BF284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0F9E0" w14:textId="7E88D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EEC6D" w14:textId="3164D5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0FA93" w14:textId="304D7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99457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EA5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89D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laver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8885D3" w14:textId="688E1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82B689" w14:textId="11DB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1792A" w14:textId="4D2DCE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22078" w14:textId="2BF8D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83DCF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7A8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CFE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9B5A6C6" w14:textId="4964B1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BADA2" w14:textId="042F6E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0E010" w14:textId="499BDF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0B933" w14:textId="77B71F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5,700.00 </w:t>
            </w:r>
          </w:p>
        </w:tc>
      </w:tr>
      <w:tr w:rsidR="00D05087" w:rsidRPr="00D05087" w14:paraId="5F9509D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3E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6A7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itag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E1B7DD" w14:textId="78995C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5785B5" w14:textId="067DC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15B3B" w14:textId="5F6A3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59E41" w14:textId="44D96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7BBE6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667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C70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nit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E4807A" w14:textId="460A6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9217607" w14:textId="0D897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9BCBE" w14:textId="5BCBC9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A8278" w14:textId="2AC7F3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84,045.00 </w:t>
            </w:r>
          </w:p>
        </w:tc>
      </w:tr>
      <w:tr w:rsidR="00D05087" w:rsidRPr="00D05087" w14:paraId="0E8FF01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8A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B4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s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6C1346" w14:textId="1B09B5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2C4611" w14:textId="48298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8A149" w14:textId="6B5D07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066AD" w14:textId="6C3946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1DCE9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B46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BE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uind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96F724" w14:textId="6409E9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D93FBA4" w14:textId="6BF10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99B12" w14:textId="69A3AF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EC8DE" w14:textId="02E00A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05C89C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43E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CA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2900DA4" w14:textId="3B5C25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B680C1E" w14:textId="7D977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5B5F0" w14:textId="0C749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18643" w14:textId="314AF1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980.00 </w:t>
            </w:r>
          </w:p>
        </w:tc>
      </w:tr>
      <w:tr w:rsidR="00D05087" w:rsidRPr="00D05087" w14:paraId="7B95288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96E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53D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g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9FAC5E" w14:textId="761846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EA49160" w14:textId="7941E8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FA33" w14:textId="697C6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046B3" w14:textId="2CB40A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r>
      <w:tr w:rsidR="00D05087" w:rsidRPr="00D05087" w14:paraId="1E15D6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FB0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0B3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1098809B" w14:textId="5BBAFA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6731" w14:textId="07CE6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59512" w14:textId="7C1F4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4BE51" w14:textId="70BDE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D5184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9C6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A34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Op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D60348" w14:textId="7AF6BC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0E48C4AA" w14:textId="3854CA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D69A1" w14:textId="7FFD47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9FDFC" w14:textId="1A847F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180.00 </w:t>
            </w:r>
          </w:p>
        </w:tc>
      </w:tr>
      <w:tr w:rsidR="00D05087" w:rsidRPr="00D05087" w14:paraId="533FE4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E1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E0E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o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CC4F14" w14:textId="6BF33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1025868" w14:textId="3DAF54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652B6" w14:textId="7B994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01483" w14:textId="7999EA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C75C9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5F1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E72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78947666" w14:textId="71638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F1340" w14:textId="210181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2632D" w14:textId="55F3FF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3A8F7" w14:textId="57DF2C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000.00 </w:t>
            </w:r>
          </w:p>
        </w:tc>
      </w:tr>
      <w:tr w:rsidR="00D05087" w:rsidRPr="00D05087" w14:paraId="4F6442E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793D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C7EB754" w14:textId="2D2934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544BFBD7" w14:textId="0F25AF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209375C" w14:textId="5988864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69D6624" w14:textId="3F66BBF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1,396,915.79 </w:t>
            </w:r>
          </w:p>
        </w:tc>
      </w:tr>
      <w:tr w:rsidR="00D05087" w:rsidRPr="00D05087" w14:paraId="79408CA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68D6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D4A7B55" w14:textId="3513463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A5574" w14:textId="31A64A1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5D1A6E" w14:textId="7C02D7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DF42" w14:textId="7C4F67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76,474.66 </w:t>
            </w:r>
          </w:p>
        </w:tc>
      </w:tr>
      <w:tr w:rsidR="00D05087" w:rsidRPr="00D05087" w14:paraId="2E078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13D9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55A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BE2FA4D" w14:textId="4F7232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DA91B70" w14:textId="22D4E9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E6BC1" w14:textId="15E8A5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8C3AD" w14:textId="726BDD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630.00 </w:t>
            </w:r>
          </w:p>
        </w:tc>
      </w:tr>
      <w:tr w:rsidR="00D05087" w:rsidRPr="00D05087" w14:paraId="33B4EF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AAB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1F1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ak</w:t>
            </w:r>
            <w:proofErr w:type="spellEnd"/>
            <w:r w:rsidRPr="00D05087">
              <w:rPr>
                <w:rFonts w:ascii="Arial Narrow" w:hAnsi="Arial Narrow"/>
                <w:i/>
                <w:iCs/>
                <w:color w:val="000000"/>
                <w:sz w:val="20"/>
                <w:szCs w:val="20"/>
              </w:rPr>
              <w:t xml:space="preserve">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8E66378" w14:textId="076723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982B9C7" w14:textId="52154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DD032" w14:textId="7614B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90440" w14:textId="763A6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6,096.53 </w:t>
            </w:r>
          </w:p>
        </w:tc>
      </w:tr>
      <w:tr w:rsidR="00D05087" w:rsidRPr="00D05087" w14:paraId="0552AE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C63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FA8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522F48A0" w14:textId="0B202C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7B0201A8" w14:textId="6CBD3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67A94" w14:textId="142BF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92CA5" w14:textId="63F9F3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r>
      <w:tr w:rsidR="00D05087" w:rsidRPr="00D05087" w14:paraId="286BB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028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7D9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07E19F" w14:textId="2E043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8678E0A" w14:textId="74C358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10A72" w14:textId="693B4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A9827" w14:textId="2D126B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3,966.82 </w:t>
            </w:r>
          </w:p>
        </w:tc>
      </w:tr>
      <w:tr w:rsidR="00D05087" w:rsidRPr="00D05087" w14:paraId="2D775F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AA3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CAC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agusan</w:t>
            </w:r>
            <w:proofErr w:type="spellEnd"/>
            <w:r w:rsidRPr="00D05087">
              <w:rPr>
                <w:rFonts w:ascii="Arial Narrow" w:hAnsi="Arial Narrow"/>
                <w:i/>
                <w:iCs/>
                <w:color w:val="000000"/>
                <w:sz w:val="20"/>
                <w:szCs w:val="20"/>
              </w:rPr>
              <w:t xml:space="preserve">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8371B5" w14:textId="309A2A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3AE3593" w14:textId="1A81F7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A15F5" w14:textId="5F5016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90B68" w14:textId="4FE78F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64.71 </w:t>
            </w:r>
          </w:p>
        </w:tc>
      </w:tr>
      <w:tr w:rsidR="00D05087" w:rsidRPr="00D05087" w14:paraId="7C00DE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6F5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73C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wa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C453C0" w14:textId="5B488C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1CCDA6F9" w14:textId="790C32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B571B" w14:textId="7C53A5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96693" w14:textId="15BD51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6,370.00 </w:t>
            </w:r>
          </w:p>
        </w:tc>
      </w:tr>
      <w:tr w:rsidR="00D05087" w:rsidRPr="00D05087" w14:paraId="04F49E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72B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368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nkay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873BAE" w14:textId="6F018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4096D22" w14:textId="3ADF21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C92E8" w14:textId="527DD6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CBB26" w14:textId="20A8F8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8,283.89 </w:t>
            </w:r>
          </w:p>
        </w:tc>
      </w:tr>
      <w:tr w:rsidR="00D05087" w:rsidRPr="00D05087" w14:paraId="234DA8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180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94F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ontevis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C3B8BB" w14:textId="32FEA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792BFF0" w14:textId="24C6DF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A4A82" w14:textId="09B16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91B6A" w14:textId="44ECFB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3,458.80 </w:t>
            </w:r>
          </w:p>
        </w:tc>
      </w:tr>
      <w:tr w:rsidR="00D05087" w:rsidRPr="00D05087" w14:paraId="1A87D8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8B4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3FC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bunt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2BAB7E" w14:textId="5F856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E5EDB24" w14:textId="1175C0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9B54F" w14:textId="4FCA26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D3C86" w14:textId="34EAB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379.32 </w:t>
            </w:r>
          </w:p>
        </w:tc>
      </w:tr>
      <w:tr w:rsidR="00D05087" w:rsidRPr="00D05087" w14:paraId="7E9A86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1E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EEB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092EFA2" w14:textId="476A2C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FFFF9C2" w14:textId="66CC2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D7480" w14:textId="119A19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B1110" w14:textId="20D9DE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492.94 </w:t>
            </w:r>
          </w:p>
        </w:tc>
      </w:tr>
      <w:tr w:rsidR="00D05087" w:rsidRPr="00D05087" w14:paraId="473313F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108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1C7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t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87FC11" w14:textId="30CC7B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4DDCDE7" w14:textId="18730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0D376" w14:textId="5DB69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D26B8" w14:textId="4DFDDE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5,225.00 </w:t>
            </w:r>
          </w:p>
        </w:tc>
      </w:tr>
      <w:tr w:rsidR="00D05087" w:rsidRPr="00D05087" w14:paraId="1F84E37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1001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EBDF9CF" w14:textId="57610CF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252031" w14:textId="6B1019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50AECD" w14:textId="1E618E7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4EAE64" w14:textId="294F98B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860,151.85 </w:t>
            </w:r>
          </w:p>
        </w:tc>
      </w:tr>
      <w:tr w:rsidR="00D05087" w:rsidRPr="00D05087" w14:paraId="01C44E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7C58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156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uncion (</w:t>
            </w:r>
            <w:proofErr w:type="spellStart"/>
            <w:r w:rsidRPr="00D05087">
              <w:rPr>
                <w:rFonts w:ascii="Arial Narrow" w:hAnsi="Arial Narrow"/>
                <w:i/>
                <w:iCs/>
                <w:color w:val="000000"/>
                <w:sz w:val="20"/>
                <w:szCs w:val="20"/>
              </w:rPr>
              <w:t>Saug</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754D6AA2" w14:textId="6ACD54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600B5E0" w14:textId="0A3D1C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E10F0" w14:textId="160E1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CBABA" w14:textId="71592D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6,090.42 </w:t>
            </w:r>
          </w:p>
        </w:tc>
      </w:tr>
      <w:tr w:rsidR="00D05087" w:rsidRPr="00D05087" w14:paraId="07831C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6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E4E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Braulio E. </w:t>
            </w:r>
            <w:proofErr w:type="spellStart"/>
            <w:r w:rsidRPr="00D05087">
              <w:rPr>
                <w:rFonts w:ascii="Arial Narrow" w:hAnsi="Arial Narrow"/>
                <w:i/>
                <w:iCs/>
                <w:color w:val="000000"/>
                <w:sz w:val="20"/>
                <w:szCs w:val="20"/>
              </w:rPr>
              <w:t>Duja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2E3CFB" w14:textId="0380B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39E649B1" w14:textId="561275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5E357" w14:textId="5D13B6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F6ADB" w14:textId="5FF82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5,523.95 </w:t>
            </w:r>
          </w:p>
        </w:tc>
      </w:tr>
      <w:tr w:rsidR="00D05087" w:rsidRPr="00D05087" w14:paraId="641D6B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350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1AC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194194" w14:textId="7FC0C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39F5A50E" w14:textId="307682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9DF35" w14:textId="6617C6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4B4EB" w14:textId="6EA55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830.18 </w:t>
            </w:r>
          </w:p>
        </w:tc>
      </w:tr>
      <w:tr w:rsidR="00D05087" w:rsidRPr="00D05087" w14:paraId="41DF05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F1A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6BD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Island Garden City of </w:t>
            </w:r>
            <w:proofErr w:type="spellStart"/>
            <w:r w:rsidRPr="00D05087">
              <w:rPr>
                <w:rFonts w:ascii="Arial Narrow" w:hAnsi="Arial Narrow"/>
                <w:i/>
                <w:iCs/>
                <w:color w:val="000000"/>
                <w:sz w:val="20"/>
                <w:szCs w:val="20"/>
              </w:rPr>
              <w:t>Sam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918C4F" w14:textId="47E186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BC090A9" w14:textId="745F9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A74B1" w14:textId="27D750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B8736" w14:textId="29C14E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6,846.54 </w:t>
            </w:r>
          </w:p>
        </w:tc>
      </w:tr>
      <w:tr w:rsidR="00D05087" w:rsidRPr="00D05087" w14:paraId="264556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0D6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7C8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pal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F82A37" w14:textId="193EDB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7B78717E" w14:textId="5629A7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6F62B" w14:textId="3E05CE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EB226" w14:textId="545D2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7,159.32 </w:t>
            </w:r>
          </w:p>
        </w:tc>
      </w:tr>
      <w:tr w:rsidR="00D05087" w:rsidRPr="00D05087" w14:paraId="508D08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5B3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112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24CB8D6" w14:textId="31517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45BD066" w14:textId="3FA6F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686B0" w14:textId="1AD065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9D92B" w14:textId="220FD4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368.82 </w:t>
            </w:r>
          </w:p>
        </w:tc>
      </w:tr>
      <w:tr w:rsidR="00D05087" w:rsidRPr="00D05087" w14:paraId="23B166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FCA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22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Pan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F78C35" w14:textId="4F86E0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1CAB57B" w14:textId="18B030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0FC8F" w14:textId="18019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E1B9" w14:textId="200EC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18,705.15 </w:t>
            </w:r>
          </w:p>
        </w:tc>
      </w:tr>
      <w:tr w:rsidR="00D05087" w:rsidRPr="00D05087" w14:paraId="253009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5C8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6DE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2B54772" w14:textId="3A17B8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F82D2FA" w14:textId="6A7DB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4B69C" w14:textId="59B728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E46D4" w14:textId="68840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r>
      <w:tr w:rsidR="00D05087" w:rsidRPr="00D05087" w14:paraId="1262F2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424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A5E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F70BB90" w14:textId="433F0A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52D86C5C" w14:textId="1FD69B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1F8BC" w14:textId="72E554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0330A" w14:textId="1728A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7,487.08 </w:t>
            </w:r>
          </w:p>
        </w:tc>
      </w:tr>
      <w:tr w:rsidR="00D05087" w:rsidRPr="00D05087" w14:paraId="4C0589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674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D92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227B64C" w14:textId="7BACF3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8895A2D" w14:textId="6A38B1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53EA7" w14:textId="6779F2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13906" w14:textId="2E944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1,502.54 </w:t>
            </w:r>
          </w:p>
        </w:tc>
      </w:tr>
      <w:tr w:rsidR="00D05087" w:rsidRPr="00D05087" w14:paraId="55A70C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4EF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DA1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aing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E8A3DA" w14:textId="3B99D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08E2AF26" w14:textId="52309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60D2F" w14:textId="5176F4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4AFC0" w14:textId="55504F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431.20 </w:t>
            </w:r>
          </w:p>
        </w:tc>
      </w:tr>
      <w:tr w:rsidR="00D05087" w:rsidRPr="00D05087" w14:paraId="00938F1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99D7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A0A1B51" w14:textId="269449F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6EAC2" w14:textId="0FB298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2909E4" w14:textId="1E58368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6D3B95" w14:textId="6FC5E39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669,625.49 </w:t>
            </w:r>
          </w:p>
        </w:tc>
      </w:tr>
      <w:tr w:rsidR="00D05087" w:rsidRPr="00D05087" w14:paraId="5F4956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5DFB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35D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s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F32265" w14:textId="195CCF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0F7B661E" w14:textId="05250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9562F" w14:textId="26C183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BEEE9" w14:textId="7E69DA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5,619.99 </w:t>
            </w:r>
          </w:p>
        </w:tc>
      </w:tr>
      <w:tr w:rsidR="00D05087" w:rsidRPr="00D05087" w14:paraId="3F2182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5A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D4D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AB11BA8" w14:textId="1DF34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377EBEA5" w14:textId="6C923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485C7" w14:textId="66E6AA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CE1DB" w14:textId="68F054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507,198.99 </w:t>
            </w:r>
          </w:p>
        </w:tc>
      </w:tr>
      <w:tr w:rsidR="00D05087" w:rsidRPr="00D05087" w14:paraId="680F68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8D6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A73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Dig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423EEC" w14:textId="0AF21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374C3F1" w14:textId="5F6A0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DD715" w14:textId="13D83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114FF" w14:textId="1CA85B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5,545.86 </w:t>
            </w:r>
          </w:p>
        </w:tc>
      </w:tr>
      <w:tr w:rsidR="00D05087" w:rsidRPr="00D05087" w14:paraId="0AE3C2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0BB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881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CA32A0" w14:textId="0EA36D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04D221" w14:textId="47438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E2A0F" w14:textId="3883A0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054D7" w14:textId="17C04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842.95 </w:t>
            </w:r>
          </w:p>
        </w:tc>
      </w:tr>
      <w:tr w:rsidR="00D05087" w:rsidRPr="00D05087" w14:paraId="40724B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049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E2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bl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314260" w14:textId="4E86E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CC568E" w14:textId="6C1125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8530" w14:textId="6882F1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F6929" w14:textId="702B4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420.00 </w:t>
            </w:r>
          </w:p>
        </w:tc>
      </w:tr>
      <w:tr w:rsidR="00D05087" w:rsidRPr="00D05087" w14:paraId="5F0449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C90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223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EECBD10" w14:textId="78582D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B1DDACA" w14:textId="49B92D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F5844" w14:textId="5AF0F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9FD3A" w14:textId="14A6B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1,816.30 </w:t>
            </w:r>
          </w:p>
        </w:tc>
      </w:tr>
      <w:tr w:rsidR="00D05087" w:rsidRPr="00D05087" w14:paraId="3FCAEA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ECC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2A1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8A93FB" w14:textId="66593B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125BD556" w14:textId="0A962C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3ECDA" w14:textId="313BA0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25244" w14:textId="27AB92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0,104.18 </w:t>
            </w:r>
          </w:p>
        </w:tc>
      </w:tr>
      <w:tr w:rsidR="00D05087" w:rsidRPr="00D05087" w14:paraId="63EF72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764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97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ta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E784E9" w14:textId="0C9FC8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AE2E2E5" w14:textId="67EC1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73598" w14:textId="325DDD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FF038" w14:textId="77545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7,826.07 </w:t>
            </w:r>
          </w:p>
        </w:tc>
      </w:tr>
      <w:tr w:rsidR="00D05087" w:rsidRPr="00D05087" w14:paraId="2C6217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F4A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C94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d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8EE6C3" w14:textId="68051F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5F378614" w14:textId="633135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F92CA" w14:textId="778A75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F544F" w14:textId="638F84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51.15 </w:t>
            </w:r>
          </w:p>
        </w:tc>
      </w:tr>
      <w:tr w:rsidR="00D05087" w:rsidRPr="00D05087" w14:paraId="18060D5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F968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8DD8A16" w14:textId="6C92F89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60742D0" w14:textId="2DFF6B6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9AF0B6" w14:textId="30F7DB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117D6F" w14:textId="1AA363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20,642.25 </w:t>
            </w:r>
          </w:p>
        </w:tc>
      </w:tr>
      <w:tr w:rsidR="00D05087" w:rsidRPr="00D05087" w14:paraId="51431F0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A08B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C6C121E" w14:textId="710C1C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18FFDBFF" w14:textId="742C2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789F9" w14:textId="1E73D6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64E21B" w14:textId="0BB0CE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42,703.84 </w:t>
            </w:r>
          </w:p>
        </w:tc>
      </w:tr>
      <w:tr w:rsidR="00D05087" w:rsidRPr="00D05087" w14:paraId="6B24E7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ABEF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24BE4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g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7C0296" w14:textId="11996E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247BEF3D" w14:textId="5A864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5BA39" w14:textId="617215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5E5FD" w14:textId="79DE04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698.41 </w:t>
            </w:r>
          </w:p>
        </w:tc>
      </w:tr>
      <w:tr w:rsidR="00D05087" w:rsidRPr="00D05087" w14:paraId="42DEBF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312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B2F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1AFE73" w14:textId="1A7EB0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39A0594B" w14:textId="3F233B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E7214" w14:textId="08FDDB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B4F52" w14:textId="311AF7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r>
      <w:tr w:rsidR="00D05087" w:rsidRPr="00D05087" w14:paraId="5598E8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198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AB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07F15F7" w14:textId="6B30A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67A62A0" w14:textId="3129F0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648F2" w14:textId="0DE73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96E4B" w14:textId="301A5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r>
      <w:tr w:rsidR="00D05087" w:rsidRPr="00D05087" w14:paraId="41E51B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89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DE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93E0AE5" w14:textId="7BB757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4C34A910" w14:textId="2FF18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6BBA8" w14:textId="6F3314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9E4A4" w14:textId="2C524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83,180.00 </w:t>
            </w:r>
          </w:p>
        </w:tc>
      </w:tr>
      <w:tr w:rsidR="00D05087" w:rsidRPr="00D05087" w14:paraId="5EDBCD7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191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4823252" w14:textId="77150FB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D143E4" w14:textId="01125F3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63BF8" w14:textId="31996E0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D7977F" w14:textId="00E071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70,021.54 </w:t>
            </w:r>
          </w:p>
        </w:tc>
      </w:tr>
      <w:tr w:rsidR="00D05087" w:rsidRPr="00D05087" w14:paraId="74D52F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5F8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C5E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0492FC" w14:textId="5CBFB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3C87922F" w14:textId="777BB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FD73D" w14:textId="7C41B4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1018B" w14:textId="62B1E1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1,606.38 </w:t>
            </w:r>
          </w:p>
        </w:tc>
      </w:tr>
      <w:tr w:rsidR="00D05087" w:rsidRPr="00D05087" w14:paraId="09A989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EB6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F89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5DAAEF8" w14:textId="18AD0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1770662" w14:textId="7B837F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CB079" w14:textId="011388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AE7C0" w14:textId="0265D6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7,515.16 </w:t>
            </w:r>
          </w:p>
        </w:tc>
      </w:tr>
      <w:tr w:rsidR="00D05087" w:rsidRPr="00D05087" w14:paraId="3770B6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6F5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64B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4F07652" w14:textId="3DE72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7F3EB" w14:textId="4CD7A0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546D4" w14:textId="4791D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AFF4A" w14:textId="1EC46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0,900.00 </w:t>
            </w:r>
          </w:p>
        </w:tc>
      </w:tr>
      <w:tr w:rsidR="00D05087" w:rsidRPr="00D05087" w14:paraId="4806DD9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1B759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A7BDF2E" w14:textId="1E7E685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A4C7" w14:textId="79B3432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17418E" w14:textId="5CE04E5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3AC790" w14:textId="7B1B17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683,663.00 </w:t>
            </w:r>
          </w:p>
        </w:tc>
      </w:tr>
      <w:tr w:rsidR="00D05087" w:rsidRPr="00D05087" w14:paraId="61F8DB0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EE01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A969E3B" w14:textId="46A8021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0FDCD" w14:textId="4389CB7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55613" w14:textId="23D94E8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D3DE03" w14:textId="473CB54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82,900.00 </w:t>
            </w:r>
          </w:p>
        </w:tc>
      </w:tr>
      <w:tr w:rsidR="00D05087" w:rsidRPr="00D05087" w14:paraId="42CB12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6F6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90C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am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3E5F992" w14:textId="03F59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A4064B" w14:textId="1E881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24430" w14:textId="08050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EB038" w14:textId="7376AF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6ED192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002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082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eo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62BBB5" w14:textId="7FFBF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C7EED1" w14:textId="41B5D5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17629" w14:textId="33416C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EB925" w14:textId="73CA3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5BBA95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D6A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F89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C7197CB" w14:textId="03813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93963" w14:textId="1F9CCE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B6182" w14:textId="44EE1F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88A33" w14:textId="703AD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65CBB85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35A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78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ra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100FD6" w14:textId="30417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C3991" w14:textId="336590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94BAF" w14:textId="2FC502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97AE0" w14:textId="7F1EFF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71E1D3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BE1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5D5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is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EF887F" w14:textId="26C7DB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43AB0" w14:textId="740BD7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C67DF" w14:textId="19429D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9D29D" w14:textId="239728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CDD69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97E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518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b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53A49E" w14:textId="780B5F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DF0894" w14:textId="197144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90509" w14:textId="6370D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2F9FF" w14:textId="411623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0C46CB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D9B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7E4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A405ABE" w14:textId="5A917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60A8F" w14:textId="69B285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FDA22" w14:textId="6997B0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FF715" w14:textId="42B586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1C0F7C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322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29E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C371D92" w14:textId="251489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61CB1" w14:textId="0E4BE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7840D" w14:textId="455B74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1A0B9" w14:textId="08914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500.00 </w:t>
            </w:r>
          </w:p>
        </w:tc>
      </w:tr>
      <w:tr w:rsidR="00D05087" w:rsidRPr="00D05087" w14:paraId="712B56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959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774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AF739F" w14:textId="3A804D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35880" w14:textId="41DE64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71A1D" w14:textId="6F7026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1AEC9" w14:textId="4D35BB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382937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FB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2DD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gpe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A3C5B1F" w14:textId="57247F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AFF7" w14:textId="221E6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B92BC" w14:textId="0AE0F3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927D1" w14:textId="63FF7C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03A787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A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84E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kil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4EB915" w14:textId="3F4D6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F0735" w14:textId="2CE60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47F61" w14:textId="7C5E95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78149" w14:textId="3B243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0AEE81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B1D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A7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tala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DE0798" w14:textId="0ED5BF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60911" w14:textId="1E3876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6A985" w14:textId="658E1E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0CB7" w14:textId="04623D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8B7E7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F6E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3B5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idsayap</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79FDA7" w14:textId="3A3AC9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04D86B" w14:textId="6768EE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F5850" w14:textId="6CF7C5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BCDED" w14:textId="6D6B05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FB220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02A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1AB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7C3A7F" w14:textId="4660F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CBF14" w14:textId="2FA87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2ACC" w14:textId="0B752D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5A75C" w14:textId="3A97A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0,000.00 </w:t>
            </w:r>
          </w:p>
        </w:tc>
      </w:tr>
      <w:tr w:rsidR="00D05087" w:rsidRPr="00D05087" w14:paraId="663B07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F21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CE7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gk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4A0E9C" w14:textId="22692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F7334" w14:textId="3DD382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36788" w14:textId="04E3C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7BDD9" w14:textId="1E51DF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A3514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DA2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536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k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4802C5" w14:textId="531331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F3AAC" w14:textId="25C60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AC308" w14:textId="5FB16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8EEFC" w14:textId="255E7C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123710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66C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E4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resident </w:t>
            </w:r>
            <w:proofErr w:type="spellStart"/>
            <w:r w:rsidRPr="00D05087">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0927DB" w14:textId="46697D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AAEB1" w14:textId="126FB2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C5D46" w14:textId="09BE3F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2F6E8" w14:textId="38A0D5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236617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280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4D5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lu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5D0658" w14:textId="7469B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3C9B" w14:textId="4DD521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6C998" w14:textId="05C52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0AA68" w14:textId="1FDB3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F999B2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4FF5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AE35DA7" w14:textId="23142E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CB559" w14:textId="2D53039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5DD78" w14:textId="327BF6A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DDF8AC" w14:textId="58EDB7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557,100.00 </w:t>
            </w:r>
          </w:p>
        </w:tc>
      </w:tr>
      <w:tr w:rsidR="00D05087" w:rsidRPr="00D05087" w14:paraId="371C2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2EC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9A5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9A1CE58" w14:textId="7EC9A2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5ECEB" w14:textId="182C3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EE33D" w14:textId="661959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307C45" w14:textId="4F3E04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5,000.00 </w:t>
            </w:r>
          </w:p>
        </w:tc>
      </w:tr>
      <w:tr w:rsidR="00D05087" w:rsidRPr="00D05087" w14:paraId="0F752B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F89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1E8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am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E86E7E" w14:textId="3687B5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39FED" w14:textId="3F000B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B443A" w14:textId="5A9CC5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54C18" w14:textId="28ACC9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304A96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7A3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60B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asi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5CCB11" w14:textId="7797E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7259D" w14:textId="5B32F1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ADB18" w14:textId="1E74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3E023" w14:textId="07F2AF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3ADB5D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4DD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240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it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32E6E0" w14:textId="6D1F7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FDA31" w14:textId="66A17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27A32" w14:textId="5F18E7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69552" w14:textId="3B802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214747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79A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19D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labe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302275" w14:textId="5EF0D8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A69229" w14:textId="466BA5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1F674" w14:textId="04ED33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88587" w14:textId="15506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0FB9F4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1D5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3CE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D3855E2" w14:textId="1051DC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37D11" w14:textId="047B70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1D755" w14:textId="4F033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EAFC5" w14:textId="3689D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5,300.00 </w:t>
            </w:r>
          </w:p>
        </w:tc>
      </w:tr>
      <w:tr w:rsidR="00D05087" w:rsidRPr="00D05087" w14:paraId="1FB899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42D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64E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ap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BE8E7A" w14:textId="362CDE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C9085" w14:textId="59114E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132FB" w14:textId="529E51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DB0E7" w14:textId="0BD26E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2ADAC6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19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83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ED5C9C" w14:textId="20EE9C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67821" w14:textId="328FF2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B7150" w14:textId="0E066F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6F67B" w14:textId="64503E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5D2FB05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17D1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2282329" w14:textId="311171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D9ACE4" w14:textId="3118EF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CA8E3A" w14:textId="5650F55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BF3A62" w14:textId="40DFA7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802,113.00 </w:t>
            </w:r>
          </w:p>
        </w:tc>
      </w:tr>
      <w:tr w:rsidR="00D05087" w:rsidRPr="00D05087" w14:paraId="0DD63E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D0BA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46D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5BD9F561" w14:textId="5B30D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764E7" w14:textId="5930E8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6DA84" w14:textId="78364A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89E9AB" w14:textId="67AA57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0,000.00 </w:t>
            </w:r>
          </w:p>
        </w:tc>
      </w:tr>
      <w:tr w:rsidR="00D05087" w:rsidRPr="00D05087" w14:paraId="77F83B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E7E5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17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3668C2C" w14:textId="21F0D1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01C6C9E" w14:textId="4BA746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FD42D" w14:textId="5B8C6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B6FAD" w14:textId="3C8528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10998D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FEB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AB0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Santos City (</w:t>
            </w:r>
            <w:proofErr w:type="spellStart"/>
            <w:r w:rsidRPr="00D05087">
              <w:rPr>
                <w:rFonts w:ascii="Arial Narrow" w:hAnsi="Arial Narrow"/>
                <w:i/>
                <w:iCs/>
                <w:color w:val="000000"/>
                <w:sz w:val="20"/>
                <w:szCs w:val="20"/>
              </w:rPr>
              <w:t>Dadiangas</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1654892" w14:textId="646743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DF8E8" w14:textId="52130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2BD64" w14:textId="2E0C7A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86863" w14:textId="7FF007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1,800.00 </w:t>
            </w:r>
          </w:p>
        </w:tc>
      </w:tr>
      <w:tr w:rsidR="00D05087" w:rsidRPr="00D05087" w14:paraId="4D9D74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A65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311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354EADA1" w14:textId="41AB45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67D055" w14:textId="7162F8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0145C" w14:textId="3EC0B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F234" w14:textId="38E1E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4,350.00 </w:t>
            </w:r>
          </w:p>
        </w:tc>
      </w:tr>
      <w:tr w:rsidR="00D05087" w:rsidRPr="00D05087" w14:paraId="5BBB78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FDB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03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Lake </w:t>
            </w:r>
            <w:proofErr w:type="spellStart"/>
            <w:r w:rsidRPr="00D05087">
              <w:rPr>
                <w:rFonts w:ascii="Arial Narrow" w:hAnsi="Arial Narrow"/>
                <w:i/>
                <w:iCs/>
                <w:color w:val="000000"/>
                <w:sz w:val="20"/>
                <w:szCs w:val="20"/>
              </w:rPr>
              <w:t>Seb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5D3579" w14:textId="291B81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D941BD" w14:textId="6228C9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E73F" w14:textId="24C1FD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31D4" w14:textId="2FDB9B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635CA4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C8B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4D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or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C5425C" w14:textId="20C68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58FB310" w14:textId="1361D0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55F87" w14:textId="4B869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E9B68" w14:textId="3B0A23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795001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718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77C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olomolo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D1C69F" w14:textId="26D631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BDB1B5" w14:textId="27CA1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72E76" w14:textId="24A882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E7089" w14:textId="258040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088361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37B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D34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DB58797" w14:textId="537ED6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81F8F23" w14:textId="732957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2FF0A" w14:textId="55560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F0DDB" w14:textId="2ECCA1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650.00 </w:t>
            </w:r>
          </w:p>
        </w:tc>
      </w:tr>
      <w:tr w:rsidR="00D05087" w:rsidRPr="00D05087" w14:paraId="137E92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7F3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0CA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urallah</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849A4B" w14:textId="58C2E1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006B0" w14:textId="2C7A34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D66CE" w14:textId="7294C1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DB0A5" w14:textId="2280E8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900.00 </w:t>
            </w:r>
          </w:p>
        </w:tc>
      </w:tr>
      <w:tr w:rsidR="00D05087" w:rsidRPr="00D05087" w14:paraId="3A4D75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8A7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29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mpa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2BC69B" w14:textId="3529FC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86ED86A" w14:textId="78E5C2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12583" w14:textId="494225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8E59C" w14:textId="7441C0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7221562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DC1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C27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t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4771D0" w14:textId="0941CF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47E6268F" w14:textId="54C501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2084D" w14:textId="6D8AB5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54F55" w14:textId="655D9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8,563.00 </w:t>
            </w:r>
          </w:p>
        </w:tc>
      </w:tr>
      <w:tr w:rsidR="00D05087" w:rsidRPr="00D05087" w14:paraId="7C9522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31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4F0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bo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8F6DDB" w14:textId="235CD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762D2B" w14:textId="383F58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FB6D1" w14:textId="5FC398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554DB" w14:textId="7387F4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475D36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263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32A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p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D2C632" w14:textId="275FA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A0A55E4" w14:textId="6F6844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DCAB2" w14:textId="2B946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5D159" w14:textId="2A587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4D4698B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0870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5489F56" w14:textId="38FC6DC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7BE2" w14:textId="289EF0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3E7E8A" w14:textId="6595D6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89747C" w14:textId="65F7FD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16,050.00 </w:t>
            </w:r>
          </w:p>
        </w:tc>
      </w:tr>
      <w:tr w:rsidR="00D05087" w:rsidRPr="00D05087" w14:paraId="1E69B7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E162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39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olumb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EF4BBE" w14:textId="193F5B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97E02" w14:textId="16DF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3DF3A" w14:textId="27DFA0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79F5F" w14:textId="23C6A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65C5C2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55E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108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s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4BEDE6" w14:textId="4BDDAC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256EB" w14:textId="6FA2C1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D17FD" w14:textId="5BA829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E1B9B" w14:textId="56680F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1B2216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112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A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mbayong</w:t>
            </w:r>
            <w:proofErr w:type="spellEnd"/>
            <w:r w:rsidRPr="00D05087">
              <w:rPr>
                <w:rFonts w:ascii="Arial Narrow" w:hAnsi="Arial Narrow"/>
                <w:i/>
                <w:iCs/>
                <w:color w:val="000000"/>
                <w:sz w:val="20"/>
                <w:szCs w:val="20"/>
              </w:rPr>
              <w:t xml:space="preserve">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F575419" w14:textId="1B7E10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42326D" w14:textId="73B0A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5564A" w14:textId="5EF6CB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C34CA" w14:textId="52E28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5AFD94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25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DED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t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ED7182" w14:textId="02E887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88DE5" w14:textId="1A0D9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88C32" w14:textId="18D29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71355" w14:textId="17124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3614F13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3C6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C6F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resident </w:t>
            </w:r>
            <w:proofErr w:type="spellStart"/>
            <w:r w:rsidRPr="00D05087">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535DA2" w14:textId="2C4CBC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BE2BA" w14:textId="61100B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5A901" w14:textId="639CD6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13E04" w14:textId="7C1C63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4079D1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611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98FB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Tacu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F7DC2A" w14:textId="3CFDA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62614" w14:textId="4C02CE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F998B" w14:textId="2B3908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23FE3" w14:textId="320EFE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5,500.00 </w:t>
            </w:r>
          </w:p>
        </w:tc>
      </w:tr>
      <w:tr w:rsidR="00D05087" w:rsidRPr="00D05087" w14:paraId="281C62D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4E2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F52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BBE2EF0" w14:textId="4D57BC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1A1B6DEE" w14:textId="6AA91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4F48A" w14:textId="7DF73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62B00" w14:textId="1EF88D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550.00 </w:t>
            </w:r>
          </w:p>
        </w:tc>
      </w:tr>
      <w:tr w:rsidR="00D05087" w:rsidRPr="00D05087" w14:paraId="140FD8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78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18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0B47430" w14:textId="38D499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A20BD" w14:textId="695BDC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6E18D" w14:textId="3710B3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7D7D4" w14:textId="4EE64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22640D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A23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E7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lamans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47724F" w14:textId="67B0D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913B9" w14:textId="7545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65D92" w14:textId="1ABC3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0A12D" w14:textId="5CEBCE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14,900.00 </w:t>
            </w:r>
          </w:p>
        </w:tc>
      </w:tr>
      <w:tr w:rsidR="00D05087" w:rsidRPr="00D05087" w14:paraId="376FB9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9B0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5E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eba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A11226" w14:textId="2DC73E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20755" w14:textId="17312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02551" w14:textId="687BF6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45B4E" w14:textId="4D72C3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085372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CAE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C1F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lim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6141BF" w14:textId="76AC14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242AE8" w14:textId="2FFC71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EDD0D" w14:textId="37A4E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2FC3D" w14:textId="559DC4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20556C53" w14:textId="77777777" w:rsidTr="00D05087">
        <w:trPr>
          <w:trHeight w:val="20"/>
        </w:trPr>
        <w:tc>
          <w:tcPr>
            <w:tcW w:w="80" w:type="pct"/>
            <w:tcBorders>
              <w:top w:val="nil"/>
              <w:left w:val="single" w:sz="4" w:space="0" w:color="000000"/>
              <w:bottom w:val="nil"/>
              <w:right w:val="nil"/>
            </w:tcBorders>
            <w:shd w:val="clear" w:color="auto" w:fill="auto"/>
            <w:vAlign w:val="center"/>
            <w:hideMark/>
          </w:tcPr>
          <w:p w14:paraId="0463FB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0AC342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FE97E89" w14:textId="0C690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854F1" w14:textId="50A23F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F6F1A" w14:textId="42CE10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61237" w14:textId="15E77D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1F2DF68A" w14:textId="77777777" w:rsidTr="00D05087">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82963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6D34E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383C3ED" w14:textId="14D32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1003BAE" w14:textId="6AD762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0FE6139" w14:textId="75888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9E4877A" w14:textId="1FF61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500.00 </w:t>
            </w:r>
          </w:p>
        </w:tc>
      </w:tr>
      <w:tr w:rsidR="00D05087" w:rsidRPr="00D05087" w14:paraId="603C90A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57CDD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6080BCC5" w14:textId="098C679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45D6C196" w14:textId="5F2F15D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ACD602C" w14:textId="69B8AB5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EF592B" w14:textId="3B9B8C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614,669.75 </w:t>
            </w:r>
          </w:p>
        </w:tc>
      </w:tr>
      <w:tr w:rsidR="00D05087" w:rsidRPr="00D05087" w14:paraId="4752334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61BD5"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Agusan</w:t>
            </w:r>
            <w:proofErr w:type="spellEnd"/>
            <w:r w:rsidRPr="00D05087">
              <w:rPr>
                <w:rFonts w:ascii="Arial Narrow" w:hAnsi="Arial Narrow"/>
                <w:b/>
                <w:bCs/>
                <w:color w:val="000000"/>
                <w:sz w:val="20"/>
                <w:szCs w:val="20"/>
              </w:rPr>
              <w:t xml:space="preserve">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E66098" w14:textId="719B628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4731F" w14:textId="226FF1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1462C" w14:textId="759C465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3E04FD" w14:textId="772AFB4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544,679.38 </w:t>
            </w:r>
          </w:p>
        </w:tc>
      </w:tr>
      <w:tr w:rsidR="00D05087" w:rsidRPr="00D05087" w14:paraId="1B3678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1A2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41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B38630" w14:textId="7347A0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392F984F" w14:textId="75F842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2E35E" w14:textId="0A1E79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970BB" w14:textId="6E2403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2,476.25 </w:t>
            </w:r>
          </w:p>
        </w:tc>
      </w:tr>
      <w:tr w:rsidR="00D05087" w:rsidRPr="00D05087" w14:paraId="4C0B60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6D8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00A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8ADC6B" w14:textId="285F4F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4B36EA6F" w14:textId="5C635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C7DF1" w14:textId="3CECC6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84352" w14:textId="0871FB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87,352.00 </w:t>
            </w:r>
          </w:p>
        </w:tc>
      </w:tr>
      <w:tr w:rsidR="00D05087" w:rsidRPr="00D05087" w14:paraId="3A9E59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591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7AE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5CACD12B" w14:textId="62B4DC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6CE139E2" w14:textId="07076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67616" w14:textId="039572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CDB85" w14:textId="07076F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423.63 </w:t>
            </w:r>
          </w:p>
        </w:tc>
      </w:tr>
      <w:tr w:rsidR="00D05087" w:rsidRPr="00D05087" w14:paraId="2ED7F62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146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B29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22A8612" w14:textId="09BEB1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4665188" w14:textId="08CD90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2A4F3" w14:textId="6ECDB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ED041" w14:textId="14F4B5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766.25 </w:t>
            </w:r>
          </w:p>
        </w:tc>
      </w:tr>
      <w:tr w:rsidR="00D05087" w:rsidRPr="00D05087" w14:paraId="4C265E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AF3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BFE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ab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AE7B73" w14:textId="26DDBC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5C29FC0" w14:textId="2BA52F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772B3" w14:textId="120594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810B9" w14:textId="4B4F14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8,800.75 </w:t>
            </w:r>
          </w:p>
        </w:tc>
      </w:tr>
      <w:tr w:rsidR="00D05087" w:rsidRPr="00D05087" w14:paraId="508A89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47C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B6D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tch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CD4FD5" w14:textId="044865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87C79F1" w14:textId="2ECD81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EEB0B" w14:textId="0823C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BCC53" w14:textId="68BAEC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5,472.50 </w:t>
            </w:r>
          </w:p>
        </w:tc>
      </w:tr>
      <w:tr w:rsidR="00D05087" w:rsidRPr="00D05087" w14:paraId="434B98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455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063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59D8958" w14:textId="2ECDFF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7AABB1A" w14:textId="4F865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8AEE2" w14:textId="2642B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9F728" w14:textId="62F1D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850.00 </w:t>
            </w:r>
          </w:p>
        </w:tc>
      </w:tr>
      <w:tr w:rsidR="00D05087" w:rsidRPr="00D05087" w14:paraId="606E94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2C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0B2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sip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C301D6" w14:textId="29B1C4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322A5E9C" w14:textId="7DD42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C67DB" w14:textId="3D06A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90697" w14:textId="29B8F0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68,565.56 </w:t>
            </w:r>
          </w:p>
        </w:tc>
      </w:tr>
      <w:tr w:rsidR="00D05087" w:rsidRPr="00D05087" w14:paraId="58E44F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12A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640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0911F1E" w14:textId="0F562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A63742D" w14:textId="05044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CB79E" w14:textId="3A20FF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0276" w14:textId="48BE10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072.44 </w:t>
            </w:r>
          </w:p>
        </w:tc>
      </w:tr>
      <w:tr w:rsidR="00D05087" w:rsidRPr="00D05087" w14:paraId="452856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895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9D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9C339C" w14:textId="33A42D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49C33" w14:textId="12D852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910AB" w14:textId="5A95C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1362D" w14:textId="3C43B9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5C205AB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F0A0A"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Agusan</w:t>
            </w:r>
            <w:proofErr w:type="spellEnd"/>
            <w:r w:rsidRPr="00D05087">
              <w:rPr>
                <w:rFonts w:ascii="Arial Narrow" w:hAnsi="Arial Narrow"/>
                <w:b/>
                <w:bCs/>
                <w:color w:val="000000"/>
                <w:sz w:val="20"/>
                <w:szCs w:val="20"/>
              </w:rPr>
              <w:t xml:space="preserve">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FB0E79E" w14:textId="21DC72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B264E6" w14:textId="222870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5B6DA" w14:textId="7C7C839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D4A73B" w14:textId="61DEFCE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48,685.25 </w:t>
            </w:r>
          </w:p>
        </w:tc>
      </w:tr>
      <w:tr w:rsidR="00D05087" w:rsidRPr="00D05087" w14:paraId="7254FD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45DD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FFE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Bay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5524B5" w14:textId="2EE774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0C6E231A" w14:textId="22B91D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54CEC" w14:textId="36114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4E795" w14:textId="1C9C30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32.50 </w:t>
            </w:r>
          </w:p>
        </w:tc>
      </w:tr>
      <w:tr w:rsidR="00D05087" w:rsidRPr="00D05087" w14:paraId="082267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562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DAF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442E62" w14:textId="393A00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FB412A1" w14:textId="126CA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BB10F" w14:textId="214B23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46EFB" w14:textId="40B428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7,195.00 </w:t>
            </w:r>
          </w:p>
        </w:tc>
      </w:tr>
      <w:tr w:rsidR="00D05087" w:rsidRPr="00D05087" w14:paraId="35F289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B7A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F62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7352DEB" w14:textId="6974F7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E2F50A8" w14:textId="469DD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63764" w14:textId="53EBA9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7C2A2" w14:textId="151306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520.25 </w:t>
            </w:r>
          </w:p>
        </w:tc>
      </w:tr>
      <w:tr w:rsidR="00D05087" w:rsidRPr="00D05087" w14:paraId="1AEE73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D47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A22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3ECB2A38" w14:textId="19EA5F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131F79F7" w14:textId="2CA783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6C77B" w14:textId="75B3D1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8FD9" w14:textId="784B84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943.75 </w:t>
            </w:r>
          </w:p>
        </w:tc>
      </w:tr>
      <w:tr w:rsidR="00D05087" w:rsidRPr="00D05087" w14:paraId="1A7D9F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90A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273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6BD7004" w14:textId="622EDD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C7F21A4" w14:textId="626EBF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A88C3" w14:textId="665F83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D882B" w14:textId="02792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41B39F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0C9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AF5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ba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18E72D" w14:textId="0AA84F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1695B53" w14:textId="3680A8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15EE9" w14:textId="05774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2EFBB" w14:textId="6E922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098802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128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E9E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ac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8885C3" w14:textId="30504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2806554" w14:textId="422408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C1909" w14:textId="7CE01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96017" w14:textId="0D78B9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3FDBEE9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333D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79C508" w14:textId="41B0EF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8A7A4" w14:textId="7729057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3E8FE" w14:textId="3B2AD79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5E0468" w14:textId="409879F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61,942.88 </w:t>
            </w:r>
          </w:p>
        </w:tc>
      </w:tr>
      <w:tr w:rsidR="00D05087" w:rsidRPr="00D05087" w14:paraId="3649B6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D397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1D0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B62968A" w14:textId="6B140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703613D5" w14:textId="6D376A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3BB34" w14:textId="1D698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19839" w14:textId="419CC2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854.63 </w:t>
            </w:r>
          </w:p>
        </w:tc>
      </w:tr>
      <w:tr w:rsidR="00D05087" w:rsidRPr="00D05087" w14:paraId="21C750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6B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302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c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F0A182" w14:textId="2E8A36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1E70BB84" w14:textId="13F0B9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66EC6" w14:textId="1D3BF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48821" w14:textId="4EDA4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4,143.75 </w:t>
            </w:r>
          </w:p>
        </w:tc>
      </w:tr>
      <w:tr w:rsidR="00D05087" w:rsidRPr="00D05087" w14:paraId="425E5E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76B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71F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53AD775" w14:textId="2CE46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D6865E4" w14:textId="116659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B31F" w14:textId="150691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97732" w14:textId="61EA5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435.00 </w:t>
            </w:r>
          </w:p>
        </w:tc>
      </w:tr>
      <w:tr w:rsidR="00D05087" w:rsidRPr="00D05087" w14:paraId="11F16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9B9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D1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lave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37D57F" w14:textId="5D60C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00630B1" w14:textId="0AEB2B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6E20D" w14:textId="60DBC2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AC7D8" w14:textId="1D4F7D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81,299.38 </w:t>
            </w:r>
          </w:p>
        </w:tc>
      </w:tr>
      <w:tr w:rsidR="00D05087" w:rsidRPr="00D05087" w14:paraId="4B88EA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64C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BC9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p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F58D1F" w14:textId="31F05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533C06B" w14:textId="3EDE8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9A0C3" w14:textId="0DD0AA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93527" w14:textId="5A5C7E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4B4E13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D73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37F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EF673EE" w14:textId="525F2A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CA4802" w14:textId="5292B1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92055" w14:textId="6E96E6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5224" w14:textId="5D441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5FFAF8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F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2B7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732EBF8" w14:textId="6CB817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93651C" w14:textId="7C5B1A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A98BF" w14:textId="335E41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2AC5B" w14:textId="632201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06B8D1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EA2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DA4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Gigaqu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1EA611" w14:textId="5B5740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53D5A2C8" w14:textId="209828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2ACDF" w14:textId="69AE47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EB52A" w14:textId="16790B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545.63 </w:t>
            </w:r>
          </w:p>
        </w:tc>
      </w:tr>
      <w:tr w:rsidR="00D05087" w:rsidRPr="00D05087" w14:paraId="1F67F5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863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E70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in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64391D" w14:textId="0C824F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2EFD16B" w14:textId="25B27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1E571" w14:textId="54CD7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BE548" w14:textId="6D86A1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40,265.00 </w:t>
            </w:r>
          </w:p>
        </w:tc>
      </w:tr>
      <w:tr w:rsidR="00D05087" w:rsidRPr="00D05087" w14:paraId="553AE1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155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7F5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mo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A51D69" w14:textId="7B71C7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A65EDC2" w14:textId="4DB02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EF030" w14:textId="31ED44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12A92" w14:textId="1206E6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6,377.70 </w:t>
            </w:r>
          </w:p>
        </w:tc>
      </w:tr>
      <w:tr w:rsidR="00D05087" w:rsidRPr="00D05087" w14:paraId="1EC7C7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245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DFE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1A3A960" w14:textId="001CBE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EA5B19A" w14:textId="7586D2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B1FBD" w14:textId="7E7C0F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D5161" w14:textId="0E717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r>
      <w:tr w:rsidR="00D05087" w:rsidRPr="00D05087" w14:paraId="4D126B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050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677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2A6A402" w14:textId="5EDC55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DEEDDDA" w14:textId="4160E0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20196" w14:textId="2D1AD0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3A80A" w14:textId="5ADF0B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r>
      <w:tr w:rsidR="00D05087" w:rsidRPr="00D05087" w14:paraId="67D787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63F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241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 (</w:t>
            </w:r>
            <w:proofErr w:type="spellStart"/>
            <w:r w:rsidRPr="00D05087">
              <w:rPr>
                <w:rFonts w:ascii="Arial Narrow" w:hAnsi="Arial Narrow"/>
                <w:i/>
                <w:iCs/>
                <w:color w:val="000000"/>
                <w:sz w:val="20"/>
                <w:szCs w:val="20"/>
              </w:rPr>
              <w:t>Anao-ao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73A8F656" w14:textId="7E9CB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3FF244C" w14:textId="6DAE98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568B" w14:textId="4C7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4F1A8" w14:textId="4C7A89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653.75 </w:t>
            </w:r>
          </w:p>
        </w:tc>
      </w:tr>
      <w:tr w:rsidR="00D05087" w:rsidRPr="00D05087" w14:paraId="126E52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EF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547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76B961C" w14:textId="515E6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56A7721" w14:textId="09C16A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9075B" w14:textId="4F192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BE3C7" w14:textId="4C7B31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7693218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22F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811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onica (</w:t>
            </w:r>
            <w:proofErr w:type="spellStart"/>
            <w:r w:rsidRPr="00D05087">
              <w:rPr>
                <w:rFonts w:ascii="Arial Narrow" w:hAnsi="Arial Narrow"/>
                <w:i/>
                <w:iCs/>
                <w:color w:val="000000"/>
                <w:sz w:val="20"/>
                <w:szCs w:val="20"/>
              </w:rPr>
              <w:t>Sapao</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727ECB9D" w14:textId="2B58C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05563409" w14:textId="17CA1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6E342" w14:textId="28AD6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93857" w14:textId="615B17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226.30 </w:t>
            </w:r>
          </w:p>
        </w:tc>
      </w:tr>
      <w:tr w:rsidR="00D05087" w:rsidRPr="00D05087" w14:paraId="0B2C84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9C2D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445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i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500EAC" w14:textId="404E3C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D4F9F19" w14:textId="246A26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47EA" w14:textId="47698A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EC0F0" w14:textId="407040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0,198.75 </w:t>
            </w:r>
          </w:p>
        </w:tc>
      </w:tr>
      <w:tr w:rsidR="00D05087" w:rsidRPr="00D05087" w14:paraId="1A8013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C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1AE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EBD9679" w14:textId="34B8CB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A42590E" w14:textId="79B745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F314B" w14:textId="02AC83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307D4" w14:textId="4D71D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64463D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B2D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050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6A9AB" w14:textId="18682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7537EFBE" w14:textId="57D5FF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53824" w14:textId="119418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7C17A" w14:textId="1A52EF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3,655.49 </w:t>
            </w:r>
          </w:p>
        </w:tc>
      </w:tr>
      <w:tr w:rsidR="00D05087" w:rsidRPr="00D05087" w14:paraId="101857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85C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423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ana</w:t>
            </w:r>
            <w:proofErr w:type="spellEnd"/>
            <w:r w:rsidRPr="00D05087">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65B93B6B" w14:textId="20B55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96AAA" w14:textId="1358E7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5EDB9B9" w14:textId="6939EB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AD05C" w14:textId="0E5C8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600.00 </w:t>
            </w:r>
          </w:p>
        </w:tc>
      </w:tr>
      <w:tr w:rsidR="00D05087" w:rsidRPr="00D05087" w14:paraId="7B17F7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864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A2A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124059" w14:textId="3D833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6B3B4AEE" w14:textId="6AE89D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679EE" w14:textId="076A0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087D6" w14:textId="6A9B3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4,977.50 </w:t>
            </w:r>
          </w:p>
        </w:tc>
      </w:tr>
      <w:tr w:rsidR="00D05087" w:rsidRPr="00D05087" w14:paraId="479AC62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0E21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86F8984" w14:textId="233313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FB6704" w14:textId="1F8CBF7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BEB08" w14:textId="2234ABE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645EF0" w14:textId="0C98AA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59,362.24 </w:t>
            </w:r>
          </w:p>
        </w:tc>
      </w:tr>
      <w:tr w:rsidR="00D05087" w:rsidRPr="00D05087" w14:paraId="027530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16D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3FB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Bis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9A4288" w14:textId="264BB8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19F747D5" w14:textId="676860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B637C" w14:textId="7223BC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4733A" w14:textId="549C49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5,012.91 </w:t>
            </w:r>
          </w:p>
        </w:tc>
      </w:tr>
      <w:tr w:rsidR="00D05087" w:rsidRPr="00D05087" w14:paraId="3D9B6E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3C3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555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gw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0FA8B5" w14:textId="4707E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C7F9CD" w14:textId="7323FA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70357" w14:textId="43F3B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80097" w14:textId="60CFB9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729311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A45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5E0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nt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30A006" w14:textId="20C3E4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2177F6E0" w14:textId="68C922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6AA0C" w14:textId="77EDA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64A74" w14:textId="16267F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72,643.80 </w:t>
            </w:r>
          </w:p>
        </w:tc>
      </w:tr>
      <w:tr w:rsidR="00D05087" w:rsidRPr="00D05087" w14:paraId="2A97F6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4CD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5BC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8DDE7D8" w14:textId="107343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54141E5D" w14:textId="45521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DA7E9" w14:textId="3AFECC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F4C1E" w14:textId="6FCD5C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673.19 </w:t>
            </w:r>
          </w:p>
        </w:tc>
      </w:tr>
      <w:tr w:rsidR="00D05087" w:rsidRPr="00D05087" w14:paraId="4B17B0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264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369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rrasc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2C20C4" w14:textId="5C33D8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AF1DEF6" w14:textId="3FCCF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6273" w14:textId="7CF5CF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4C2F4" w14:textId="22547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r>
      <w:tr w:rsidR="00D05087" w:rsidRPr="00D05087" w14:paraId="379AFE8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2CD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AEE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6894DE5" w14:textId="2F94A1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7C7E0023" w14:textId="0636AE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83687" w14:textId="234862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09D9A" w14:textId="27072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8,917.08 </w:t>
            </w:r>
          </w:p>
        </w:tc>
      </w:tr>
      <w:tr w:rsidR="00D05087" w:rsidRPr="00D05087" w14:paraId="049D05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2615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E50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nu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605A6A" w14:textId="2A2D69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F794ECE" w14:textId="72923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0F474" w14:textId="4F7813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EC1C8" w14:textId="1DD6AF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7,593.13 </w:t>
            </w:r>
          </w:p>
        </w:tc>
      </w:tr>
      <w:tr w:rsidR="00D05087" w:rsidRPr="00D05087" w14:paraId="3596A8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B06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2271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741DE9" w14:textId="70E41A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64AC5114" w14:textId="46E35A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F5983" w14:textId="690638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9C9FB" w14:textId="5C576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3,785.50 </w:t>
            </w:r>
          </w:p>
        </w:tc>
      </w:tr>
      <w:tr w:rsidR="00D05087" w:rsidRPr="00D05087" w14:paraId="416105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4D6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B4C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ng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EB60EC" w14:textId="55A3A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4F1F8A0" w14:textId="5E3CC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C097D" w14:textId="485CF4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4C185" w14:textId="1F714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710.00 </w:t>
            </w:r>
          </w:p>
        </w:tc>
      </w:tr>
      <w:tr w:rsidR="00D05087" w:rsidRPr="00D05087" w14:paraId="27614D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0C0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D7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0DC0381" w14:textId="33D72A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237F41A9" w14:textId="43333F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6A30B" w14:textId="2F9A38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9D51B" w14:textId="33CE5A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988.13 </w:t>
            </w:r>
          </w:p>
        </w:tc>
      </w:tr>
      <w:tr w:rsidR="00D05087" w:rsidRPr="00D05087" w14:paraId="147400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A34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B4F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rihat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936244" w14:textId="66368D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92D97BB" w14:textId="042132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2BEA7" w14:textId="449FA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8D0ED" w14:textId="308D2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94,150.33 </w:t>
            </w:r>
          </w:p>
        </w:tc>
      </w:tr>
      <w:tr w:rsidR="00D05087" w:rsidRPr="00D05087" w14:paraId="6BED46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6629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0D1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9215658" w14:textId="270D55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7EFA2EB4" w14:textId="152FA1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EAD32" w14:textId="651ED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7301B" w14:textId="56D03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8,576.31 </w:t>
            </w:r>
          </w:p>
        </w:tc>
      </w:tr>
      <w:tr w:rsidR="00D05087" w:rsidRPr="00D05087" w14:paraId="33EDEB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9CCFA"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36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5A37EF5" w14:textId="091CF2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C4A55F3" w14:textId="0824D3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FEFB2" w14:textId="0F41DC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B3DC8" w14:textId="651F96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24,585.00 </w:t>
            </w:r>
          </w:p>
        </w:tc>
      </w:tr>
      <w:tr w:rsidR="00D05087" w:rsidRPr="00D05087" w14:paraId="1967C5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C049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9D8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bi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E4017C" w14:textId="58A34D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C19DA0C" w14:textId="47E965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EDCB2" w14:textId="451E0A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56671" w14:textId="5FAF2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r>
      <w:tr w:rsidR="00D05087" w:rsidRPr="00D05087" w14:paraId="5B09BA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B18C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1CF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413E9B" w14:textId="6265D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50B9EA5" w14:textId="73EC08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1EDB7" w14:textId="6B0B00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97427" w14:textId="5046AA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2,395.00 </w:t>
            </w:r>
          </w:p>
        </w:tc>
      </w:tr>
      <w:tr w:rsidR="00D05087" w:rsidRPr="00D05087" w14:paraId="125072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4EBD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940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Tand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CEFF3A" w14:textId="16998E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592213E8" w14:textId="1051B6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2A232" w14:textId="0E74B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515C1" w14:textId="3934EA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3,721.86 </w:t>
            </w:r>
          </w:p>
        </w:tc>
      </w:tr>
      <w:tr w:rsidR="00D05087" w:rsidRPr="00D05087" w14:paraId="2CE5EE7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09BE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678E12D" w14:textId="1755F30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635E67" w14:textId="34FCD4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D297434" w14:textId="2539D3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7A5BC01C" w14:textId="63E4E9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6,115,159.60 </w:t>
            </w:r>
          </w:p>
        </w:tc>
      </w:tr>
      <w:tr w:rsidR="00D05087" w:rsidRPr="00D05087" w14:paraId="1744EE9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AA55A"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Abra</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29A617CF" w14:textId="4492DE0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EC16D2" w14:textId="25BD27E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46016" w14:textId="5B6F34A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B57181D" w14:textId="4E8635D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411,548.90 </w:t>
            </w:r>
          </w:p>
        </w:tc>
      </w:tr>
      <w:tr w:rsidR="00D05087" w:rsidRPr="00D05087" w14:paraId="0258DA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12F4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09C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ngue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725AD5" w14:textId="7417D6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491363BD" w14:textId="407A1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612A5" w14:textId="568BE5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5F446" w14:textId="1A2DC7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82,689.06 </w:t>
            </w:r>
          </w:p>
        </w:tc>
      </w:tr>
      <w:tr w:rsidR="00D05087" w:rsidRPr="00D05087" w14:paraId="43C5397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56F7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280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lin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9C1B8F" w14:textId="3B16F6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5DA154A" w14:textId="29E6D1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F97A5" w14:textId="408DF2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94DA9" w14:textId="266912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8,748.24 </w:t>
            </w:r>
          </w:p>
        </w:tc>
      </w:tr>
      <w:tr w:rsidR="00D05087" w:rsidRPr="00D05087" w14:paraId="58C536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B5C3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E2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F65EE2" w14:textId="6ABE63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73A2EDE3" w14:textId="21D1B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D03F7" w14:textId="540CA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E0727" w14:textId="099CCE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117.44 </w:t>
            </w:r>
          </w:p>
        </w:tc>
      </w:tr>
      <w:tr w:rsidR="00D05087" w:rsidRPr="00D05087" w14:paraId="434A35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DF26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8C4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cl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005B67" w14:textId="4CB2B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12BF68F8" w14:textId="6FFC98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AB0F5" w14:textId="691013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3900F" w14:textId="257C0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5,651.60 </w:t>
            </w:r>
          </w:p>
        </w:tc>
      </w:tr>
      <w:tr w:rsidR="00D05087" w:rsidRPr="00D05087" w14:paraId="308745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2264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318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guio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622EF3" w14:textId="5BDA2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7BAFEAFA" w14:textId="3453AB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67CB2" w14:textId="02476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A8685" w14:textId="48EAEF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669.26 </w:t>
            </w:r>
          </w:p>
        </w:tc>
      </w:tr>
      <w:tr w:rsidR="00D05087" w:rsidRPr="00D05087" w14:paraId="0416D3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7A2A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7BF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Dangl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7135F9" w14:textId="6FC3FC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0308166" w14:textId="76E721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10E49" w14:textId="755E1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DAD1C" w14:textId="33771C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7,793.72 </w:t>
            </w:r>
          </w:p>
        </w:tc>
      </w:tr>
      <w:tr w:rsidR="00D05087" w:rsidRPr="00D05087" w14:paraId="0AF0FE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EB3E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32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28E0D6A" w14:textId="4D9AF4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0EA5762D" w14:textId="07178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35314" w14:textId="566CA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72DB4" w14:textId="79494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89.27 </w:t>
            </w:r>
          </w:p>
        </w:tc>
      </w:tr>
      <w:tr w:rsidR="00D05087" w:rsidRPr="00D05087" w14:paraId="0DC3AB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CB3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E2C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6C55E0" w14:textId="52E87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14275642" w14:textId="4FE799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4DA53" w14:textId="73D02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86C68" w14:textId="7898F6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785.90 </w:t>
            </w:r>
          </w:p>
        </w:tc>
      </w:tr>
      <w:tr w:rsidR="00D05087" w:rsidRPr="00D05087" w14:paraId="612F2C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640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ED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cu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05BE50" w14:textId="59A091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662EA9D" w14:textId="272C83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F6413" w14:textId="5BC23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EFAFA" w14:textId="311FDF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9,086.88 </w:t>
            </w:r>
          </w:p>
        </w:tc>
      </w:tr>
      <w:tr w:rsidR="00D05087" w:rsidRPr="00D05087" w14:paraId="3A737A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E2D3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99D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angi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9B2CE2" w14:textId="71276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0315B299" w14:textId="60D4E0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1388C" w14:textId="328D47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5010" w14:textId="30D8B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2,680.18 </w:t>
            </w:r>
          </w:p>
        </w:tc>
      </w:tr>
      <w:tr w:rsidR="00D05087" w:rsidRPr="00D05087" w14:paraId="15B4B9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5812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9AF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AF8024" w14:textId="442787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0DD3BD0C" w14:textId="4A8929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83248" w14:textId="3EB43C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487D9B1E" w14:textId="03741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8,956.98 </w:t>
            </w:r>
          </w:p>
        </w:tc>
      </w:tr>
      <w:tr w:rsidR="00D05087" w:rsidRPr="00D05087" w14:paraId="798062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EB15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5BF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ngid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AFD954" w14:textId="60504C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831789C" w14:textId="33B6E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CAD59" w14:textId="68DFF5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2FD68" w14:textId="554E41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662.32 </w:t>
            </w:r>
          </w:p>
        </w:tc>
      </w:tr>
      <w:tr w:rsidR="00D05087" w:rsidRPr="00D05087" w14:paraId="29C3BA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14B9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D99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icuan-Baay</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Licua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11B6AB0" w14:textId="79F86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53D8BA6D" w14:textId="608EE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4D54B" w14:textId="4CA3E4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77516" w14:textId="2DD23E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5,346.88 </w:t>
            </w:r>
          </w:p>
        </w:tc>
      </w:tr>
      <w:tr w:rsidR="00D05087" w:rsidRPr="00D05087" w14:paraId="54DEC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3888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93B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F7C8BE5" w14:textId="6C5AE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80FD51E" w14:textId="526608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F9C5E" w14:textId="179A3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E8C06" w14:textId="79867C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812.84 </w:t>
            </w:r>
          </w:p>
        </w:tc>
      </w:tr>
      <w:tr w:rsidR="00D05087" w:rsidRPr="00D05087" w14:paraId="0DF2D2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3B4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F14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ibc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57AB8B" w14:textId="4AF008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065CDAD3" w14:textId="5BCF9F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396A3" w14:textId="11F3FD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6B7B7" w14:textId="1EED3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266.20 </w:t>
            </w:r>
          </w:p>
        </w:tc>
      </w:tr>
      <w:tr w:rsidR="00D05087" w:rsidRPr="00D05087" w14:paraId="04C6BA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CFA5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C40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FE1172" w14:textId="18FB9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3AF0259F" w14:textId="66421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00B1F" w14:textId="6C79F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76D3F" w14:textId="6CC8F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8,961.28 </w:t>
            </w:r>
          </w:p>
        </w:tc>
      </w:tr>
      <w:tr w:rsidR="00D05087" w:rsidRPr="00D05087" w14:paraId="559B0A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2AF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284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enarrub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216DE7" w14:textId="30F148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7881FD1F" w14:textId="6D1B1E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89609" w14:textId="4E948C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08FD7" w14:textId="7E6F55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7,696.38 </w:t>
            </w:r>
          </w:p>
        </w:tc>
      </w:tr>
      <w:tr w:rsidR="00D05087" w:rsidRPr="00D05087" w14:paraId="3419FE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5A06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777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di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B1A2B8" w14:textId="6C4D5D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00BC718C" w14:textId="5198E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CAF58" w14:textId="3EF68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FB89B" w14:textId="07D99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330.58 </w:t>
            </w:r>
          </w:p>
        </w:tc>
      </w:tr>
      <w:tr w:rsidR="00D05087" w:rsidRPr="00D05087" w14:paraId="02473B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FC03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D47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7B7D66" w14:textId="38E44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08672DF" w14:textId="49C7FB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18D10" w14:textId="7FD22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4D32" w14:textId="0F2938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5,349.16 </w:t>
            </w:r>
          </w:p>
        </w:tc>
      </w:tr>
      <w:tr w:rsidR="00D05087" w:rsidRPr="00D05087" w14:paraId="027694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CAA6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259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llapa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872505" w14:textId="769ECF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6EA4002A" w14:textId="7748A8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732D0" w14:textId="02C6D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50A3D" w14:textId="6FBCF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156.40 </w:t>
            </w:r>
          </w:p>
        </w:tc>
      </w:tr>
      <w:tr w:rsidR="00D05087" w:rsidRPr="00D05087" w14:paraId="135086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1A5F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93C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9B142C4" w14:textId="547891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505B5210" w14:textId="502C5A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80920" w14:textId="04597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2FE3E" w14:textId="374010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388.00 </w:t>
            </w:r>
          </w:p>
        </w:tc>
      </w:tr>
      <w:tr w:rsidR="00D05087" w:rsidRPr="00D05087" w14:paraId="509D6F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EB27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07D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279B443" w14:textId="3F604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42056879" w14:textId="2E7BBE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485C6CB" w14:textId="1CAC4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8359B" w14:textId="205B3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140.38 </w:t>
            </w:r>
          </w:p>
        </w:tc>
      </w:tr>
      <w:tr w:rsidR="00D05087" w:rsidRPr="00D05087" w14:paraId="73E0C2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1F6C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4C2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7E4E703" w14:textId="57A627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337F3D8D" w14:textId="289162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90D6F" w14:textId="11D701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5328A" w14:textId="4E4CDD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46.11 </w:t>
            </w:r>
          </w:p>
        </w:tc>
      </w:tr>
      <w:tr w:rsidR="00D05087" w:rsidRPr="00D05087" w14:paraId="220FBE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D2A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F1E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y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70E9D0" w14:textId="6905FA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44C6B2F2" w14:textId="4B1D24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BB459" w14:textId="509C29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28A48" w14:textId="55F28E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90.76 </w:t>
            </w:r>
          </w:p>
        </w:tc>
      </w:tr>
      <w:tr w:rsidR="00D05087" w:rsidRPr="00D05087" w14:paraId="68E776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4C5D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725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ne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6DEDEA" w14:textId="46A6D0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6C4CF216" w14:textId="7C13F5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02C27" w14:textId="4E617F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ABF3E" w14:textId="067605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1,289.62 </w:t>
            </w:r>
          </w:p>
        </w:tc>
      </w:tr>
      <w:tr w:rsidR="00D05087" w:rsidRPr="00D05087" w14:paraId="188F39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FC94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A40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A0AB33" w14:textId="489D42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78D4A156" w14:textId="5AE39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E49F8" w14:textId="779BC3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86DF5" w14:textId="63936A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7,458.46 </w:t>
            </w:r>
          </w:p>
        </w:tc>
      </w:tr>
      <w:tr w:rsidR="00D05087" w:rsidRPr="00D05087" w14:paraId="150943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9A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ED7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Villavicios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3565FB" w14:textId="783788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6F9627F2" w14:textId="2254B1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75FFA" w14:textId="148849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9FDC5" w14:textId="79574F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3,485.00 </w:t>
            </w:r>
          </w:p>
        </w:tc>
      </w:tr>
      <w:tr w:rsidR="00D05087" w:rsidRPr="00D05087" w14:paraId="073E103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DD7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Apayao</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5403E1BF" w14:textId="13DCCC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33F83840" w14:textId="1271C9D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92BD40" w14:textId="731C96E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731D77" w14:textId="6C90F2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77,049.92 </w:t>
            </w:r>
          </w:p>
        </w:tc>
      </w:tr>
      <w:tr w:rsidR="00D05087" w:rsidRPr="00D05087" w14:paraId="1DB221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0A1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DCF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Calanasan</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Bayag</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A71B828" w14:textId="30C55E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07B2A309" w14:textId="73C9C5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55534" w14:textId="22B58D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89EE" w14:textId="5FCE32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0,669.26 </w:t>
            </w:r>
          </w:p>
        </w:tc>
      </w:tr>
      <w:tr w:rsidR="00D05087" w:rsidRPr="00D05087" w14:paraId="4D1B98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9A5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CE5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FCD263B" w14:textId="3BA9F0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5C409141" w14:textId="7CAAA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15310" w14:textId="0006BB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C6E99" w14:textId="2B7159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336.16 </w:t>
            </w:r>
          </w:p>
        </w:tc>
      </w:tr>
      <w:tr w:rsidR="00D05087" w:rsidRPr="00D05087" w14:paraId="479A62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496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BEA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605A7B26" w14:textId="2E46B2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0A3355B2" w14:textId="4EAFF6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B4EED" w14:textId="76F755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FBBF5" w14:textId="754B6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2,376.00 </w:t>
            </w:r>
          </w:p>
        </w:tc>
      </w:tr>
      <w:tr w:rsidR="00D05087" w:rsidRPr="00D05087" w14:paraId="4ED0D4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506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198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bu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0E6A86" w14:textId="146EC6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5196FEC" w14:textId="785A3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77105" w14:textId="3FC911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7C72C" w14:textId="771114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556.68 </w:t>
            </w:r>
          </w:p>
        </w:tc>
      </w:tr>
      <w:tr w:rsidR="00D05087" w:rsidRPr="00D05087" w14:paraId="6240C8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7F35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EB4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F2E1400" w14:textId="637A4B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75C20BEE" w14:textId="4CBFF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091B0" w14:textId="6815A5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1D9E4" w14:textId="2366E4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9,854.07 </w:t>
            </w:r>
          </w:p>
        </w:tc>
      </w:tr>
      <w:tr w:rsidR="00D05087" w:rsidRPr="00D05087" w14:paraId="53AC4A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84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52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udt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FB14B2" w14:textId="4DC303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7955CB53" w14:textId="73844F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6271C" w14:textId="352B0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5608" w14:textId="0A6A29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5,233.75 </w:t>
            </w:r>
          </w:p>
        </w:tc>
      </w:tr>
      <w:tr w:rsidR="00D05087" w:rsidRPr="00D05087" w14:paraId="164532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B13D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4C4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0E93081E" w14:textId="72FDD8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9AB216B" w14:textId="133A9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DDA63" w14:textId="3E863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003F8" w14:textId="51A75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024.00 </w:t>
            </w:r>
          </w:p>
        </w:tc>
      </w:tr>
      <w:tr w:rsidR="00D05087" w:rsidRPr="00D05087" w14:paraId="2D3BEDB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36BB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3937BAD9" w14:textId="43ACED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7E462" w14:textId="2F76B8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D15D5F" w14:textId="717240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9F7A9D9" w14:textId="6328D9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0,114,142.94 </w:t>
            </w:r>
          </w:p>
        </w:tc>
      </w:tr>
      <w:tr w:rsidR="00D05087" w:rsidRPr="00D05087" w14:paraId="5F67A9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069A"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937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to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A362FDC" w14:textId="15AFEB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0BD6F7F2" w14:textId="7FBC07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2BD7A" w14:textId="20E48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BE4DD" w14:textId="54352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87.54 </w:t>
            </w:r>
          </w:p>
        </w:tc>
      </w:tr>
      <w:tr w:rsidR="00D05087" w:rsidRPr="00D05087" w14:paraId="42E905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3359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AB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82339BD" w14:textId="089EA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4A6ACADF" w14:textId="33C2CB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5A43A" w14:textId="3E1CF0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53AA2F65" w14:textId="31F243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933,844.81 </w:t>
            </w:r>
          </w:p>
        </w:tc>
      </w:tr>
      <w:tr w:rsidR="00D05087" w:rsidRPr="00D05087" w14:paraId="386841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5B6A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3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ku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CCAF4E" w14:textId="0E6879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A6E1100" w14:textId="1B0934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EFE12" w14:textId="11C2E6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5E6E9" w14:textId="1BC3A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4,108.90 </w:t>
            </w:r>
          </w:p>
        </w:tc>
      </w:tr>
      <w:tr w:rsidR="00D05087" w:rsidRPr="00D05087" w14:paraId="370FBF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4AE1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6F7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k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3099FE" w14:textId="060EDF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7390912B" w14:textId="55CDEF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E0E0B" w14:textId="10C0FA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D735D" w14:textId="64B7CA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056.00 </w:t>
            </w:r>
          </w:p>
        </w:tc>
      </w:tr>
      <w:tr w:rsidR="00D05087" w:rsidRPr="00D05087" w14:paraId="22E6D4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1EA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7FB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ugu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FE929A" w14:textId="51940E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84AFB4F" w14:textId="4F015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97C59E" w14:textId="2AC920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4C84EF8D" w14:textId="21545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38 </w:t>
            </w:r>
          </w:p>
        </w:tc>
      </w:tr>
      <w:tr w:rsidR="00D05087" w:rsidRPr="00D05087" w14:paraId="6BA278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2032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F3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4B4D222" w14:textId="37E64C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7EE4747" w14:textId="40EB8B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B316268" w14:textId="7DE0C5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0991409" w14:textId="1886C1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012,588.35 </w:t>
            </w:r>
          </w:p>
        </w:tc>
      </w:tr>
      <w:tr w:rsidR="00D05087" w:rsidRPr="00D05087" w14:paraId="490B9E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9BC4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803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b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7772F2" w14:textId="2CAA66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08177B8" w14:textId="0D0DF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1DAA477" w14:textId="5A1CC7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41BD0" w14:textId="145ECE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6,028.24 </w:t>
            </w:r>
          </w:p>
        </w:tc>
      </w:tr>
      <w:tr w:rsidR="00D05087" w:rsidRPr="00D05087" w14:paraId="224EA4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EC14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A70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ap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B2790A" w14:textId="005D9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77DA51B1" w14:textId="590B6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CE412" w14:textId="5513E8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64841" w14:textId="097A80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132.58 </w:t>
            </w:r>
          </w:p>
        </w:tc>
      </w:tr>
      <w:tr w:rsidR="00D05087" w:rsidRPr="00D05087" w14:paraId="027F2E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BA53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04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E12013" w14:textId="131BC8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E9842EF" w14:textId="74BC3A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C8FFD" w14:textId="1CBA1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C8320" w14:textId="277F9D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8,656.00 </w:t>
            </w:r>
          </w:p>
        </w:tc>
      </w:tr>
      <w:tr w:rsidR="00D05087" w:rsidRPr="00D05087" w14:paraId="1FEFADE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8E1F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169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CFA2FA6" w14:textId="07298C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502B8C3" w14:textId="1F1FBE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6F94B" w14:textId="0158A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66DD0" w14:textId="749142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92,474.84 </w:t>
            </w:r>
          </w:p>
        </w:tc>
      </w:tr>
      <w:tr w:rsidR="00D05087" w:rsidRPr="00D05087" w14:paraId="4EA6C7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FAC5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B296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nk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35A596" w14:textId="27E3E2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201E372C" w14:textId="2654C0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757FE" w14:textId="7DAA0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79046" w14:textId="56ED8F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77,575.12 </w:t>
            </w:r>
          </w:p>
        </w:tc>
      </w:tr>
      <w:tr w:rsidR="00D05087" w:rsidRPr="00D05087" w14:paraId="480D8A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11B59"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32B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9F4006E" w14:textId="51710B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30C14DC9" w14:textId="238048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1D8FD" w14:textId="13D28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E0188" w14:textId="2037CE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696.50 </w:t>
            </w:r>
          </w:p>
        </w:tc>
      </w:tr>
      <w:tr w:rsidR="00D05087" w:rsidRPr="00D05087" w14:paraId="14854E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6E89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571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0B0A52C" w14:textId="5E0367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53BD61B3" w14:textId="6C5F4E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9EC44" w14:textId="08CF67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9B72E" w14:textId="1E817F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19,686.28 </w:t>
            </w:r>
          </w:p>
        </w:tc>
      </w:tr>
      <w:tr w:rsidR="00D05087" w:rsidRPr="00D05087" w14:paraId="2546CF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8436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F7A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ub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04DC88" w14:textId="150C04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788D4404" w14:textId="4907BD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3BF9" w14:textId="4550FD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4964D" w14:textId="07EB69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140.40 </w:t>
            </w:r>
          </w:p>
        </w:tc>
      </w:tr>
      <w:tr w:rsidR="00D05087" w:rsidRPr="00D05087" w14:paraId="1BB2999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179E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6FFF11F9" w14:textId="19E7B1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76162FD" w14:textId="7160998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F3C2E" w14:textId="1E6AF0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549A5B" w14:textId="24F050E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237,569.63 </w:t>
            </w:r>
          </w:p>
        </w:tc>
      </w:tr>
      <w:tr w:rsidR="00D05087" w:rsidRPr="00D05087" w14:paraId="14C806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BB59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213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D10138F" w14:textId="08ABF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CCB3B01" w14:textId="45389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357FA" w14:textId="0BAFDB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2D7A8" w14:textId="49AAA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162.16 </w:t>
            </w:r>
          </w:p>
        </w:tc>
      </w:tr>
      <w:tr w:rsidR="00D05087" w:rsidRPr="00D05087" w14:paraId="3D04E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1E8C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B3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fonso Lista (</w:t>
            </w:r>
            <w:proofErr w:type="spellStart"/>
            <w:r w:rsidRPr="00D05087">
              <w:rPr>
                <w:rFonts w:ascii="Arial Narrow" w:hAnsi="Arial Narrow"/>
                <w:i/>
                <w:iCs/>
                <w:color w:val="000000"/>
                <w:sz w:val="20"/>
                <w:szCs w:val="20"/>
              </w:rPr>
              <w:t>Potia</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46D71326" w14:textId="49F45F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44067471" w14:textId="2DDA2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DF282" w14:textId="4856AF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D4ECE" w14:textId="1CA6D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2,371.21 </w:t>
            </w:r>
          </w:p>
        </w:tc>
      </w:tr>
      <w:tr w:rsidR="00D05087" w:rsidRPr="00D05087" w14:paraId="2124F6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C7B4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18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Asipu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454E38" w14:textId="1259A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34D675D6" w14:textId="659186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37520" w14:textId="4558F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1130F" w14:textId="574C31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6,264.25 </w:t>
            </w:r>
          </w:p>
        </w:tc>
      </w:tr>
      <w:tr w:rsidR="00D05087" w:rsidRPr="00D05087" w14:paraId="47FADF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D79A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FCF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5C4B247" w14:textId="0D6963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45F84468" w14:textId="713607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511DC" w14:textId="433596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B1B16" w14:textId="5ED70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0,654.84 </w:t>
            </w:r>
          </w:p>
        </w:tc>
      </w:tr>
      <w:tr w:rsidR="00D05087" w:rsidRPr="00D05087" w14:paraId="2A0E57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1E5A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3F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ing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8CC286" w14:textId="05A29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60F8DE9" w14:textId="4D12E7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3E79B" w14:textId="46C8DD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8F57A" w14:textId="6FDE74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187.18 </w:t>
            </w:r>
          </w:p>
        </w:tc>
      </w:tr>
      <w:tr w:rsidR="00D05087" w:rsidRPr="00D05087" w14:paraId="29D3B7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93E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05D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Hungd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DECA03" w14:textId="1911E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72F8C375" w14:textId="42794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F4EC6" w14:textId="6D1EF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DD1BA" w14:textId="4B8CC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144.00 </w:t>
            </w:r>
          </w:p>
        </w:tc>
      </w:tr>
      <w:tr w:rsidR="00D05087" w:rsidRPr="00D05087" w14:paraId="432CEA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61E3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173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Ki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204217" w14:textId="0B69A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359410EC" w14:textId="215BE0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9F9CA" w14:textId="76B7D5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07BDE" w14:textId="0E607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01,968.63 </w:t>
            </w:r>
          </w:p>
        </w:tc>
      </w:tr>
      <w:tr w:rsidR="00D05087" w:rsidRPr="00D05087" w14:paraId="1C3E18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9943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8B6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gaw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F53F33" w14:textId="0405A4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26866963" w14:textId="45449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5B6FC" w14:textId="05A3E6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9A7FA" w14:textId="750D63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20,494.68 </w:t>
            </w:r>
          </w:p>
        </w:tc>
      </w:tr>
      <w:tr w:rsidR="00D05087" w:rsidRPr="00D05087" w14:paraId="1C73A8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0A2E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718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mu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913AF5" w14:textId="1BB68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178F72E4" w14:textId="54ADF8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75CE8" w14:textId="4ED5E0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2671" w14:textId="50D0C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1,695.00 </w:t>
            </w:r>
          </w:p>
        </w:tc>
      </w:tr>
      <w:tr w:rsidR="00D05087" w:rsidRPr="00D05087" w14:paraId="411146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59CC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B7C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6CD5CB1" w14:textId="640C33A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F69B9B4" w14:textId="4B55861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063291" w14:textId="0A92E67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6CEA80A" w14:textId="1F446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7,427.68 </w:t>
            </w:r>
          </w:p>
        </w:tc>
      </w:tr>
      <w:tr w:rsidR="00D05087" w:rsidRPr="00D05087" w14:paraId="51D6AA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77F5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C17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n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C891C5" w14:textId="7B7A7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8CDD47" w14:textId="37615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1B4CD" w14:textId="7906A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1E54E" w14:textId="3B3C46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1,200.00 </w:t>
            </w:r>
          </w:p>
        </w:tc>
      </w:tr>
      <w:tr w:rsidR="00D05087" w:rsidRPr="00D05087" w14:paraId="1DC5BC6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81C8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07A6D22" w14:textId="051A01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B99D40" w14:textId="0437866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D2694F" w14:textId="0FB5AF0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1EB2FE" w14:textId="4BF873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598,325.95 </w:t>
            </w:r>
          </w:p>
        </w:tc>
      </w:tr>
      <w:tr w:rsidR="00D05087" w:rsidRPr="00D05087" w14:paraId="31606F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A68B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FA9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lb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4DBF26" w14:textId="33B6F1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28AAD219" w14:textId="190F7C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AD2E3" w14:textId="3F1C65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92516" w14:textId="22D01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477.44 </w:t>
            </w:r>
          </w:p>
        </w:tc>
      </w:tr>
      <w:tr w:rsidR="00D05087" w:rsidRPr="00D05087" w14:paraId="18D813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4FE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7C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ubu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416B83" w14:textId="250876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78C6503C" w14:textId="617A2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11138" w14:textId="1A0C2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E8243" w14:textId="28F6F9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1,153.36 </w:t>
            </w:r>
          </w:p>
        </w:tc>
      </w:tr>
      <w:tr w:rsidR="00D05087" w:rsidRPr="00D05087" w14:paraId="17ED65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3ADF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5F3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s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5926EB" w14:textId="70140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04370A13" w14:textId="2AF8DB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2264" w14:textId="3B182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6259B" w14:textId="55CA9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7,822.56 </w:t>
            </w:r>
          </w:p>
        </w:tc>
      </w:tr>
      <w:tr w:rsidR="00D05087" w:rsidRPr="00D05087" w14:paraId="77F22F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CCB0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97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inukpu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5C4FC6" w14:textId="6C7E4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146D4702" w14:textId="361159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9D6BE" w14:textId="223C1A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007A6" w14:textId="53565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95,522.86 </w:t>
            </w:r>
          </w:p>
        </w:tc>
      </w:tr>
      <w:tr w:rsidR="00D05087" w:rsidRPr="00D05087" w14:paraId="3F0EF4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12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6AF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nu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C9437B" w14:textId="1D9D8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82E8BE4" w14:textId="6D912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98B3C" w14:textId="5FB41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F5BBC" w14:textId="7546E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8,269.08 </w:t>
            </w:r>
          </w:p>
        </w:tc>
      </w:tr>
      <w:tr w:rsidR="00D05087" w:rsidRPr="00D05087" w14:paraId="574180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9EA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FC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ing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AB2411" w14:textId="37E848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46937AEA" w14:textId="5CFD7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F3B93" w14:textId="044731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D44B3" w14:textId="5745B9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821.34 </w:t>
            </w:r>
          </w:p>
        </w:tc>
      </w:tr>
      <w:tr w:rsidR="00D05087" w:rsidRPr="00D05087" w14:paraId="70BA4E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CA06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1FD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 (</w:t>
            </w:r>
            <w:proofErr w:type="spellStart"/>
            <w:r w:rsidRPr="00D05087">
              <w:rPr>
                <w:rFonts w:ascii="Arial Narrow" w:hAnsi="Arial Narrow"/>
                <w:i/>
                <w:iCs/>
                <w:color w:val="000000"/>
                <w:sz w:val="20"/>
                <w:szCs w:val="20"/>
              </w:rPr>
              <w:t>Liwan</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3C6A347D" w14:textId="4EDD07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516C86CF" w14:textId="728C3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CA683" w14:textId="3466F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CDE56" w14:textId="789F00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93,329.16 </w:t>
            </w:r>
          </w:p>
        </w:tc>
      </w:tr>
      <w:tr w:rsidR="00D05087" w:rsidRPr="00D05087" w14:paraId="2E86B43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51B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08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5DABB74" w14:textId="38014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735622BC" w14:textId="43098E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F7F15" w14:textId="1C634B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B1AFA" w14:textId="558DDA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54,930.15 </w:t>
            </w:r>
          </w:p>
        </w:tc>
      </w:tr>
      <w:tr w:rsidR="00D05087" w:rsidRPr="00D05087" w14:paraId="2062C63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BD80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15B53AB" w14:textId="429802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7A599C4" w14:textId="73E5D1E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08E6EB" w14:textId="4FAF43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8FA2BC" w14:textId="1DC1A6E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576,522.26 </w:t>
            </w:r>
          </w:p>
        </w:tc>
      </w:tr>
      <w:tr w:rsidR="00D05087" w:rsidRPr="00D05087" w14:paraId="3E87A5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ADD2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241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r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EB8E21" w14:textId="4CDD96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41B84A9A" w14:textId="4DB89F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2BBC7" w14:textId="17DACC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AA639" w14:textId="5A6A81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9,833.60 </w:t>
            </w:r>
          </w:p>
        </w:tc>
      </w:tr>
      <w:tr w:rsidR="00D05087" w:rsidRPr="00D05087" w14:paraId="7FD1DE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3AC6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931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nt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542612" w14:textId="1E33AA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1D4539A3" w14:textId="4E1972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0E56E" w14:textId="258BC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E5DD1" w14:textId="002F4A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7,152.40 </w:t>
            </w:r>
          </w:p>
        </w:tc>
      </w:tr>
      <w:tr w:rsidR="00D05087" w:rsidRPr="00D05087" w14:paraId="599D05D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07AA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A6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Naton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0667F7" w14:textId="2255F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1BCF2AC0" w14:textId="3D935F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CE2E" w14:textId="7115F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DB106" w14:textId="6963BB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92.00 </w:t>
            </w:r>
          </w:p>
        </w:tc>
      </w:tr>
      <w:tr w:rsidR="00D05087" w:rsidRPr="00D05087" w14:paraId="5E8940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556E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3C1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racel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EB5150" w14:textId="4B3D7E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189B0F3B" w14:textId="5C414E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40183" w14:textId="483B2B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AB61D" w14:textId="77090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5,826.24 </w:t>
            </w:r>
          </w:p>
        </w:tc>
      </w:tr>
      <w:tr w:rsidR="00D05087" w:rsidRPr="00D05087" w14:paraId="595772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A3F5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BE8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auk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11F382" w14:textId="77D2A3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6DB767B0" w14:textId="42DA96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1C43F" w14:textId="513081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281B9" w14:textId="52C8F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980.00 </w:t>
            </w:r>
          </w:p>
        </w:tc>
      </w:tr>
      <w:tr w:rsidR="00D05087" w:rsidRPr="00D05087" w14:paraId="09A39F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FEA8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58D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e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5C4150" w14:textId="295A3A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19425389" w14:textId="6090E8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B6E76" w14:textId="65ED96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9677B" w14:textId="6C9A3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197.26 </w:t>
            </w:r>
          </w:p>
        </w:tc>
      </w:tr>
      <w:tr w:rsidR="00D05087" w:rsidRPr="00D05087" w14:paraId="186AE6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6FE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FFE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7AC714" w14:textId="41924E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36342993" w14:textId="5176E1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BC80B" w14:textId="7742C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60717" w14:textId="79B05A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49.20 </w:t>
            </w:r>
          </w:p>
        </w:tc>
      </w:tr>
      <w:tr w:rsidR="00D05087" w:rsidRPr="00D05087" w14:paraId="00F81C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A0FA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4A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Sag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3324A29" w14:textId="0144A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2B53C802" w14:textId="744C76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CC8A5" w14:textId="1647E6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A4C90" w14:textId="50DE20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0,606.00 </w:t>
            </w:r>
          </w:p>
        </w:tc>
      </w:tr>
      <w:tr w:rsidR="00D05087" w:rsidRPr="00D05087" w14:paraId="781667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4CC9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893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d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15E6E1" w14:textId="33A67F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A4724D3" w14:textId="1A7DA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C7962" w14:textId="1A5D25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9906D" w14:textId="62D76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385.56 </w:t>
            </w:r>
          </w:p>
        </w:tc>
      </w:tr>
      <w:tr w:rsidR="00D05087" w:rsidRPr="00D05087" w14:paraId="40B2407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4865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72F32C8B" w14:textId="1C7C4B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600C861" w14:textId="1BC080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14230F" w14:textId="3C7F5F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91A6A0" w14:textId="2AFDE53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13,738.94 </w:t>
            </w:r>
          </w:p>
        </w:tc>
      </w:tr>
      <w:tr w:rsidR="00D05087" w:rsidRPr="00D05087" w14:paraId="70EE0E0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FBDE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05AC0D" w14:textId="585210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1A633BB" w14:textId="376645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1B71F1" w14:textId="53B9D71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EED856" w14:textId="34A8146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79,180.94 </w:t>
            </w:r>
          </w:p>
        </w:tc>
      </w:tr>
      <w:tr w:rsidR="00D05087" w:rsidRPr="00D05087" w14:paraId="16C880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D9BA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A3A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City of </w:t>
            </w:r>
            <w:proofErr w:type="spellStart"/>
            <w:r w:rsidRPr="00D05087">
              <w:rPr>
                <w:rFonts w:ascii="Arial Narrow" w:hAnsi="Arial Narrow"/>
                <w:i/>
                <w:iCs/>
                <w:color w:val="000000"/>
                <w:sz w:val="20"/>
                <w:szCs w:val="20"/>
              </w:rPr>
              <w:t>Lam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4F5351" w14:textId="0EDC12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03C126F" w14:textId="3C1C6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F527" w14:textId="308F01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8C84A" w14:textId="409DC6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750.84 </w:t>
            </w:r>
          </w:p>
        </w:tc>
      </w:tr>
      <w:tr w:rsidR="00D05087" w:rsidRPr="00D05087" w14:paraId="7E60D7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D0C6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144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Lant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332E20" w14:textId="5CC1A1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6B7D5F48" w14:textId="525DA4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D4F4F" w14:textId="01A41E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850CE" w14:textId="6E9DAB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2,012.22 </w:t>
            </w:r>
          </w:p>
        </w:tc>
      </w:tr>
      <w:tr w:rsidR="00D05087" w:rsidRPr="00D05087" w14:paraId="0085A7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A2D8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2AA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lus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FAA5FB" w14:textId="18EE8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4FBE870B" w14:textId="3AB34E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F8A4F" w14:textId="57382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9E652" w14:textId="47586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122.92 </w:t>
            </w:r>
          </w:p>
        </w:tc>
      </w:tr>
      <w:tr w:rsidR="00D05087" w:rsidRPr="00D05087" w14:paraId="7C2AE3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DF05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DD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89CDC48" w14:textId="44D5A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04BB7241" w14:textId="73DDA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ACEA7" w14:textId="2B7A4A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A87E" w14:textId="4E5FC7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897.50 </w:t>
            </w:r>
          </w:p>
        </w:tc>
      </w:tr>
      <w:tr w:rsidR="00D05087" w:rsidRPr="00D05087" w14:paraId="188263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6797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EA6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Ungkaya</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P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B99498" w14:textId="6DE61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7F863DF1" w14:textId="125E34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45A1" w14:textId="5EFB49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30DBB" w14:textId="6BDE62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4,397.46 </w:t>
            </w:r>
          </w:p>
        </w:tc>
      </w:tr>
      <w:tr w:rsidR="00D05087" w:rsidRPr="00D05087" w14:paraId="08BB0EB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EB25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DAC1ABA" w14:textId="1C6366A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A4615" w14:textId="79B4CB9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F7EDA" w14:textId="2C5536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A24843" w14:textId="7CB0FF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22,000.00 </w:t>
            </w:r>
          </w:p>
        </w:tc>
      </w:tr>
      <w:tr w:rsidR="00D05087" w:rsidRPr="00D05087" w14:paraId="371F56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0CDF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B23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45650F65" w14:textId="79ABD9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C5CCC" w14:textId="66E8F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0E668" w14:textId="412886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41DFD" w14:textId="73462D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r>
      <w:tr w:rsidR="00D05087" w:rsidRPr="00D05087" w14:paraId="579BDB3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8C27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A59BF4D" w14:textId="696B0D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CC5E9" w14:textId="36490C4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116CCA" w14:textId="4EE2574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873F7F" w14:textId="3F82BB8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0,920.00 </w:t>
            </w:r>
          </w:p>
        </w:tc>
      </w:tr>
      <w:tr w:rsidR="00D05087" w:rsidRPr="00D05087" w14:paraId="37B01A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636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5A0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Ind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3B270B5" w14:textId="6F88CF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F9A9165" w14:textId="48FE1D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887AA" w14:textId="3E33D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95289" w14:textId="380DAC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7D25AC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52F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02B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Jo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82A646" w14:textId="6A067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4B31B095" w14:textId="6AA23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02636" w14:textId="59F41B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6B68A" w14:textId="399B7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8.00 </w:t>
            </w:r>
          </w:p>
        </w:tc>
      </w:tr>
      <w:tr w:rsidR="00D05087" w:rsidRPr="00D05087" w14:paraId="7E8739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07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818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Maimbu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10530C" w14:textId="35A592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94EDA63" w14:textId="5FFC39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CD870" w14:textId="5F2B4B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81DAC" w14:textId="6F590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21B851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D6B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960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Panglima</w:t>
            </w:r>
            <w:proofErr w:type="spellEnd"/>
            <w:r w:rsidRPr="00D05087">
              <w:rPr>
                <w:rFonts w:ascii="Arial Narrow" w:hAnsi="Arial Narrow"/>
                <w:i/>
                <w:iCs/>
                <w:color w:val="000000"/>
                <w:sz w:val="20"/>
                <w:szCs w:val="20"/>
              </w:rPr>
              <w:t xml:space="preserve"> </w:t>
            </w:r>
            <w:proofErr w:type="spellStart"/>
            <w:r w:rsidRPr="00D05087">
              <w:rPr>
                <w:rFonts w:ascii="Arial Narrow" w:hAnsi="Arial Narrow"/>
                <w:i/>
                <w:iCs/>
                <w:color w:val="000000"/>
                <w:sz w:val="20"/>
                <w:szCs w:val="20"/>
              </w:rPr>
              <w:t>Estino</w:t>
            </w:r>
            <w:proofErr w:type="spellEnd"/>
            <w:r w:rsidRPr="00D05087">
              <w:rPr>
                <w:rFonts w:ascii="Arial Narrow" w:hAnsi="Arial Narrow"/>
                <w:i/>
                <w:iCs/>
                <w:color w:val="000000"/>
                <w:sz w:val="20"/>
                <w:szCs w:val="20"/>
              </w:rPr>
              <w:t xml:space="preserve"> (New </w:t>
            </w:r>
            <w:proofErr w:type="spellStart"/>
            <w:r w:rsidRPr="00D05087">
              <w:rPr>
                <w:rFonts w:ascii="Arial Narrow" w:hAnsi="Arial Narrow"/>
                <w:i/>
                <w:iCs/>
                <w:color w:val="000000"/>
                <w:sz w:val="20"/>
                <w:szCs w:val="20"/>
              </w:rPr>
              <w:t>Panamao</w:t>
            </w:r>
            <w:proofErr w:type="spellEnd"/>
            <w:r w:rsidRPr="00D05087">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9047D49" w14:textId="6ECEC4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C470BF2" w14:textId="1DA860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2261F" w14:textId="44D83D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D399E" w14:textId="36FD7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02B6CE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4BC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898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2AAFAFD" w14:textId="71B7F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46B7A67" w14:textId="2200F0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3879F" w14:textId="246339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6E689" w14:textId="27512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149555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6BE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132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alip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2AC69F" w14:textId="176F3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812A185" w14:textId="6B56B0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B4A66" w14:textId="46BB21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21826" w14:textId="02116B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2.00 </w:t>
            </w:r>
          </w:p>
        </w:tc>
      </w:tr>
      <w:tr w:rsidR="00D05087" w:rsidRPr="00D05087" w14:paraId="268A0C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2C3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5C0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Tongk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7AA67C" w14:textId="6E8FD8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7251D3F6" w14:textId="51E0A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D7A61" w14:textId="4C54E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B85F" w14:textId="39F4CF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6.00 </w:t>
            </w:r>
          </w:p>
        </w:tc>
      </w:tr>
      <w:tr w:rsidR="00D05087" w:rsidRPr="00D05087" w14:paraId="73DA727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4B0EB" w14:textId="77777777" w:rsidR="00D05087" w:rsidRPr="00D05087" w:rsidRDefault="00D05087" w:rsidP="00D05087">
            <w:pPr>
              <w:spacing w:after="0" w:line="240" w:lineRule="auto"/>
              <w:ind w:right="57"/>
              <w:contextualSpacing/>
              <w:rPr>
                <w:rFonts w:ascii="Arial Narrow" w:hAnsi="Arial Narrow"/>
                <w:b/>
                <w:bCs/>
                <w:color w:val="000000"/>
                <w:sz w:val="20"/>
                <w:szCs w:val="20"/>
              </w:rPr>
            </w:pPr>
            <w:proofErr w:type="spellStart"/>
            <w:r w:rsidRPr="00D05087">
              <w:rPr>
                <w:rFonts w:ascii="Arial Narrow" w:hAnsi="Arial Narrow"/>
                <w:b/>
                <w:bCs/>
                <w:color w:val="000000"/>
                <w:sz w:val="20"/>
                <w:szCs w:val="20"/>
              </w:rPr>
              <w:t>Tawi-tawi</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6403EDA7" w14:textId="0C55505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1080C" w14:textId="7DF76E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5E68CF" w14:textId="2D57EB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E7ACBC" w14:textId="2DE284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38.00 </w:t>
            </w:r>
          </w:p>
        </w:tc>
      </w:tr>
      <w:tr w:rsidR="00D05087" w:rsidRPr="00D05087" w14:paraId="761FB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685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91E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proofErr w:type="spellStart"/>
            <w:r w:rsidRPr="00D05087">
              <w:rPr>
                <w:rFonts w:ascii="Arial Narrow" w:hAnsi="Arial Narrow"/>
                <w:i/>
                <w:iCs/>
                <w:color w:val="000000"/>
                <w:sz w:val="20"/>
                <w:szCs w:val="20"/>
              </w:rPr>
              <w:t>Bo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AB83C8" w14:textId="1CC798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42EB380B" w14:textId="1F6EA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1D42A" w14:textId="77DC5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524C1" w14:textId="3C592B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FF68192"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DF55BB" w:rsidRPr="00DF55BB">
        <w:rPr>
          <w:rFonts w:ascii="Arial" w:eastAsia="Times New Roman" w:hAnsi="Arial" w:cs="Arial"/>
          <w:b/>
          <w:bCs/>
          <w:color w:val="0070C0"/>
          <w:sz w:val="24"/>
          <w:szCs w:val="24"/>
          <w:lang w:eastAsia="en-US"/>
        </w:rPr>
        <w:t>1,136,166,763.29</w:t>
      </w:r>
      <w:r w:rsidR="002B111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3949D54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total of </w:t>
      </w:r>
      <w:r w:rsidRPr="00DF55BB">
        <w:rPr>
          <w:rFonts w:ascii="Arial" w:eastAsia="Times New Roman" w:hAnsi="Arial" w:cs="Arial"/>
          <w:b/>
          <w:color w:val="0070C0"/>
          <w:sz w:val="24"/>
          <w:szCs w:val="24"/>
          <w:lang w:val="en-US" w:eastAsia="en-US"/>
        </w:rPr>
        <w:t>₱</w:t>
      </w:r>
      <w:r w:rsidR="00DF55BB" w:rsidRPr="00DF55BB">
        <w:rPr>
          <w:rFonts w:ascii="Arial" w:eastAsia="Times New Roman" w:hAnsi="Arial" w:cs="Arial"/>
          <w:b/>
          <w:bCs/>
          <w:color w:val="0070C0"/>
          <w:sz w:val="24"/>
          <w:szCs w:val="24"/>
          <w:lang w:eastAsia="en-US"/>
        </w:rPr>
        <w:t>534,556,007.63</w:t>
      </w:r>
      <w:r w:rsidR="00DF55BB" w:rsidRPr="00DF55BB">
        <w:rPr>
          <w:rFonts w:ascii="Arial" w:eastAsia="Times New Roman" w:hAnsi="Arial" w:cs="Arial"/>
          <w:b/>
          <w:bCs/>
          <w:color w:val="0070C0"/>
          <w:sz w:val="24"/>
          <w:szCs w:val="24"/>
          <w:lang w:eastAsia="en-US"/>
        </w:rPr>
        <w:t xml:space="preserve"> </w:t>
      </w:r>
      <w:r w:rsidRPr="00DF55BB">
        <w:rPr>
          <w:rFonts w:ascii="Arial" w:eastAsia="Times New Roman" w:hAnsi="Arial" w:cs="Arial"/>
          <w:b/>
          <w:color w:val="0070C0"/>
          <w:sz w:val="24"/>
          <w:szCs w:val="24"/>
          <w:lang w:val="en-US" w:eastAsia="en-US"/>
        </w:rPr>
        <w:t>standby funds</w:t>
      </w:r>
      <w:r w:rsidRPr="00DF55BB">
        <w:rPr>
          <w:rFonts w:ascii="Arial" w:eastAsia="Times New Roman" w:hAnsi="Arial" w:cs="Arial"/>
          <w:color w:val="0070C0"/>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43407C">
        <w:rPr>
          <w:rFonts w:ascii="Arial" w:eastAsia="Times New Roman" w:hAnsi="Arial" w:cs="Arial"/>
          <w:b/>
          <w:sz w:val="24"/>
          <w:szCs w:val="24"/>
          <w:lang w:val="en-US" w:eastAsia="en-US"/>
        </w:rPr>
        <w:t>₱</w:t>
      </w:r>
      <w:r w:rsidR="000C630C" w:rsidRPr="0043407C">
        <w:rPr>
          <w:rFonts w:ascii="Arial" w:eastAsia="Times New Roman" w:hAnsi="Arial" w:cs="Arial"/>
          <w:b/>
          <w:sz w:val="24"/>
          <w:szCs w:val="24"/>
          <w:lang w:val="en-US" w:eastAsia="en-US"/>
        </w:rPr>
        <w:t xml:space="preserve">491,412,544.94 </w:t>
      </w:r>
      <w:r w:rsidRPr="0043407C">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4A72A753"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DF55BB" w:rsidRPr="00DF55BB">
        <w:rPr>
          <w:rFonts w:ascii="Arial" w:eastAsia="Times New Roman" w:hAnsi="Arial" w:cs="Arial"/>
          <w:b/>
          <w:bCs/>
          <w:color w:val="0070C0"/>
          <w:sz w:val="24"/>
          <w:szCs w:val="24"/>
          <w:lang w:eastAsia="en-US"/>
        </w:rPr>
        <w:t>158,923</w:t>
      </w:r>
      <w:r w:rsidR="00DF55BB">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DF55BB" w:rsidRPr="00DF55BB">
        <w:rPr>
          <w:rFonts w:ascii="Arial" w:eastAsia="Times New Roman" w:hAnsi="Arial" w:cs="Arial"/>
          <w:b/>
          <w:bCs/>
          <w:color w:val="0070C0"/>
          <w:sz w:val="24"/>
          <w:szCs w:val="24"/>
          <w:lang w:eastAsia="en-US"/>
        </w:rPr>
        <w:t>75,990,520.64</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DF55BB" w:rsidRPr="00DF55BB">
        <w:rPr>
          <w:rFonts w:ascii="Arial" w:eastAsia="Times New Roman" w:hAnsi="Arial" w:cs="Arial"/>
          <w:b/>
          <w:color w:val="0070C0"/>
          <w:sz w:val="24"/>
          <w:szCs w:val="24"/>
          <w:lang w:val="en-US" w:eastAsia="en-US"/>
        </w:rPr>
        <w:t>204,167,682.55</w:t>
      </w:r>
      <w:r w:rsidR="000C32B6">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DF55BB" w:rsidRPr="00DF55BB">
        <w:rPr>
          <w:rFonts w:ascii="Arial" w:eastAsia="Times New Roman" w:hAnsi="Arial" w:cs="Arial"/>
          <w:b/>
          <w:bCs/>
          <w:color w:val="0070C0"/>
          <w:sz w:val="24"/>
          <w:szCs w:val="24"/>
          <w:lang w:eastAsia="en-US"/>
        </w:rPr>
        <w:t>321,452,552.47</w:t>
      </w:r>
      <w:r w:rsidR="00DF55BB">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92" w:type="pct"/>
        <w:tblInd w:w="350" w:type="dxa"/>
        <w:tblLook w:val="04A0" w:firstRow="1" w:lastRow="0" w:firstColumn="1" w:lastColumn="0" w:noHBand="0" w:noVBand="1"/>
      </w:tblPr>
      <w:tblGrid>
        <w:gridCol w:w="1559"/>
        <w:gridCol w:w="1321"/>
        <w:gridCol w:w="1028"/>
        <w:gridCol w:w="1336"/>
        <w:gridCol w:w="1323"/>
        <w:gridCol w:w="1300"/>
        <w:gridCol w:w="1461"/>
      </w:tblGrid>
      <w:tr w:rsidR="002B111C" w:rsidRPr="00DF55BB" w14:paraId="0CC38E59" w14:textId="77777777" w:rsidTr="00FD02EF">
        <w:trPr>
          <w:trHeight w:val="20"/>
        </w:trPr>
        <w:tc>
          <w:tcPr>
            <w:tcW w:w="83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BCDFE8"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REGIONAL / FIELD OFFICE</w:t>
            </w:r>
          </w:p>
        </w:tc>
        <w:tc>
          <w:tcPr>
            <w:tcW w:w="70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7E6AE9B"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STANDBY FUNDS</w:t>
            </w:r>
          </w:p>
        </w:tc>
        <w:tc>
          <w:tcPr>
            <w:tcW w:w="126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7C55CA7"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FAMILY FOOD PACKS</w:t>
            </w:r>
          </w:p>
        </w:tc>
        <w:tc>
          <w:tcPr>
            <w:tcW w:w="70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98065B0"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OTHER FOOD ITEMS</w:t>
            </w:r>
          </w:p>
        </w:tc>
        <w:tc>
          <w:tcPr>
            <w:tcW w:w="69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DC9BD71"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NON-FOOD RELIEF ITEMS</w:t>
            </w:r>
          </w:p>
        </w:tc>
        <w:tc>
          <w:tcPr>
            <w:tcW w:w="78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F759434"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TOTAL STANDBY FUNDS &amp; STOCKPILE</w:t>
            </w:r>
          </w:p>
        </w:tc>
      </w:tr>
      <w:tr w:rsidR="002B111C" w:rsidRPr="00DF55BB" w14:paraId="748AB576" w14:textId="77777777" w:rsidTr="00FD02EF">
        <w:trPr>
          <w:trHeight w:val="20"/>
        </w:trPr>
        <w:tc>
          <w:tcPr>
            <w:tcW w:w="836" w:type="pct"/>
            <w:vMerge/>
            <w:tcBorders>
              <w:top w:val="single" w:sz="8" w:space="0" w:color="000000"/>
              <w:left w:val="single" w:sz="8" w:space="0" w:color="000000"/>
              <w:bottom w:val="single" w:sz="8" w:space="0" w:color="000000"/>
              <w:right w:val="single" w:sz="8" w:space="0" w:color="000000"/>
            </w:tcBorders>
            <w:vAlign w:val="center"/>
            <w:hideMark/>
          </w:tcPr>
          <w:p w14:paraId="45389EC2" w14:textId="77777777" w:rsidR="002B111C" w:rsidRPr="00DF55BB" w:rsidRDefault="002B111C" w:rsidP="002B111C">
            <w:pPr>
              <w:widowControl/>
              <w:spacing w:after="0" w:line="240" w:lineRule="auto"/>
              <w:ind w:right="57"/>
              <w:contextualSpacing/>
              <w:rPr>
                <w:rFonts w:ascii="Arial Narrow" w:eastAsia="Times New Roman" w:hAnsi="Arial Narrow"/>
                <w:b/>
                <w:bCs/>
                <w:color w:val="000000"/>
                <w:sz w:val="18"/>
                <w:szCs w:val="18"/>
              </w:rPr>
            </w:pPr>
          </w:p>
        </w:tc>
        <w:tc>
          <w:tcPr>
            <w:tcW w:w="708" w:type="pct"/>
            <w:vMerge/>
            <w:tcBorders>
              <w:top w:val="single" w:sz="8" w:space="0" w:color="000000"/>
              <w:left w:val="single" w:sz="8" w:space="0" w:color="000000"/>
              <w:bottom w:val="single" w:sz="8" w:space="0" w:color="000000"/>
              <w:right w:val="single" w:sz="8" w:space="0" w:color="000000"/>
            </w:tcBorders>
            <w:vAlign w:val="center"/>
            <w:hideMark/>
          </w:tcPr>
          <w:p w14:paraId="282F5BAF" w14:textId="77777777" w:rsidR="002B111C" w:rsidRPr="00DF55BB" w:rsidRDefault="002B111C" w:rsidP="002B111C">
            <w:pPr>
              <w:widowControl/>
              <w:spacing w:after="0" w:line="240" w:lineRule="auto"/>
              <w:ind w:right="57"/>
              <w:contextualSpacing/>
              <w:rPr>
                <w:rFonts w:ascii="Arial Narrow" w:eastAsia="Times New Roman" w:hAnsi="Arial Narrow"/>
                <w:b/>
                <w:bCs/>
                <w:color w:val="000000"/>
                <w:sz w:val="18"/>
                <w:szCs w:val="18"/>
              </w:rPr>
            </w:pPr>
          </w:p>
        </w:tc>
        <w:tc>
          <w:tcPr>
            <w:tcW w:w="55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DD0EEF"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QUANTITY</w:t>
            </w:r>
          </w:p>
        </w:tc>
        <w:tc>
          <w:tcPr>
            <w:tcW w:w="71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92AFCE"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TOTAL COST</w:t>
            </w:r>
          </w:p>
        </w:tc>
        <w:tc>
          <w:tcPr>
            <w:tcW w:w="70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86F4887"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TOTAL COST</w:t>
            </w:r>
          </w:p>
        </w:tc>
        <w:tc>
          <w:tcPr>
            <w:tcW w:w="69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3E42F4" w14:textId="77777777" w:rsidR="002B111C" w:rsidRPr="00DF55BB"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TOTAL COST</w:t>
            </w:r>
          </w:p>
        </w:tc>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2F9B514D" w14:textId="77777777" w:rsidR="002B111C" w:rsidRPr="00DF55BB" w:rsidRDefault="002B111C" w:rsidP="002B111C">
            <w:pPr>
              <w:widowControl/>
              <w:spacing w:after="0" w:line="240" w:lineRule="auto"/>
              <w:ind w:right="57"/>
              <w:contextualSpacing/>
              <w:rPr>
                <w:rFonts w:ascii="Arial Narrow" w:eastAsia="Times New Roman" w:hAnsi="Arial Narrow"/>
                <w:b/>
                <w:bCs/>
                <w:color w:val="000000"/>
                <w:sz w:val="18"/>
                <w:szCs w:val="18"/>
              </w:rPr>
            </w:pPr>
          </w:p>
        </w:tc>
      </w:tr>
      <w:tr w:rsidR="00DF55BB" w:rsidRPr="00DF55BB" w14:paraId="6078B32F"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8605C71" w14:textId="77777777" w:rsidR="00DF55BB" w:rsidRPr="00DF55BB" w:rsidRDefault="00DF55BB" w:rsidP="00DF55BB">
            <w:pPr>
              <w:widowControl/>
              <w:spacing w:after="0" w:line="240" w:lineRule="auto"/>
              <w:ind w:right="57"/>
              <w:contextualSpacing/>
              <w:jc w:val="center"/>
              <w:rPr>
                <w:rFonts w:ascii="Arial Narrow" w:eastAsia="Times New Roman" w:hAnsi="Arial Narrow"/>
                <w:b/>
                <w:bCs/>
                <w:color w:val="000000"/>
                <w:sz w:val="18"/>
                <w:szCs w:val="18"/>
              </w:rPr>
            </w:pPr>
            <w:r w:rsidRPr="00DF55BB">
              <w:rPr>
                <w:rFonts w:ascii="Arial Narrow" w:eastAsia="Times New Roman" w:hAnsi="Arial Narrow"/>
                <w:b/>
                <w:bCs/>
                <w:color w:val="000000"/>
                <w:sz w:val="18"/>
                <w:szCs w:val="18"/>
              </w:rPr>
              <w:t>TOTAL</w:t>
            </w:r>
          </w:p>
        </w:tc>
        <w:tc>
          <w:tcPr>
            <w:tcW w:w="7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C7162B" w14:textId="66B51423"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534,556,007.63</w:t>
            </w:r>
          </w:p>
        </w:tc>
        <w:tc>
          <w:tcPr>
            <w:tcW w:w="55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AA5586" w14:textId="62D906DD"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158,923</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9FD0B8" w14:textId="21AF9A07"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75,990,520.64</w:t>
            </w:r>
          </w:p>
        </w:tc>
        <w:tc>
          <w:tcPr>
            <w:tcW w:w="7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16F0EB" w14:textId="7777577A"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204,167,682.55</w:t>
            </w:r>
          </w:p>
        </w:tc>
        <w:tc>
          <w:tcPr>
            <w:tcW w:w="69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D254B8D" w14:textId="692553FB"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321,452,552.47</w:t>
            </w:r>
          </w:p>
        </w:tc>
        <w:tc>
          <w:tcPr>
            <w:tcW w:w="7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D03471" w14:textId="082889BD" w:rsidR="00DF55BB" w:rsidRPr="00DF55BB" w:rsidRDefault="00DF55BB" w:rsidP="00DF55BB">
            <w:pPr>
              <w:widowControl/>
              <w:spacing w:after="0" w:line="240" w:lineRule="auto"/>
              <w:ind w:right="57"/>
              <w:contextualSpacing/>
              <w:jc w:val="right"/>
              <w:rPr>
                <w:rFonts w:ascii="Arial Narrow" w:eastAsia="Times New Roman" w:hAnsi="Arial Narrow"/>
                <w:b/>
                <w:bCs/>
                <w:color w:val="000000"/>
                <w:sz w:val="18"/>
                <w:szCs w:val="18"/>
              </w:rPr>
            </w:pPr>
            <w:r w:rsidRPr="00DF55BB">
              <w:rPr>
                <w:rFonts w:ascii="Arial Narrow" w:hAnsi="Arial Narrow"/>
                <w:b/>
                <w:bCs/>
                <w:color w:val="000000"/>
                <w:sz w:val="18"/>
                <w:szCs w:val="18"/>
              </w:rPr>
              <w:t>1,136,166,763.29</w:t>
            </w:r>
          </w:p>
        </w:tc>
      </w:tr>
      <w:tr w:rsidR="00DF55BB" w:rsidRPr="00DF55BB" w14:paraId="219226B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7EEDA4"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Central Office</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6F5EB4" w14:textId="1A18436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91,412,544.94</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10D16" w14:textId="1099680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FDBD6" w14:textId="43FD35E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b/>
                <w:bCs/>
                <w:color w:val="000000"/>
                <w:sz w:val="18"/>
                <w:szCs w:val="18"/>
              </w:rPr>
              <w:t>-</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16839" w14:textId="6D4AF13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b/>
                <w:bCs/>
                <w:color w:val="000000"/>
                <w:sz w:val="18"/>
                <w:szCs w:val="18"/>
              </w:rPr>
              <w:t>-</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8377D" w14:textId="6A227F1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b/>
                <w:bCs/>
                <w:color w:val="000000"/>
                <w:sz w:val="18"/>
                <w:szCs w:val="18"/>
              </w:rPr>
              <w:t>-</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575BA" w14:textId="56437C1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91,412,544.94</w:t>
            </w:r>
          </w:p>
        </w:tc>
      </w:tr>
      <w:tr w:rsidR="00DF55BB" w:rsidRPr="00DF55BB" w14:paraId="01C860D1"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E3A1D3"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NRLMB - NROC</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42511" w14:textId="0130CA9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F0279" w14:textId="1FDA8B7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70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EBB30" w14:textId="217E13B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903,642.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01B79" w14:textId="0DA478E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6,394,954.2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AAE2C" w14:textId="13AEF20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20,430,191.86</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E8B72F" w14:textId="029DDA9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68,728,788.06</w:t>
            </w:r>
          </w:p>
        </w:tc>
      </w:tr>
      <w:tr w:rsidR="00DF55BB" w:rsidRPr="00DF55BB" w14:paraId="49F45FCF"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36E420"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NRLMB - VDRC</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DA944A" w14:textId="4EEEAF5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77C49C" w14:textId="60B50AB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1,259</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BE5389" w14:textId="0DAE81C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183,447.5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97D1" w14:textId="47EF72A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3,307,461.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82018" w14:textId="722BB1B5"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114,737.4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3F32A" w14:textId="625F847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1,605,645.95</w:t>
            </w:r>
          </w:p>
        </w:tc>
      </w:tr>
      <w:tr w:rsidR="00DF55BB" w:rsidRPr="00DF55BB" w14:paraId="2DDD6D8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0C61F7"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70B6F" w14:textId="689DCEA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1E7ED5" w14:textId="19011D0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9,75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4A599" w14:textId="729DD28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940,394.98</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1877E" w14:textId="6CF97F3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867,146.3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7CD5C" w14:textId="05C7C15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8,096,835.5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E0688" w14:textId="4305804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8,904,376.82</w:t>
            </w:r>
          </w:p>
        </w:tc>
      </w:tr>
      <w:tr w:rsidR="00DF55BB" w:rsidRPr="00DF55BB" w14:paraId="3BAD478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BF4030"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E461C" w14:textId="0ABFBFD7"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A45D64" w14:textId="24DE333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6,17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F882A" w14:textId="155B57A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2,928,412.89</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78E00" w14:textId="5D222315"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547,354.87</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4F4833" w14:textId="41E85A3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9,742,652.4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1C130" w14:textId="6547F22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8,218,420.21</w:t>
            </w:r>
          </w:p>
        </w:tc>
      </w:tr>
      <w:tr w:rsidR="00DF55BB" w:rsidRPr="00DF55BB" w14:paraId="525F75F3"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9DA78A"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I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311407" w14:textId="06ECCB0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305,028.74</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218B" w14:textId="2B4C0E8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7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59E0A" w14:textId="1FBAF3A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867,582.42</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CC9ADF" w14:textId="5834DFA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726,133.86</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E25CE" w14:textId="3287D95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6,017,656.4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DD284A" w14:textId="2E20908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2,916,401.42</w:t>
            </w:r>
          </w:p>
        </w:tc>
      </w:tr>
      <w:tr w:rsidR="00DF55BB" w:rsidRPr="00DF55BB" w14:paraId="23D59241"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3CC7AA"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CALABARZON</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49D2C" w14:textId="12DDAED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E87B6" w14:textId="5D3984D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1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392C15" w14:textId="70D2A91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07,10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CE8BC" w14:textId="77FEB67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8,290,316.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95C99" w14:textId="3675287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980,373.37</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22D6D" w14:textId="2E3D60B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5,777,789.37</w:t>
            </w:r>
          </w:p>
        </w:tc>
      </w:tr>
      <w:tr w:rsidR="00DF55BB" w:rsidRPr="00DF55BB" w14:paraId="0734144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58916B"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MIMAROPA</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F8C7E" w14:textId="16BA9A2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D705A" w14:textId="39E5ED7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1,837</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BF779" w14:textId="27E3E75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9,826,65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B1C170" w14:textId="3E47314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061,634.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6AF7E" w14:textId="1605EAA7"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6,029,105.4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74B64" w14:textId="4EDDF3B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0,917,389.40</w:t>
            </w:r>
          </w:p>
        </w:tc>
      </w:tr>
      <w:tr w:rsidR="00DF55BB" w:rsidRPr="00DF55BB" w14:paraId="1CA6D9C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FA65D8"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V</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1F3F2" w14:textId="0D5E1FB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87B14" w14:textId="7414E0E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73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B6AB3E" w14:textId="5E1CA3D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598,791.76</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468D4" w14:textId="35D115A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567,218.95</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657CC" w14:textId="5B2FBF0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7,125,279.9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2EB39" w14:textId="7C168FC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291,290.61</w:t>
            </w:r>
          </w:p>
        </w:tc>
      </w:tr>
      <w:tr w:rsidR="00DF55BB" w:rsidRPr="00DF55BB" w14:paraId="5B5C796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FE5D1F"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V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74B54" w14:textId="39F5E7C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1798E" w14:textId="645F4BA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0,68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12497" w14:textId="55CF79C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9,403,655.54</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256CD4" w14:textId="06D5C3B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5,257,674.34</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CCCECA" w14:textId="4788B0B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9,470,572.13</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60A0D" w14:textId="31AF0B9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77,131,902.08</w:t>
            </w:r>
          </w:p>
        </w:tc>
      </w:tr>
      <w:tr w:rsidR="00DF55BB" w:rsidRPr="00DF55BB" w14:paraId="0D23F5A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AB293C"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V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9A616" w14:textId="482CA28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551D1" w14:textId="496319F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119</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607EC4" w14:textId="01DC392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356,765.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EBF5C1" w14:textId="3FB382F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8,384,337.2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FAAB5" w14:textId="6F3AA83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7,934,548.23</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84A112" w14:textId="01E49C55"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0,675,650.44</w:t>
            </w:r>
          </w:p>
        </w:tc>
      </w:tr>
      <w:tr w:rsidR="00DF55BB" w:rsidRPr="00DF55BB" w14:paraId="022DD7A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94A1EC"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VI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4BDCA" w14:textId="62BF33E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194,543.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C1CD2B" w14:textId="6CD15DB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5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8BBD7" w14:textId="0969175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714,312.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7B236A" w14:textId="45911B6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132,799.9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5A2B" w14:textId="2EAE7EF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9,239,402.9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21A76" w14:textId="35BD05E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281,057.85</w:t>
            </w:r>
          </w:p>
        </w:tc>
      </w:tr>
      <w:tr w:rsidR="00DF55BB" w:rsidRPr="00DF55BB" w14:paraId="5866F64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B67FF4"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IX</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577128" w14:textId="6C23F2D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7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D013E" w14:textId="51154DB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19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8F25" w14:textId="5E45F16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289,793.1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186A9" w14:textId="2445CBE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1,395,968.8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7E3EE" w14:textId="51DEDB6C"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866,180.12</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FCF77" w14:textId="7C8BD52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5,121,942.02</w:t>
            </w:r>
          </w:p>
        </w:tc>
      </w:tr>
      <w:tr w:rsidR="00DF55BB" w:rsidRPr="00DF55BB" w14:paraId="472D123C"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03BB4C"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X</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5057D" w14:textId="5230E31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724.4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04CB4" w14:textId="554D28D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551</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B4E86" w14:textId="0013B64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360,278.6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0448E" w14:textId="2C8AA5E7"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1,330,547.64</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2E3ED" w14:textId="7501D82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7,509,355.7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EBF49" w14:textId="0C30C19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7,200,906.40</w:t>
            </w:r>
          </w:p>
        </w:tc>
      </w:tr>
      <w:tr w:rsidR="00DF55BB" w:rsidRPr="00DF55BB" w14:paraId="4558F878"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2162E9"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X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C59B0" w14:textId="6D83AAE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99500" w14:textId="715582F2"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8,1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5CF3C" w14:textId="68290B4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9,319.5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BE70C" w14:textId="26B6FDCB"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66,250.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B7E51" w14:textId="246FE61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6,794,873.47</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79C3CA" w14:textId="55553C2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5,870,442.97</w:t>
            </w:r>
          </w:p>
        </w:tc>
      </w:tr>
      <w:tr w:rsidR="00DF55BB" w:rsidRPr="00DF55BB" w14:paraId="6FE43748"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40F681"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X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D5D59" w14:textId="74E1559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513.8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32F8CC" w14:textId="77162191"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31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F8ACF" w14:textId="111A077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275,45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CD71E" w14:textId="55DCB40B"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990,010.0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566AA" w14:textId="406698A9"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433,691.49</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051F0" w14:textId="591FA3B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9,699,665.35</w:t>
            </w:r>
          </w:p>
        </w:tc>
      </w:tr>
      <w:tr w:rsidR="00DF55BB" w:rsidRPr="00DF55BB" w14:paraId="39B1E50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29AFDB"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CARAGA</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C3136" w14:textId="522D40B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740.5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08B77D" w14:textId="0F3C34E5"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4,537</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740C33" w14:textId="2A451C4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404,112.3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4FFE9" w14:textId="61176B16"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454,172.36</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A3908" w14:textId="3214F818"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4,037,922.3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CAA1E7" w14:textId="324F32E5"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22,896,947.55</w:t>
            </w:r>
          </w:p>
        </w:tc>
      </w:tr>
      <w:tr w:rsidR="00DF55BB" w:rsidRPr="00DF55BB" w14:paraId="45BDFB2A"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ABE34E"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NCR</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C1627" w14:textId="412F4B24"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3,000,559.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AC8E3" w14:textId="3143AC0A"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26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9638A" w14:textId="063F5070"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692,118.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C6C04" w14:textId="2B72935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634,667.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8A8DA" w14:textId="56114123"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5,741,232.78</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26D0A" w14:textId="73BECCDD"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068,576.78</w:t>
            </w:r>
          </w:p>
        </w:tc>
      </w:tr>
      <w:tr w:rsidR="00DF55BB" w:rsidRPr="00DF55BB" w14:paraId="0C3F7B13"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594EA1" w14:textId="77777777" w:rsidR="00DF55BB" w:rsidRPr="00DF55BB" w:rsidRDefault="00DF55BB" w:rsidP="00DF55BB">
            <w:pPr>
              <w:widowControl/>
              <w:spacing w:after="0" w:line="240" w:lineRule="auto"/>
              <w:ind w:right="57"/>
              <w:contextualSpacing/>
              <w:rPr>
                <w:rFonts w:ascii="Arial Narrow" w:eastAsia="Times New Roman" w:hAnsi="Arial Narrow"/>
                <w:color w:val="000000"/>
                <w:sz w:val="18"/>
                <w:szCs w:val="18"/>
              </w:rPr>
            </w:pPr>
            <w:r w:rsidRPr="00DF55BB">
              <w:rPr>
                <w:rFonts w:ascii="Arial Narrow" w:eastAsia="Times New Roman" w:hAnsi="Arial Narrow"/>
                <w:color w:val="000000"/>
                <w:sz w:val="18"/>
                <w:szCs w:val="18"/>
              </w:rPr>
              <w:t>CAR</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A3E33" w14:textId="40A28E7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71,353.06</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0D77D" w14:textId="5CF3A797"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2,34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78949" w14:textId="3283668B"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6,728,695.05</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A9C2C" w14:textId="39D155DE"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759,036.1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617FA" w14:textId="2BF0586F"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0,887,940.8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2C369" w14:textId="6B0421C7" w:rsidR="00DF55BB" w:rsidRPr="00DF55BB" w:rsidRDefault="00DF55BB" w:rsidP="00DF55BB">
            <w:pPr>
              <w:widowControl/>
              <w:spacing w:after="0" w:line="240" w:lineRule="auto"/>
              <w:ind w:right="57"/>
              <w:contextualSpacing/>
              <w:jc w:val="right"/>
              <w:rPr>
                <w:rFonts w:ascii="Arial Narrow" w:eastAsia="Times New Roman" w:hAnsi="Arial Narrow"/>
                <w:color w:val="000000"/>
                <w:sz w:val="18"/>
                <w:szCs w:val="18"/>
              </w:rPr>
            </w:pPr>
            <w:r w:rsidRPr="00DF55BB">
              <w:rPr>
                <w:rFonts w:ascii="Arial Narrow" w:hAnsi="Arial Narrow"/>
                <w:color w:val="000000"/>
                <w:sz w:val="18"/>
                <w:szCs w:val="18"/>
              </w:rPr>
              <w:t>18,447,025.07</w:t>
            </w:r>
          </w:p>
        </w:tc>
      </w:tr>
    </w:tbl>
    <w:p w14:paraId="3A58A2DA" w14:textId="102B5F8C"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0C32B6">
        <w:rPr>
          <w:rFonts w:ascii="Arial" w:eastAsia="Arial" w:hAnsi="Arial" w:cs="Arial"/>
          <w:i/>
          <w:sz w:val="16"/>
          <w:szCs w:val="16"/>
        </w:rPr>
        <w:t>3</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DF55BB">
        <w:rPr>
          <w:rFonts w:ascii="Arial" w:eastAsia="Arial" w:hAnsi="Arial" w:cs="Arial"/>
          <w:i/>
          <w:sz w:val="16"/>
          <w:szCs w:val="16"/>
        </w:rPr>
        <w:t>4PM</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7D9123AB" w14:textId="77777777" w:rsidR="00FD02EF" w:rsidRDefault="00FD02EF"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0B6B4268"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D02EF">
              <w:rPr>
                <w:rFonts w:ascii="Arial" w:eastAsia="Arial" w:hAnsi="Arial" w:cs="Arial"/>
                <w:sz w:val="20"/>
                <w:szCs w:val="20"/>
              </w:rPr>
              <w:t>3</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1E93FC3A" w14:textId="77777777" w:rsidR="002B111C" w:rsidRDefault="002B111C"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6242250B"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DFE5750" w:rsidR="000C011D" w:rsidRPr="00D42B1F" w:rsidRDefault="00FD02EF"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3</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2477B25E"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B056C1" w:rsidRPr="006C31AD">
              <w:rPr>
                <w:rFonts w:ascii="Arial" w:eastAsia="Arial" w:hAnsi="Arial" w:cs="Arial"/>
                <w:sz w:val="20"/>
                <w:szCs w:val="20"/>
              </w:rPr>
              <w:t>2</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responds to grievances and concerns relative to SAP and relief </w:t>
            </w:r>
            <w:r w:rsidRPr="00124D16">
              <w:rPr>
                <w:rFonts w:ascii="Arial" w:eastAsia="Arial" w:hAnsi="Arial" w:cs="Arial"/>
                <w:sz w:val="20"/>
                <w:szCs w:val="19"/>
              </w:rPr>
              <w:lastRenderedPageBreak/>
              <w:t>assistance.</w:t>
            </w:r>
          </w:p>
        </w:tc>
      </w:tr>
    </w:tbl>
    <w:p w14:paraId="716855A7" w14:textId="77777777" w:rsidR="00FD02EF" w:rsidRDefault="00FD02EF" w:rsidP="000C011D">
      <w:pPr>
        <w:widowControl/>
        <w:spacing w:after="0" w:line="240" w:lineRule="auto"/>
        <w:contextualSpacing/>
        <w:rPr>
          <w:rFonts w:ascii="Arial" w:eastAsia="Arial" w:hAnsi="Arial" w:cs="Arial"/>
          <w:b/>
          <w:sz w:val="24"/>
          <w:szCs w:val="24"/>
        </w:rPr>
      </w:pPr>
    </w:p>
    <w:p w14:paraId="0C245C6E" w14:textId="064D685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584C153" w:rsidR="00F67DF8" w:rsidRPr="00B056C1" w:rsidRDefault="00F67DF8"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0A5577">
              <w:rPr>
                <w:rFonts w:ascii="Arial" w:eastAsia="Arial" w:hAnsi="Arial" w:cs="Arial"/>
                <w:color w:val="0070C0"/>
                <w:sz w:val="20"/>
                <w:szCs w:val="19"/>
              </w:rPr>
              <w:t>12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A6E15A"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DSWD-FO I IMT Operations Section Chief </w:t>
            </w:r>
            <w:proofErr w:type="spellStart"/>
            <w:r w:rsidRPr="000A5577">
              <w:rPr>
                <w:rFonts w:ascii="Arial" w:eastAsia="Arial" w:hAnsi="Arial" w:cs="Arial"/>
                <w:color w:val="0070C0"/>
                <w:sz w:val="20"/>
                <w:szCs w:val="19"/>
              </w:rPr>
              <w:t>Maricel</w:t>
            </w:r>
            <w:proofErr w:type="spellEnd"/>
            <w:r w:rsidRPr="000A5577">
              <w:rPr>
                <w:rFonts w:ascii="Arial" w:eastAsia="Arial" w:hAnsi="Arial" w:cs="Arial"/>
                <w:color w:val="0070C0"/>
                <w:sz w:val="20"/>
                <w:szCs w:val="19"/>
              </w:rPr>
              <w:t xml:space="preserve"> S. </w:t>
            </w:r>
            <w:proofErr w:type="spellStart"/>
            <w:r w:rsidRPr="000A5577">
              <w:rPr>
                <w:rFonts w:ascii="Arial" w:eastAsia="Arial" w:hAnsi="Arial" w:cs="Arial"/>
                <w:color w:val="0070C0"/>
                <w:sz w:val="20"/>
                <w:szCs w:val="19"/>
              </w:rPr>
              <w:t>Caleja</w:t>
            </w:r>
            <w:proofErr w:type="spellEnd"/>
            <w:r w:rsidRPr="000A5577">
              <w:rPr>
                <w:rFonts w:ascii="Arial" w:eastAsia="Arial" w:hAnsi="Arial" w:cs="Arial"/>
                <w:color w:val="0070C0"/>
                <w:sz w:val="20"/>
                <w:szCs w:val="19"/>
              </w:rPr>
              <w:t xml:space="preserve"> participated in the Regional Task Force 1 (RTF-1) and Regional Inter-Agency Task Force 1 (RIATF-1) Joint Emergency Meeting via video conference on 11 January 2021. Situational Report on COVID-19 in the region and the spike of COVID-19 cases in Laoag City, </w:t>
            </w:r>
            <w:proofErr w:type="spellStart"/>
            <w:r w:rsidRPr="000A5577">
              <w:rPr>
                <w:rFonts w:ascii="Arial" w:eastAsia="Arial" w:hAnsi="Arial" w:cs="Arial"/>
                <w:color w:val="0070C0"/>
                <w:sz w:val="20"/>
                <w:szCs w:val="19"/>
              </w:rPr>
              <w:t>Ilocos</w:t>
            </w:r>
            <w:proofErr w:type="spellEnd"/>
            <w:r w:rsidRPr="000A5577">
              <w:rPr>
                <w:rFonts w:ascii="Arial" w:eastAsia="Arial" w:hAnsi="Arial" w:cs="Arial"/>
                <w:color w:val="0070C0"/>
                <w:sz w:val="20"/>
                <w:szCs w:val="19"/>
              </w:rPr>
              <w:t xml:space="preserve"> Norte were discussed during the meeting.</w:t>
            </w:r>
          </w:p>
          <w:p w14:paraId="1B1FEE13"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A total of 109 personnel are on-duty/deployed region-wide to conduct response operation and to monitor and execute SAP implementation in the Region</w:t>
            </w:r>
          </w:p>
          <w:p w14:paraId="2F20371C" w14:textId="77777777" w:rsidR="00F67DF8" w:rsidRPr="000A5577" w:rsidRDefault="00F67DF8" w:rsidP="00F67DF8">
            <w:pPr>
              <w:spacing w:after="0" w:line="240" w:lineRule="auto"/>
              <w:jc w:val="both"/>
              <w:rPr>
                <w:rFonts w:ascii="Arial" w:eastAsia="Arial" w:hAnsi="Arial" w:cs="Arial"/>
                <w:color w:val="0070C0"/>
                <w:sz w:val="20"/>
                <w:szCs w:val="19"/>
              </w:rPr>
            </w:pPr>
          </w:p>
          <w:p w14:paraId="01EEFFE6" w14:textId="77777777" w:rsidR="00F67DF8" w:rsidRPr="000A5577" w:rsidRDefault="00F67DF8" w:rsidP="00F67DF8">
            <w:pPr>
              <w:spacing w:after="0" w:line="240" w:lineRule="auto"/>
              <w:contextualSpacing/>
              <w:jc w:val="both"/>
              <w:rPr>
                <w:rFonts w:ascii="Arial" w:eastAsia="Arial" w:hAnsi="Arial" w:cs="Arial"/>
                <w:b/>
                <w:color w:val="0070C0"/>
                <w:sz w:val="20"/>
                <w:szCs w:val="19"/>
              </w:rPr>
            </w:pPr>
            <w:r w:rsidRPr="000A5577">
              <w:rPr>
                <w:rFonts w:ascii="Arial" w:eastAsia="Arial" w:hAnsi="Arial" w:cs="Arial"/>
                <w:b/>
                <w:color w:val="0070C0"/>
                <w:sz w:val="20"/>
                <w:szCs w:val="19"/>
              </w:rPr>
              <w:t>Social Amelioration Program (SAP)</w:t>
            </w:r>
          </w:p>
          <w:p w14:paraId="48DBBC0C"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DSWD-FO I</w:t>
            </w:r>
            <w:r w:rsidRPr="000A5577">
              <w:rPr>
                <w:rFonts w:ascii="Arial" w:eastAsia="Arial" w:hAnsi="Arial" w:cs="Arial"/>
                <w:color w:val="0070C0"/>
                <w:sz w:val="20"/>
                <w:szCs w:val="19"/>
              </w:rPr>
              <w:t xml:space="preserve"> Regional Director (RD) Marcelo</w:t>
            </w:r>
            <w:r>
              <w:rPr>
                <w:rFonts w:ascii="Arial" w:eastAsia="Arial" w:hAnsi="Arial" w:cs="Arial"/>
                <w:color w:val="0070C0"/>
                <w:sz w:val="20"/>
                <w:szCs w:val="19"/>
              </w:rPr>
              <w:t xml:space="preserve"> </w:t>
            </w:r>
            <w:proofErr w:type="spellStart"/>
            <w:r w:rsidRPr="000A5577">
              <w:rPr>
                <w:rFonts w:ascii="Arial" w:eastAsia="Arial" w:hAnsi="Arial" w:cs="Arial"/>
                <w:color w:val="0070C0"/>
                <w:sz w:val="20"/>
                <w:szCs w:val="19"/>
              </w:rPr>
              <w:t>Nicomedes</w:t>
            </w:r>
            <w:proofErr w:type="spellEnd"/>
            <w:r w:rsidRPr="000A5577">
              <w:rPr>
                <w:rFonts w:ascii="Arial" w:eastAsia="Arial" w:hAnsi="Arial" w:cs="Arial"/>
                <w:color w:val="0070C0"/>
                <w:sz w:val="20"/>
                <w:szCs w:val="19"/>
              </w:rPr>
              <w:t xml:space="preserve"> J. Castillo participated in a meeting via video conference</w:t>
            </w:r>
            <w:r>
              <w:rPr>
                <w:rFonts w:ascii="Arial" w:eastAsia="Arial" w:hAnsi="Arial" w:cs="Arial"/>
                <w:color w:val="0070C0"/>
                <w:sz w:val="20"/>
                <w:szCs w:val="19"/>
              </w:rPr>
              <w:t xml:space="preserve"> </w:t>
            </w:r>
            <w:r w:rsidRPr="000A5577">
              <w:rPr>
                <w:rFonts w:ascii="Arial" w:eastAsia="Arial" w:hAnsi="Arial" w:cs="Arial"/>
                <w:color w:val="0070C0"/>
                <w:sz w:val="20"/>
                <w:szCs w:val="19"/>
              </w:rPr>
              <w:t>with the Secretary, DSWD SAP Small Working Group and other RDs</w:t>
            </w:r>
            <w:r>
              <w:rPr>
                <w:rFonts w:ascii="Arial" w:eastAsia="Arial" w:hAnsi="Arial" w:cs="Arial"/>
                <w:color w:val="0070C0"/>
                <w:sz w:val="20"/>
                <w:szCs w:val="19"/>
              </w:rPr>
              <w:t xml:space="preserve"> on </w:t>
            </w:r>
            <w:r w:rsidRPr="000A5577">
              <w:rPr>
                <w:rFonts w:ascii="Arial" w:eastAsia="Arial" w:hAnsi="Arial" w:cs="Arial"/>
                <w:color w:val="0070C0"/>
                <w:sz w:val="20"/>
                <w:szCs w:val="19"/>
              </w:rPr>
              <w:t>11 January 2021</w:t>
            </w:r>
            <w:r>
              <w:rPr>
                <w:rFonts w:ascii="Arial" w:eastAsia="Arial" w:hAnsi="Arial" w:cs="Arial"/>
                <w:color w:val="0070C0"/>
                <w:sz w:val="20"/>
                <w:szCs w:val="19"/>
              </w:rPr>
              <w:t xml:space="preserve"> </w:t>
            </w:r>
            <w:r w:rsidRPr="000A5577">
              <w:rPr>
                <w:rFonts w:ascii="Arial" w:eastAsia="Arial" w:hAnsi="Arial" w:cs="Arial"/>
                <w:color w:val="0070C0"/>
                <w:sz w:val="20"/>
                <w:szCs w:val="19"/>
              </w:rPr>
              <w:t xml:space="preserve">relative to the updates on the implementation of SAP and </w:t>
            </w:r>
            <w:proofErr w:type="spellStart"/>
            <w:r w:rsidRPr="000A5577">
              <w:rPr>
                <w:rFonts w:ascii="Arial" w:eastAsia="Arial" w:hAnsi="Arial" w:cs="Arial"/>
                <w:color w:val="0070C0"/>
                <w:sz w:val="20"/>
                <w:szCs w:val="19"/>
              </w:rPr>
              <w:t>Bayanihan</w:t>
            </w:r>
            <w:proofErr w:type="spellEnd"/>
            <w:r w:rsidRPr="000A5577">
              <w:rPr>
                <w:rFonts w:ascii="Arial" w:eastAsia="Arial" w:hAnsi="Arial" w:cs="Arial"/>
                <w:color w:val="0070C0"/>
                <w:sz w:val="20"/>
                <w:szCs w:val="19"/>
              </w:rPr>
              <w:t xml:space="preserve"> 2.</w:t>
            </w:r>
          </w:p>
          <w:p w14:paraId="30C9F99F"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4,270,871,000.00 </w:t>
            </w:r>
            <w:r w:rsidRPr="000A5577">
              <w:rPr>
                <w:rFonts w:ascii="Arial" w:eastAsia="Arial" w:hAnsi="Arial" w:cs="Arial"/>
                <w:color w:val="0070C0"/>
                <w:sz w:val="20"/>
                <w:szCs w:val="19"/>
              </w:rPr>
              <w:t xml:space="preserve">was paid to </w:t>
            </w:r>
            <w:r w:rsidRPr="000A5577">
              <w:rPr>
                <w:rFonts w:ascii="Arial" w:eastAsia="Arial" w:hAnsi="Arial" w:cs="Arial"/>
                <w:b/>
                <w:bCs/>
                <w:color w:val="0070C0"/>
                <w:sz w:val="20"/>
                <w:szCs w:val="19"/>
                <w:lang w:val="en-US"/>
              </w:rPr>
              <w:t>776,522 beneficiaries</w:t>
            </w:r>
            <w:r w:rsidRPr="000A5577">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amount of </w:t>
            </w:r>
            <w:r w:rsidRPr="000A5577">
              <w:rPr>
                <w:rFonts w:ascii="Arial" w:eastAsia="Arial" w:hAnsi="Arial" w:cs="Arial"/>
                <w:b/>
                <w:bCs/>
                <w:color w:val="0070C0"/>
                <w:sz w:val="20"/>
                <w:szCs w:val="19"/>
              </w:rPr>
              <w:t>₱513,724,350.00</w:t>
            </w:r>
            <w:r w:rsidRPr="000A5577">
              <w:rPr>
                <w:rFonts w:ascii="Arial" w:eastAsia="Arial" w:hAnsi="Arial" w:cs="Arial"/>
                <w:color w:val="0070C0"/>
                <w:sz w:val="20"/>
                <w:szCs w:val="19"/>
              </w:rPr>
              <w:t xml:space="preserve"> were paid through direct payout and cash cards to </w:t>
            </w:r>
            <w:r w:rsidRPr="000A5577">
              <w:rPr>
                <w:rFonts w:ascii="Arial" w:eastAsia="Arial" w:hAnsi="Arial" w:cs="Arial"/>
                <w:b/>
                <w:bCs/>
                <w:color w:val="0070C0"/>
                <w:sz w:val="20"/>
                <w:szCs w:val="19"/>
              </w:rPr>
              <w:t>123,789</w:t>
            </w:r>
            <w:r w:rsidRPr="000A5577">
              <w:rPr>
                <w:rFonts w:ascii="Arial" w:eastAsia="Arial" w:hAnsi="Arial" w:cs="Arial"/>
                <w:color w:val="0070C0"/>
                <w:sz w:val="20"/>
                <w:szCs w:val="19"/>
              </w:rPr>
              <w:t xml:space="preserve"> </w:t>
            </w:r>
            <w:r w:rsidRPr="000A5577">
              <w:rPr>
                <w:rFonts w:ascii="Arial" w:eastAsia="Arial" w:hAnsi="Arial" w:cs="Arial"/>
                <w:b/>
                <w:color w:val="0070C0"/>
                <w:sz w:val="20"/>
                <w:szCs w:val="19"/>
              </w:rPr>
              <w:t>4Ps beneficiaries</w:t>
            </w:r>
            <w:r w:rsidRPr="000A5577">
              <w:rPr>
                <w:rFonts w:ascii="Arial" w:eastAsia="Arial" w:hAnsi="Arial" w:cs="Arial"/>
                <w:color w:val="0070C0"/>
                <w:sz w:val="20"/>
                <w:szCs w:val="19"/>
              </w:rPr>
              <w:t xml:space="preserve"> while a total amount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2,259,829,000.00 </w:t>
            </w:r>
            <w:r w:rsidRPr="000A5577">
              <w:rPr>
                <w:rFonts w:ascii="Arial" w:eastAsia="Arial" w:hAnsi="Arial" w:cs="Arial"/>
                <w:color w:val="0070C0"/>
                <w:sz w:val="20"/>
                <w:szCs w:val="19"/>
              </w:rPr>
              <w:t xml:space="preserve">were paid through financial service providers (FSPs) to </w:t>
            </w:r>
            <w:r w:rsidRPr="000A5577">
              <w:rPr>
                <w:rFonts w:ascii="Arial" w:eastAsia="Arial" w:hAnsi="Arial" w:cs="Arial"/>
                <w:b/>
                <w:color w:val="0070C0"/>
                <w:sz w:val="20"/>
                <w:szCs w:val="19"/>
                <w:lang w:val="en-US"/>
              </w:rPr>
              <w:t xml:space="preserve">410,878 </w:t>
            </w:r>
            <w:r w:rsidRPr="000A5577">
              <w:rPr>
                <w:rFonts w:ascii="Arial" w:eastAsia="Arial" w:hAnsi="Arial" w:cs="Arial"/>
                <w:b/>
                <w:color w:val="0070C0"/>
                <w:sz w:val="20"/>
                <w:szCs w:val="19"/>
              </w:rPr>
              <w:t>non-4Ps beneficiaries</w:t>
            </w:r>
            <w:r w:rsidRPr="000A5577">
              <w:rPr>
                <w:rFonts w:ascii="Arial" w:eastAsia="Arial" w:hAnsi="Arial" w:cs="Arial"/>
                <w:color w:val="0070C0"/>
                <w:sz w:val="20"/>
                <w:szCs w:val="19"/>
              </w:rPr>
              <w:t xml:space="preserve"> in Pangasinan for the second tranche implementation.</w:t>
            </w:r>
          </w:p>
          <w:p w14:paraId="17EDC964"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A total amount of</w:t>
            </w:r>
            <w:r w:rsidRPr="000A5577">
              <w:rPr>
                <w:rFonts w:ascii="Arial" w:eastAsia="Arial" w:hAnsi="Arial" w:cs="Arial"/>
                <w:b/>
                <w:color w:val="0070C0"/>
                <w:sz w:val="20"/>
                <w:szCs w:val="19"/>
              </w:rPr>
              <w:t xml:space="preserve"> ₱265,446,500.00 </w:t>
            </w:r>
            <w:r w:rsidRPr="000A5577">
              <w:rPr>
                <w:rFonts w:ascii="Arial" w:eastAsia="Arial" w:hAnsi="Arial" w:cs="Arial"/>
                <w:color w:val="0070C0"/>
                <w:sz w:val="20"/>
                <w:szCs w:val="19"/>
              </w:rPr>
              <w:t xml:space="preserve">was paid to </w:t>
            </w:r>
            <w:r w:rsidRPr="000A5577">
              <w:rPr>
                <w:rFonts w:ascii="Arial" w:eastAsia="Arial" w:hAnsi="Arial" w:cs="Arial"/>
                <w:b/>
                <w:color w:val="0070C0"/>
                <w:sz w:val="20"/>
                <w:szCs w:val="19"/>
              </w:rPr>
              <w:t>48,263 waitlisted beneficiaries</w:t>
            </w:r>
            <w:r w:rsidRPr="000A5577">
              <w:rPr>
                <w:rFonts w:ascii="Arial" w:eastAsia="Arial" w:hAnsi="Arial" w:cs="Arial"/>
                <w:color w:val="0070C0"/>
                <w:sz w:val="20"/>
                <w:szCs w:val="19"/>
              </w:rPr>
              <w:t xml:space="preserve"> in the Region.</w:t>
            </w:r>
          </w:p>
          <w:p w14:paraId="1853CF1B"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amount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15,130,500.00 </w:t>
            </w:r>
            <w:r w:rsidRPr="000A5577">
              <w:rPr>
                <w:rFonts w:ascii="Arial" w:eastAsia="Arial" w:hAnsi="Arial" w:cs="Arial"/>
                <w:color w:val="0070C0"/>
                <w:sz w:val="20"/>
                <w:szCs w:val="19"/>
              </w:rPr>
              <w:t xml:space="preserve">was paid to </w:t>
            </w:r>
            <w:r w:rsidRPr="000A5577">
              <w:rPr>
                <w:rFonts w:ascii="Arial" w:eastAsia="Arial" w:hAnsi="Arial" w:cs="Arial"/>
                <w:b/>
                <w:color w:val="0070C0"/>
                <w:sz w:val="20"/>
                <w:szCs w:val="19"/>
              </w:rPr>
              <w:t xml:space="preserve">1,887 </w:t>
            </w:r>
            <w:r w:rsidRPr="000A5577">
              <w:rPr>
                <w:rFonts w:ascii="Arial" w:eastAsia="Arial" w:hAnsi="Arial" w:cs="Arial"/>
                <w:b/>
                <w:bCs/>
                <w:color w:val="0070C0"/>
                <w:sz w:val="20"/>
                <w:szCs w:val="19"/>
              </w:rPr>
              <w:t>TNVS/PUV drivers</w:t>
            </w:r>
            <w:r w:rsidRPr="000A5577">
              <w:rPr>
                <w:rFonts w:ascii="Arial" w:eastAsia="Arial" w:hAnsi="Arial" w:cs="Arial"/>
                <w:color w:val="0070C0"/>
                <w:sz w:val="20"/>
                <w:szCs w:val="19"/>
              </w:rPr>
              <w:t xml:space="preserve"> in the Region.</w:t>
            </w:r>
          </w:p>
          <w:p w14:paraId="623D071D"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B056C1" w:rsidRDefault="00F67DF8" w:rsidP="00F67DF8">
            <w:pPr>
              <w:pStyle w:val="ListParagraph"/>
              <w:numPr>
                <w:ilvl w:val="0"/>
                <w:numId w:val="7"/>
              </w:numPr>
              <w:spacing w:after="0" w:line="240" w:lineRule="auto"/>
              <w:jc w:val="both"/>
              <w:rPr>
                <w:rFonts w:ascii="Arial" w:eastAsia="Arial" w:hAnsi="Arial" w:cs="Arial"/>
                <w:sz w:val="20"/>
                <w:szCs w:val="19"/>
              </w:rPr>
            </w:pPr>
            <w:r w:rsidRPr="000A5577">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has ongoing Social Amelioration Program (SAP) payout under the </w:t>
            </w:r>
            <w:r w:rsidRPr="00E91F61">
              <w:rPr>
                <w:rFonts w:ascii="Arial" w:eastAsia="Arial" w:hAnsi="Arial" w:cs="Arial"/>
                <w:sz w:val="20"/>
                <w:szCs w:val="19"/>
                <w:lang w:bidi="en-US"/>
              </w:rPr>
              <w:lastRenderedPageBreak/>
              <w:t xml:space="preserve">implementation of </w:t>
            </w:r>
            <w:proofErr w:type="spellStart"/>
            <w:r w:rsidRPr="00E91F61">
              <w:rPr>
                <w:rFonts w:ascii="Arial" w:eastAsia="Arial" w:hAnsi="Arial" w:cs="Arial"/>
                <w:sz w:val="20"/>
                <w:szCs w:val="19"/>
                <w:lang w:bidi="en-US"/>
              </w:rPr>
              <w:t>Bayanihan</w:t>
            </w:r>
            <w:proofErr w:type="spellEnd"/>
            <w:r w:rsidRPr="00E91F61">
              <w:rPr>
                <w:rFonts w:ascii="Arial" w:eastAsia="Arial" w:hAnsi="Arial" w:cs="Arial"/>
                <w:sz w:val="20"/>
                <w:szCs w:val="19"/>
                <w:lang w:bidi="en-US"/>
              </w:rPr>
              <w:t xml:space="preserve">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w:t>
            </w:r>
            <w:proofErr w:type="spellStart"/>
            <w:r w:rsidR="000C011D" w:rsidRPr="00E91F61">
              <w:rPr>
                <w:rFonts w:ascii="Arial" w:eastAsia="Arial" w:hAnsi="Arial" w:cs="Arial"/>
                <w:sz w:val="20"/>
                <w:szCs w:val="19"/>
                <w:lang w:bidi="en-US"/>
              </w:rPr>
              <w:t>Bay</w:t>
            </w:r>
            <w:r w:rsidR="00350BA2" w:rsidRPr="00E91F61">
              <w:rPr>
                <w:rFonts w:ascii="Arial" w:eastAsia="Arial" w:hAnsi="Arial" w:cs="Arial"/>
                <w:sz w:val="20"/>
                <w:szCs w:val="19"/>
                <w:lang w:bidi="en-US"/>
              </w:rPr>
              <w:t>anihan</w:t>
            </w:r>
            <w:proofErr w:type="spellEnd"/>
            <w:r w:rsidR="00350BA2" w:rsidRPr="00E91F61">
              <w:rPr>
                <w:rFonts w:ascii="Arial" w:eastAsia="Arial" w:hAnsi="Arial" w:cs="Arial"/>
                <w:sz w:val="20"/>
                <w:szCs w:val="19"/>
                <w:lang w:bidi="en-US"/>
              </w:rPr>
              <w:t xml:space="preserve">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4AAACD58"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2A439760" w:rsidR="000C011D" w:rsidRPr="004574DB" w:rsidRDefault="004574D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4574DB">
              <w:rPr>
                <w:rFonts w:ascii="Arial" w:eastAsia="Arial" w:hAnsi="Arial" w:cs="Arial"/>
                <w:color w:val="0070C0"/>
                <w:sz w:val="20"/>
                <w:szCs w:val="20"/>
              </w:rPr>
              <w:t>12</w:t>
            </w:r>
            <w:r w:rsidR="00C062A8" w:rsidRPr="004574DB">
              <w:rPr>
                <w:rFonts w:ascii="Arial" w:eastAsia="Arial" w:hAnsi="Arial" w:cs="Arial"/>
                <w:color w:val="0070C0"/>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E2FF7F8" w:rsidR="000C011D" w:rsidRPr="004574DB"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 xml:space="preserve">DSWD-FO III has served </w:t>
            </w:r>
            <w:r w:rsidR="004574DB" w:rsidRPr="004574DB">
              <w:rPr>
                <w:rFonts w:ascii="Arial" w:eastAsia="Arial" w:hAnsi="Arial" w:cs="Arial"/>
                <w:b/>
                <w:color w:val="0070C0"/>
                <w:sz w:val="20"/>
                <w:szCs w:val="19"/>
              </w:rPr>
              <w:t xml:space="preserve">36,621 </w:t>
            </w:r>
            <w:r w:rsidRPr="004574DB">
              <w:rPr>
                <w:rFonts w:ascii="Arial" w:eastAsia="Arial" w:hAnsi="Arial" w:cs="Arial"/>
                <w:b/>
                <w:color w:val="0070C0"/>
                <w:sz w:val="20"/>
                <w:szCs w:val="19"/>
              </w:rPr>
              <w:t>walk-in clients</w:t>
            </w:r>
            <w:r w:rsidRPr="004574DB">
              <w:rPr>
                <w:rFonts w:ascii="Arial" w:eastAsia="Arial" w:hAnsi="Arial" w:cs="Arial"/>
                <w:color w:val="0070C0"/>
                <w:sz w:val="20"/>
                <w:szCs w:val="19"/>
              </w:rPr>
              <w:t xml:space="preserve"> requesting for assistance through A</w:t>
            </w:r>
            <w:r w:rsidR="0076375A" w:rsidRPr="004574DB">
              <w:rPr>
                <w:rFonts w:ascii="Arial" w:eastAsia="Arial" w:hAnsi="Arial" w:cs="Arial"/>
                <w:color w:val="0070C0"/>
                <w:sz w:val="20"/>
                <w:szCs w:val="19"/>
              </w:rPr>
              <w:t>ICS from March 16 to December 29</w:t>
            </w:r>
            <w:r w:rsidRPr="004574DB">
              <w:rPr>
                <w:rFonts w:ascii="Arial" w:eastAsia="Arial" w:hAnsi="Arial" w:cs="Arial"/>
                <w:color w:val="0070C0"/>
                <w:sz w:val="20"/>
                <w:szCs w:val="19"/>
              </w:rPr>
              <w:t xml:space="preserve">, 2020 amounting to </w:t>
            </w:r>
            <w:r w:rsidR="0076375A" w:rsidRPr="004574DB">
              <w:rPr>
                <w:rFonts w:ascii="Arial" w:eastAsia="Arial" w:hAnsi="Arial" w:cs="Arial"/>
                <w:b/>
                <w:color w:val="0070C0"/>
                <w:sz w:val="20"/>
                <w:szCs w:val="19"/>
              </w:rPr>
              <w:t>₱</w:t>
            </w:r>
            <w:r w:rsidR="004574DB" w:rsidRPr="004574DB">
              <w:rPr>
                <w:rFonts w:ascii="Arial" w:eastAsia="Arial" w:hAnsi="Arial" w:cs="Arial"/>
                <w:b/>
                <w:color w:val="0070C0"/>
                <w:sz w:val="20"/>
                <w:szCs w:val="19"/>
              </w:rPr>
              <w:t>168,424,588.38</w:t>
            </w:r>
            <w:r w:rsidR="0076375A" w:rsidRPr="004574DB">
              <w:rPr>
                <w:rFonts w:ascii="Arial" w:eastAsia="Arial" w:hAnsi="Arial" w:cs="Arial"/>
                <w:b/>
                <w:color w:val="0070C0"/>
                <w:sz w:val="20"/>
                <w:szCs w:val="19"/>
              </w:rPr>
              <w:t>.</w:t>
            </w:r>
          </w:p>
          <w:p w14:paraId="7883DA50"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 xml:space="preserve">A total of </w:t>
            </w:r>
            <w:r w:rsidRPr="004574DB">
              <w:rPr>
                <w:rFonts w:ascii="Arial" w:eastAsia="Arial" w:hAnsi="Arial" w:cs="Arial"/>
                <w:b/>
                <w:bCs/>
                <w:color w:val="0070C0"/>
                <w:sz w:val="20"/>
                <w:szCs w:val="19"/>
              </w:rPr>
              <w:t>99,255 beneficiaries</w:t>
            </w:r>
            <w:r w:rsidRPr="004574DB">
              <w:rPr>
                <w:rFonts w:ascii="Arial" w:eastAsia="Arial" w:hAnsi="Arial" w:cs="Arial"/>
                <w:color w:val="0070C0"/>
                <w:sz w:val="20"/>
                <w:szCs w:val="19"/>
              </w:rPr>
              <w:t xml:space="preserve"> received Social Pension assistance amounting to </w:t>
            </w:r>
            <w:r w:rsidRPr="004574DB">
              <w:rPr>
                <w:rFonts w:ascii="Arial" w:eastAsia="Arial" w:hAnsi="Arial" w:cs="Arial"/>
                <w:b/>
                <w:bCs/>
                <w:color w:val="0070C0"/>
                <w:sz w:val="20"/>
                <w:szCs w:val="19"/>
              </w:rPr>
              <w:t xml:space="preserve">₱540,006,000.00 </w:t>
            </w:r>
            <w:r w:rsidRPr="004574DB">
              <w:rPr>
                <w:rFonts w:ascii="Arial" w:eastAsia="Arial" w:hAnsi="Arial" w:cs="Arial"/>
                <w:color w:val="0070C0"/>
                <w:sz w:val="20"/>
                <w:szCs w:val="19"/>
              </w:rPr>
              <w:t>as of 18 December 2020.</w:t>
            </w:r>
          </w:p>
          <w:p w14:paraId="755B3542"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DSWD-FO III is continuously repacking FFPs.</w:t>
            </w:r>
          </w:p>
          <w:p w14:paraId="47170B1B"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A11D476" w14:textId="77777777" w:rsidR="000C011D" w:rsidRPr="004574DB"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4574DB"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4574DB">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4574DB" w:rsidRPr="004574DB" w14:paraId="3D616B4C" w14:textId="77777777" w:rsidTr="006162E5">
              <w:tc>
                <w:tcPr>
                  <w:tcW w:w="1581" w:type="dxa"/>
                  <w:shd w:val="clear" w:color="auto" w:fill="D9D9D9" w:themeFill="background1" w:themeFillShade="D9"/>
                  <w:vAlign w:val="center"/>
                </w:tcPr>
                <w:p w14:paraId="0E2048D4"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TOTA AMOUNT PAID (</w:t>
                  </w:r>
                  <w:proofErr w:type="spellStart"/>
                  <w:r w:rsidRPr="004574DB">
                    <w:rPr>
                      <w:rFonts w:ascii="Arial" w:eastAsia="Arial" w:hAnsi="Arial" w:cs="Arial"/>
                      <w:b/>
                      <w:color w:val="0070C0"/>
                      <w:sz w:val="16"/>
                      <w:szCs w:val="16"/>
                    </w:rPr>
                    <w:t>PhP</w:t>
                  </w:r>
                  <w:proofErr w:type="spellEnd"/>
                  <w:r w:rsidRPr="004574DB">
                    <w:rPr>
                      <w:rFonts w:ascii="Arial" w:eastAsia="Arial" w:hAnsi="Arial" w:cs="Arial"/>
                      <w:b/>
                      <w:color w:val="0070C0"/>
                      <w:sz w:val="16"/>
                      <w:szCs w:val="16"/>
                    </w:rPr>
                    <w:t>)</w:t>
                  </w:r>
                </w:p>
              </w:tc>
              <w:tc>
                <w:tcPr>
                  <w:tcW w:w="2720" w:type="dxa"/>
                  <w:shd w:val="clear" w:color="auto" w:fill="D9D9D9" w:themeFill="background1" w:themeFillShade="D9"/>
                  <w:vAlign w:val="center"/>
                </w:tcPr>
                <w:p w14:paraId="4AA880C9"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REMARKS</w:t>
                  </w:r>
                </w:p>
              </w:tc>
            </w:tr>
            <w:tr w:rsidR="004574DB" w:rsidRPr="004574DB" w14:paraId="7DF1FF65" w14:textId="77777777" w:rsidTr="006162E5">
              <w:tc>
                <w:tcPr>
                  <w:tcW w:w="7561" w:type="dxa"/>
                  <w:gridSpan w:val="4"/>
                  <w:shd w:val="clear" w:color="auto" w:fill="EAF1DD" w:themeFill="accent3" w:themeFillTint="33"/>
                  <w:vAlign w:val="center"/>
                </w:tcPr>
                <w:p w14:paraId="5D5E1900"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FIRST TRANCHE</w:t>
                  </w:r>
                </w:p>
              </w:tc>
            </w:tr>
            <w:tr w:rsidR="004574DB" w:rsidRPr="004574DB" w14:paraId="1277C851" w14:textId="77777777" w:rsidTr="006162E5">
              <w:tc>
                <w:tcPr>
                  <w:tcW w:w="1581" w:type="dxa"/>
                </w:tcPr>
                <w:p w14:paraId="47DFC332"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Non-4Ps</w:t>
                  </w:r>
                </w:p>
              </w:tc>
              <w:tc>
                <w:tcPr>
                  <w:tcW w:w="1559" w:type="dxa"/>
                </w:tcPr>
                <w:p w14:paraId="6E503897"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504,018</w:t>
                  </w:r>
                </w:p>
              </w:tc>
              <w:tc>
                <w:tcPr>
                  <w:tcW w:w="1701" w:type="dxa"/>
                </w:tcPr>
                <w:p w14:paraId="1697FA7C"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9,776,117,000.00</w:t>
                  </w:r>
                </w:p>
              </w:tc>
              <w:tc>
                <w:tcPr>
                  <w:tcW w:w="2720" w:type="dxa"/>
                </w:tcPr>
                <w:p w14:paraId="5F7123D0"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28 May 2020</w:t>
                  </w:r>
                </w:p>
              </w:tc>
            </w:tr>
            <w:tr w:rsidR="004574DB" w:rsidRPr="004574DB" w14:paraId="1116927D" w14:textId="77777777" w:rsidTr="006162E5">
              <w:tc>
                <w:tcPr>
                  <w:tcW w:w="1581" w:type="dxa"/>
                </w:tcPr>
                <w:p w14:paraId="184C9888"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4Ps</w:t>
                  </w:r>
                </w:p>
              </w:tc>
              <w:tc>
                <w:tcPr>
                  <w:tcW w:w="1559" w:type="dxa"/>
                </w:tcPr>
                <w:p w14:paraId="4D84495C"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294,208</w:t>
                  </w:r>
                </w:p>
              </w:tc>
              <w:tc>
                <w:tcPr>
                  <w:tcW w:w="1701" w:type="dxa"/>
                </w:tcPr>
                <w:p w14:paraId="66FF31DA"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1,515,171,200.00</w:t>
                  </w:r>
                </w:p>
              </w:tc>
              <w:tc>
                <w:tcPr>
                  <w:tcW w:w="2720" w:type="dxa"/>
                </w:tcPr>
                <w:p w14:paraId="67285375"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0 September 2020</w:t>
                  </w:r>
                </w:p>
              </w:tc>
            </w:tr>
            <w:tr w:rsidR="004574DB" w:rsidRPr="004574DB" w14:paraId="6EA19E0E" w14:textId="77777777" w:rsidTr="006162E5">
              <w:tc>
                <w:tcPr>
                  <w:tcW w:w="1581" w:type="dxa"/>
                </w:tcPr>
                <w:p w14:paraId="29FE76DD"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Waitlisted</w:t>
                  </w:r>
                </w:p>
              </w:tc>
              <w:tc>
                <w:tcPr>
                  <w:tcW w:w="1559" w:type="dxa"/>
                </w:tcPr>
                <w:p w14:paraId="2222D1A1"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481,698</w:t>
                  </w:r>
                </w:p>
              </w:tc>
              <w:tc>
                <w:tcPr>
                  <w:tcW w:w="1701" w:type="dxa"/>
                </w:tcPr>
                <w:p w14:paraId="2CD0E30F"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3,131,037,000.00</w:t>
                  </w:r>
                </w:p>
              </w:tc>
              <w:tc>
                <w:tcPr>
                  <w:tcW w:w="2720" w:type="dxa"/>
                </w:tcPr>
                <w:p w14:paraId="64A37A8F"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5 November 2020</w:t>
                  </w:r>
                </w:p>
              </w:tc>
            </w:tr>
            <w:tr w:rsidR="004574DB" w:rsidRPr="004574DB" w14:paraId="3EA40252" w14:textId="77777777" w:rsidTr="006162E5">
              <w:tc>
                <w:tcPr>
                  <w:tcW w:w="7561" w:type="dxa"/>
                  <w:gridSpan w:val="4"/>
                  <w:shd w:val="clear" w:color="auto" w:fill="EAF1DD" w:themeFill="accent3" w:themeFillTint="33"/>
                  <w:vAlign w:val="center"/>
                </w:tcPr>
                <w:p w14:paraId="493984AF"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SECOND TRANCHE</w:t>
                  </w:r>
                </w:p>
              </w:tc>
            </w:tr>
            <w:tr w:rsidR="004574DB" w:rsidRPr="004574DB" w14:paraId="098AE481" w14:textId="77777777" w:rsidTr="006162E5">
              <w:tc>
                <w:tcPr>
                  <w:tcW w:w="1581" w:type="dxa"/>
                </w:tcPr>
                <w:p w14:paraId="34F9C7FA"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Non-4Ps</w:t>
                  </w:r>
                </w:p>
              </w:tc>
              <w:tc>
                <w:tcPr>
                  <w:tcW w:w="1559" w:type="dxa"/>
                </w:tcPr>
                <w:p w14:paraId="6D798088"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302,266</w:t>
                  </w:r>
                </w:p>
              </w:tc>
              <w:tc>
                <w:tcPr>
                  <w:tcW w:w="1701" w:type="dxa"/>
                </w:tcPr>
                <w:p w14:paraId="6944E2E1"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8,464,729,000.00</w:t>
                  </w:r>
                </w:p>
              </w:tc>
              <w:tc>
                <w:tcPr>
                  <w:tcW w:w="2720" w:type="dxa"/>
                </w:tcPr>
                <w:p w14:paraId="12C0CD26"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5 November 2020</w:t>
                  </w:r>
                </w:p>
              </w:tc>
            </w:tr>
            <w:tr w:rsidR="004574DB" w:rsidRPr="004574DB" w14:paraId="04404EE6" w14:textId="77777777" w:rsidTr="006162E5">
              <w:tc>
                <w:tcPr>
                  <w:tcW w:w="1581" w:type="dxa"/>
                </w:tcPr>
                <w:p w14:paraId="306CD718"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4Ps</w:t>
                  </w:r>
                </w:p>
              </w:tc>
              <w:tc>
                <w:tcPr>
                  <w:tcW w:w="1559" w:type="dxa"/>
                </w:tcPr>
                <w:p w14:paraId="5A849054"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282,718</w:t>
                  </w:r>
                </w:p>
              </w:tc>
              <w:tc>
                <w:tcPr>
                  <w:tcW w:w="1701" w:type="dxa"/>
                </w:tcPr>
                <w:p w14:paraId="2AA1D3D6"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1,455,997,700.00</w:t>
                  </w:r>
                </w:p>
              </w:tc>
              <w:tc>
                <w:tcPr>
                  <w:tcW w:w="2720" w:type="dxa"/>
                </w:tcPr>
                <w:p w14:paraId="1D48931C"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26 November 2020</w:t>
                  </w:r>
                </w:p>
              </w:tc>
            </w:tr>
            <w:tr w:rsidR="004574DB" w:rsidRPr="004574DB" w14:paraId="400269B2" w14:textId="77777777" w:rsidTr="006162E5">
              <w:tc>
                <w:tcPr>
                  <w:tcW w:w="1581" w:type="dxa"/>
                </w:tcPr>
                <w:p w14:paraId="321F8A19"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Waitlisted</w:t>
                  </w:r>
                </w:p>
              </w:tc>
              <w:tc>
                <w:tcPr>
                  <w:tcW w:w="1559" w:type="dxa"/>
                </w:tcPr>
                <w:p w14:paraId="7F01B1ED"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453,484</w:t>
                  </w:r>
                </w:p>
              </w:tc>
              <w:tc>
                <w:tcPr>
                  <w:tcW w:w="1701" w:type="dxa"/>
                </w:tcPr>
                <w:p w14:paraId="7F13D0EC"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2,947,646,000.00</w:t>
                  </w:r>
                </w:p>
              </w:tc>
              <w:tc>
                <w:tcPr>
                  <w:tcW w:w="2720" w:type="dxa"/>
                </w:tcPr>
                <w:p w14:paraId="3642E971"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9 October 2020</w:t>
                  </w:r>
                </w:p>
              </w:tc>
            </w:tr>
            <w:tr w:rsidR="004574DB" w:rsidRPr="004574DB" w14:paraId="3492FF03" w14:textId="77777777" w:rsidTr="006162E5">
              <w:tc>
                <w:tcPr>
                  <w:tcW w:w="7561" w:type="dxa"/>
                  <w:gridSpan w:val="4"/>
                  <w:shd w:val="clear" w:color="auto" w:fill="EAF1DD" w:themeFill="accent3" w:themeFillTint="33"/>
                  <w:vAlign w:val="center"/>
                </w:tcPr>
                <w:p w14:paraId="379D9CBE"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OTHERS</w:t>
                  </w:r>
                </w:p>
              </w:tc>
            </w:tr>
            <w:tr w:rsidR="004574DB" w:rsidRPr="004574DB" w14:paraId="64A47928" w14:textId="77777777" w:rsidTr="006162E5">
              <w:tc>
                <w:tcPr>
                  <w:tcW w:w="1581" w:type="dxa"/>
                  <w:vAlign w:val="center"/>
                </w:tcPr>
                <w:p w14:paraId="064DF5B4"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ESP-SAP LTFRB</w:t>
                  </w:r>
                </w:p>
              </w:tc>
              <w:tc>
                <w:tcPr>
                  <w:tcW w:w="1559" w:type="dxa"/>
                  <w:vAlign w:val="center"/>
                </w:tcPr>
                <w:p w14:paraId="77D7A52C"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3,703</w:t>
                  </w:r>
                </w:p>
              </w:tc>
              <w:tc>
                <w:tcPr>
                  <w:tcW w:w="1701" w:type="dxa"/>
                  <w:vAlign w:val="center"/>
                </w:tcPr>
                <w:p w14:paraId="26E87E53"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89,069,500.00</w:t>
                  </w:r>
                </w:p>
              </w:tc>
              <w:tc>
                <w:tcPr>
                  <w:tcW w:w="2720" w:type="dxa"/>
                  <w:vAlign w:val="center"/>
                </w:tcPr>
                <w:p w14:paraId="4042FB03"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9 October 2020</w:t>
                  </w:r>
                </w:p>
              </w:tc>
            </w:tr>
          </w:tbl>
          <w:p w14:paraId="14C8CFEC" w14:textId="77777777" w:rsidR="000C011D" w:rsidRPr="004574DB"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 xml:space="preserve">DSWD-FO CALABARZON through the DRMD attended the “Mask Para </w:t>
            </w:r>
            <w:proofErr w:type="spellStart"/>
            <w:r w:rsidRPr="009A3455">
              <w:rPr>
                <w:rFonts w:ascii="Arial" w:eastAsia="Arial" w:hAnsi="Arial" w:cs="Arial"/>
                <w:sz w:val="20"/>
                <w:szCs w:val="20"/>
              </w:rPr>
              <w:t>sa</w:t>
            </w:r>
            <w:proofErr w:type="spellEnd"/>
            <w:r w:rsidRPr="009A3455">
              <w:rPr>
                <w:rFonts w:ascii="Arial" w:eastAsia="Arial" w:hAnsi="Arial" w:cs="Arial"/>
                <w:sz w:val="20"/>
                <w:szCs w:val="20"/>
              </w:rPr>
              <w:t xml:space="preserve"> Masa coordinating” meeting. The meeting was presided by DSWD Undersecretary for Inclusive and Sustainable Peace Rene Glen O. </w:t>
            </w:r>
            <w:proofErr w:type="spellStart"/>
            <w:r w:rsidRPr="009A3455">
              <w:rPr>
                <w:rFonts w:ascii="Arial" w:eastAsia="Arial" w:hAnsi="Arial" w:cs="Arial"/>
                <w:sz w:val="20"/>
                <w:szCs w:val="20"/>
              </w:rPr>
              <w:t>Paje</w:t>
            </w:r>
            <w:proofErr w:type="spellEnd"/>
            <w:r w:rsidRPr="009A3455">
              <w:rPr>
                <w:rFonts w:ascii="Arial" w:eastAsia="Arial" w:hAnsi="Arial" w:cs="Arial"/>
                <w:sz w:val="20"/>
                <w:szCs w:val="20"/>
              </w:rPr>
              <w:t>.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9A3455">
              <w:rPr>
                <w:rFonts w:ascii="Arial" w:eastAsia="Arial" w:hAnsi="Arial" w:cs="Arial"/>
                <w:sz w:val="20"/>
                <w:szCs w:val="20"/>
              </w:rPr>
              <w:t>Pantawid</w:t>
            </w:r>
            <w:proofErr w:type="spellEnd"/>
            <w:r w:rsidRPr="009A3455">
              <w:rPr>
                <w:rFonts w:ascii="Arial" w:eastAsia="Arial" w:hAnsi="Arial" w:cs="Arial"/>
                <w:sz w:val="20"/>
                <w:szCs w:val="20"/>
              </w:rPr>
              <w:t xml:space="preserve"> </w:t>
            </w:r>
            <w:proofErr w:type="spellStart"/>
            <w:r w:rsidRPr="009A3455">
              <w:rPr>
                <w:rFonts w:ascii="Arial" w:eastAsia="Arial" w:hAnsi="Arial" w:cs="Arial"/>
                <w:sz w:val="20"/>
                <w:szCs w:val="20"/>
              </w:rPr>
              <w:t>Pamilya</w:t>
            </w:r>
            <w:proofErr w:type="spellEnd"/>
            <w:r w:rsidRPr="009A3455">
              <w:rPr>
                <w:rFonts w:ascii="Arial" w:eastAsia="Arial" w:hAnsi="Arial" w:cs="Arial"/>
                <w:sz w:val="20"/>
                <w:szCs w:val="20"/>
              </w:rPr>
              <w:t xml:space="preserve">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 xml:space="preserve">DSWD-FO CALABARZON provided ₱4,725,500.00 via direct payment and </w:t>
            </w:r>
            <w:r w:rsidRPr="009A3455">
              <w:rPr>
                <w:rFonts w:ascii="Arial" w:eastAsia="Arial" w:hAnsi="Arial" w:cs="Arial"/>
                <w:sz w:val="20"/>
                <w:szCs w:val="20"/>
              </w:rPr>
              <w:lastRenderedPageBreak/>
              <w:t>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73E4EB8A" w14:textId="77777777" w:rsidR="006C31AD" w:rsidRDefault="006C31AD" w:rsidP="000C011D">
      <w:pPr>
        <w:widowControl/>
        <w:spacing w:after="0" w:line="240" w:lineRule="auto"/>
        <w:ind w:right="57"/>
        <w:contextualSpacing/>
        <w:rPr>
          <w:rFonts w:ascii="Arial" w:eastAsia="Arial" w:hAnsi="Arial" w:cs="Arial"/>
          <w:b/>
          <w:sz w:val="24"/>
          <w:szCs w:val="24"/>
        </w:rPr>
      </w:pPr>
    </w:p>
    <w:p w14:paraId="0364F984" w14:textId="1DCA45D0"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6849A48" w:rsidR="000C011D" w:rsidRPr="00B056C1"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B056C1">
              <w:rPr>
                <w:rFonts w:ascii="Arial" w:eastAsia="Arial" w:hAnsi="Arial" w:cs="Arial"/>
                <w:sz w:val="20"/>
                <w:szCs w:val="20"/>
              </w:rPr>
              <w:t>1</w:t>
            </w:r>
            <w:r w:rsidR="000C2863">
              <w:rPr>
                <w:rFonts w:ascii="Arial" w:eastAsia="Arial" w:hAnsi="Arial" w:cs="Arial"/>
                <w:sz w:val="20"/>
                <w:szCs w:val="20"/>
              </w:rPr>
              <w:t>3</w:t>
            </w:r>
            <w:r w:rsidR="000E0F23" w:rsidRPr="00B056C1">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1990458E" w14:textId="1E92E087"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DSWD-FO VI is continuously repacking FFPs at the DSWD Regional Warehouse.</w:t>
            </w:r>
          </w:p>
          <w:p w14:paraId="11427A9A" w14:textId="69E3D5A2"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 xml:space="preserve">DSWD-FO VI provided </w:t>
            </w:r>
            <w:r w:rsidR="00CC0CFD" w:rsidRPr="00B056C1">
              <w:rPr>
                <w:rFonts w:ascii="Arial" w:eastAsia="Times New Roman" w:hAnsi="Arial" w:cs="Arial"/>
                <w:b/>
                <w:bCs/>
                <w:sz w:val="20"/>
                <w:szCs w:val="20"/>
              </w:rPr>
              <w:t xml:space="preserve">₱271,388,445.20 </w:t>
            </w:r>
            <w:r w:rsidRPr="00B056C1">
              <w:rPr>
                <w:rFonts w:ascii="Arial" w:eastAsia="Times New Roman" w:hAnsi="Arial" w:cs="Arial"/>
                <w:sz w:val="20"/>
                <w:szCs w:val="20"/>
              </w:rPr>
              <w:t xml:space="preserve">worth of assistance to </w:t>
            </w:r>
            <w:r w:rsidR="000E0F23" w:rsidRPr="00B056C1">
              <w:rPr>
                <w:rFonts w:ascii="Arial" w:eastAsia="Times New Roman" w:hAnsi="Arial" w:cs="Arial"/>
                <w:b/>
                <w:bCs/>
                <w:sz w:val="20"/>
                <w:szCs w:val="20"/>
              </w:rPr>
              <w:t>85,</w:t>
            </w:r>
            <w:r w:rsidR="006826F8" w:rsidRPr="00B056C1">
              <w:rPr>
                <w:rFonts w:ascii="Arial" w:eastAsia="Times New Roman" w:hAnsi="Arial" w:cs="Arial"/>
                <w:b/>
                <w:bCs/>
                <w:sz w:val="20"/>
                <w:szCs w:val="20"/>
              </w:rPr>
              <w:t>089</w:t>
            </w:r>
            <w:r w:rsidR="000E0F23" w:rsidRPr="00B056C1">
              <w:rPr>
                <w:rFonts w:ascii="Arial" w:eastAsia="Times New Roman" w:hAnsi="Arial" w:cs="Arial"/>
                <w:b/>
                <w:bCs/>
                <w:sz w:val="20"/>
                <w:szCs w:val="20"/>
              </w:rPr>
              <w:t xml:space="preserve"> </w:t>
            </w:r>
            <w:r w:rsidRPr="00B056C1">
              <w:rPr>
                <w:rFonts w:ascii="Arial" w:eastAsia="Times New Roman" w:hAnsi="Arial" w:cs="Arial"/>
                <w:b/>
                <w:bCs/>
                <w:sz w:val="20"/>
                <w:szCs w:val="20"/>
              </w:rPr>
              <w:t>individuals</w:t>
            </w:r>
            <w:r w:rsidRPr="00B056C1">
              <w:rPr>
                <w:rFonts w:ascii="Arial" w:eastAsia="Times New Roman" w:hAnsi="Arial" w:cs="Arial"/>
                <w:sz w:val="20"/>
                <w:szCs w:val="20"/>
              </w:rPr>
              <w:t xml:space="preserve"> under </w:t>
            </w:r>
            <w:r w:rsidRPr="00B056C1">
              <w:rPr>
                <w:rFonts w:ascii="Arial" w:eastAsia="Times New Roman" w:hAnsi="Arial" w:cs="Arial"/>
                <w:b/>
                <w:bCs/>
                <w:sz w:val="20"/>
                <w:szCs w:val="20"/>
              </w:rPr>
              <w:t>Assistance to Individuals in Crisis Situation (AICS)</w:t>
            </w:r>
            <w:r w:rsidRPr="00B056C1">
              <w:rPr>
                <w:rFonts w:ascii="Arial" w:eastAsia="Times New Roman" w:hAnsi="Arial" w:cs="Arial"/>
                <w:sz w:val="20"/>
                <w:szCs w:val="20"/>
              </w:rPr>
              <w:t xml:space="preserve"> from 09 March to 21 December 2020.</w:t>
            </w:r>
          </w:p>
          <w:p w14:paraId="5B064275" w14:textId="77777777" w:rsidR="00CC0CFD" w:rsidRPr="00B056C1"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B056C1"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B056C1">
              <w:rPr>
                <w:rFonts w:ascii="Arial" w:eastAsia="Times New Roman" w:hAnsi="Arial" w:cs="Arial"/>
                <w:b/>
                <w:bCs/>
                <w:sz w:val="20"/>
                <w:szCs w:val="20"/>
              </w:rPr>
              <w:t>Social Amelioration Program (SAP)</w:t>
            </w:r>
          </w:p>
          <w:p w14:paraId="6D51BCC2"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To date, a total of</w:t>
            </w:r>
            <w:r w:rsidRPr="00B056C1">
              <w:rPr>
                <w:rFonts w:ascii="Arial" w:eastAsia="Times New Roman" w:hAnsi="Arial" w:cs="Arial"/>
                <w:b/>
                <w:bCs/>
                <w:sz w:val="20"/>
                <w:szCs w:val="20"/>
              </w:rPr>
              <w:t xml:space="preserve"> ₱1,496,509,500.00 </w:t>
            </w:r>
            <w:r w:rsidRPr="00B056C1">
              <w:rPr>
                <w:rFonts w:ascii="Arial" w:eastAsia="Times New Roman" w:hAnsi="Arial" w:cs="Arial"/>
                <w:sz w:val="20"/>
                <w:szCs w:val="20"/>
              </w:rPr>
              <w:t xml:space="preserve">was provided to </w:t>
            </w:r>
            <w:r w:rsidRPr="00B056C1">
              <w:rPr>
                <w:rFonts w:ascii="Arial" w:eastAsia="Times New Roman" w:hAnsi="Arial" w:cs="Arial"/>
                <w:b/>
                <w:bCs/>
                <w:sz w:val="20"/>
                <w:szCs w:val="20"/>
              </w:rPr>
              <w:t xml:space="preserve">321,830 4Ps beneficiaries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 xml:space="preserve">₱6,788,214,000.00 </w:t>
            </w:r>
            <w:r w:rsidRPr="00B056C1">
              <w:rPr>
                <w:rFonts w:ascii="Arial" w:eastAsia="Times New Roman" w:hAnsi="Arial" w:cs="Arial"/>
                <w:sz w:val="20"/>
                <w:szCs w:val="20"/>
              </w:rPr>
              <w:t>was provided</w:t>
            </w:r>
            <w:r w:rsidRPr="00B056C1">
              <w:rPr>
                <w:rFonts w:ascii="Arial" w:eastAsia="Times New Roman" w:hAnsi="Arial" w:cs="Arial"/>
                <w:b/>
                <w:bCs/>
                <w:sz w:val="20"/>
                <w:szCs w:val="20"/>
              </w:rPr>
              <w:t xml:space="preserve"> </w:t>
            </w:r>
            <w:r w:rsidRPr="00B056C1">
              <w:rPr>
                <w:rFonts w:ascii="Arial" w:eastAsia="Times New Roman" w:hAnsi="Arial" w:cs="Arial"/>
                <w:sz w:val="20"/>
                <w:szCs w:val="20"/>
              </w:rPr>
              <w:t>to</w:t>
            </w:r>
            <w:r w:rsidRPr="00B056C1">
              <w:rPr>
                <w:rFonts w:ascii="Arial" w:eastAsia="Times New Roman" w:hAnsi="Arial" w:cs="Arial"/>
                <w:b/>
                <w:bCs/>
                <w:sz w:val="20"/>
                <w:szCs w:val="20"/>
              </w:rPr>
              <w:t xml:space="preserve"> 1,131,369 Non-4Ps beneficiaries </w:t>
            </w:r>
            <w:r w:rsidRPr="00B056C1">
              <w:rPr>
                <w:rFonts w:ascii="Arial" w:eastAsia="Times New Roman" w:hAnsi="Arial" w:cs="Arial"/>
                <w:sz w:val="20"/>
                <w:szCs w:val="20"/>
              </w:rPr>
              <w:t>for the first tranche.</w:t>
            </w:r>
          </w:p>
          <w:p w14:paraId="73C35276"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 xml:space="preserve">DSWD-FO VI has served </w:t>
            </w:r>
            <w:r w:rsidRPr="00B056C1">
              <w:rPr>
                <w:rFonts w:ascii="Arial" w:eastAsia="Times New Roman" w:hAnsi="Arial" w:cs="Arial"/>
                <w:b/>
                <w:bCs/>
                <w:sz w:val="20"/>
                <w:szCs w:val="20"/>
              </w:rPr>
              <w:t>103,608 4Ps 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 xml:space="preserve">₱481,777,200.00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440,802 Non-4Ps beneficiaries</w:t>
            </w:r>
            <w:r w:rsidRPr="00B056C1">
              <w:rPr>
                <w:rFonts w:ascii="Arial" w:eastAsia="Times New Roman" w:hAnsi="Arial" w:cs="Arial"/>
                <w:sz w:val="20"/>
                <w:szCs w:val="20"/>
              </w:rPr>
              <w:t xml:space="preserve"> amounting to</w:t>
            </w:r>
            <w:r w:rsidRPr="00B056C1">
              <w:rPr>
                <w:rFonts w:eastAsia="Times New Roman"/>
              </w:rPr>
              <w:t xml:space="preserve"> </w:t>
            </w:r>
            <w:r w:rsidRPr="00B056C1">
              <w:rPr>
                <w:rFonts w:ascii="Arial" w:eastAsia="Times New Roman" w:hAnsi="Arial" w:cs="Arial"/>
                <w:b/>
                <w:bCs/>
                <w:sz w:val="20"/>
                <w:szCs w:val="20"/>
              </w:rPr>
              <w:t xml:space="preserve">₱2,644,812,000.00 </w:t>
            </w:r>
            <w:r w:rsidRPr="00B056C1">
              <w:rPr>
                <w:rFonts w:ascii="Arial" w:eastAsia="Times New Roman" w:hAnsi="Arial" w:cs="Arial"/>
                <w:sz w:val="20"/>
                <w:szCs w:val="20"/>
              </w:rPr>
              <w:t xml:space="preserve">for the second tranche, and </w:t>
            </w:r>
            <w:r w:rsidRPr="00B056C1">
              <w:rPr>
                <w:rFonts w:ascii="Arial" w:eastAsia="Times New Roman" w:hAnsi="Arial" w:cs="Arial"/>
                <w:b/>
                <w:bCs/>
                <w:sz w:val="20"/>
                <w:szCs w:val="20"/>
              </w:rPr>
              <w:t>190,738 left-out/waitlisted</w:t>
            </w:r>
            <w:r w:rsidRPr="00B056C1">
              <w:rPr>
                <w:rFonts w:ascii="Arial" w:eastAsia="Times New Roman" w:hAnsi="Arial" w:cs="Arial"/>
                <w:sz w:val="20"/>
                <w:szCs w:val="20"/>
              </w:rPr>
              <w:t xml:space="preserve"> </w:t>
            </w:r>
            <w:r w:rsidRPr="00B056C1">
              <w:rPr>
                <w:rFonts w:ascii="Arial" w:eastAsia="Times New Roman" w:hAnsi="Arial" w:cs="Arial"/>
                <w:b/>
                <w:bCs/>
                <w:sz w:val="20"/>
                <w:szCs w:val="20"/>
              </w:rPr>
              <w:t>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1,144,428,000.00.</w:t>
            </w:r>
          </w:p>
          <w:p w14:paraId="273F7FF7"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0568D45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w:t>
            </w:r>
            <w:r w:rsidRPr="001B221B">
              <w:rPr>
                <w:rFonts w:ascii="Arial" w:eastAsia="Arial" w:hAnsi="Arial" w:cs="Arial"/>
                <w:sz w:val="20"/>
                <w:szCs w:val="19"/>
              </w:rPr>
              <w:lastRenderedPageBreak/>
              <w:t xml:space="preserve">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lastRenderedPageBreak/>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15A0506D" w14:textId="77777777" w:rsidR="00394035" w:rsidRDefault="0039403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642961DA"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EC937D0" w:rsidR="000C011D" w:rsidRPr="009A3455" w:rsidRDefault="006C31AD"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2</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provided 5,000 FFPs amounting to ₱2,805,000.00 to Region XII, 3,000 FFPs amounting to ₱2,035,718.08 to </w:t>
            </w:r>
            <w:proofErr w:type="spellStart"/>
            <w:r w:rsidRPr="009A3455">
              <w:rPr>
                <w:rFonts w:ascii="Arial" w:eastAsia="Arial" w:hAnsi="Arial" w:cs="Arial"/>
                <w:sz w:val="20"/>
                <w:szCs w:val="19"/>
              </w:rPr>
              <w:t>Caraga</w:t>
            </w:r>
            <w:proofErr w:type="spellEnd"/>
            <w:r w:rsidRPr="009A3455">
              <w:rPr>
                <w:rFonts w:ascii="Arial" w:eastAsia="Arial" w:hAnsi="Arial" w:cs="Arial"/>
                <w:sz w:val="20"/>
                <w:szCs w:val="19"/>
              </w:rPr>
              <w:t xml:space="preserve">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3613D6EB"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w:t>
            </w:r>
            <w:proofErr w:type="spellStart"/>
            <w:r w:rsidRPr="009A3455">
              <w:rPr>
                <w:rFonts w:ascii="Arial" w:eastAsia="Arial" w:hAnsi="Arial" w:cs="Arial"/>
                <w:sz w:val="20"/>
                <w:szCs w:val="19"/>
              </w:rPr>
              <w:t>Bayanihan</w:t>
            </w:r>
            <w:proofErr w:type="spellEnd"/>
            <w:r w:rsidRPr="009A3455">
              <w:rPr>
                <w:rFonts w:ascii="Arial" w:eastAsia="Arial" w:hAnsi="Arial" w:cs="Arial"/>
                <w:sz w:val="20"/>
                <w:szCs w:val="19"/>
              </w:rPr>
              <w:t xml:space="preserve">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6C31AD">
              <w:rPr>
                <w:rFonts w:ascii="Arial" w:eastAsia="Arial" w:hAnsi="Arial" w:cs="Arial"/>
                <w:sz w:val="20"/>
                <w:szCs w:val="19"/>
              </w:rPr>
              <w:t>12</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w:t>
            </w:r>
            <w:r w:rsidRPr="00124D16">
              <w:rPr>
                <w:rFonts w:ascii="Arial" w:eastAsia="Arial" w:hAnsi="Arial" w:cs="Arial"/>
                <w:bCs/>
                <w:sz w:val="20"/>
                <w:szCs w:val="20"/>
              </w:rPr>
              <w:lastRenderedPageBreak/>
              <w:t xml:space="preserve">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27DD3A31" w14:textId="758FA57E" w:rsidR="00162F5B" w:rsidRDefault="000C2863"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2CCD560" w14:textId="70D42055" w:rsidR="007767C5" w:rsidRDefault="007767C5"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9D66FE0" w14:textId="3C0612CA" w:rsidR="006C31AD" w:rsidRDefault="006C31AD" w:rsidP="00D0702F">
      <w:pPr>
        <w:spacing w:after="0" w:line="240" w:lineRule="auto"/>
        <w:contextualSpacing/>
        <w:rPr>
          <w:rFonts w:ascii="Arial" w:eastAsia="Arial" w:hAnsi="Arial" w:cs="Arial"/>
          <w:b/>
          <w:sz w:val="24"/>
          <w:szCs w:val="24"/>
        </w:rPr>
      </w:pPr>
    </w:p>
    <w:p w14:paraId="500BAAF2" w14:textId="77777777" w:rsidR="006C31AD" w:rsidRDefault="006C31AD" w:rsidP="00D0702F">
      <w:pPr>
        <w:spacing w:after="0" w:line="240" w:lineRule="auto"/>
        <w:contextualSpacing/>
        <w:rPr>
          <w:rFonts w:ascii="Arial" w:eastAsia="Arial" w:hAnsi="Arial" w:cs="Arial"/>
          <w:b/>
          <w:sz w:val="24"/>
          <w:szCs w:val="24"/>
        </w:rPr>
      </w:pPr>
    </w:p>
    <w:p w14:paraId="303B0F04" w14:textId="6E848E5A" w:rsidR="006C31AD" w:rsidRDefault="000C2863"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53B9F28" w14:textId="6D4FFA1D" w:rsidR="006B7F7E" w:rsidRPr="006C31AD"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sectPr w:rsidR="006B7F7E" w:rsidRPr="006C31AD"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F6173" w14:textId="77777777" w:rsidR="00323CFA" w:rsidRDefault="00323CFA">
      <w:pPr>
        <w:spacing w:after="0" w:line="240" w:lineRule="auto"/>
      </w:pPr>
      <w:r>
        <w:separator/>
      </w:r>
    </w:p>
  </w:endnote>
  <w:endnote w:type="continuationSeparator" w:id="0">
    <w:p w14:paraId="39CCA21B" w14:textId="77777777" w:rsidR="00323CFA" w:rsidRDefault="00323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D02EF" w:rsidRDefault="00FD02E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D02EF" w:rsidRDefault="00FD02EF">
    <w:pPr>
      <w:pBdr>
        <w:bottom w:val="single" w:sz="6" w:space="1" w:color="000000"/>
      </w:pBdr>
      <w:tabs>
        <w:tab w:val="left" w:pos="2371"/>
        <w:tab w:val="center" w:pos="5233"/>
      </w:tabs>
      <w:spacing w:after="0" w:line="240" w:lineRule="auto"/>
      <w:jc w:val="right"/>
      <w:rPr>
        <w:sz w:val="16"/>
        <w:szCs w:val="16"/>
      </w:rPr>
    </w:pPr>
  </w:p>
  <w:p w14:paraId="7DE3E999" w14:textId="4E40B73D" w:rsidR="00FD02EF" w:rsidRDefault="00FD02E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67DF8">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67DF8">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w:t>
    </w:r>
    <w:r w:rsidR="00DF55BB">
      <w:rPr>
        <w:rFonts w:ascii="Arial" w:eastAsia="Arial" w:hAnsi="Arial" w:cs="Arial"/>
        <w:sz w:val="14"/>
        <w:szCs w:val="14"/>
      </w:rPr>
      <w:t>2</w:t>
    </w:r>
    <w:r w:rsidRPr="002E2AB4">
      <w:rPr>
        <w:rFonts w:ascii="Arial" w:eastAsia="Arial" w:hAnsi="Arial" w:cs="Arial"/>
        <w:sz w:val="14"/>
        <w:szCs w:val="14"/>
      </w:rPr>
      <w:t xml:space="preserve"> on the Coronavirus Disease (COVID19) as of </w:t>
    </w:r>
    <w:r>
      <w:rPr>
        <w:rFonts w:ascii="Arial" w:eastAsia="Arial" w:hAnsi="Arial" w:cs="Arial"/>
        <w:sz w:val="14"/>
        <w:szCs w:val="14"/>
      </w:rPr>
      <w:t>13 January 2021, 6</w:t>
    </w:r>
    <w:r w:rsidR="00DF55BB">
      <w:rPr>
        <w:rFonts w:ascii="Arial" w:eastAsia="Arial" w:hAnsi="Arial" w:cs="Arial"/>
        <w:sz w:val="14"/>
        <w:szCs w:val="14"/>
      </w:rPr>
      <w:t>P</w:t>
    </w:r>
    <w:r w:rsidRPr="002E2AB4">
      <w:rPr>
        <w:rFonts w:ascii="Arial" w:eastAsia="Arial" w:hAnsi="Arial" w:cs="Arial"/>
        <w:sz w:val="14"/>
        <w:szCs w:val="14"/>
      </w:rPr>
      <w:t>M</w:t>
    </w:r>
  </w:p>
  <w:p w14:paraId="2B859230" w14:textId="77777777" w:rsidR="00FD02EF" w:rsidRDefault="00FD02E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D02EF" w:rsidRDefault="00FD02E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BAE28" w14:textId="77777777" w:rsidR="00323CFA" w:rsidRDefault="00323CFA">
      <w:pPr>
        <w:spacing w:after="0" w:line="240" w:lineRule="auto"/>
      </w:pPr>
      <w:r>
        <w:separator/>
      </w:r>
    </w:p>
  </w:footnote>
  <w:footnote w:type="continuationSeparator" w:id="0">
    <w:p w14:paraId="255BF364" w14:textId="77777777" w:rsidR="00323CFA" w:rsidRDefault="00323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D02EF" w:rsidRDefault="00FD02E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D02EF" w:rsidRDefault="00FD02E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02EF" w:rsidRDefault="00FD02EF">
    <w:pPr>
      <w:pBdr>
        <w:bottom w:val="single" w:sz="6" w:space="1" w:color="000000"/>
      </w:pBdr>
      <w:tabs>
        <w:tab w:val="center" w:pos="4680"/>
        <w:tab w:val="right" w:pos="9360"/>
      </w:tabs>
      <w:spacing w:after="0" w:line="240" w:lineRule="auto"/>
      <w:jc w:val="center"/>
      <w:rPr>
        <w:sz w:val="10"/>
      </w:rPr>
    </w:pPr>
  </w:p>
  <w:p w14:paraId="3A0C3660" w14:textId="77777777" w:rsidR="00FD02EF" w:rsidRDefault="00FD02E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D02EF" w:rsidRDefault="00FD02E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6794D58-53FC-42E9-A656-6A43FFED2B7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4</Pages>
  <Words>13802</Words>
  <Characters>7867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1-13T07:06:00Z</dcterms:created>
  <dcterms:modified xsi:type="dcterms:W3CDTF">2021-01-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